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13A16" w14:textId="434B12E7" w:rsidR="00EF2237" w:rsidRPr="00DD59AC" w:rsidRDefault="00DD59AC" w:rsidP="00DD59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K</w:t>
      </w:r>
      <w:r w:rsidR="00142119">
        <w:rPr>
          <w:rFonts w:ascii="Times New Roman" w:hAnsi="Times New Roman" w:cs="Times New Roman"/>
          <w:b/>
          <w:sz w:val="24"/>
        </w:rPr>
        <w:t xml:space="preserve">ERRI MCBEE-BLACK, </w:t>
      </w:r>
      <w:r w:rsidR="00142119">
        <w:rPr>
          <w:rFonts w:ascii="Times New Roman" w:hAnsi="Times New Roman" w:cs="Times New Roman"/>
          <w:b/>
          <w:sz w:val="24"/>
        </w:rPr>
        <w:tab/>
        <w:t>P</w:t>
      </w:r>
      <w:r w:rsidR="0097169D">
        <w:rPr>
          <w:rFonts w:ascii="Times New Roman" w:hAnsi="Times New Roman" w:cs="Times New Roman"/>
          <w:b/>
          <w:sz w:val="24"/>
        </w:rPr>
        <w:t>hD</w:t>
      </w:r>
    </w:p>
    <w:p w14:paraId="7B2E38CD" w14:textId="69B451D7" w:rsidR="00DD59AC" w:rsidRDefault="00CE14E1" w:rsidP="00DD59AC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s</w:t>
      </w:r>
      <w:r w:rsidR="00FD4E35">
        <w:rPr>
          <w:rFonts w:ascii="Times New Roman" w:hAnsi="Times New Roman" w:cs="Times New Roman"/>
          <w:sz w:val="24"/>
        </w:rPr>
        <w:t xml:space="preserve">istant </w:t>
      </w:r>
      <w:r w:rsidR="00F2081B">
        <w:rPr>
          <w:rFonts w:ascii="Times New Roman" w:hAnsi="Times New Roman" w:cs="Times New Roman"/>
          <w:sz w:val="24"/>
        </w:rPr>
        <w:t xml:space="preserve">Professor </w:t>
      </w:r>
    </w:p>
    <w:p w14:paraId="1B677699" w14:textId="77777777" w:rsidR="00142119" w:rsidRDefault="00DD59AC" w:rsidP="00DD59AC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xtile and Apparel Management</w:t>
      </w:r>
    </w:p>
    <w:p w14:paraId="3746165F" w14:textId="5BA671C5" w:rsidR="00DD59AC" w:rsidRDefault="00DD59AC" w:rsidP="00DD59AC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versity of Missouri</w:t>
      </w:r>
    </w:p>
    <w:p w14:paraId="16D504C5" w14:textId="77777777" w:rsidR="00DD59AC" w:rsidRDefault="00DD59AC" w:rsidP="00DD59AC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37 Stanley Hall, Columbia, MO  65211-7770</w:t>
      </w:r>
    </w:p>
    <w:p w14:paraId="0524AD45" w14:textId="5476D73B" w:rsidR="00DD59AC" w:rsidRDefault="00DD59AC" w:rsidP="00DD59AC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ffice:  573-882-3849 </w:t>
      </w:r>
      <w:r w:rsidRPr="00DD59AC">
        <w:rPr>
          <w:rFonts w:ascii="Times New Roman" w:hAnsi="Times New Roman" w:cs="Times New Roman"/>
          <w:sz w:val="20"/>
        </w:rPr>
        <w:t>●</w:t>
      </w:r>
      <w:r>
        <w:rPr>
          <w:rFonts w:ascii="Times New Roman" w:hAnsi="Times New Roman" w:cs="Times New Roman"/>
          <w:sz w:val="24"/>
        </w:rPr>
        <w:t xml:space="preserve"> E-mail: mcbeeblackk@missouri.edu</w:t>
      </w:r>
    </w:p>
    <w:p w14:paraId="6B17F047" w14:textId="77777777" w:rsidR="00DD59AC" w:rsidRDefault="00DD59AC" w:rsidP="00DD59AC">
      <w:pPr>
        <w:jc w:val="center"/>
        <w:rPr>
          <w:rFonts w:ascii="Times New Roman" w:hAnsi="Times New Roman" w:cs="Times New Roman"/>
          <w:sz w:val="24"/>
        </w:rPr>
      </w:pPr>
    </w:p>
    <w:p w14:paraId="1069C730" w14:textId="77777777" w:rsidR="00DD59AC" w:rsidRPr="000C528F" w:rsidRDefault="00DD59AC" w:rsidP="006B0EF9">
      <w:pPr>
        <w:jc w:val="center"/>
        <w:rPr>
          <w:rFonts w:ascii="Times New Roman" w:hAnsi="Times New Roman" w:cs="Times New Roman"/>
          <w:b/>
          <w:sz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77FA87" wp14:editId="04D2DCC5">
                <wp:simplePos x="0" y="0"/>
                <wp:positionH relativeFrom="margin">
                  <wp:posOffset>-9525</wp:posOffset>
                </wp:positionH>
                <wp:positionV relativeFrom="paragraph">
                  <wp:posOffset>206375</wp:posOffset>
                </wp:positionV>
                <wp:extent cx="5928360" cy="30480"/>
                <wp:effectExtent l="0" t="0" r="34290" b="2667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02EF076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.75pt,16.25pt" to="466.05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" strokecolor="black [3200]" strokeweight="1.25pt">
                <v:stroke joinstyle="miter"/>
                <w10:wrap anchorx="margin"/>
              </v:line>
            </w:pict>
          </mc:Fallback>
        </mc:AlternateContent>
      </w:r>
      <w:r w:rsidRPr="000C528F">
        <w:rPr>
          <w:rFonts w:ascii="Times New Roman" w:hAnsi="Times New Roman" w:cs="Times New Roman"/>
          <w:b/>
          <w:sz w:val="24"/>
        </w:rPr>
        <w:t>EDUCATION</w:t>
      </w:r>
    </w:p>
    <w:p w14:paraId="4ECAFA1E" w14:textId="3CD287B1" w:rsidR="00C23F05" w:rsidRDefault="006D49EC" w:rsidP="00C23F05">
      <w:pPr>
        <w:rPr>
          <w:rFonts w:ascii="Times New Roman" w:hAnsi="Times New Roman" w:cs="Times New Roman"/>
          <w:sz w:val="24"/>
        </w:rPr>
      </w:pPr>
      <w:r w:rsidRPr="00FD7799">
        <w:rPr>
          <w:rFonts w:ascii="Times New Roman" w:hAnsi="Times New Roman" w:cs="Times New Roman"/>
          <w:b/>
          <w:sz w:val="24"/>
        </w:rPr>
        <w:t>Doctor of Philosophy</w:t>
      </w:r>
      <w:r w:rsidR="00C23F05" w:rsidRPr="00FD7799">
        <w:rPr>
          <w:rFonts w:ascii="Times New Roman" w:hAnsi="Times New Roman" w:cs="Times New Roman"/>
          <w:sz w:val="24"/>
        </w:rPr>
        <w:t>, University of Missouri, College of Human Environmental Sciences, Columbia, Missouri, 2020.</w:t>
      </w:r>
      <w:r w:rsidR="00C23F05">
        <w:rPr>
          <w:rFonts w:ascii="Times New Roman" w:hAnsi="Times New Roman" w:cs="Times New Roman"/>
          <w:sz w:val="24"/>
        </w:rPr>
        <w:t xml:space="preserve"> </w:t>
      </w:r>
    </w:p>
    <w:p w14:paraId="01AAA586" w14:textId="33BF79F9" w:rsidR="00196064" w:rsidRDefault="00196064" w:rsidP="0019606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octoral faculty status awarded, </w:t>
      </w:r>
      <w:r w:rsidR="00FF406A">
        <w:rPr>
          <w:rFonts w:ascii="Times New Roman" w:hAnsi="Times New Roman" w:cs="Times New Roman"/>
          <w:sz w:val="24"/>
        </w:rPr>
        <w:t>2022.</w:t>
      </w:r>
    </w:p>
    <w:p w14:paraId="7322A842" w14:textId="738D9FB0" w:rsidR="00196064" w:rsidRPr="00196064" w:rsidRDefault="00196064" w:rsidP="0019606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raduate faculty status awarded, </w:t>
      </w:r>
      <w:r w:rsidR="00FF406A">
        <w:rPr>
          <w:rFonts w:ascii="Times New Roman" w:hAnsi="Times New Roman" w:cs="Times New Roman"/>
          <w:sz w:val="24"/>
        </w:rPr>
        <w:t>2020.</w:t>
      </w:r>
    </w:p>
    <w:p w14:paraId="450B256C" w14:textId="77777777" w:rsidR="00DD59AC" w:rsidRDefault="00DD59AC" w:rsidP="00DD59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Master of Science, </w:t>
      </w:r>
      <w:r>
        <w:rPr>
          <w:rFonts w:ascii="Times New Roman" w:hAnsi="Times New Roman" w:cs="Times New Roman"/>
          <w:sz w:val="24"/>
        </w:rPr>
        <w:t>University of Missouri, College of Human Environmental Sciences, Columbia, Missouri, 1996</w:t>
      </w:r>
    </w:p>
    <w:p w14:paraId="57A787C9" w14:textId="4ADACA60" w:rsidR="00DD59AC" w:rsidRDefault="00DD59AC" w:rsidP="00DD59AC">
      <w:pPr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 xml:space="preserve">Bachelor of </w:t>
      </w:r>
      <w:r w:rsidR="00C23F05">
        <w:rPr>
          <w:rFonts w:ascii="Times New Roman" w:hAnsi="Times New Roman" w:cs="Times New Roman"/>
          <w:b/>
          <w:sz w:val="24"/>
        </w:rPr>
        <w:t xml:space="preserve">Science </w:t>
      </w:r>
      <w:r w:rsidRPr="00DD59AC">
        <w:rPr>
          <w:rFonts w:ascii="Times New Roman" w:hAnsi="Times New Roman" w:cs="Times New Roman"/>
          <w:b/>
          <w:sz w:val="24"/>
        </w:rPr>
        <w:t>in Fashion Design</w:t>
      </w:r>
      <w:r>
        <w:rPr>
          <w:rFonts w:ascii="Times New Roman" w:hAnsi="Times New Roman" w:cs="Times New Roman"/>
          <w:sz w:val="24"/>
        </w:rPr>
        <w:t>, Columbia College, Columbia, Missouri, 1993</w:t>
      </w:r>
    </w:p>
    <w:p w14:paraId="14F61EC9" w14:textId="77777777" w:rsidR="00DD59AC" w:rsidRPr="000C528F" w:rsidRDefault="00DD59AC" w:rsidP="006B0EF9">
      <w:pPr>
        <w:jc w:val="center"/>
        <w:rPr>
          <w:rFonts w:ascii="Times New Roman" w:hAnsi="Times New Roman" w:cs="Times New Roman"/>
          <w:b/>
          <w:sz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6C2F3C" wp14:editId="595CD714">
                <wp:simplePos x="0" y="0"/>
                <wp:positionH relativeFrom="margin">
                  <wp:posOffset>0</wp:posOffset>
                </wp:positionH>
                <wp:positionV relativeFrom="paragraph">
                  <wp:posOffset>213995</wp:posOffset>
                </wp:positionV>
                <wp:extent cx="5928360" cy="30480"/>
                <wp:effectExtent l="0" t="0" r="34290" b="2667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9447FFB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6.85pt" to="466.8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" strokecolor="black [3200]" strokeweight="1.25pt">
                <v:stroke joinstyle="miter"/>
                <w10:wrap anchorx="margin"/>
              </v:line>
            </w:pict>
          </mc:Fallback>
        </mc:AlternateContent>
      </w:r>
      <w:r w:rsidRPr="000C528F">
        <w:rPr>
          <w:rFonts w:ascii="Times New Roman" w:hAnsi="Times New Roman" w:cs="Times New Roman"/>
          <w:b/>
          <w:sz w:val="24"/>
        </w:rPr>
        <w:t>ACADEMIC EXPERIENCE</w:t>
      </w:r>
    </w:p>
    <w:p w14:paraId="418B8227" w14:textId="33C887F8" w:rsidR="00F46A2A" w:rsidRPr="00B45E2F" w:rsidRDefault="00F46A2A" w:rsidP="00DD59AC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sz w:val="24"/>
        </w:rPr>
        <w:t>Ass</w:t>
      </w:r>
      <w:r w:rsidR="00DA6B41">
        <w:rPr>
          <w:rFonts w:ascii="Times New Roman" w:hAnsi="Times New Roman" w:cs="Times New Roman"/>
          <w:b/>
          <w:sz w:val="24"/>
        </w:rPr>
        <w:t>istant</w:t>
      </w:r>
      <w:r>
        <w:rPr>
          <w:rFonts w:ascii="Times New Roman" w:hAnsi="Times New Roman" w:cs="Times New Roman"/>
          <w:b/>
          <w:sz w:val="24"/>
        </w:rPr>
        <w:t xml:space="preserve"> Professor, </w:t>
      </w:r>
      <w:r w:rsidR="00B45E2F">
        <w:rPr>
          <w:rFonts w:ascii="Times New Roman" w:hAnsi="Times New Roman" w:cs="Times New Roman"/>
          <w:bCs/>
          <w:sz w:val="24"/>
        </w:rPr>
        <w:t xml:space="preserve">Textile and Apparel Management, University of </w:t>
      </w:r>
      <w:r w:rsidR="00BF1CF3">
        <w:rPr>
          <w:rFonts w:ascii="Times New Roman" w:hAnsi="Times New Roman" w:cs="Times New Roman"/>
          <w:bCs/>
          <w:sz w:val="24"/>
        </w:rPr>
        <w:t>Missouri</w:t>
      </w:r>
      <w:r w:rsidR="00B45E2F">
        <w:rPr>
          <w:rFonts w:ascii="Times New Roman" w:hAnsi="Times New Roman" w:cs="Times New Roman"/>
          <w:bCs/>
          <w:sz w:val="24"/>
        </w:rPr>
        <w:t>, August 1, 2021 - Present</w:t>
      </w:r>
    </w:p>
    <w:p w14:paraId="74252C20" w14:textId="0C8A93B2" w:rsidR="00467414" w:rsidRPr="00467414" w:rsidRDefault="00467414" w:rsidP="00DD59AC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ffiliate Member of Women’s and Gender Studies, </w:t>
      </w:r>
      <w:r w:rsidR="00E860E3">
        <w:rPr>
          <w:rFonts w:ascii="Times New Roman" w:hAnsi="Times New Roman" w:cs="Times New Roman"/>
          <w:bCs/>
          <w:sz w:val="24"/>
        </w:rPr>
        <w:t xml:space="preserve">January 1, 2022 – Present. </w:t>
      </w:r>
    </w:p>
    <w:p w14:paraId="3D0D1DDB" w14:textId="77117793" w:rsidR="00F2081B" w:rsidRPr="00F2081B" w:rsidRDefault="00F2081B" w:rsidP="00DD59AC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sz w:val="24"/>
        </w:rPr>
        <w:t>Assistant Teaching Professor</w:t>
      </w:r>
      <w:r>
        <w:rPr>
          <w:rFonts w:ascii="Times New Roman" w:hAnsi="Times New Roman" w:cs="Times New Roman"/>
          <w:bCs/>
          <w:sz w:val="24"/>
        </w:rPr>
        <w:t xml:space="preserve">, Textile and Apparel Management, University of Missouri, September 1, 2020 – </w:t>
      </w:r>
      <w:r w:rsidR="00F46A2A">
        <w:rPr>
          <w:rFonts w:ascii="Times New Roman" w:hAnsi="Times New Roman" w:cs="Times New Roman"/>
          <w:bCs/>
          <w:sz w:val="24"/>
        </w:rPr>
        <w:t>August 1, 2021</w:t>
      </w:r>
    </w:p>
    <w:p w14:paraId="4107CB14" w14:textId="39924FD3" w:rsidR="00DD59AC" w:rsidRDefault="00DD59AC" w:rsidP="00DD59AC">
      <w:pPr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Instructor</w:t>
      </w:r>
      <w:r>
        <w:rPr>
          <w:rFonts w:ascii="Times New Roman" w:hAnsi="Times New Roman" w:cs="Times New Roman"/>
          <w:sz w:val="24"/>
        </w:rPr>
        <w:t>, Textile and Apparel Management, University of Missouri, 2009-</w:t>
      </w:r>
      <w:r w:rsidR="00F2081B">
        <w:rPr>
          <w:rFonts w:ascii="Times New Roman" w:hAnsi="Times New Roman" w:cs="Times New Roman"/>
          <w:sz w:val="24"/>
        </w:rPr>
        <w:t xml:space="preserve"> August 31, 2020</w:t>
      </w:r>
    </w:p>
    <w:p w14:paraId="0E11C07A" w14:textId="77777777" w:rsidR="00DD59AC" w:rsidRDefault="00DD59AC" w:rsidP="00DD59AC">
      <w:pPr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Adjunct Instructor</w:t>
      </w:r>
      <w:r>
        <w:rPr>
          <w:rFonts w:ascii="Times New Roman" w:hAnsi="Times New Roman" w:cs="Times New Roman"/>
          <w:sz w:val="24"/>
        </w:rPr>
        <w:t>, Business/Marketing, Columbia College, Online Campus, 2009-2011</w:t>
      </w:r>
    </w:p>
    <w:p w14:paraId="5A11C05E" w14:textId="77777777" w:rsidR="00DD59AC" w:rsidRDefault="00DD59AC" w:rsidP="00DD59AC">
      <w:pPr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Adjunct Instructor</w:t>
      </w:r>
      <w:r>
        <w:rPr>
          <w:rFonts w:ascii="Times New Roman" w:hAnsi="Times New Roman" w:cs="Times New Roman"/>
          <w:sz w:val="24"/>
        </w:rPr>
        <w:t>, Fashion, Art Institute of Pittsburg, Online Campus, 2010</w:t>
      </w:r>
    </w:p>
    <w:p w14:paraId="760DAAE4" w14:textId="77777777" w:rsidR="00DD59AC" w:rsidRDefault="00DD59AC" w:rsidP="00DD59AC">
      <w:pPr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Teaching Assistant</w:t>
      </w:r>
      <w:r>
        <w:rPr>
          <w:rFonts w:ascii="Times New Roman" w:hAnsi="Times New Roman" w:cs="Times New Roman"/>
          <w:sz w:val="24"/>
        </w:rPr>
        <w:t>, Textile and Apparel Management, University of Missouri, 1995-1996</w:t>
      </w:r>
    </w:p>
    <w:p w14:paraId="1590631B" w14:textId="77777777" w:rsidR="00DD59AC" w:rsidRPr="000C528F" w:rsidRDefault="00DD59AC" w:rsidP="00DD59AC">
      <w:pPr>
        <w:jc w:val="center"/>
        <w:rPr>
          <w:rFonts w:ascii="Times New Roman" w:hAnsi="Times New Roman" w:cs="Times New Roman"/>
          <w:b/>
          <w:sz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B402A4" wp14:editId="69D62864">
                <wp:simplePos x="0" y="0"/>
                <wp:positionH relativeFrom="margin">
                  <wp:posOffset>0</wp:posOffset>
                </wp:positionH>
                <wp:positionV relativeFrom="paragraph">
                  <wp:posOffset>188595</wp:posOffset>
                </wp:positionV>
                <wp:extent cx="5928360" cy="30480"/>
                <wp:effectExtent l="0" t="0" r="34290" b="2667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24C38B08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4.85pt" to="466.8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" strokecolor="black [3200]" strokeweight="1.25pt">
                <v:stroke joinstyle="miter"/>
                <w10:wrap anchorx="margin"/>
              </v:line>
            </w:pict>
          </mc:Fallback>
        </mc:AlternateContent>
      </w:r>
      <w:r w:rsidRPr="000C528F">
        <w:rPr>
          <w:rFonts w:ascii="Times New Roman" w:hAnsi="Times New Roman" w:cs="Times New Roman"/>
          <w:b/>
          <w:sz w:val="24"/>
        </w:rPr>
        <w:t>INDUSTRY/PROFESSIONAL EXPERIENCE</w:t>
      </w:r>
    </w:p>
    <w:p w14:paraId="09276225" w14:textId="16E8CF04" w:rsidR="00DC1A98" w:rsidRDefault="00DC1A98" w:rsidP="00DD59AC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Consultant – Chief Research Officer, </w:t>
      </w:r>
      <w:r>
        <w:rPr>
          <w:rFonts w:ascii="Times New Roman" w:hAnsi="Times New Roman" w:cs="Times New Roman"/>
          <w:bCs/>
          <w:sz w:val="24"/>
        </w:rPr>
        <w:t>GAMUT Management 2022-present</w:t>
      </w:r>
    </w:p>
    <w:p w14:paraId="7C5A926F" w14:textId="5F324577" w:rsidR="00DC1A98" w:rsidRPr="00DC1A98" w:rsidRDefault="00E5078B" w:rsidP="003C5615">
      <w:pPr>
        <w:tabs>
          <w:tab w:val="left" w:pos="720"/>
          <w:tab w:val="left" w:pos="7890"/>
        </w:tabs>
        <w:spacing w:after="0" w:line="240" w:lineRule="auto"/>
        <w:ind w:left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Serve as a consultant to GAMUT management related to research focusing on adaptive apparel and PWDs within the marketplace. Write reports, briefs, and white papers for brands</w:t>
      </w:r>
      <w:r w:rsidR="003C5615">
        <w:rPr>
          <w:rFonts w:ascii="Times New Roman" w:hAnsi="Times New Roman" w:cs="Times New Roman"/>
          <w:bCs/>
          <w:sz w:val="24"/>
        </w:rPr>
        <w:t xml:space="preserve">. Develop, deploy, and analyze consumer surveys. Develop processes for reviewing adaptive products in the marketplace that meet the needs of PWD consumers. </w:t>
      </w:r>
    </w:p>
    <w:p w14:paraId="5F36C57E" w14:textId="0153DBE4" w:rsidR="00DD59AC" w:rsidRDefault="00DD59AC" w:rsidP="00DD59AC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Community Affairs Director</w:t>
      </w:r>
      <w:r>
        <w:rPr>
          <w:rFonts w:ascii="Times New Roman" w:hAnsi="Times New Roman" w:cs="Times New Roman"/>
          <w:sz w:val="24"/>
        </w:rPr>
        <w:t>, Missouri Budget Project, 2005-2009</w:t>
      </w:r>
    </w:p>
    <w:p w14:paraId="534365F0" w14:textId="1067A556" w:rsidR="00DD59AC" w:rsidRDefault="00DD59AC" w:rsidP="00DD59AC">
      <w:pPr>
        <w:pStyle w:val="BodyText"/>
        <w:ind w:left="720" w:right="1072"/>
      </w:pPr>
      <w:r>
        <w:rPr>
          <w:spacing w:val="-1"/>
        </w:rPr>
        <w:t>Managed</w:t>
      </w:r>
      <w:r>
        <w:t xml:space="preserve"> </w:t>
      </w:r>
      <w:r>
        <w:rPr>
          <w:spacing w:val="-1"/>
        </w:rPr>
        <w:t>all</w:t>
      </w:r>
      <w:r>
        <w:t xml:space="preserve"> </w:t>
      </w:r>
      <w:r w:rsidR="006D49EC">
        <w:rPr>
          <w:spacing w:val="-1"/>
        </w:rPr>
        <w:t xml:space="preserve">community outreach and advocacy aspects </w:t>
      </w:r>
      <w:r>
        <w:rPr>
          <w:spacing w:val="-1"/>
        </w:rPr>
        <w:t>a</w:t>
      </w:r>
      <w:r w:rsidR="00EA2695">
        <w:rPr>
          <w:spacing w:val="-1"/>
        </w:rPr>
        <w:t>nd</w:t>
      </w:r>
      <w:r>
        <w:rPr>
          <w:spacing w:val="2"/>
        </w:rPr>
        <w:t xml:space="preserve"> </w:t>
      </w:r>
      <w:r>
        <w:rPr>
          <w:spacing w:val="-1"/>
        </w:rPr>
        <w:t>assisted</w:t>
      </w:r>
      <w:r>
        <w:t xml:space="preserve"> </w:t>
      </w:r>
      <w:r>
        <w:rPr>
          <w:spacing w:val="-1"/>
        </w:rPr>
        <w:t>with</w:t>
      </w:r>
      <w:r>
        <w:t xml:space="preserve"> policy</w:t>
      </w:r>
      <w:r>
        <w:rPr>
          <w:spacing w:val="83"/>
        </w:rPr>
        <w:t xml:space="preserve"> </w:t>
      </w:r>
      <w:r>
        <w:rPr>
          <w:spacing w:val="-1"/>
        </w:rPr>
        <w:t>analysis,</w:t>
      </w:r>
      <w:r>
        <w:t xml:space="preserve"> </w:t>
      </w:r>
      <w:r>
        <w:rPr>
          <w:spacing w:val="-1"/>
        </w:rPr>
        <w:t>lobbying,</w:t>
      </w:r>
      <w:r>
        <w:t xml:space="preserve"> fundraising</w:t>
      </w:r>
      <w:r w:rsidR="00744A89">
        <w:t>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public</w:t>
      </w:r>
      <w:r>
        <w:rPr>
          <w:spacing w:val="1"/>
        </w:rPr>
        <w:t xml:space="preserve"> </w:t>
      </w:r>
      <w:r>
        <w:t xml:space="preserve">relations.  </w:t>
      </w:r>
      <w:r>
        <w:rPr>
          <w:spacing w:val="-1"/>
        </w:rPr>
        <w:t>Conducted</w:t>
      </w:r>
      <w:r>
        <w:t xml:space="preserve"> </w:t>
      </w:r>
      <w:r>
        <w:rPr>
          <w:spacing w:val="-1"/>
        </w:rPr>
        <w:t>lobbying</w:t>
      </w:r>
      <w:r>
        <w:rPr>
          <w:spacing w:val="-3"/>
        </w:rPr>
        <w:t xml:space="preserve"> </w:t>
      </w:r>
      <w:r>
        <w:t xml:space="preserve">activities </w:t>
      </w:r>
      <w:r>
        <w:rPr>
          <w:spacing w:val="-1"/>
        </w:rPr>
        <w:t>around</w:t>
      </w:r>
      <w:r>
        <w:rPr>
          <w:spacing w:val="69"/>
        </w:rPr>
        <w:t xml:space="preserve"> </w:t>
      </w:r>
      <w:r>
        <w:t xml:space="preserve">the </w:t>
      </w:r>
      <w:r>
        <w:rPr>
          <w:spacing w:val="-1"/>
        </w:rPr>
        <w:t>Farm</w:t>
      </w:r>
      <w:r>
        <w:rPr>
          <w:spacing w:val="1"/>
        </w:rPr>
        <w:t xml:space="preserve"> </w:t>
      </w:r>
      <w:r>
        <w:rPr>
          <w:spacing w:val="-1"/>
        </w:rPr>
        <w:t>Bill</w:t>
      </w:r>
      <w:r>
        <w:t xml:space="preserve"> </w:t>
      </w:r>
      <w:r>
        <w:rPr>
          <w:spacing w:val="-1"/>
        </w:rPr>
        <w:t>renewal</w:t>
      </w:r>
      <w:r>
        <w:t xml:space="preserve"> </w:t>
      </w:r>
      <w:r w:rsidR="006D49EC">
        <w:t xml:space="preserve">and </w:t>
      </w:r>
      <w:r>
        <w:rPr>
          <w:spacing w:val="-1"/>
        </w:rPr>
        <w:t>coordinated</w:t>
      </w:r>
      <w:r>
        <w:t xml:space="preserve"> </w:t>
      </w:r>
      <w:r>
        <w:rPr>
          <w:spacing w:val="-1"/>
        </w:rPr>
        <w:t>statewide</w:t>
      </w:r>
      <w:r>
        <w:rPr>
          <w:spacing w:val="1"/>
        </w:rPr>
        <w:t xml:space="preserve"> </w:t>
      </w:r>
      <w:r>
        <w:t xml:space="preserve">activities </w:t>
      </w:r>
      <w:r>
        <w:rPr>
          <w:spacing w:val="-1"/>
        </w:rPr>
        <w:t>regarding</w:t>
      </w:r>
      <w:r>
        <w:rPr>
          <w:spacing w:val="-3"/>
        </w:rPr>
        <w:t xml:space="preserve"> </w:t>
      </w:r>
      <w:r>
        <w:t>opposition to the</w:t>
      </w:r>
      <w:r>
        <w:rPr>
          <w:spacing w:val="-1"/>
        </w:rPr>
        <w:t xml:space="preserve"> </w:t>
      </w:r>
      <w:r>
        <w:t>Missouri</w:t>
      </w:r>
      <w:r>
        <w:rPr>
          <w:spacing w:val="65"/>
        </w:rPr>
        <w:t xml:space="preserve"> </w:t>
      </w:r>
      <w:r>
        <w:rPr>
          <w:spacing w:val="-1"/>
        </w:rPr>
        <w:t>TABOR</w:t>
      </w:r>
      <w:r>
        <w:t xml:space="preserve"> </w:t>
      </w:r>
      <w:r>
        <w:rPr>
          <w:spacing w:val="-1"/>
        </w:rPr>
        <w:t>legislation.</w:t>
      </w:r>
    </w:p>
    <w:p w14:paraId="5BAA88FE" w14:textId="77777777" w:rsidR="00DD59AC" w:rsidRDefault="00DD59AC" w:rsidP="00DD59AC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38566C30" w14:textId="77777777" w:rsidR="00DD59AC" w:rsidRDefault="00DD59AC" w:rsidP="00DD59AC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Executive Director</w:t>
      </w:r>
      <w:r>
        <w:rPr>
          <w:rFonts w:ascii="Times New Roman" w:hAnsi="Times New Roman" w:cs="Times New Roman"/>
          <w:sz w:val="24"/>
        </w:rPr>
        <w:t>, Alliance for the Status of Missouri Women, 2003-2009</w:t>
      </w:r>
    </w:p>
    <w:p w14:paraId="66814733" w14:textId="6976DF76" w:rsidR="00DD59AC" w:rsidRDefault="00DD59AC" w:rsidP="00DD59AC">
      <w:pPr>
        <w:pStyle w:val="BodyText"/>
        <w:ind w:left="720" w:right="1072"/>
      </w:pPr>
      <w:r>
        <w:rPr>
          <w:spacing w:val="-1"/>
        </w:rPr>
        <w:t>Co-founder</w:t>
      </w:r>
      <w:r>
        <w:t xml:space="preserve"> </w:t>
      </w:r>
      <w:r>
        <w:rPr>
          <w:spacing w:val="-1"/>
        </w:rPr>
        <w:t>and</w:t>
      </w:r>
      <w:r>
        <w:t xml:space="preserve"> developer of</w:t>
      </w:r>
      <w:r>
        <w:rPr>
          <w:spacing w:val="-2"/>
        </w:rPr>
        <w:t xml:space="preserve"> </w:t>
      </w:r>
      <w:r w:rsidR="006D49EC">
        <w:rPr>
          <w:spacing w:val="-2"/>
        </w:rPr>
        <w:t xml:space="preserve">a </w:t>
      </w:r>
      <w:r>
        <w:rPr>
          <w:spacing w:val="-1"/>
        </w:rPr>
        <w:t xml:space="preserve">statewide </w:t>
      </w:r>
      <w:r>
        <w:t>non-profit</w:t>
      </w:r>
      <w:r>
        <w:rPr>
          <w:spacing w:val="2"/>
        </w:rPr>
        <w:t xml:space="preserve"> </w:t>
      </w:r>
      <w:r>
        <w:rPr>
          <w:spacing w:val="-1"/>
        </w:rPr>
        <w:t>focused</w:t>
      </w:r>
      <w:r>
        <w:t xml:space="preserve"> on developing</w:t>
      </w:r>
      <w:r>
        <w:rPr>
          <w:spacing w:val="-3"/>
        </w:rPr>
        <w:t xml:space="preserve"> </w:t>
      </w:r>
      <w:r w:rsidR="00744A89">
        <w:rPr>
          <w:spacing w:val="-3"/>
        </w:rPr>
        <w:t xml:space="preserve">a </w:t>
      </w:r>
      <w:r>
        <w:t>policy</w:t>
      </w:r>
      <w:r>
        <w:rPr>
          <w:spacing w:val="-5"/>
        </w:rPr>
        <w:t xml:space="preserve"> </w:t>
      </w:r>
      <w:r>
        <w:t xml:space="preserve">for </w:t>
      </w:r>
      <w:r>
        <w:rPr>
          <w:spacing w:val="-1"/>
        </w:rPr>
        <w:t>women</w:t>
      </w:r>
      <w:r>
        <w:rPr>
          <w:spacing w:val="55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families</w:t>
      </w:r>
      <w:r>
        <w:t xml:space="preserve"> </w:t>
      </w:r>
      <w:r>
        <w:rPr>
          <w:spacing w:val="-1"/>
        </w:rPr>
        <w:t>based</w:t>
      </w:r>
      <w:r>
        <w:t xml:space="preserve"> on the</w:t>
      </w:r>
      <w:r>
        <w:rPr>
          <w:spacing w:val="1"/>
        </w:rPr>
        <w:t xml:space="preserve"> </w:t>
      </w:r>
      <w:r>
        <w:t xml:space="preserve">Status of Women </w:t>
      </w:r>
      <w:r>
        <w:rPr>
          <w:spacing w:val="-1"/>
        </w:rPr>
        <w:t>Report</w:t>
      </w:r>
      <w:r>
        <w:t xml:space="preserve"> of</w:t>
      </w:r>
      <w:r>
        <w:rPr>
          <w:spacing w:val="-1"/>
        </w:rPr>
        <w:t xml:space="preserve"> </w:t>
      </w:r>
      <w:r>
        <w:t>2005.</w:t>
      </w:r>
      <w:r>
        <w:rPr>
          <w:spacing w:val="60"/>
        </w:rPr>
        <w:t xml:space="preserve"> </w:t>
      </w:r>
      <w:r>
        <w:rPr>
          <w:spacing w:val="-1"/>
        </w:rPr>
        <w:t>Managed</w:t>
      </w:r>
      <w:r>
        <w:rPr>
          <w:spacing w:val="2"/>
        </w:rPr>
        <w:t xml:space="preserve"> </w:t>
      </w:r>
      <w:r>
        <w:t>fundraising, policy</w:t>
      </w:r>
      <w:r>
        <w:rPr>
          <w:spacing w:val="43"/>
        </w:rPr>
        <w:t xml:space="preserve"> </w:t>
      </w:r>
      <w:r>
        <w:rPr>
          <w:spacing w:val="-1"/>
        </w:rPr>
        <w:t>research,</w:t>
      </w:r>
      <w:r>
        <w:t xml:space="preserve"> policy</w:t>
      </w:r>
      <w:r>
        <w:rPr>
          <w:spacing w:val="-5"/>
        </w:rPr>
        <w:t xml:space="preserve"> </w:t>
      </w:r>
      <w:r>
        <w:t>briefs, media</w:t>
      </w:r>
      <w:r>
        <w:rPr>
          <w:spacing w:val="1"/>
        </w:rPr>
        <w:t xml:space="preserve"> </w:t>
      </w:r>
      <w:r>
        <w:rPr>
          <w:spacing w:val="-1"/>
        </w:rPr>
        <w:t>and outreach</w:t>
      </w:r>
      <w:r w:rsidR="00EA2695">
        <w:rPr>
          <w:spacing w:val="-1"/>
        </w:rPr>
        <w:t>,</w:t>
      </w:r>
      <w:r>
        <w:t xml:space="preserve"> </w:t>
      </w:r>
      <w:r>
        <w:rPr>
          <w:spacing w:val="-1"/>
        </w:rPr>
        <w:t>and</w:t>
      </w:r>
      <w:r>
        <w:t xml:space="preserve"> board</w:t>
      </w:r>
      <w:r>
        <w:rPr>
          <w:spacing w:val="1"/>
        </w:rPr>
        <w:t xml:space="preserve"> </w:t>
      </w:r>
      <w:r>
        <w:rPr>
          <w:spacing w:val="-1"/>
        </w:rPr>
        <w:t>development.</w:t>
      </w:r>
    </w:p>
    <w:p w14:paraId="65A784BA" w14:textId="77777777" w:rsidR="00DD59AC" w:rsidRDefault="00DD59AC" w:rsidP="00DD59AC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Candidate for State Representative-23</w:t>
      </w:r>
      <w:r w:rsidRPr="00DD59AC">
        <w:rPr>
          <w:rFonts w:ascii="Times New Roman" w:hAnsi="Times New Roman" w:cs="Times New Roman"/>
          <w:b/>
          <w:sz w:val="24"/>
          <w:vertAlign w:val="superscript"/>
        </w:rPr>
        <w:t>rd</w:t>
      </w:r>
      <w:r w:rsidRPr="00DD59AC">
        <w:rPr>
          <w:rFonts w:ascii="Times New Roman" w:hAnsi="Times New Roman" w:cs="Times New Roman"/>
          <w:b/>
          <w:sz w:val="24"/>
        </w:rPr>
        <w:t xml:space="preserve"> District</w:t>
      </w:r>
      <w:r>
        <w:rPr>
          <w:rFonts w:ascii="Times New Roman" w:hAnsi="Times New Roman" w:cs="Times New Roman"/>
          <w:sz w:val="24"/>
        </w:rPr>
        <w:t>, Primary 2002</w:t>
      </w:r>
    </w:p>
    <w:p w14:paraId="669BC7C8" w14:textId="77777777" w:rsidR="00DD59AC" w:rsidRDefault="00DD59AC" w:rsidP="00DD59AC">
      <w:pPr>
        <w:pStyle w:val="BodyText"/>
        <w:ind w:left="720"/>
      </w:pPr>
      <w:r>
        <w:rPr>
          <w:spacing w:val="-1"/>
        </w:rPr>
        <w:t>Ran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State</w:t>
      </w:r>
      <w:r>
        <w:t xml:space="preserve"> </w:t>
      </w:r>
      <w:r>
        <w:rPr>
          <w:spacing w:val="-1"/>
        </w:rPr>
        <w:t xml:space="preserve">Representative </w:t>
      </w:r>
      <w:r>
        <w:t>in the</w:t>
      </w:r>
      <w:r>
        <w:rPr>
          <w:spacing w:val="-1"/>
        </w:rPr>
        <w:t xml:space="preserve"> </w:t>
      </w:r>
      <w:r>
        <w:t>23 House</w:t>
      </w:r>
      <w:r>
        <w:rPr>
          <w:spacing w:val="-2"/>
        </w:rPr>
        <w:t xml:space="preserve"> </w:t>
      </w:r>
      <w:r>
        <w:rPr>
          <w:spacing w:val="-1"/>
        </w:rPr>
        <w:t>District</w:t>
      </w:r>
      <w:r>
        <w:t xml:space="preserve"> in Columbia, </w:t>
      </w:r>
      <w:r>
        <w:rPr>
          <w:spacing w:val="-1"/>
        </w:rPr>
        <w:t>Missouri.</w:t>
      </w:r>
    </w:p>
    <w:p w14:paraId="643ED2D4" w14:textId="314BFAEC" w:rsidR="00DD59AC" w:rsidRDefault="00DD59AC" w:rsidP="00DD59AC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Community Affairs Director</w:t>
      </w:r>
      <w:r>
        <w:rPr>
          <w:rFonts w:ascii="Times New Roman" w:hAnsi="Times New Roman" w:cs="Times New Roman"/>
          <w:sz w:val="24"/>
        </w:rPr>
        <w:t xml:space="preserve">, Planned Parenthood of </w:t>
      </w:r>
      <w:r w:rsidR="00FF406A">
        <w:rPr>
          <w:rFonts w:ascii="Times New Roman" w:hAnsi="Times New Roman" w:cs="Times New Roman"/>
          <w:sz w:val="24"/>
        </w:rPr>
        <w:t>Kansas,</w:t>
      </w:r>
      <w:r>
        <w:rPr>
          <w:rFonts w:ascii="Times New Roman" w:hAnsi="Times New Roman" w:cs="Times New Roman"/>
          <w:sz w:val="24"/>
        </w:rPr>
        <w:t xml:space="preserve"> and Mid-Missouri, 1997-2003</w:t>
      </w:r>
    </w:p>
    <w:p w14:paraId="592AEE06" w14:textId="096F02D7" w:rsidR="00DD59AC" w:rsidRDefault="00DD59AC" w:rsidP="00DD59AC">
      <w:pPr>
        <w:tabs>
          <w:tab w:val="left" w:pos="7890"/>
        </w:tabs>
        <w:spacing w:after="0" w:line="240" w:lineRule="auto"/>
        <w:ind w:left="720"/>
        <w:rPr>
          <w:rFonts w:ascii="Times New Roman" w:hAnsi="Times New Roman" w:cs="Times New Roman"/>
          <w:spacing w:val="-1"/>
          <w:sz w:val="24"/>
        </w:rPr>
      </w:pPr>
      <w:r w:rsidRPr="00DD59AC">
        <w:rPr>
          <w:rFonts w:ascii="Times New Roman" w:hAnsi="Times New Roman" w:cs="Times New Roman"/>
          <w:spacing w:val="-1"/>
          <w:sz w:val="24"/>
        </w:rPr>
        <w:t>Managed</w:t>
      </w:r>
      <w:r w:rsidRPr="00DD59AC">
        <w:rPr>
          <w:rFonts w:ascii="Times New Roman" w:hAnsi="Times New Roman" w:cs="Times New Roman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all</w:t>
      </w:r>
      <w:r w:rsidRPr="00DD59AC">
        <w:rPr>
          <w:rFonts w:ascii="Times New Roman" w:hAnsi="Times New Roman" w:cs="Times New Roman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aspects</w:t>
      </w:r>
      <w:r w:rsidRPr="00DD59AC">
        <w:rPr>
          <w:rFonts w:ascii="Times New Roman" w:hAnsi="Times New Roman" w:cs="Times New Roman"/>
          <w:sz w:val="24"/>
        </w:rPr>
        <w:t xml:space="preserve"> of</w:t>
      </w:r>
      <w:r w:rsidRPr="00DD59AC">
        <w:rPr>
          <w:rFonts w:ascii="Times New Roman" w:hAnsi="Times New Roman" w:cs="Times New Roman"/>
          <w:spacing w:val="2"/>
          <w:sz w:val="24"/>
        </w:rPr>
        <w:t xml:space="preserve"> </w:t>
      </w:r>
      <w:r w:rsidRPr="00DD59AC">
        <w:rPr>
          <w:rFonts w:ascii="Times New Roman" w:hAnsi="Times New Roman" w:cs="Times New Roman"/>
          <w:sz w:val="24"/>
        </w:rPr>
        <w:t>community</w:t>
      </w:r>
      <w:r w:rsidRPr="00DD59AC">
        <w:rPr>
          <w:rFonts w:ascii="Times New Roman" w:hAnsi="Times New Roman" w:cs="Times New Roman"/>
          <w:spacing w:val="-8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outreach,</w:t>
      </w:r>
      <w:r w:rsidRPr="00DD59AC">
        <w:rPr>
          <w:rFonts w:ascii="Times New Roman" w:hAnsi="Times New Roman" w:cs="Times New Roman"/>
          <w:spacing w:val="2"/>
          <w:sz w:val="24"/>
        </w:rPr>
        <w:t xml:space="preserve"> </w:t>
      </w:r>
      <w:r w:rsidRPr="00DD59AC">
        <w:rPr>
          <w:rFonts w:ascii="Times New Roman" w:hAnsi="Times New Roman" w:cs="Times New Roman"/>
          <w:sz w:val="24"/>
        </w:rPr>
        <w:t>advocacy,</w:t>
      </w:r>
      <w:r w:rsidRPr="00DD59AC">
        <w:rPr>
          <w:rFonts w:ascii="Times New Roman" w:hAnsi="Times New Roman" w:cs="Times New Roman"/>
          <w:spacing w:val="2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volunteer</w:t>
      </w:r>
      <w:r w:rsidRPr="00DD59AC">
        <w:rPr>
          <w:rFonts w:ascii="Times New Roman" w:hAnsi="Times New Roman" w:cs="Times New Roman"/>
          <w:spacing w:val="1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coordination,</w:t>
      </w:r>
      <w:r w:rsidRPr="00DD59AC">
        <w:rPr>
          <w:rFonts w:ascii="Times New Roman" w:hAnsi="Times New Roman" w:cs="Times New Roman"/>
          <w:spacing w:val="87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lobbying</w:t>
      </w:r>
      <w:r w:rsidR="00744A89">
        <w:rPr>
          <w:rFonts w:ascii="Times New Roman" w:hAnsi="Times New Roman" w:cs="Times New Roman"/>
          <w:spacing w:val="-1"/>
          <w:sz w:val="24"/>
        </w:rPr>
        <w:t>,</w:t>
      </w:r>
      <w:r w:rsidRPr="00DD59AC">
        <w:rPr>
          <w:rFonts w:ascii="Times New Roman" w:hAnsi="Times New Roman" w:cs="Times New Roman"/>
          <w:spacing w:val="-3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and</w:t>
      </w:r>
      <w:r w:rsidRPr="00DD59AC">
        <w:rPr>
          <w:rFonts w:ascii="Times New Roman" w:hAnsi="Times New Roman" w:cs="Times New Roman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fundraising</w:t>
      </w:r>
      <w:r w:rsidRPr="00DD59AC">
        <w:rPr>
          <w:rFonts w:ascii="Times New Roman" w:hAnsi="Times New Roman" w:cs="Times New Roman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for</w:t>
      </w:r>
      <w:r w:rsidRPr="00DD59AC">
        <w:rPr>
          <w:rFonts w:ascii="Times New Roman" w:hAnsi="Times New Roman" w:cs="Times New Roman"/>
          <w:sz w:val="24"/>
        </w:rPr>
        <w:t xml:space="preserve"> the</w:t>
      </w:r>
      <w:r w:rsidRPr="00DD59AC">
        <w:rPr>
          <w:rFonts w:ascii="Times New Roman" w:hAnsi="Times New Roman" w:cs="Times New Roman"/>
          <w:spacing w:val="-2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central</w:t>
      </w:r>
      <w:r w:rsidRPr="00DD59AC">
        <w:rPr>
          <w:rFonts w:ascii="Times New Roman" w:hAnsi="Times New Roman" w:cs="Times New Roman"/>
          <w:sz w:val="24"/>
        </w:rPr>
        <w:t xml:space="preserve"> Missouri </w:t>
      </w:r>
      <w:r w:rsidRPr="00DD59AC">
        <w:rPr>
          <w:rFonts w:ascii="Times New Roman" w:hAnsi="Times New Roman" w:cs="Times New Roman"/>
          <w:spacing w:val="-1"/>
          <w:sz w:val="24"/>
        </w:rPr>
        <w:t>region.</w:t>
      </w:r>
      <w:r w:rsidRPr="00DD59AC">
        <w:rPr>
          <w:rFonts w:ascii="Times New Roman" w:hAnsi="Times New Roman" w:cs="Times New Roman"/>
          <w:sz w:val="24"/>
        </w:rPr>
        <w:t xml:space="preserve"> </w:t>
      </w:r>
      <w:r w:rsidRPr="00DD59AC">
        <w:rPr>
          <w:rFonts w:ascii="Times New Roman" w:hAnsi="Times New Roman" w:cs="Times New Roman"/>
          <w:spacing w:val="3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Conducted</w:t>
      </w:r>
      <w:r w:rsidRPr="00DD59AC">
        <w:rPr>
          <w:rFonts w:ascii="Times New Roman" w:hAnsi="Times New Roman" w:cs="Times New Roman"/>
          <w:sz w:val="24"/>
        </w:rPr>
        <w:t xml:space="preserve"> lobbying</w:t>
      </w:r>
      <w:r w:rsidRPr="00DD59AC">
        <w:rPr>
          <w:rFonts w:ascii="Times New Roman" w:hAnsi="Times New Roman" w:cs="Times New Roman"/>
          <w:spacing w:val="-2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efforts</w:t>
      </w:r>
      <w:r w:rsidRPr="00DD59AC">
        <w:rPr>
          <w:rFonts w:ascii="Times New Roman" w:hAnsi="Times New Roman" w:cs="Times New Roman"/>
          <w:sz w:val="24"/>
        </w:rPr>
        <w:t xml:space="preserve"> for</w:t>
      </w:r>
      <w:r w:rsidRPr="00DD59AC">
        <w:rPr>
          <w:rFonts w:ascii="Times New Roman" w:hAnsi="Times New Roman" w:cs="Times New Roman"/>
          <w:spacing w:val="89"/>
          <w:sz w:val="24"/>
        </w:rPr>
        <w:t xml:space="preserve"> </w:t>
      </w:r>
      <w:r w:rsidRPr="00DD59AC">
        <w:rPr>
          <w:rFonts w:ascii="Times New Roman" w:hAnsi="Times New Roman" w:cs="Times New Roman"/>
          <w:sz w:val="24"/>
        </w:rPr>
        <w:t xml:space="preserve">the </w:t>
      </w:r>
      <w:r w:rsidRPr="00DD59AC">
        <w:rPr>
          <w:rFonts w:ascii="Times New Roman" w:hAnsi="Times New Roman" w:cs="Times New Roman"/>
          <w:spacing w:val="-1"/>
          <w:sz w:val="24"/>
        </w:rPr>
        <w:t>central</w:t>
      </w:r>
      <w:r w:rsidRPr="00DD59AC">
        <w:rPr>
          <w:rFonts w:ascii="Times New Roman" w:hAnsi="Times New Roman" w:cs="Times New Roman"/>
          <w:sz w:val="24"/>
        </w:rPr>
        <w:t xml:space="preserve"> Missouri </w:t>
      </w:r>
      <w:r w:rsidRPr="00DD59AC">
        <w:rPr>
          <w:rFonts w:ascii="Times New Roman" w:hAnsi="Times New Roman" w:cs="Times New Roman"/>
          <w:spacing w:val="-1"/>
          <w:sz w:val="24"/>
        </w:rPr>
        <w:t>region</w:t>
      </w:r>
      <w:r w:rsidR="00EA2695">
        <w:rPr>
          <w:rFonts w:ascii="Times New Roman" w:hAnsi="Times New Roman" w:cs="Times New Roman"/>
          <w:spacing w:val="-1"/>
          <w:sz w:val="24"/>
        </w:rPr>
        <w:t>,</w:t>
      </w:r>
      <w:r w:rsidRPr="00DD59AC">
        <w:rPr>
          <w:rFonts w:ascii="Times New Roman" w:hAnsi="Times New Roman" w:cs="Times New Roman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including</w:t>
      </w:r>
      <w:r w:rsidRPr="00DD59AC">
        <w:rPr>
          <w:rFonts w:ascii="Times New Roman" w:hAnsi="Times New Roman" w:cs="Times New Roman"/>
          <w:spacing w:val="-3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lobbying</w:t>
      </w:r>
      <w:r w:rsidRPr="00DD59AC">
        <w:rPr>
          <w:rFonts w:ascii="Times New Roman" w:hAnsi="Times New Roman" w:cs="Times New Roman"/>
          <w:spacing w:val="-3"/>
          <w:sz w:val="24"/>
        </w:rPr>
        <w:t xml:space="preserve"> </w:t>
      </w:r>
      <w:r w:rsidRPr="00DD59AC">
        <w:rPr>
          <w:rFonts w:ascii="Times New Roman" w:hAnsi="Times New Roman" w:cs="Times New Roman"/>
          <w:sz w:val="24"/>
        </w:rPr>
        <w:t>in</w:t>
      </w:r>
      <w:r w:rsidRPr="00DD59AC">
        <w:rPr>
          <w:rFonts w:ascii="Times New Roman" w:hAnsi="Times New Roman" w:cs="Times New Roman"/>
          <w:spacing w:val="2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Washington,</w:t>
      </w:r>
      <w:r w:rsidRPr="00DD59AC">
        <w:rPr>
          <w:rFonts w:ascii="Times New Roman" w:hAnsi="Times New Roman" w:cs="Times New Roman"/>
          <w:sz w:val="24"/>
        </w:rPr>
        <w:t xml:space="preserve"> D.C. </w:t>
      </w:r>
      <w:r w:rsidRPr="00DD59AC">
        <w:rPr>
          <w:rFonts w:ascii="Times New Roman" w:hAnsi="Times New Roman" w:cs="Times New Roman"/>
          <w:spacing w:val="3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>Coordinated</w:t>
      </w:r>
      <w:r w:rsidRPr="00DD59AC">
        <w:rPr>
          <w:rFonts w:ascii="Times New Roman" w:hAnsi="Times New Roman" w:cs="Times New Roman"/>
          <w:sz w:val="24"/>
        </w:rPr>
        <w:t xml:space="preserve"> the</w:t>
      </w:r>
      <w:r w:rsidRPr="00DD59AC">
        <w:rPr>
          <w:rFonts w:ascii="Times New Roman" w:hAnsi="Times New Roman" w:cs="Times New Roman"/>
          <w:spacing w:val="-1"/>
          <w:sz w:val="24"/>
        </w:rPr>
        <w:t xml:space="preserve"> first</w:t>
      </w:r>
      <w:r w:rsidRPr="00DD59AC">
        <w:rPr>
          <w:rFonts w:ascii="Times New Roman" w:hAnsi="Times New Roman" w:cs="Times New Roman"/>
          <w:spacing w:val="89"/>
          <w:sz w:val="24"/>
        </w:rPr>
        <w:t xml:space="preserve"> </w:t>
      </w:r>
      <w:r w:rsidRPr="00DD59AC">
        <w:rPr>
          <w:rFonts w:ascii="Times New Roman" w:hAnsi="Times New Roman" w:cs="Times New Roman"/>
          <w:spacing w:val="-1"/>
          <w:sz w:val="24"/>
        </w:rPr>
        <w:t xml:space="preserve">Chocolate </w:t>
      </w:r>
      <w:r w:rsidRPr="00DD59AC">
        <w:rPr>
          <w:rFonts w:ascii="Times New Roman" w:hAnsi="Times New Roman" w:cs="Times New Roman"/>
          <w:sz w:val="24"/>
        </w:rPr>
        <w:t>for</w:t>
      </w:r>
      <w:r w:rsidRPr="00DD59AC">
        <w:rPr>
          <w:rFonts w:ascii="Times New Roman" w:hAnsi="Times New Roman" w:cs="Times New Roman"/>
          <w:spacing w:val="-2"/>
          <w:sz w:val="24"/>
        </w:rPr>
        <w:t xml:space="preserve"> </w:t>
      </w:r>
      <w:r w:rsidRPr="00DD59AC">
        <w:rPr>
          <w:rFonts w:ascii="Times New Roman" w:hAnsi="Times New Roman" w:cs="Times New Roman"/>
          <w:sz w:val="24"/>
        </w:rPr>
        <w:t xml:space="preserve">Choice </w:t>
      </w:r>
      <w:r w:rsidRPr="00DD59AC">
        <w:rPr>
          <w:rFonts w:ascii="Times New Roman" w:hAnsi="Times New Roman" w:cs="Times New Roman"/>
          <w:spacing w:val="-1"/>
          <w:sz w:val="24"/>
        </w:rPr>
        <w:t>Fundraiser.</w:t>
      </w:r>
    </w:p>
    <w:p w14:paraId="4386667E" w14:textId="77777777" w:rsidR="00DD59AC" w:rsidRDefault="00DD59AC" w:rsidP="00DD59AC">
      <w:pPr>
        <w:spacing w:after="0" w:line="240" w:lineRule="auto"/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Production Manager</w:t>
      </w:r>
      <w:r>
        <w:rPr>
          <w:rFonts w:ascii="Times New Roman" w:hAnsi="Times New Roman" w:cs="Times New Roman"/>
          <w:sz w:val="24"/>
        </w:rPr>
        <w:t>, Past Sporting Goods, Columbia, Missouri, 1996-1997</w:t>
      </w:r>
    </w:p>
    <w:p w14:paraId="1616C725" w14:textId="064C928B" w:rsidR="00DD59AC" w:rsidRDefault="00DD59AC" w:rsidP="00DD59AC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anaged all product development, sourcing, and production activities for </w:t>
      </w:r>
      <w:r w:rsidR="00B14399">
        <w:rPr>
          <w:rFonts w:ascii="Times New Roman" w:hAnsi="Times New Roman" w:cs="Times New Roman"/>
          <w:sz w:val="24"/>
        </w:rPr>
        <w:t xml:space="preserve">a </w:t>
      </w:r>
      <w:r>
        <w:rPr>
          <w:rFonts w:ascii="Times New Roman" w:hAnsi="Times New Roman" w:cs="Times New Roman"/>
          <w:sz w:val="24"/>
        </w:rPr>
        <w:t xml:space="preserve">hunting and shooting sports company with in-house and outsourced production.  Coordinated celebrity shoot for </w:t>
      </w:r>
      <w:r w:rsidR="006B0EF9">
        <w:rPr>
          <w:rFonts w:ascii="Times New Roman" w:hAnsi="Times New Roman" w:cs="Times New Roman"/>
          <w:sz w:val="24"/>
        </w:rPr>
        <w:t>Louise Mandrel in Nashville, TN.</w:t>
      </w:r>
    </w:p>
    <w:p w14:paraId="46A11BC0" w14:textId="77777777" w:rsidR="00DD59AC" w:rsidRDefault="00DD59AC" w:rsidP="00DD59AC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DD59AC">
        <w:rPr>
          <w:rFonts w:ascii="Times New Roman" w:hAnsi="Times New Roman" w:cs="Times New Roman"/>
          <w:b/>
          <w:sz w:val="24"/>
        </w:rPr>
        <w:t>As</w:t>
      </w:r>
      <w:r w:rsidR="006B0EF9">
        <w:rPr>
          <w:rFonts w:ascii="Times New Roman" w:hAnsi="Times New Roman" w:cs="Times New Roman"/>
          <w:b/>
          <w:sz w:val="24"/>
        </w:rPr>
        <w:t>st</w:t>
      </w:r>
      <w:r w:rsidR="00284E38">
        <w:rPr>
          <w:rFonts w:ascii="Times New Roman" w:hAnsi="Times New Roman" w:cs="Times New Roman"/>
          <w:b/>
          <w:sz w:val="24"/>
        </w:rPr>
        <w:t>.</w:t>
      </w:r>
      <w:r w:rsidR="006B0EF9">
        <w:rPr>
          <w:rFonts w:ascii="Times New Roman" w:hAnsi="Times New Roman" w:cs="Times New Roman"/>
          <w:b/>
          <w:sz w:val="24"/>
        </w:rPr>
        <w:t xml:space="preserve"> Merchandiser/Special Asst. </w:t>
      </w:r>
      <w:r w:rsidRPr="00DD59AC">
        <w:rPr>
          <w:rFonts w:ascii="Times New Roman" w:hAnsi="Times New Roman" w:cs="Times New Roman"/>
          <w:b/>
          <w:sz w:val="24"/>
        </w:rPr>
        <w:t>to VP</w:t>
      </w:r>
      <w:r>
        <w:rPr>
          <w:rFonts w:ascii="Times New Roman" w:hAnsi="Times New Roman" w:cs="Times New Roman"/>
          <w:sz w:val="24"/>
        </w:rPr>
        <w:t>, William Carter Co., Morrow, GA, 1993-</w:t>
      </w:r>
      <w:r w:rsidR="006B0EF9">
        <w:rPr>
          <w:rFonts w:ascii="Times New Roman" w:hAnsi="Times New Roman" w:cs="Times New Roman"/>
          <w:sz w:val="24"/>
        </w:rPr>
        <w:t>199</w:t>
      </w:r>
      <w:r>
        <w:rPr>
          <w:rFonts w:ascii="Times New Roman" w:hAnsi="Times New Roman" w:cs="Times New Roman"/>
          <w:sz w:val="24"/>
        </w:rPr>
        <w:t>4</w:t>
      </w:r>
    </w:p>
    <w:p w14:paraId="2DB27CFB" w14:textId="7F4F0BAE" w:rsidR="00DD59AC" w:rsidRDefault="00DD59AC" w:rsidP="00DD59AC">
      <w:pPr>
        <w:tabs>
          <w:tab w:val="left" w:pos="7890"/>
        </w:tabs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sisted the boy</w:t>
      </w:r>
      <w:r w:rsidR="0068282E">
        <w:rPr>
          <w:rFonts w:ascii="Times New Roman" w:hAnsi="Times New Roman" w:cs="Times New Roman"/>
          <w:sz w:val="24"/>
        </w:rPr>
        <w:t>'</w:t>
      </w:r>
      <w:r>
        <w:rPr>
          <w:rFonts w:ascii="Times New Roman" w:hAnsi="Times New Roman" w:cs="Times New Roman"/>
          <w:sz w:val="24"/>
        </w:rPr>
        <w:t xml:space="preserve">s underwear and sleepwear design team; coordinated sourcing and production with company-owned facilities. Managed special projects for the VP of </w:t>
      </w:r>
      <w:r w:rsidR="006D49EC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boy</w:t>
      </w:r>
      <w:r w:rsidR="0068282E">
        <w:rPr>
          <w:rFonts w:ascii="Times New Roman" w:hAnsi="Times New Roman" w:cs="Times New Roman"/>
          <w:sz w:val="24"/>
        </w:rPr>
        <w:t>'</w:t>
      </w:r>
      <w:r>
        <w:rPr>
          <w:rFonts w:ascii="Times New Roman" w:hAnsi="Times New Roman" w:cs="Times New Roman"/>
          <w:sz w:val="24"/>
        </w:rPr>
        <w:t xml:space="preserve">s division and VP of the company; supported </w:t>
      </w:r>
      <w:r w:rsidR="006D49EC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sales force with sales samples and order books.  </w:t>
      </w:r>
    </w:p>
    <w:p w14:paraId="207DBFBD" w14:textId="77777777" w:rsidR="000C528F" w:rsidRDefault="000C528F" w:rsidP="00DD59AC">
      <w:pPr>
        <w:tabs>
          <w:tab w:val="left" w:pos="7890"/>
        </w:tabs>
        <w:spacing w:after="0" w:line="240" w:lineRule="auto"/>
        <w:ind w:left="720"/>
        <w:rPr>
          <w:rFonts w:ascii="Times New Roman" w:hAnsi="Times New Roman" w:cs="Times New Roman"/>
          <w:sz w:val="24"/>
        </w:rPr>
      </w:pPr>
    </w:p>
    <w:p w14:paraId="13317FEB" w14:textId="19764283" w:rsidR="00DD59AC" w:rsidRDefault="000C528F" w:rsidP="000C528F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HONORS, AWARDS, AND </w:t>
      </w:r>
      <w:r w:rsidR="00C23F05">
        <w:rPr>
          <w:rFonts w:ascii="Times New Roman" w:hAnsi="Times New Roman" w:cs="Times New Roman"/>
          <w:b/>
          <w:sz w:val="24"/>
        </w:rPr>
        <w:t>NOMINATIO</w:t>
      </w:r>
      <w:r w:rsidR="00744A89">
        <w:rPr>
          <w:rFonts w:ascii="Times New Roman" w:hAnsi="Times New Roman" w:cs="Times New Roman"/>
          <w:b/>
          <w:sz w:val="24"/>
        </w:rPr>
        <w:t>N</w:t>
      </w:r>
      <w:r>
        <w:rPr>
          <w:rFonts w:ascii="Times New Roman" w:hAnsi="Times New Roman" w:cs="Times New Roman"/>
          <w:b/>
          <w:sz w:val="24"/>
        </w:rPr>
        <w:t>S</w:t>
      </w:r>
    </w:p>
    <w:p w14:paraId="6D050E12" w14:textId="00157C66" w:rsidR="000C528F" w:rsidRDefault="000C528F" w:rsidP="000C528F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D863DC" wp14:editId="339AE653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28360" cy="30480"/>
                <wp:effectExtent l="0" t="0" r="34290" b="2667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060BD262" id="Straight Connector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-.05pt" to="466.8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" strokecolor="black [3200]" strokeweight="1.25pt">
                <v:stroke joinstyle="miter"/>
                <w10:wrap anchorx="margin"/>
              </v:line>
            </w:pict>
          </mc:Fallback>
        </mc:AlternateContent>
      </w:r>
    </w:p>
    <w:p w14:paraId="2B9CE0EA" w14:textId="215EAA3D" w:rsidR="000C528F" w:rsidRPr="00FD7799" w:rsidRDefault="000C528F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i/>
          <w:sz w:val="24"/>
          <w:u w:val="single"/>
        </w:rPr>
      </w:pPr>
      <w:r w:rsidRPr="00FD7799">
        <w:rPr>
          <w:rFonts w:ascii="Times New Roman" w:hAnsi="Times New Roman" w:cs="Times New Roman"/>
          <w:b/>
          <w:i/>
          <w:sz w:val="24"/>
          <w:u w:val="single"/>
        </w:rPr>
        <w:t>Award</w:t>
      </w:r>
      <w:r w:rsidR="00C23F05" w:rsidRPr="00FD7799">
        <w:rPr>
          <w:rFonts w:ascii="Times New Roman" w:hAnsi="Times New Roman" w:cs="Times New Roman"/>
          <w:b/>
          <w:i/>
          <w:sz w:val="24"/>
          <w:u w:val="single"/>
        </w:rPr>
        <w:t>ed or Recognized</w:t>
      </w:r>
      <w:r w:rsidR="002F42C9" w:rsidRPr="00FD7799">
        <w:rPr>
          <w:rFonts w:ascii="Times New Roman" w:hAnsi="Times New Roman" w:cs="Times New Roman"/>
          <w:b/>
          <w:i/>
          <w:sz w:val="24"/>
          <w:u w:val="single"/>
        </w:rPr>
        <w:t>:</w:t>
      </w:r>
      <w:r w:rsidR="00C23F05" w:rsidRPr="00FD7799">
        <w:rPr>
          <w:rFonts w:ascii="Times New Roman" w:hAnsi="Times New Roman" w:cs="Times New Roman"/>
          <w:b/>
          <w:i/>
          <w:sz w:val="24"/>
          <w:u w:val="single"/>
        </w:rPr>
        <w:t xml:space="preserve"> International</w:t>
      </w:r>
    </w:p>
    <w:p w14:paraId="20459112" w14:textId="09113650" w:rsidR="00B45E2F" w:rsidRPr="00FD7799" w:rsidRDefault="00B45E2F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Cs/>
          <w:sz w:val="24"/>
        </w:rPr>
      </w:pPr>
    </w:p>
    <w:p w14:paraId="38AC5441" w14:textId="586D0FA7" w:rsidR="00297B04" w:rsidRPr="00FD7799" w:rsidRDefault="00297B04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FD7799">
        <w:rPr>
          <w:rFonts w:ascii="Times New Roman" w:hAnsi="Times New Roman" w:cs="Times New Roman"/>
          <w:i/>
          <w:sz w:val="24"/>
        </w:rPr>
        <w:t xml:space="preserve">2021 International Textile &amp; Apparel Association, </w:t>
      </w:r>
      <w:r w:rsidR="00227FA5" w:rsidRPr="00FD7799">
        <w:rPr>
          <w:rFonts w:ascii="Times New Roman" w:hAnsi="Times New Roman" w:cs="Times New Roman"/>
          <w:i/>
          <w:sz w:val="24"/>
        </w:rPr>
        <w:t xml:space="preserve">Second Place Best Student (Doctoral) Paper for </w:t>
      </w:r>
      <w:r w:rsidR="00D0586A" w:rsidRPr="00FD7799">
        <w:rPr>
          <w:rFonts w:ascii="Times New Roman" w:hAnsi="Times New Roman" w:cs="Times New Roman"/>
          <w:iCs/>
          <w:sz w:val="24"/>
        </w:rPr>
        <w:t>“The adaptive design innovations that catalyzed the adaptive apparel market</w:t>
      </w:r>
      <w:r w:rsidR="00F16525" w:rsidRPr="00FD7799">
        <w:rPr>
          <w:rFonts w:ascii="Times New Roman" w:hAnsi="Times New Roman" w:cs="Times New Roman"/>
          <w:iCs/>
          <w:sz w:val="24"/>
        </w:rPr>
        <w:t>.”</w:t>
      </w:r>
    </w:p>
    <w:p w14:paraId="5E5AF13A" w14:textId="77777777" w:rsidR="00F16525" w:rsidRPr="00FD7799" w:rsidRDefault="00F1652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77006443" w14:textId="63B2368B" w:rsidR="003774E8" w:rsidRDefault="003774E8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FD7799">
        <w:rPr>
          <w:rFonts w:ascii="Times New Roman" w:hAnsi="Times New Roman" w:cs="Times New Roman"/>
          <w:i/>
          <w:sz w:val="24"/>
        </w:rPr>
        <w:t xml:space="preserve">2020 International Textile &amp; Apparel Association CTRJ Top </w:t>
      </w:r>
      <w:proofErr w:type="spellStart"/>
      <w:r w:rsidRPr="00FD7799">
        <w:rPr>
          <w:rFonts w:ascii="Times New Roman" w:hAnsi="Times New Roman" w:cs="Times New Roman"/>
          <w:i/>
          <w:sz w:val="24"/>
        </w:rPr>
        <w:t>Altmetric</w:t>
      </w:r>
      <w:proofErr w:type="spellEnd"/>
      <w:r w:rsidRPr="00FD7799">
        <w:rPr>
          <w:rFonts w:ascii="Times New Roman" w:hAnsi="Times New Roman" w:cs="Times New Roman"/>
          <w:i/>
          <w:sz w:val="24"/>
        </w:rPr>
        <w:t xml:space="preserve"> Score for </w:t>
      </w:r>
      <w:r w:rsidR="0068282E" w:rsidRPr="00FD7799">
        <w:rPr>
          <w:rFonts w:ascii="Times New Roman" w:hAnsi="Times New Roman" w:cs="Times New Roman"/>
          <w:iCs/>
          <w:sz w:val="24"/>
        </w:rPr>
        <w:t>"</w:t>
      </w:r>
      <w:r w:rsidRPr="00FD7799">
        <w:rPr>
          <w:rFonts w:ascii="Times New Roman" w:hAnsi="Times New Roman" w:cs="Times New Roman"/>
          <w:iCs/>
          <w:sz w:val="24"/>
        </w:rPr>
        <w:t>Words matter: A content analysis and usage of the terms for apparel marketed to people living with disabilities.</w:t>
      </w:r>
      <w:r w:rsidR="0068282E" w:rsidRPr="00FD7799">
        <w:rPr>
          <w:rFonts w:ascii="Times New Roman" w:hAnsi="Times New Roman" w:cs="Times New Roman"/>
          <w:iCs/>
          <w:sz w:val="24"/>
        </w:rPr>
        <w:t>"</w:t>
      </w:r>
      <w:r>
        <w:rPr>
          <w:rFonts w:ascii="Times New Roman" w:hAnsi="Times New Roman" w:cs="Times New Roman"/>
          <w:iCs/>
          <w:sz w:val="24"/>
        </w:rPr>
        <w:t xml:space="preserve"> </w:t>
      </w:r>
    </w:p>
    <w:p w14:paraId="7B27DA74" w14:textId="13E04882" w:rsidR="003774E8" w:rsidRPr="003774E8" w:rsidRDefault="003774E8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Cs/>
          <w:sz w:val="24"/>
        </w:rPr>
      </w:pPr>
    </w:p>
    <w:p w14:paraId="472DE065" w14:textId="3620977C" w:rsidR="000C528F" w:rsidRDefault="002F42C9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 xml:space="preserve">2015 </w:t>
      </w:r>
      <w:r w:rsidR="000C528F" w:rsidRPr="00C23F05">
        <w:rPr>
          <w:rFonts w:ascii="Times New Roman" w:hAnsi="Times New Roman" w:cs="Times New Roman"/>
          <w:i/>
          <w:sz w:val="24"/>
        </w:rPr>
        <w:t>International Textile &amp; Apparel Association Rutherford Teaching Challenge</w:t>
      </w:r>
      <w:r w:rsidR="00C23F05">
        <w:rPr>
          <w:rFonts w:ascii="Times New Roman" w:hAnsi="Times New Roman" w:cs="Times New Roman"/>
          <w:i/>
          <w:sz w:val="24"/>
        </w:rPr>
        <w:t xml:space="preserve">, Third Place. </w:t>
      </w:r>
      <w:r w:rsidR="00C23F05">
        <w:rPr>
          <w:rFonts w:ascii="Times New Roman" w:hAnsi="Times New Roman" w:cs="Times New Roman"/>
          <w:sz w:val="24"/>
        </w:rPr>
        <w:t xml:space="preserve">Co-authored with </w:t>
      </w:r>
      <w:r w:rsidR="000C528F">
        <w:rPr>
          <w:rFonts w:ascii="Times New Roman" w:hAnsi="Times New Roman" w:cs="Times New Roman"/>
          <w:sz w:val="24"/>
        </w:rPr>
        <w:t>Saheli Goswami</w:t>
      </w:r>
      <w:r w:rsidR="00C23F05">
        <w:rPr>
          <w:rFonts w:ascii="Times New Roman" w:hAnsi="Times New Roman" w:cs="Times New Roman"/>
          <w:sz w:val="24"/>
        </w:rPr>
        <w:t xml:space="preserve">. </w:t>
      </w:r>
      <w:r w:rsidR="000C528F">
        <w:rPr>
          <w:rFonts w:ascii="Times New Roman" w:hAnsi="Times New Roman" w:cs="Times New Roman"/>
          <w:sz w:val="24"/>
        </w:rPr>
        <w:t>$</w:t>
      </w:r>
      <w:r w:rsidR="00C23F05">
        <w:rPr>
          <w:rFonts w:ascii="Times New Roman" w:hAnsi="Times New Roman" w:cs="Times New Roman"/>
          <w:sz w:val="24"/>
        </w:rPr>
        <w:t>300, split by co-authors</w:t>
      </w:r>
      <w:r w:rsidR="000C528F">
        <w:rPr>
          <w:rFonts w:ascii="Times New Roman" w:hAnsi="Times New Roman" w:cs="Times New Roman"/>
          <w:sz w:val="24"/>
        </w:rPr>
        <w:t xml:space="preserve">. </w:t>
      </w:r>
    </w:p>
    <w:p w14:paraId="46064AEC" w14:textId="77777777" w:rsidR="000C528F" w:rsidRDefault="000C528F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3053C78D" w14:textId="01A75127" w:rsidR="000C528F" w:rsidRDefault="002F42C9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>2013</w:t>
      </w:r>
      <w:r>
        <w:rPr>
          <w:rFonts w:ascii="Times New Roman" w:hAnsi="Times New Roman" w:cs="Times New Roman"/>
          <w:sz w:val="24"/>
        </w:rPr>
        <w:t xml:space="preserve"> </w:t>
      </w:r>
      <w:r w:rsidR="000C528F" w:rsidRPr="00C23F05">
        <w:rPr>
          <w:rFonts w:ascii="Times New Roman" w:hAnsi="Times New Roman" w:cs="Times New Roman"/>
          <w:i/>
          <w:sz w:val="24"/>
        </w:rPr>
        <w:t>Innovative Excellence Award</w:t>
      </w:r>
      <w:r w:rsidR="000C528F">
        <w:rPr>
          <w:rFonts w:ascii="Times New Roman" w:hAnsi="Times New Roman" w:cs="Times New Roman"/>
          <w:sz w:val="24"/>
        </w:rPr>
        <w:t xml:space="preserve">. </w:t>
      </w:r>
      <w:r w:rsidR="00744A89">
        <w:rPr>
          <w:rFonts w:ascii="Times New Roman" w:hAnsi="Times New Roman" w:cs="Times New Roman"/>
          <w:sz w:val="24"/>
        </w:rPr>
        <w:t xml:space="preserve">The </w:t>
      </w:r>
      <w:r w:rsidR="000C528F">
        <w:rPr>
          <w:rFonts w:ascii="Times New Roman" w:hAnsi="Times New Roman" w:cs="Times New Roman"/>
          <w:sz w:val="24"/>
        </w:rPr>
        <w:t xml:space="preserve">University of Missouri System. Presented at the International Conference on College Teaching and Learning, Jacksonville, FL. </w:t>
      </w:r>
    </w:p>
    <w:p w14:paraId="191B3787" w14:textId="77777777" w:rsidR="000C528F" w:rsidRDefault="000C528F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7470DDF7" w14:textId="66E9A1CF" w:rsidR="000C528F" w:rsidRDefault="0036697A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>2012</w:t>
      </w:r>
      <w:r>
        <w:rPr>
          <w:rFonts w:ascii="Times New Roman" w:hAnsi="Times New Roman" w:cs="Times New Roman"/>
          <w:sz w:val="24"/>
        </w:rPr>
        <w:t xml:space="preserve"> </w:t>
      </w:r>
      <w:r w:rsidR="00C23F05" w:rsidRPr="00C23F05">
        <w:rPr>
          <w:rFonts w:ascii="Times New Roman" w:hAnsi="Times New Roman" w:cs="Times New Roman"/>
          <w:i/>
          <w:sz w:val="24"/>
        </w:rPr>
        <w:t>Excellence in Target Market Design</w:t>
      </w:r>
      <w:r w:rsidR="00C23F05">
        <w:rPr>
          <w:rFonts w:ascii="Times New Roman" w:hAnsi="Times New Roman" w:cs="Times New Roman"/>
          <w:i/>
          <w:sz w:val="24"/>
        </w:rPr>
        <w:t xml:space="preserve">. </w:t>
      </w:r>
      <w:r w:rsidR="000C528F">
        <w:rPr>
          <w:rFonts w:ascii="Times New Roman" w:hAnsi="Times New Roman" w:cs="Times New Roman"/>
          <w:sz w:val="24"/>
        </w:rPr>
        <w:t>International Textile &amp; Apparel Association Annual Juried Exhibition</w:t>
      </w:r>
      <w:r w:rsidR="002F42C9">
        <w:rPr>
          <w:rFonts w:ascii="Times New Roman" w:hAnsi="Times New Roman" w:cs="Times New Roman"/>
          <w:sz w:val="24"/>
        </w:rPr>
        <w:t>, Honolulu, Hawaii</w:t>
      </w:r>
      <w:r w:rsidR="000C528F">
        <w:rPr>
          <w:rFonts w:ascii="Times New Roman" w:hAnsi="Times New Roman" w:cs="Times New Roman"/>
          <w:sz w:val="24"/>
        </w:rPr>
        <w:t>.</w:t>
      </w:r>
      <w:r w:rsidR="00744A89">
        <w:rPr>
          <w:rFonts w:ascii="Times New Roman" w:hAnsi="Times New Roman" w:cs="Times New Roman"/>
          <w:sz w:val="24"/>
        </w:rPr>
        <w:t xml:space="preserve"> </w:t>
      </w:r>
      <w:r w:rsidR="000C528F">
        <w:rPr>
          <w:rFonts w:ascii="Times New Roman" w:hAnsi="Times New Roman" w:cs="Times New Roman"/>
          <w:sz w:val="24"/>
        </w:rPr>
        <w:t xml:space="preserve">Co-designed </w:t>
      </w:r>
      <w:r w:rsidR="0068282E">
        <w:rPr>
          <w:rFonts w:ascii="Times New Roman" w:hAnsi="Times New Roman" w:cs="Times New Roman"/>
          <w:sz w:val="24"/>
        </w:rPr>
        <w:t>"</w:t>
      </w:r>
      <w:r w:rsidR="00C23F05" w:rsidRPr="002F42C9">
        <w:rPr>
          <w:rFonts w:ascii="Times New Roman" w:hAnsi="Times New Roman" w:cs="Times New Roman"/>
          <w:i/>
          <w:sz w:val="24"/>
        </w:rPr>
        <w:t>Winter</w:t>
      </w:r>
      <w:r w:rsidR="0068282E">
        <w:rPr>
          <w:rFonts w:ascii="Times New Roman" w:hAnsi="Times New Roman" w:cs="Times New Roman"/>
          <w:sz w:val="24"/>
        </w:rPr>
        <w:t>"</w:t>
      </w:r>
      <w:r w:rsidR="00C23F05">
        <w:rPr>
          <w:rFonts w:ascii="Times New Roman" w:hAnsi="Times New Roman" w:cs="Times New Roman"/>
          <w:sz w:val="24"/>
        </w:rPr>
        <w:t xml:space="preserve"> with Dr. Jean Parsons. </w:t>
      </w:r>
      <w:r w:rsidR="002F42C9">
        <w:rPr>
          <w:rFonts w:ascii="Times New Roman" w:hAnsi="Times New Roman" w:cs="Times New Roman"/>
          <w:sz w:val="24"/>
        </w:rPr>
        <w:t>$</w:t>
      </w:r>
      <w:r w:rsidR="00C23F05">
        <w:rPr>
          <w:rFonts w:ascii="Times New Roman" w:hAnsi="Times New Roman" w:cs="Times New Roman"/>
          <w:sz w:val="24"/>
        </w:rPr>
        <w:t>300, spit with co-designer.</w:t>
      </w:r>
      <w:r w:rsidR="002F42C9">
        <w:rPr>
          <w:rFonts w:ascii="Times New Roman" w:hAnsi="Times New Roman" w:cs="Times New Roman"/>
          <w:sz w:val="24"/>
        </w:rPr>
        <w:t xml:space="preserve"> </w:t>
      </w:r>
    </w:p>
    <w:p w14:paraId="290041D8" w14:textId="77777777" w:rsidR="002F42C9" w:rsidRDefault="002F42C9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69AF2134" w14:textId="0FE86876" w:rsidR="00C23F05" w:rsidRDefault="00C23F0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i/>
          <w:sz w:val="24"/>
          <w:u w:val="single"/>
        </w:rPr>
      </w:pPr>
      <w:r w:rsidRPr="00C23F05">
        <w:rPr>
          <w:rFonts w:ascii="Times New Roman" w:hAnsi="Times New Roman" w:cs="Times New Roman"/>
          <w:b/>
          <w:i/>
          <w:sz w:val="24"/>
          <w:u w:val="single"/>
        </w:rPr>
        <w:t xml:space="preserve">Awarded or Recognized: </w:t>
      </w:r>
      <w:r>
        <w:rPr>
          <w:rFonts w:ascii="Times New Roman" w:hAnsi="Times New Roman" w:cs="Times New Roman"/>
          <w:b/>
          <w:i/>
          <w:sz w:val="24"/>
          <w:u w:val="single"/>
        </w:rPr>
        <w:t>University/College</w:t>
      </w:r>
    </w:p>
    <w:p w14:paraId="61FC2685" w14:textId="69F53290" w:rsidR="00D45837" w:rsidRDefault="00D45837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6C5BFD36" w14:textId="77777777" w:rsidR="00120748" w:rsidRDefault="004848D8" w:rsidP="00C46EB9">
      <w:pPr>
        <w:tabs>
          <w:tab w:val="left" w:pos="720"/>
          <w:tab w:val="left" w:pos="7890"/>
        </w:tabs>
        <w:spacing w:after="0" w:line="240" w:lineRule="auto"/>
        <w:ind w:left="720" w:hanging="720"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i/>
          <w:sz w:val="24"/>
        </w:rPr>
        <w:lastRenderedPageBreak/>
        <w:t>2023</w:t>
      </w:r>
      <w:r>
        <w:rPr>
          <w:rFonts w:ascii="Times New Roman" w:hAnsi="Times New Roman" w:cs="Times New Roman"/>
          <w:i/>
          <w:sz w:val="24"/>
        </w:rPr>
        <w:tab/>
      </w:r>
      <w:r w:rsidR="00C46EB9">
        <w:rPr>
          <w:rFonts w:ascii="Times New Roman" w:hAnsi="Times New Roman" w:cs="Times New Roman"/>
          <w:i/>
          <w:sz w:val="24"/>
        </w:rPr>
        <w:t xml:space="preserve">Faculty Mentor Award for Grand Prize Winner Brooke McKee </w:t>
      </w:r>
      <w:r w:rsidR="00C46EB9" w:rsidRPr="00C46EB9">
        <w:rPr>
          <w:rFonts w:ascii="Times New Roman" w:hAnsi="Times New Roman" w:cs="Times New Roman"/>
          <w:iCs/>
          <w:sz w:val="24"/>
        </w:rPr>
        <w:t>at the Visual Arts and Design Showcase (VADS) 2023. $200</w:t>
      </w:r>
    </w:p>
    <w:p w14:paraId="11C8B94A" w14:textId="071FDC88" w:rsidR="004848D8" w:rsidRDefault="004848D8" w:rsidP="00C46EB9">
      <w:pPr>
        <w:tabs>
          <w:tab w:val="left" w:pos="720"/>
          <w:tab w:val="left" w:pos="7890"/>
        </w:tabs>
        <w:spacing w:after="0" w:line="240" w:lineRule="auto"/>
        <w:ind w:left="720" w:hanging="72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ab/>
      </w:r>
    </w:p>
    <w:p w14:paraId="5B6345FE" w14:textId="084D6C59" w:rsidR="00C23F05" w:rsidRDefault="00C23F05" w:rsidP="00C46EB9">
      <w:pPr>
        <w:tabs>
          <w:tab w:val="left" w:pos="720"/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>2019</w:t>
      </w:r>
      <w:r w:rsidR="00C46EB9">
        <w:rPr>
          <w:rFonts w:ascii="Times New Roman" w:hAnsi="Times New Roman" w:cs="Times New Roman"/>
          <w:i/>
          <w:sz w:val="24"/>
        </w:rPr>
        <w:tab/>
      </w:r>
      <w:r w:rsidRPr="00C23F05">
        <w:rPr>
          <w:rFonts w:ascii="Times New Roman" w:hAnsi="Times New Roman" w:cs="Times New Roman"/>
          <w:i/>
          <w:sz w:val="24"/>
        </w:rPr>
        <w:t>Outstanding Online Course Design Award</w:t>
      </w:r>
      <w:r>
        <w:rPr>
          <w:rFonts w:ascii="Times New Roman" w:hAnsi="Times New Roman" w:cs="Times New Roman"/>
          <w:sz w:val="24"/>
        </w:rPr>
        <w:t xml:space="preserve">. Mizzou Online. </w:t>
      </w:r>
    </w:p>
    <w:p w14:paraId="11DE91AD" w14:textId="782F7C02" w:rsidR="00C23F05" w:rsidRDefault="00C23F0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0C726364" w14:textId="0ED3062B" w:rsidR="00C23F05" w:rsidRDefault="00C23F05" w:rsidP="00C46EB9">
      <w:pPr>
        <w:tabs>
          <w:tab w:val="left" w:pos="720"/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>2013</w:t>
      </w:r>
      <w:r w:rsidR="00C46EB9">
        <w:rPr>
          <w:rFonts w:ascii="Times New Roman" w:hAnsi="Times New Roman" w:cs="Times New Roman"/>
          <w:i/>
          <w:sz w:val="24"/>
        </w:rPr>
        <w:tab/>
      </w:r>
      <w:r w:rsidRPr="00C23F05">
        <w:rPr>
          <w:rFonts w:ascii="Times New Roman" w:hAnsi="Times New Roman" w:cs="Times New Roman"/>
          <w:sz w:val="24"/>
        </w:rPr>
        <w:t>Distinguished Teaching Award</w:t>
      </w:r>
      <w:r>
        <w:rPr>
          <w:rFonts w:ascii="Times New Roman" w:hAnsi="Times New Roman" w:cs="Times New Roman"/>
          <w:sz w:val="24"/>
        </w:rPr>
        <w:t xml:space="preserve">. College of Human Environmental Sciences. $500. </w:t>
      </w:r>
    </w:p>
    <w:p w14:paraId="3E3ABD78" w14:textId="690917AD" w:rsidR="00C23F05" w:rsidRDefault="00C23F0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2022B7B9" w14:textId="20234EF5" w:rsidR="00C23F05" w:rsidRDefault="00C23F05" w:rsidP="00C46EB9">
      <w:pPr>
        <w:tabs>
          <w:tab w:val="left" w:pos="720"/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>2013</w:t>
      </w:r>
      <w:r w:rsidR="00C46EB9">
        <w:rPr>
          <w:rFonts w:ascii="Times New Roman" w:hAnsi="Times New Roman" w:cs="Times New Roman"/>
          <w:i/>
          <w:sz w:val="24"/>
        </w:rPr>
        <w:tab/>
      </w:r>
      <w:r w:rsidRPr="00C23F05">
        <w:rPr>
          <w:rFonts w:ascii="Times New Roman" w:hAnsi="Times New Roman" w:cs="Times New Roman"/>
          <w:i/>
          <w:sz w:val="24"/>
        </w:rPr>
        <w:t xml:space="preserve">Pi Beta Phi Teacher of the </w:t>
      </w:r>
      <w:r w:rsidR="00FF406A">
        <w:rPr>
          <w:rFonts w:ascii="Times New Roman" w:hAnsi="Times New Roman" w:cs="Times New Roman"/>
          <w:i/>
          <w:sz w:val="24"/>
        </w:rPr>
        <w:t>Month</w:t>
      </w:r>
      <w:r>
        <w:rPr>
          <w:rFonts w:ascii="Times New Roman" w:hAnsi="Times New Roman" w:cs="Times New Roman"/>
          <w:sz w:val="24"/>
        </w:rPr>
        <w:t xml:space="preserve">, February. </w:t>
      </w:r>
    </w:p>
    <w:p w14:paraId="6EEF050D" w14:textId="4267BC0C" w:rsidR="00C23F05" w:rsidRDefault="00C23F05" w:rsidP="00C23F05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62A1C38C" w14:textId="4B82B0CD" w:rsidR="00C23F05" w:rsidRDefault="00C23F05" w:rsidP="00C46EB9">
      <w:pPr>
        <w:tabs>
          <w:tab w:val="left" w:pos="720"/>
          <w:tab w:val="left" w:pos="7890"/>
        </w:tabs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>2012</w:t>
      </w:r>
      <w:r w:rsidR="00C46EB9">
        <w:rPr>
          <w:rFonts w:ascii="Times New Roman" w:hAnsi="Times New Roman" w:cs="Times New Roman"/>
          <w:sz w:val="24"/>
        </w:rPr>
        <w:tab/>
      </w:r>
      <w:r w:rsidRPr="00C23F05">
        <w:rPr>
          <w:rFonts w:ascii="Times New Roman" w:hAnsi="Times New Roman" w:cs="Times New Roman"/>
          <w:i/>
          <w:sz w:val="24"/>
        </w:rPr>
        <w:t>MU Excellence in Teaching with Technology Award</w:t>
      </w:r>
      <w:r>
        <w:rPr>
          <w:rFonts w:ascii="Times New Roman" w:hAnsi="Times New Roman" w:cs="Times New Roman"/>
          <w:sz w:val="24"/>
        </w:rPr>
        <w:t xml:space="preserve">. Educational Technologies </w:t>
      </w:r>
      <w:r w:rsidR="00FF406A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University of Missouri. $500. </w:t>
      </w:r>
    </w:p>
    <w:p w14:paraId="72D7CD90" w14:textId="77777777" w:rsidR="00C23F05" w:rsidRDefault="00C23F05" w:rsidP="00C23F05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09EAD1B7" w14:textId="7294C5E7" w:rsidR="002F42C9" w:rsidRDefault="0036697A" w:rsidP="00C46EB9">
      <w:pPr>
        <w:tabs>
          <w:tab w:val="left" w:pos="720"/>
          <w:tab w:val="left" w:pos="7890"/>
        </w:tabs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>2012</w:t>
      </w:r>
      <w:r w:rsidR="00C46EB9">
        <w:rPr>
          <w:rFonts w:ascii="Times New Roman" w:hAnsi="Times New Roman" w:cs="Times New Roman"/>
          <w:i/>
          <w:sz w:val="24"/>
        </w:rPr>
        <w:tab/>
      </w:r>
      <w:r w:rsidR="002F42C9" w:rsidRPr="00C23F05">
        <w:rPr>
          <w:rFonts w:ascii="Times New Roman" w:hAnsi="Times New Roman" w:cs="Times New Roman"/>
          <w:i/>
          <w:sz w:val="24"/>
        </w:rPr>
        <w:t>Creativity Workshop</w:t>
      </w:r>
      <w:r w:rsidR="002F42C9">
        <w:rPr>
          <w:rFonts w:ascii="Times New Roman" w:hAnsi="Times New Roman" w:cs="Times New Roman"/>
          <w:sz w:val="24"/>
        </w:rPr>
        <w:t xml:space="preserve">, University of Missouri. Poster presentation </w:t>
      </w:r>
      <w:r w:rsidR="002F42C9" w:rsidRPr="00C23F05">
        <w:rPr>
          <w:rFonts w:ascii="Times New Roman" w:hAnsi="Times New Roman" w:cs="Times New Roman"/>
          <w:sz w:val="24"/>
        </w:rPr>
        <w:t>JPG</w:t>
      </w:r>
      <w:r w:rsidR="0068282E">
        <w:rPr>
          <w:rFonts w:ascii="Times New Roman" w:hAnsi="Times New Roman" w:cs="Times New Roman"/>
          <w:sz w:val="24"/>
        </w:rPr>
        <w:t>'</w:t>
      </w:r>
      <w:r w:rsidR="002F42C9" w:rsidRPr="00C23F05">
        <w:rPr>
          <w:rFonts w:ascii="Times New Roman" w:hAnsi="Times New Roman" w:cs="Times New Roman"/>
          <w:sz w:val="24"/>
        </w:rPr>
        <w:t xml:space="preserve">s to Jeans:  The impact of technical abilities in creative multimedia projects in TAM. </w:t>
      </w:r>
      <w:r w:rsidR="00C23F05">
        <w:rPr>
          <w:rFonts w:ascii="Times New Roman" w:hAnsi="Times New Roman" w:cs="Times New Roman"/>
          <w:sz w:val="24"/>
        </w:rPr>
        <w:t>Co-authored with Jenna Kamer.</w:t>
      </w:r>
      <w:r w:rsidR="002F42C9">
        <w:rPr>
          <w:rFonts w:ascii="Times New Roman" w:hAnsi="Times New Roman" w:cs="Times New Roman"/>
          <w:sz w:val="24"/>
        </w:rPr>
        <w:t xml:space="preserve"> $5</w:t>
      </w:r>
      <w:r w:rsidR="00C23F05">
        <w:rPr>
          <w:rFonts w:ascii="Times New Roman" w:hAnsi="Times New Roman" w:cs="Times New Roman"/>
          <w:sz w:val="24"/>
        </w:rPr>
        <w:t xml:space="preserve">0 split with </w:t>
      </w:r>
      <w:r w:rsidR="00FF406A">
        <w:rPr>
          <w:rFonts w:ascii="Times New Roman" w:hAnsi="Times New Roman" w:cs="Times New Roman"/>
          <w:sz w:val="24"/>
        </w:rPr>
        <w:t xml:space="preserve">a </w:t>
      </w:r>
      <w:r w:rsidR="00C23F05">
        <w:rPr>
          <w:rFonts w:ascii="Times New Roman" w:hAnsi="Times New Roman" w:cs="Times New Roman"/>
          <w:sz w:val="24"/>
        </w:rPr>
        <w:t>co-author.</w:t>
      </w:r>
      <w:r w:rsidR="002F42C9">
        <w:rPr>
          <w:rFonts w:ascii="Times New Roman" w:hAnsi="Times New Roman" w:cs="Times New Roman"/>
          <w:sz w:val="24"/>
        </w:rPr>
        <w:t xml:space="preserve">  </w:t>
      </w:r>
    </w:p>
    <w:p w14:paraId="1B60F6A1" w14:textId="77777777" w:rsidR="00E869E7" w:rsidRDefault="00E869E7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6E79D46C" w14:textId="4A639D75" w:rsidR="00C23F05" w:rsidRDefault="00C23F05" w:rsidP="00C23F05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i/>
          <w:sz w:val="24"/>
          <w:u w:val="single"/>
        </w:rPr>
      </w:pPr>
      <w:r w:rsidRPr="00C23F05">
        <w:rPr>
          <w:rFonts w:ascii="Times New Roman" w:hAnsi="Times New Roman" w:cs="Times New Roman"/>
          <w:b/>
          <w:i/>
          <w:sz w:val="24"/>
          <w:u w:val="single"/>
        </w:rPr>
        <w:t xml:space="preserve">Awarded or Recognized: </w:t>
      </w:r>
      <w:r>
        <w:rPr>
          <w:rFonts w:ascii="Times New Roman" w:hAnsi="Times New Roman" w:cs="Times New Roman"/>
          <w:b/>
          <w:i/>
          <w:sz w:val="24"/>
          <w:u w:val="single"/>
        </w:rPr>
        <w:t>Department</w:t>
      </w:r>
    </w:p>
    <w:p w14:paraId="6A9C795A" w14:textId="77777777" w:rsidR="00D45837" w:rsidRDefault="00D45837" w:rsidP="00C23F05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4B6B0EF1" w14:textId="24C9521E" w:rsidR="007E77D0" w:rsidRDefault="007E77D0" w:rsidP="00C23F05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460215">
        <w:rPr>
          <w:rFonts w:ascii="Times New Roman" w:hAnsi="Times New Roman" w:cs="Times New Roman"/>
          <w:i/>
          <w:sz w:val="24"/>
        </w:rPr>
        <w:t xml:space="preserve">2021 </w:t>
      </w:r>
      <w:proofErr w:type="spellStart"/>
      <w:r w:rsidRPr="00460215">
        <w:rPr>
          <w:rFonts w:ascii="Times New Roman" w:hAnsi="Times New Roman" w:cs="Times New Roman"/>
          <w:i/>
          <w:sz w:val="24"/>
        </w:rPr>
        <w:t>Langsam</w:t>
      </w:r>
      <w:proofErr w:type="spellEnd"/>
      <w:r w:rsidRPr="00460215">
        <w:rPr>
          <w:rFonts w:ascii="Times New Roman" w:hAnsi="Times New Roman" w:cs="Times New Roman"/>
          <w:i/>
          <w:sz w:val="24"/>
        </w:rPr>
        <w:t xml:space="preserve"> Family Faculty Appreciation Award. </w:t>
      </w:r>
      <w:r w:rsidRPr="00460215">
        <w:rPr>
          <w:rFonts w:ascii="Times New Roman" w:hAnsi="Times New Roman" w:cs="Times New Roman"/>
          <w:iCs/>
          <w:sz w:val="24"/>
        </w:rPr>
        <w:t>Textile and Apparel Management Department. $500.</w:t>
      </w:r>
      <w:r>
        <w:rPr>
          <w:rFonts w:ascii="Times New Roman" w:hAnsi="Times New Roman" w:cs="Times New Roman"/>
          <w:iCs/>
          <w:sz w:val="24"/>
        </w:rPr>
        <w:t xml:space="preserve"> </w:t>
      </w:r>
    </w:p>
    <w:p w14:paraId="5A601E9D" w14:textId="77777777" w:rsidR="007E77D0" w:rsidRPr="007E77D0" w:rsidRDefault="007E77D0" w:rsidP="00C23F05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Cs/>
          <w:sz w:val="24"/>
        </w:rPr>
      </w:pPr>
    </w:p>
    <w:p w14:paraId="0889EBE0" w14:textId="597A7F1B" w:rsidR="00C23F05" w:rsidRDefault="00C23F05" w:rsidP="00C23F05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 xml:space="preserve">2014 </w:t>
      </w:r>
      <w:proofErr w:type="spellStart"/>
      <w:r w:rsidRPr="00C23F05">
        <w:rPr>
          <w:rFonts w:ascii="Times New Roman" w:hAnsi="Times New Roman" w:cs="Times New Roman"/>
          <w:i/>
          <w:sz w:val="24"/>
        </w:rPr>
        <w:t>Langsam</w:t>
      </w:r>
      <w:proofErr w:type="spellEnd"/>
      <w:r w:rsidRPr="00C23F05">
        <w:rPr>
          <w:rFonts w:ascii="Times New Roman" w:hAnsi="Times New Roman" w:cs="Times New Roman"/>
          <w:i/>
          <w:sz w:val="24"/>
        </w:rPr>
        <w:t xml:space="preserve"> Family Faculty Appreciation Award</w:t>
      </w:r>
      <w:r>
        <w:rPr>
          <w:rFonts w:ascii="Times New Roman" w:hAnsi="Times New Roman" w:cs="Times New Roman"/>
          <w:sz w:val="24"/>
        </w:rPr>
        <w:t xml:space="preserve">. Textile and Apparel Management Department. $500. </w:t>
      </w:r>
    </w:p>
    <w:p w14:paraId="35B16A4C" w14:textId="77777777" w:rsidR="00C23F05" w:rsidRDefault="00C23F05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026E8027" w14:textId="60B67ECE" w:rsidR="002F42C9" w:rsidRDefault="0036697A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 xml:space="preserve">2011 </w:t>
      </w:r>
      <w:proofErr w:type="spellStart"/>
      <w:r w:rsidR="002F42C9" w:rsidRPr="00C23F05">
        <w:rPr>
          <w:rFonts w:ascii="Times New Roman" w:hAnsi="Times New Roman" w:cs="Times New Roman"/>
          <w:i/>
          <w:sz w:val="24"/>
        </w:rPr>
        <w:t>Langsam</w:t>
      </w:r>
      <w:proofErr w:type="spellEnd"/>
      <w:r w:rsidR="002F42C9" w:rsidRPr="00C23F05">
        <w:rPr>
          <w:rFonts w:ascii="Times New Roman" w:hAnsi="Times New Roman" w:cs="Times New Roman"/>
          <w:i/>
          <w:sz w:val="24"/>
        </w:rPr>
        <w:t xml:space="preserve"> Family Faculty Appreciation Award</w:t>
      </w:r>
      <w:r w:rsidR="002F42C9">
        <w:rPr>
          <w:rFonts w:ascii="Times New Roman" w:hAnsi="Times New Roman" w:cs="Times New Roman"/>
          <w:sz w:val="24"/>
        </w:rPr>
        <w:t>. Textile and Apparel Management Department</w:t>
      </w:r>
      <w:r w:rsidR="00C23F05">
        <w:rPr>
          <w:rFonts w:ascii="Times New Roman" w:hAnsi="Times New Roman" w:cs="Times New Roman"/>
          <w:sz w:val="24"/>
        </w:rPr>
        <w:t xml:space="preserve">. </w:t>
      </w:r>
      <w:r w:rsidR="002F42C9">
        <w:rPr>
          <w:rFonts w:ascii="Times New Roman" w:hAnsi="Times New Roman" w:cs="Times New Roman"/>
          <w:sz w:val="24"/>
        </w:rPr>
        <w:t xml:space="preserve">$500. </w:t>
      </w:r>
    </w:p>
    <w:p w14:paraId="64371469" w14:textId="23DE2210" w:rsidR="002F42C9" w:rsidRDefault="002F42C9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393ED0D5" w14:textId="6EDF3D72" w:rsidR="00C23F05" w:rsidRDefault="00C23F05" w:rsidP="00C23F05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i/>
          <w:sz w:val="24"/>
          <w:u w:val="single"/>
        </w:rPr>
      </w:pPr>
      <w:r w:rsidRPr="00C23F05">
        <w:rPr>
          <w:rFonts w:ascii="Times New Roman" w:hAnsi="Times New Roman" w:cs="Times New Roman"/>
          <w:b/>
          <w:i/>
          <w:sz w:val="24"/>
          <w:u w:val="single"/>
        </w:rPr>
        <w:t xml:space="preserve">Awarded or Recognized: </w:t>
      </w:r>
      <w:r>
        <w:rPr>
          <w:rFonts w:ascii="Times New Roman" w:hAnsi="Times New Roman" w:cs="Times New Roman"/>
          <w:b/>
          <w:i/>
          <w:sz w:val="24"/>
          <w:u w:val="single"/>
        </w:rPr>
        <w:t>Community/State</w:t>
      </w:r>
      <w:r w:rsidR="0079783E">
        <w:rPr>
          <w:rFonts w:ascii="Times New Roman" w:hAnsi="Times New Roman" w:cs="Times New Roman"/>
          <w:b/>
          <w:i/>
          <w:sz w:val="24"/>
          <w:u w:val="single"/>
        </w:rPr>
        <w:t>/National</w:t>
      </w:r>
    </w:p>
    <w:p w14:paraId="05453089" w14:textId="77777777" w:rsidR="00D45837" w:rsidRDefault="00D45837" w:rsidP="00C23F05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3016DB7C" w14:textId="1A80D028" w:rsidR="002F42C9" w:rsidRDefault="0036697A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23F05">
        <w:rPr>
          <w:rFonts w:ascii="Times New Roman" w:hAnsi="Times New Roman" w:cs="Times New Roman"/>
          <w:i/>
          <w:sz w:val="24"/>
        </w:rPr>
        <w:t xml:space="preserve">2007 </w:t>
      </w:r>
      <w:r w:rsidR="002F42C9" w:rsidRPr="00C23F05">
        <w:rPr>
          <w:rFonts w:ascii="Times New Roman" w:hAnsi="Times New Roman" w:cs="Times New Roman"/>
          <w:i/>
          <w:sz w:val="24"/>
        </w:rPr>
        <w:t>Equity Day Award for Service to Women in Missouri</w:t>
      </w:r>
      <w:r w:rsidR="002F42C9">
        <w:rPr>
          <w:rFonts w:ascii="Times New Roman" w:hAnsi="Times New Roman" w:cs="Times New Roman"/>
          <w:sz w:val="24"/>
        </w:rPr>
        <w:t>. Presented at the Annual Women</w:t>
      </w:r>
      <w:r w:rsidR="0068282E">
        <w:rPr>
          <w:rFonts w:ascii="Times New Roman" w:hAnsi="Times New Roman" w:cs="Times New Roman"/>
          <w:sz w:val="24"/>
        </w:rPr>
        <w:t>'</w:t>
      </w:r>
      <w:r w:rsidR="002F42C9">
        <w:rPr>
          <w:rFonts w:ascii="Times New Roman" w:hAnsi="Times New Roman" w:cs="Times New Roman"/>
          <w:sz w:val="24"/>
        </w:rPr>
        <w:t xml:space="preserve">s Equality Conference, ST. Louis, MO.  </w:t>
      </w:r>
    </w:p>
    <w:p w14:paraId="77EEFEA2" w14:textId="77777777" w:rsidR="002F42C9" w:rsidRDefault="002F42C9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26AB7DD8" w14:textId="4F33A131" w:rsidR="002F42C9" w:rsidRDefault="0036697A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79783E">
        <w:rPr>
          <w:rFonts w:ascii="Times New Roman" w:hAnsi="Times New Roman" w:cs="Times New Roman"/>
          <w:i/>
          <w:sz w:val="24"/>
        </w:rPr>
        <w:t xml:space="preserve">2005 </w:t>
      </w:r>
      <w:r w:rsidR="002F42C9" w:rsidRPr="0079783E">
        <w:rPr>
          <w:rFonts w:ascii="Times New Roman" w:hAnsi="Times New Roman" w:cs="Times New Roman"/>
          <w:i/>
          <w:sz w:val="24"/>
        </w:rPr>
        <w:t>National Women</w:t>
      </w:r>
      <w:r w:rsidR="0068282E">
        <w:rPr>
          <w:rFonts w:ascii="Times New Roman" w:hAnsi="Times New Roman" w:cs="Times New Roman"/>
          <w:i/>
          <w:sz w:val="24"/>
        </w:rPr>
        <w:t>'</w:t>
      </w:r>
      <w:r w:rsidR="002F42C9" w:rsidRPr="0079783E">
        <w:rPr>
          <w:rFonts w:ascii="Times New Roman" w:hAnsi="Times New Roman" w:cs="Times New Roman"/>
          <w:i/>
          <w:sz w:val="24"/>
        </w:rPr>
        <w:t>s Law Center Plan Advocacy Network Awardee</w:t>
      </w:r>
      <w:r w:rsidR="002F42C9">
        <w:rPr>
          <w:rFonts w:ascii="Times New Roman" w:hAnsi="Times New Roman" w:cs="Times New Roman"/>
          <w:sz w:val="24"/>
        </w:rPr>
        <w:t xml:space="preserve">, Boston, Massachusetts. </w:t>
      </w:r>
    </w:p>
    <w:p w14:paraId="1C079E03" w14:textId="77777777" w:rsidR="002F42C9" w:rsidRDefault="002F42C9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6B45AB0F" w14:textId="77777777" w:rsidR="002F42C9" w:rsidRDefault="0036697A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79783E">
        <w:rPr>
          <w:rFonts w:ascii="Times New Roman" w:hAnsi="Times New Roman" w:cs="Times New Roman"/>
          <w:i/>
          <w:sz w:val="24"/>
        </w:rPr>
        <w:t xml:space="preserve">2004 </w:t>
      </w:r>
      <w:r w:rsidR="002F42C9" w:rsidRPr="0079783E">
        <w:rPr>
          <w:rFonts w:ascii="Times New Roman" w:hAnsi="Times New Roman" w:cs="Times New Roman"/>
          <w:i/>
          <w:sz w:val="24"/>
        </w:rPr>
        <w:t xml:space="preserve">Norma Robb Young Democrat Service </w:t>
      </w:r>
      <w:r w:rsidRPr="0079783E">
        <w:rPr>
          <w:rFonts w:ascii="Times New Roman" w:hAnsi="Times New Roman" w:cs="Times New Roman"/>
          <w:i/>
          <w:sz w:val="24"/>
        </w:rPr>
        <w:t>Award</w:t>
      </w:r>
      <w:r w:rsidR="002F42C9">
        <w:rPr>
          <w:rFonts w:ascii="Times New Roman" w:hAnsi="Times New Roman" w:cs="Times New Roman"/>
          <w:sz w:val="24"/>
        </w:rPr>
        <w:t xml:space="preserve">. </w:t>
      </w:r>
    </w:p>
    <w:p w14:paraId="6AC053B6" w14:textId="77777777" w:rsidR="002F42C9" w:rsidRDefault="002F42C9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6F58514B" w14:textId="77777777" w:rsidR="002F42C9" w:rsidRPr="0079783E" w:rsidRDefault="0036697A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79783E">
        <w:rPr>
          <w:rFonts w:ascii="Times New Roman" w:hAnsi="Times New Roman" w:cs="Times New Roman"/>
          <w:i/>
          <w:sz w:val="24"/>
        </w:rPr>
        <w:t xml:space="preserve">2003 </w:t>
      </w:r>
      <w:r w:rsidR="002F42C9" w:rsidRPr="0079783E">
        <w:rPr>
          <w:rFonts w:ascii="Times New Roman" w:hAnsi="Times New Roman" w:cs="Times New Roman"/>
          <w:i/>
          <w:sz w:val="24"/>
        </w:rPr>
        <w:t xml:space="preserve">Boone County Democratic Central Committee Distinguished Service </w:t>
      </w:r>
      <w:r w:rsidRPr="0079783E">
        <w:rPr>
          <w:rFonts w:ascii="Times New Roman" w:hAnsi="Times New Roman" w:cs="Times New Roman"/>
          <w:i/>
          <w:sz w:val="24"/>
        </w:rPr>
        <w:t>Award</w:t>
      </w:r>
      <w:r w:rsidR="002F42C9" w:rsidRPr="0079783E">
        <w:rPr>
          <w:rFonts w:ascii="Times New Roman" w:hAnsi="Times New Roman" w:cs="Times New Roman"/>
          <w:i/>
          <w:sz w:val="24"/>
        </w:rPr>
        <w:t xml:space="preserve">.  </w:t>
      </w:r>
    </w:p>
    <w:p w14:paraId="2A33A4D5" w14:textId="77777777" w:rsidR="002F42C9" w:rsidRPr="0079783E" w:rsidRDefault="002F42C9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1A473927" w14:textId="3FEDBD3D" w:rsidR="002F42C9" w:rsidRDefault="002F42C9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i/>
          <w:sz w:val="24"/>
          <w:u w:val="single"/>
        </w:rPr>
      </w:pPr>
      <w:r w:rsidRPr="0079783E">
        <w:rPr>
          <w:rFonts w:ascii="Times New Roman" w:hAnsi="Times New Roman" w:cs="Times New Roman"/>
          <w:b/>
          <w:i/>
          <w:sz w:val="24"/>
          <w:u w:val="single"/>
        </w:rPr>
        <w:t>Nominated</w:t>
      </w:r>
      <w:r w:rsidR="0044750C" w:rsidRPr="0079783E">
        <w:rPr>
          <w:rFonts w:ascii="Times New Roman" w:hAnsi="Times New Roman" w:cs="Times New Roman"/>
          <w:b/>
          <w:i/>
          <w:sz w:val="24"/>
          <w:u w:val="single"/>
        </w:rPr>
        <w:t xml:space="preserve"> Awards</w:t>
      </w:r>
      <w:r w:rsidRPr="0079783E">
        <w:rPr>
          <w:rFonts w:ascii="Times New Roman" w:hAnsi="Times New Roman" w:cs="Times New Roman"/>
          <w:b/>
          <w:i/>
          <w:sz w:val="24"/>
          <w:u w:val="single"/>
        </w:rPr>
        <w:t>:</w:t>
      </w:r>
    </w:p>
    <w:p w14:paraId="1E81A68D" w14:textId="77777777" w:rsidR="00D45837" w:rsidRPr="0079783E" w:rsidRDefault="00D45837" w:rsidP="002F42C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i/>
          <w:sz w:val="24"/>
          <w:u w:val="single"/>
        </w:rPr>
      </w:pPr>
    </w:p>
    <w:p w14:paraId="6D3202F0" w14:textId="18D96116" w:rsidR="00467D05" w:rsidRPr="00460215" w:rsidRDefault="00467D0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460215">
        <w:rPr>
          <w:rFonts w:ascii="Times New Roman" w:hAnsi="Times New Roman" w:cs="Times New Roman"/>
          <w:i/>
          <w:iCs/>
          <w:sz w:val="24"/>
        </w:rPr>
        <w:t xml:space="preserve">2022 Mizzou Undergraduate Mentorship Award. </w:t>
      </w:r>
    </w:p>
    <w:p w14:paraId="666E478E" w14:textId="77777777" w:rsidR="00467D05" w:rsidRPr="00460215" w:rsidRDefault="00467D0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</w:p>
    <w:p w14:paraId="16F4BC2D" w14:textId="3D4723B7" w:rsidR="00517449" w:rsidRPr="00460215" w:rsidRDefault="00517449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460215">
        <w:rPr>
          <w:rFonts w:ascii="Times New Roman" w:hAnsi="Times New Roman" w:cs="Times New Roman"/>
          <w:i/>
          <w:iCs/>
          <w:sz w:val="24"/>
        </w:rPr>
        <w:t xml:space="preserve">2020 Distinguished Dissertation Award, </w:t>
      </w:r>
      <w:r w:rsidRPr="00460215">
        <w:rPr>
          <w:rFonts w:ascii="Times New Roman" w:hAnsi="Times New Roman" w:cs="Times New Roman"/>
          <w:sz w:val="24"/>
        </w:rPr>
        <w:t xml:space="preserve">University of Missouri, Graduate School. </w:t>
      </w:r>
    </w:p>
    <w:p w14:paraId="0F3F8739" w14:textId="77777777" w:rsidR="00517449" w:rsidRPr="00460215" w:rsidRDefault="00517449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</w:p>
    <w:p w14:paraId="5251D9B0" w14:textId="335B8624" w:rsidR="00B05C00" w:rsidRPr="00B05C00" w:rsidRDefault="00B05C00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460215">
        <w:rPr>
          <w:rFonts w:ascii="Times New Roman" w:hAnsi="Times New Roman" w:cs="Times New Roman"/>
          <w:i/>
          <w:iCs/>
          <w:sz w:val="24"/>
        </w:rPr>
        <w:t>2020 ITAA Teaching Excellence Award</w:t>
      </w:r>
      <w:r w:rsidR="00517449" w:rsidRPr="00460215">
        <w:rPr>
          <w:rFonts w:ascii="Times New Roman" w:hAnsi="Times New Roman" w:cs="Times New Roman"/>
          <w:i/>
          <w:iCs/>
          <w:sz w:val="24"/>
        </w:rPr>
        <w:t>.</w:t>
      </w:r>
    </w:p>
    <w:p w14:paraId="78139E23" w14:textId="77777777" w:rsidR="00B05C00" w:rsidRDefault="00B05C00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35A07A96" w14:textId="55950E49" w:rsidR="00103B89" w:rsidRDefault="00103B89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B05C00">
        <w:rPr>
          <w:rFonts w:ascii="Times New Roman" w:hAnsi="Times New Roman" w:cs="Times New Roman"/>
          <w:i/>
          <w:iCs/>
          <w:sz w:val="24"/>
        </w:rPr>
        <w:lastRenderedPageBreak/>
        <w:t>2019</w:t>
      </w:r>
      <w:r>
        <w:rPr>
          <w:rFonts w:ascii="Times New Roman" w:hAnsi="Times New Roman" w:cs="Times New Roman"/>
          <w:sz w:val="24"/>
        </w:rPr>
        <w:t xml:space="preserve"> </w:t>
      </w:r>
      <w:r w:rsidRPr="00103B89">
        <w:rPr>
          <w:rFonts w:ascii="Times New Roman" w:hAnsi="Times New Roman" w:cs="Times New Roman"/>
          <w:i/>
          <w:iCs/>
          <w:sz w:val="24"/>
        </w:rPr>
        <w:t>Rightfully Sewn Exceptional Fashion Educator Award</w:t>
      </w:r>
      <w:r>
        <w:rPr>
          <w:rFonts w:ascii="Times New Roman" w:hAnsi="Times New Roman" w:cs="Times New Roman"/>
          <w:i/>
          <w:iCs/>
          <w:sz w:val="24"/>
        </w:rPr>
        <w:t>.</w:t>
      </w:r>
    </w:p>
    <w:p w14:paraId="3968425E" w14:textId="2702E88F" w:rsidR="002F42C9" w:rsidRPr="00103B89" w:rsidRDefault="00103B89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103B89">
        <w:rPr>
          <w:rFonts w:ascii="Times New Roman" w:hAnsi="Times New Roman" w:cs="Times New Roman"/>
          <w:i/>
          <w:iCs/>
          <w:sz w:val="24"/>
        </w:rPr>
        <w:t xml:space="preserve"> </w:t>
      </w:r>
    </w:p>
    <w:p w14:paraId="22F55970" w14:textId="1183C30B" w:rsidR="00EF69A7" w:rsidRPr="00103B89" w:rsidRDefault="00EF69A7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</w:rPr>
      </w:pPr>
      <w:r w:rsidRPr="00103B89">
        <w:rPr>
          <w:rFonts w:ascii="Times New Roman" w:hAnsi="Times New Roman" w:cs="Times New Roman"/>
          <w:i/>
          <w:iCs/>
          <w:sz w:val="24"/>
        </w:rPr>
        <w:t xml:space="preserve">2019 ITAA Teaching Excellence Award. </w:t>
      </w:r>
    </w:p>
    <w:p w14:paraId="06DE2F6D" w14:textId="77777777" w:rsidR="00EF69A7" w:rsidRPr="0079783E" w:rsidRDefault="00EF69A7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6FC6E8A3" w14:textId="1BEE6069" w:rsidR="001827F5" w:rsidRPr="0079783E" w:rsidRDefault="001827F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79783E">
        <w:rPr>
          <w:rFonts w:ascii="Times New Roman" w:hAnsi="Times New Roman" w:cs="Times New Roman"/>
          <w:i/>
          <w:sz w:val="24"/>
        </w:rPr>
        <w:t>2018 ITAA Teaching Excellence Award.</w:t>
      </w:r>
    </w:p>
    <w:p w14:paraId="3CD7A2E9" w14:textId="77777777" w:rsidR="001827F5" w:rsidRPr="0079783E" w:rsidRDefault="001827F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37919B7D" w14:textId="77777777" w:rsidR="001827F5" w:rsidRDefault="001827F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79783E">
        <w:rPr>
          <w:rFonts w:ascii="Times New Roman" w:hAnsi="Times New Roman" w:cs="Times New Roman"/>
          <w:i/>
          <w:sz w:val="24"/>
        </w:rPr>
        <w:t>2017 Sara Douglas Doctoral Student Award,</w:t>
      </w:r>
      <w:r>
        <w:rPr>
          <w:rFonts w:ascii="Times New Roman" w:hAnsi="Times New Roman" w:cs="Times New Roman"/>
          <w:sz w:val="24"/>
        </w:rPr>
        <w:t xml:space="preserve"> ITAA. </w:t>
      </w:r>
    </w:p>
    <w:p w14:paraId="6806D1E4" w14:textId="77777777" w:rsidR="001827F5" w:rsidRDefault="001827F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68AEFC9B" w14:textId="7AB255F1" w:rsidR="0036697A" w:rsidRDefault="0036697A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79783E">
        <w:rPr>
          <w:rFonts w:ascii="Times New Roman" w:hAnsi="Times New Roman" w:cs="Times New Roman"/>
          <w:i/>
          <w:sz w:val="24"/>
        </w:rPr>
        <w:t>2012 Ernest L. Boyer International Award for Excellence in Teaching, Learning, and Technology</w:t>
      </w:r>
      <w:r>
        <w:rPr>
          <w:rFonts w:ascii="Times New Roman" w:hAnsi="Times New Roman" w:cs="Times New Roman"/>
          <w:sz w:val="24"/>
        </w:rPr>
        <w:t xml:space="preserve">, </w:t>
      </w:r>
      <w:r w:rsidR="00935941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University of Missouri, Office of Provost. </w:t>
      </w:r>
    </w:p>
    <w:p w14:paraId="1C1DABEA" w14:textId="77777777" w:rsidR="0036697A" w:rsidRDefault="0036697A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3958EF2C" w14:textId="0F839083" w:rsidR="002F42C9" w:rsidRDefault="0036697A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79783E">
        <w:rPr>
          <w:rFonts w:ascii="Times New Roman" w:hAnsi="Times New Roman" w:cs="Times New Roman"/>
          <w:i/>
          <w:sz w:val="24"/>
        </w:rPr>
        <w:t xml:space="preserve">2008 </w:t>
      </w:r>
      <w:r w:rsidR="002F42C9" w:rsidRPr="0079783E">
        <w:rPr>
          <w:rFonts w:ascii="Times New Roman" w:hAnsi="Times New Roman" w:cs="Times New Roman"/>
          <w:i/>
          <w:sz w:val="24"/>
        </w:rPr>
        <w:t>Inaugural First L</w:t>
      </w:r>
      <w:r w:rsidRPr="0079783E">
        <w:rPr>
          <w:rFonts w:ascii="Times New Roman" w:hAnsi="Times New Roman" w:cs="Times New Roman"/>
          <w:i/>
          <w:sz w:val="24"/>
        </w:rPr>
        <w:t>ady of Missouri Award</w:t>
      </w:r>
      <w:r w:rsidR="002F42C9">
        <w:rPr>
          <w:rFonts w:ascii="Times New Roman" w:hAnsi="Times New Roman" w:cs="Times New Roman"/>
          <w:sz w:val="24"/>
        </w:rPr>
        <w:t>.</w:t>
      </w:r>
    </w:p>
    <w:p w14:paraId="23DC498C" w14:textId="200AA1DE" w:rsidR="002F42C9" w:rsidRDefault="002F42C9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54FE3C2D" w14:textId="47DA4A08" w:rsidR="002F42C9" w:rsidRDefault="0036697A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79783E">
        <w:rPr>
          <w:rFonts w:ascii="Times New Roman" w:hAnsi="Times New Roman" w:cs="Times New Roman"/>
          <w:i/>
          <w:sz w:val="24"/>
        </w:rPr>
        <w:t xml:space="preserve">2008 </w:t>
      </w:r>
      <w:r w:rsidR="002F42C9" w:rsidRPr="0079783E">
        <w:rPr>
          <w:rFonts w:ascii="Times New Roman" w:hAnsi="Times New Roman" w:cs="Times New Roman"/>
          <w:i/>
          <w:sz w:val="24"/>
        </w:rPr>
        <w:t xml:space="preserve">Hero Award for Volunteer Service </w:t>
      </w:r>
      <w:r w:rsidRPr="0079783E">
        <w:rPr>
          <w:rFonts w:ascii="Times New Roman" w:hAnsi="Times New Roman" w:cs="Times New Roman"/>
          <w:i/>
          <w:sz w:val="24"/>
        </w:rPr>
        <w:t>to the Community</w:t>
      </w:r>
      <w:r w:rsidR="002F42C9">
        <w:rPr>
          <w:rFonts w:ascii="Times New Roman" w:hAnsi="Times New Roman" w:cs="Times New Roman"/>
          <w:sz w:val="24"/>
        </w:rPr>
        <w:t xml:space="preserve">. </w:t>
      </w:r>
    </w:p>
    <w:p w14:paraId="0A7D1465" w14:textId="77777777" w:rsidR="00935941" w:rsidRDefault="00935941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7F696A03" w14:textId="3DF9473D" w:rsidR="00935941" w:rsidRDefault="00935941" w:rsidP="00935941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NDERGRADUATE AND GRADUATE MENTORSHIP: HONORS, AWARDS, AND NOMINATIONS</w:t>
      </w:r>
    </w:p>
    <w:p w14:paraId="7775051A" w14:textId="77777777" w:rsidR="00935941" w:rsidRDefault="00935941" w:rsidP="00935941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F51BAEB" wp14:editId="5D7CA89A">
                <wp:simplePos x="0" y="0"/>
                <wp:positionH relativeFrom="margin">
                  <wp:posOffset>-180976</wp:posOffset>
                </wp:positionH>
                <wp:positionV relativeFrom="paragraph">
                  <wp:posOffset>78105</wp:posOffset>
                </wp:positionV>
                <wp:extent cx="5880735" cy="0"/>
                <wp:effectExtent l="0" t="0" r="0" b="0"/>
                <wp:wrapNone/>
                <wp:docPr id="1036784349" name="Straight Connector 1036784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0735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6641EB4" id="Straight Connector 1036784349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.25pt,6.15pt" to="448.8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" strokecolor="black [3200]" strokeweight="1.25pt">
                <v:stroke joinstyle="miter"/>
                <w10:wrap anchorx="margin"/>
              </v:line>
            </w:pict>
          </mc:Fallback>
        </mc:AlternateContent>
      </w:r>
    </w:p>
    <w:p w14:paraId="03230B85" w14:textId="7A6443BF" w:rsidR="00EC0868" w:rsidRDefault="00935941" w:rsidP="00EC0868">
      <w:pPr>
        <w:tabs>
          <w:tab w:val="left" w:pos="1440"/>
          <w:tab w:val="left" w:pos="789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23</w:t>
      </w:r>
      <w:r>
        <w:rPr>
          <w:rFonts w:ascii="Times New Roman" w:hAnsi="Times New Roman" w:cs="Times New Roman"/>
          <w:sz w:val="24"/>
        </w:rPr>
        <w:tab/>
      </w:r>
      <w:r w:rsidR="00EC0868">
        <w:rPr>
          <w:rFonts w:ascii="Times New Roman" w:hAnsi="Times New Roman" w:cs="Times New Roman"/>
          <w:sz w:val="24"/>
        </w:rPr>
        <w:t xml:space="preserve">Brooke McKee (Undergraduate Mentee). Grand Prize in the Visual Arts and Design Showcase (VADS) 2023 show. </w:t>
      </w:r>
    </w:p>
    <w:p w14:paraId="59129778" w14:textId="77777777" w:rsidR="00EC0868" w:rsidRDefault="00EC0868" w:rsidP="00EC0868">
      <w:pPr>
        <w:tabs>
          <w:tab w:val="left" w:pos="1440"/>
          <w:tab w:val="left" w:pos="789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</w:rPr>
      </w:pPr>
    </w:p>
    <w:p w14:paraId="00191E34" w14:textId="517150D3" w:rsidR="00097890" w:rsidRDefault="00EC0868" w:rsidP="00EC0868">
      <w:pPr>
        <w:tabs>
          <w:tab w:val="left" w:pos="1440"/>
          <w:tab w:val="left" w:pos="789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23</w:t>
      </w:r>
      <w:r>
        <w:rPr>
          <w:rFonts w:ascii="Times New Roman" w:hAnsi="Times New Roman" w:cs="Times New Roman"/>
          <w:sz w:val="24"/>
        </w:rPr>
        <w:tab/>
        <w:t>Jia (Chloe) Wu (Doctoral Advisee). 1</w:t>
      </w:r>
      <w:r w:rsidRPr="00EC0868">
        <w:rPr>
          <w:rFonts w:ascii="Times New Roman" w:hAnsi="Times New Roman" w:cs="Times New Roman"/>
          <w:sz w:val="24"/>
          <w:vertAlign w:val="superscript"/>
        </w:rPr>
        <w:t>st</w:t>
      </w:r>
      <w:r>
        <w:rPr>
          <w:rFonts w:ascii="Times New Roman" w:hAnsi="Times New Roman" w:cs="Times New Roman"/>
          <w:sz w:val="24"/>
        </w:rPr>
        <w:t xml:space="preserve"> Place in Applied Design at the Show Me Research Week. </w:t>
      </w:r>
    </w:p>
    <w:p w14:paraId="7B717F27" w14:textId="77777777" w:rsidR="00097890" w:rsidRDefault="00097890" w:rsidP="00935941">
      <w:pPr>
        <w:tabs>
          <w:tab w:val="left" w:pos="1440"/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17E97E68" w14:textId="406B2483" w:rsidR="00935941" w:rsidRDefault="00097890" w:rsidP="00935941">
      <w:pPr>
        <w:tabs>
          <w:tab w:val="left" w:pos="1440"/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</w:rPr>
        <w:t>2023</w:t>
      </w:r>
      <w:r>
        <w:rPr>
          <w:rFonts w:ascii="Times New Roman" w:hAnsi="Times New Roman" w:cs="Times New Roman"/>
          <w:sz w:val="24"/>
        </w:rPr>
        <w:tab/>
      </w:r>
      <w:r w:rsidR="00935941" w:rsidRPr="00935941">
        <w:rPr>
          <w:rFonts w:ascii="Times New Roman" w:hAnsi="Times New Roman" w:cs="Times New Roman"/>
          <w:sz w:val="24"/>
          <w:szCs w:val="24"/>
        </w:rPr>
        <w:t>Mackenzie Miller (</w:t>
      </w:r>
      <w:r w:rsidR="000168A8" w:rsidRPr="00935941">
        <w:rPr>
          <w:rFonts w:ascii="Times New Roman" w:hAnsi="Times New Roman" w:cs="Times New Roman"/>
          <w:sz w:val="24"/>
          <w:szCs w:val="24"/>
        </w:rPr>
        <w:t>master’s</w:t>
      </w:r>
      <w:r w:rsidR="00935941" w:rsidRPr="00935941">
        <w:rPr>
          <w:rFonts w:ascii="Times New Roman" w:hAnsi="Times New Roman" w:cs="Times New Roman"/>
          <w:sz w:val="24"/>
          <w:szCs w:val="24"/>
        </w:rPr>
        <w:t xml:space="preserve"> Advisee)</w:t>
      </w:r>
      <w:r w:rsidR="00935941">
        <w:rPr>
          <w:rFonts w:ascii="Times New Roman" w:hAnsi="Times New Roman" w:cs="Times New Roman"/>
          <w:sz w:val="24"/>
          <w:szCs w:val="24"/>
        </w:rPr>
        <w:t>.</w:t>
      </w:r>
      <w:r w:rsidR="00935941" w:rsidRPr="00935941">
        <w:rPr>
          <w:rFonts w:ascii="Times New Roman" w:hAnsi="Times New Roman" w:cs="Times New Roman"/>
          <w:sz w:val="24"/>
          <w:szCs w:val="24"/>
        </w:rPr>
        <w:t xml:space="preserve"> </w:t>
      </w:r>
      <w:r w:rsidR="00935941" w:rsidRPr="00935941">
        <w:rPr>
          <w:rFonts w:ascii="Times New Roman" w:hAnsi="Times New Roman" w:cs="Times New Roman"/>
          <w:i/>
          <w:iCs/>
          <w:sz w:val="24"/>
          <w:szCs w:val="24"/>
        </w:rPr>
        <w:t xml:space="preserve">GPC Excellence in Teaching Award. </w:t>
      </w:r>
    </w:p>
    <w:p w14:paraId="55E92AB1" w14:textId="77777777" w:rsidR="00935941" w:rsidRPr="00935941" w:rsidRDefault="00935941" w:rsidP="00935941">
      <w:pPr>
        <w:tabs>
          <w:tab w:val="left" w:pos="1440"/>
          <w:tab w:val="left" w:pos="7890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10770D7C" w14:textId="3C410D83" w:rsidR="00935941" w:rsidRPr="00935941" w:rsidRDefault="00935941" w:rsidP="00935941">
      <w:pPr>
        <w:pStyle w:val="paragraph"/>
        <w:spacing w:before="0" w:beforeAutospacing="0" w:after="0" w:afterAutospacing="0"/>
        <w:ind w:left="1440" w:hanging="1440"/>
        <w:textAlignment w:val="baseline"/>
        <w:rPr>
          <w:rFonts w:ascii="Times New Roman" w:hAnsi="Times New Roman" w:cs="Times New Roman"/>
          <w:sz w:val="24"/>
          <w:szCs w:val="24"/>
        </w:rPr>
      </w:pPr>
      <w:r w:rsidRPr="00935941">
        <w:rPr>
          <w:rFonts w:ascii="Times New Roman" w:hAnsi="Times New Roman" w:cs="Times New Roman"/>
          <w:sz w:val="24"/>
          <w:szCs w:val="24"/>
        </w:rPr>
        <w:t>2023</w:t>
      </w:r>
      <w:r w:rsidRPr="00935941">
        <w:rPr>
          <w:rFonts w:ascii="Times New Roman" w:hAnsi="Times New Roman" w:cs="Times New Roman"/>
          <w:sz w:val="24"/>
          <w:szCs w:val="24"/>
        </w:rPr>
        <w:tab/>
        <w:t>Jia (Chloe) Wu</w:t>
      </w:r>
      <w:r>
        <w:rPr>
          <w:rFonts w:ascii="Times New Roman" w:hAnsi="Times New Roman" w:cs="Times New Roman"/>
          <w:sz w:val="24"/>
          <w:szCs w:val="24"/>
        </w:rPr>
        <w:t xml:space="preserve"> (Doctoral Advisee). </w:t>
      </w:r>
      <w:r w:rsidRPr="00935941">
        <w:rPr>
          <w:rStyle w:val="normaltextrun"/>
          <w:rFonts w:ascii="Times New Roman" w:hAnsi="Times New Roman" w:cs="Times New Roman"/>
          <w:i/>
          <w:iCs/>
          <w:color w:val="212121"/>
          <w:sz w:val="24"/>
          <w:szCs w:val="24"/>
        </w:rPr>
        <w:t>2nd Place Award in the social sciences (qualitative) category at the 39th annual RCAF (Research &amp; Creative Activities Forum) conference</w:t>
      </w:r>
      <w:r w:rsidRPr="00935941">
        <w:rPr>
          <w:rStyle w:val="normaltextrun"/>
          <w:rFonts w:ascii="Times New Roman" w:hAnsi="Times New Roman" w:cs="Times New Roman"/>
          <w:color w:val="212121"/>
          <w:sz w:val="24"/>
          <w:szCs w:val="24"/>
        </w:rPr>
        <w:t>, Graduate Professional Council, University of Missouri, Spring 2023 (April 7th)</w:t>
      </w:r>
    </w:p>
    <w:p w14:paraId="02E24003" w14:textId="424D0040" w:rsidR="00935941" w:rsidRPr="00935941" w:rsidRDefault="00935941" w:rsidP="00935941">
      <w:pPr>
        <w:tabs>
          <w:tab w:val="left" w:pos="1440"/>
          <w:tab w:val="left" w:pos="7890"/>
        </w:tabs>
        <w:spacing w:after="0" w:line="240" w:lineRule="auto"/>
        <w:ind w:left="720" w:hanging="720"/>
        <w:rPr>
          <w:rFonts w:ascii="Times New Roman" w:hAnsi="Times New Roman" w:cs="Times New Roman"/>
          <w:sz w:val="24"/>
        </w:rPr>
      </w:pPr>
    </w:p>
    <w:p w14:paraId="1C56F784" w14:textId="524B1E17" w:rsidR="00C23F05" w:rsidRDefault="00C23F05" w:rsidP="000C528F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0CF02880" w14:textId="1F7B02A0" w:rsidR="0036697A" w:rsidRDefault="0036697A" w:rsidP="00024078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S</w:t>
      </w:r>
      <w:r w:rsidR="0044750C">
        <w:rPr>
          <w:rFonts w:ascii="Times New Roman" w:hAnsi="Times New Roman" w:cs="Times New Roman"/>
          <w:b/>
          <w:sz w:val="24"/>
        </w:rPr>
        <w:t>E</w:t>
      </w:r>
      <w:r>
        <w:rPr>
          <w:rFonts w:ascii="Times New Roman" w:hAnsi="Times New Roman" w:cs="Times New Roman"/>
          <w:b/>
          <w:sz w:val="24"/>
        </w:rPr>
        <w:t>ARCH:  SCHOLARSHIP AND CREATIVE ACTIVIT</w:t>
      </w:r>
      <w:r w:rsidR="0068282E">
        <w:rPr>
          <w:rFonts w:ascii="Times New Roman" w:hAnsi="Times New Roman" w:cs="Times New Roman"/>
          <w:b/>
          <w:sz w:val="24"/>
        </w:rPr>
        <w:t>I</w:t>
      </w:r>
      <w:r>
        <w:rPr>
          <w:rFonts w:ascii="Times New Roman" w:hAnsi="Times New Roman" w:cs="Times New Roman"/>
          <w:b/>
          <w:sz w:val="24"/>
        </w:rPr>
        <w:t xml:space="preserve">ES </w:t>
      </w:r>
      <w:r w:rsidR="00FA1C64" w:rsidRPr="00FA1C64">
        <w:rPr>
          <w:rFonts w:ascii="Times New Roman" w:hAnsi="Times New Roman" w:cs="Times New Roman"/>
          <w:b/>
          <w:i/>
          <w:sz w:val="24"/>
        </w:rPr>
        <w:t>($1</w:t>
      </w:r>
      <w:r w:rsidR="00517449">
        <w:rPr>
          <w:rFonts w:ascii="Times New Roman" w:hAnsi="Times New Roman" w:cs="Times New Roman"/>
          <w:b/>
          <w:i/>
          <w:sz w:val="24"/>
        </w:rPr>
        <w:t>8</w:t>
      </w:r>
      <w:r w:rsidR="00F97504">
        <w:rPr>
          <w:rFonts w:ascii="Times New Roman" w:hAnsi="Times New Roman" w:cs="Times New Roman"/>
          <w:b/>
          <w:i/>
          <w:sz w:val="24"/>
        </w:rPr>
        <w:t>9</w:t>
      </w:r>
      <w:r w:rsidR="00517449">
        <w:rPr>
          <w:rFonts w:ascii="Times New Roman" w:hAnsi="Times New Roman" w:cs="Times New Roman"/>
          <w:b/>
          <w:i/>
          <w:sz w:val="24"/>
        </w:rPr>
        <w:t>,</w:t>
      </w:r>
      <w:r w:rsidR="00F97504">
        <w:rPr>
          <w:rFonts w:ascii="Times New Roman" w:hAnsi="Times New Roman" w:cs="Times New Roman"/>
          <w:b/>
          <w:i/>
          <w:sz w:val="24"/>
        </w:rPr>
        <w:t>62</w:t>
      </w:r>
      <w:r w:rsidR="00517449">
        <w:rPr>
          <w:rFonts w:ascii="Times New Roman" w:hAnsi="Times New Roman" w:cs="Times New Roman"/>
          <w:b/>
          <w:i/>
          <w:sz w:val="24"/>
        </w:rPr>
        <w:t>8</w:t>
      </w:r>
      <w:r w:rsidR="00FA1C64" w:rsidRPr="00FA1C64">
        <w:rPr>
          <w:rFonts w:ascii="Times New Roman" w:hAnsi="Times New Roman" w:cs="Times New Roman"/>
          <w:b/>
          <w:i/>
          <w:sz w:val="24"/>
        </w:rPr>
        <w:t xml:space="preserve"> FUNDED)</w:t>
      </w:r>
    </w:p>
    <w:p w14:paraId="1E529821" w14:textId="4D207457" w:rsidR="00E66354" w:rsidRDefault="00675262" w:rsidP="0079783E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AC86E3D" wp14:editId="77BEE332">
                <wp:simplePos x="0" y="0"/>
                <wp:positionH relativeFrom="margin">
                  <wp:posOffset>-180976</wp:posOffset>
                </wp:positionH>
                <wp:positionV relativeFrom="paragraph">
                  <wp:posOffset>78105</wp:posOffset>
                </wp:positionV>
                <wp:extent cx="588073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0735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7FADFF52" id="Straight Connector 4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.25pt,6.15pt" to="448.8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" strokecolor="black [3200]" strokeweight="1.25pt">
                <v:stroke joinstyle="miter"/>
                <w10:wrap anchorx="margin"/>
              </v:line>
            </w:pict>
          </mc:Fallback>
        </mc:AlternateContent>
      </w:r>
    </w:p>
    <w:p w14:paraId="2D15DFE4" w14:textId="60AF139D" w:rsidR="00D2185E" w:rsidRDefault="00B365AD" w:rsidP="0079783E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RANTS IN PROCESS</w:t>
      </w:r>
    </w:p>
    <w:p w14:paraId="3419F790" w14:textId="77777777" w:rsidR="00067CB3" w:rsidRDefault="00067CB3" w:rsidP="0079783E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EA6BA59" w14:textId="4EE49E35" w:rsidR="00067CB3" w:rsidRDefault="005A7038" w:rsidP="00E15B86">
      <w:pPr>
        <w:tabs>
          <w:tab w:val="left" w:pos="1440"/>
          <w:tab w:val="left" w:pos="7890"/>
        </w:tabs>
        <w:spacing w:after="0" w:line="240" w:lineRule="auto"/>
        <w:ind w:left="1440" w:hanging="1440"/>
        <w:rPr>
          <w:rFonts w:ascii="Times New Roman" w:hAnsi="Times New Roman" w:cs="Times New Roman"/>
          <w:bCs/>
          <w:i/>
          <w:iCs/>
          <w:sz w:val="24"/>
        </w:rPr>
      </w:pPr>
      <w:r w:rsidRPr="005A7038">
        <w:rPr>
          <w:rFonts w:ascii="Times New Roman" w:hAnsi="Times New Roman" w:cs="Times New Roman"/>
          <w:bCs/>
          <w:sz w:val="24"/>
        </w:rPr>
        <w:t>£7,000</w:t>
      </w:r>
      <w:r>
        <w:rPr>
          <w:rFonts w:ascii="Times New Roman" w:hAnsi="Times New Roman" w:cs="Times New Roman"/>
          <w:bCs/>
          <w:sz w:val="24"/>
        </w:rPr>
        <w:tab/>
      </w:r>
      <w:r w:rsidR="006B32CC">
        <w:rPr>
          <w:rFonts w:ascii="Times New Roman" w:hAnsi="Times New Roman" w:cs="Times New Roman"/>
          <w:bCs/>
          <w:sz w:val="24"/>
        </w:rPr>
        <w:t xml:space="preserve">Kealy-Morris, E. &amp; McBee-Black, K. (2023). </w:t>
      </w:r>
      <w:r w:rsidR="00E15B86">
        <w:rPr>
          <w:rFonts w:ascii="Times New Roman" w:hAnsi="Times New Roman" w:cs="Times New Roman"/>
          <w:bCs/>
          <w:sz w:val="24"/>
        </w:rPr>
        <w:t xml:space="preserve">International Research Collaboration Grant. </w:t>
      </w:r>
      <w:r w:rsidR="00E15B86">
        <w:rPr>
          <w:rFonts w:ascii="Times New Roman" w:hAnsi="Times New Roman" w:cs="Times New Roman"/>
          <w:bCs/>
          <w:i/>
          <w:iCs/>
          <w:sz w:val="24"/>
        </w:rPr>
        <w:t xml:space="preserve">Research and Knowledge Exchange. Manchester Metropolitan University. </w:t>
      </w:r>
    </w:p>
    <w:p w14:paraId="2A79E565" w14:textId="77777777" w:rsidR="00634EE9" w:rsidRDefault="00634EE9" w:rsidP="00E15B86">
      <w:pPr>
        <w:tabs>
          <w:tab w:val="left" w:pos="1440"/>
          <w:tab w:val="left" w:pos="7890"/>
        </w:tabs>
        <w:spacing w:after="0" w:line="240" w:lineRule="auto"/>
        <w:ind w:left="1440" w:hanging="1440"/>
        <w:rPr>
          <w:rFonts w:ascii="Times New Roman" w:hAnsi="Times New Roman" w:cs="Times New Roman"/>
          <w:bCs/>
          <w:i/>
          <w:iCs/>
          <w:sz w:val="24"/>
        </w:rPr>
      </w:pPr>
    </w:p>
    <w:p w14:paraId="5F272CDC" w14:textId="227097D4" w:rsidR="00AA7C68" w:rsidRPr="00634EE9" w:rsidRDefault="00AA7C68" w:rsidP="00E15B86">
      <w:pPr>
        <w:tabs>
          <w:tab w:val="left" w:pos="1440"/>
          <w:tab w:val="left" w:pos="7890"/>
        </w:tabs>
        <w:spacing w:after="0" w:line="240" w:lineRule="auto"/>
        <w:ind w:left="1440" w:hanging="1440"/>
        <w:rPr>
          <w:rFonts w:ascii="Times New Roman" w:hAnsi="Times New Roman" w:cs="Times New Roman"/>
          <w:bCs/>
          <w:i/>
          <w:iCs/>
          <w:sz w:val="24"/>
        </w:rPr>
      </w:pPr>
      <w:r>
        <w:rPr>
          <w:rFonts w:ascii="Times New Roman" w:hAnsi="Times New Roman" w:cs="Times New Roman"/>
          <w:bCs/>
          <w:sz w:val="24"/>
        </w:rPr>
        <w:t>$15,000</w:t>
      </w:r>
      <w:r>
        <w:rPr>
          <w:rFonts w:ascii="Times New Roman" w:hAnsi="Times New Roman" w:cs="Times New Roman"/>
          <w:bCs/>
          <w:sz w:val="24"/>
        </w:rPr>
        <w:tab/>
      </w:r>
      <w:r w:rsidR="000A2CEE">
        <w:rPr>
          <w:rFonts w:ascii="Times New Roman" w:hAnsi="Times New Roman" w:cs="Times New Roman"/>
          <w:bCs/>
          <w:sz w:val="24"/>
        </w:rPr>
        <w:t xml:space="preserve">McBee-Black, K. (2023). Investigating the Daily Challenges Facing People with Disabilities in Missouri to Support Human-Centered Design that Enhances the Daily Lives of People with </w:t>
      </w:r>
      <w:r w:rsidR="0060583B">
        <w:rPr>
          <w:rFonts w:ascii="Times New Roman" w:hAnsi="Times New Roman" w:cs="Times New Roman"/>
          <w:bCs/>
          <w:sz w:val="24"/>
        </w:rPr>
        <w:t xml:space="preserve">Disabilities through Apparel Innovation. </w:t>
      </w:r>
      <w:r w:rsidR="00634EE9">
        <w:rPr>
          <w:rFonts w:ascii="Times New Roman" w:hAnsi="Times New Roman" w:cs="Times New Roman"/>
          <w:bCs/>
          <w:i/>
          <w:iCs/>
          <w:sz w:val="24"/>
        </w:rPr>
        <w:t xml:space="preserve">Center for the Humanities Cross-Generational Grant. University of Missouri. </w:t>
      </w:r>
    </w:p>
    <w:p w14:paraId="7A498220" w14:textId="77777777" w:rsidR="00520110" w:rsidRPr="005A7038" w:rsidRDefault="00520110" w:rsidP="0079783E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Cs/>
          <w:sz w:val="24"/>
        </w:rPr>
      </w:pPr>
    </w:p>
    <w:p w14:paraId="4732A61F" w14:textId="77777777" w:rsidR="009E0E2A" w:rsidRDefault="009E0E2A" w:rsidP="0079783E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744E6434" w14:textId="666EE421" w:rsidR="0036697A" w:rsidRDefault="0079783E" w:rsidP="0079783E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60215">
        <w:rPr>
          <w:rFonts w:ascii="Times New Roman" w:hAnsi="Times New Roman" w:cs="Times New Roman"/>
          <w:b/>
          <w:sz w:val="24"/>
        </w:rPr>
        <w:lastRenderedPageBreak/>
        <w:t>EXTERNAL GRANTS/FUNDING (</w:t>
      </w:r>
      <w:r w:rsidR="00FA1C64" w:rsidRPr="00460215">
        <w:rPr>
          <w:rFonts w:ascii="Times New Roman" w:hAnsi="Times New Roman" w:cs="Times New Roman"/>
          <w:b/>
          <w:sz w:val="24"/>
        </w:rPr>
        <w:t>$</w:t>
      </w:r>
      <w:r w:rsidR="006C49BF" w:rsidRPr="00460215">
        <w:rPr>
          <w:rFonts w:ascii="Times New Roman" w:hAnsi="Times New Roman" w:cs="Times New Roman"/>
          <w:b/>
          <w:sz w:val="24"/>
        </w:rPr>
        <w:t>1</w:t>
      </w:r>
      <w:r w:rsidR="003206AA">
        <w:rPr>
          <w:rFonts w:ascii="Times New Roman" w:hAnsi="Times New Roman" w:cs="Times New Roman"/>
          <w:b/>
          <w:sz w:val="24"/>
        </w:rPr>
        <w:t>51,524</w:t>
      </w:r>
      <w:r w:rsidRPr="00460215">
        <w:rPr>
          <w:rFonts w:ascii="Times New Roman" w:hAnsi="Times New Roman" w:cs="Times New Roman"/>
          <w:b/>
          <w:sz w:val="24"/>
        </w:rPr>
        <w:t xml:space="preserve"> FUNDED)</w:t>
      </w:r>
    </w:p>
    <w:p w14:paraId="2EDA4D25" w14:textId="77777777" w:rsidR="009E0E2A" w:rsidRPr="00460215" w:rsidRDefault="009E0E2A" w:rsidP="0079783E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1206953E" w14:textId="21982D76" w:rsidR="003206AA" w:rsidRDefault="003206AA" w:rsidP="003206AA">
      <w:pPr>
        <w:tabs>
          <w:tab w:val="left" w:pos="2477"/>
          <w:tab w:val="left" w:pos="7890"/>
        </w:tabs>
        <w:spacing w:after="0" w:line="240" w:lineRule="auto"/>
        <w:ind w:left="1440" w:hanging="1440"/>
        <w:rPr>
          <w:rFonts w:ascii="Times New Roman" w:hAnsi="Times New Roman" w:cs="Times New Roman"/>
          <w:bCs/>
          <w:i/>
          <w:iCs/>
          <w:sz w:val="24"/>
        </w:rPr>
      </w:pPr>
      <w:r>
        <w:rPr>
          <w:rFonts w:ascii="Times New Roman" w:hAnsi="Times New Roman" w:cs="Times New Roman"/>
          <w:bCs/>
          <w:sz w:val="24"/>
        </w:rPr>
        <w:t>$34,992</w:t>
      </w:r>
      <w:r>
        <w:rPr>
          <w:rFonts w:ascii="Times New Roman" w:hAnsi="Times New Roman" w:cs="Times New Roman"/>
          <w:bCs/>
          <w:sz w:val="24"/>
        </w:rPr>
        <w:tab/>
      </w:r>
      <w:r w:rsidRPr="00AA0D66">
        <w:rPr>
          <w:rFonts w:ascii="Times New Roman" w:hAnsi="Times New Roman" w:cs="Times New Roman"/>
          <w:bCs/>
          <w:sz w:val="24"/>
          <w:u w:val="single"/>
        </w:rPr>
        <w:t>McBee-Black, K.,</w:t>
      </w:r>
      <w:r>
        <w:rPr>
          <w:rFonts w:ascii="Times New Roman" w:hAnsi="Times New Roman" w:cs="Times New Roman"/>
          <w:bCs/>
          <w:sz w:val="24"/>
        </w:rPr>
        <w:t xml:space="preserve"> Elman, J.P. &amp; Zhao, L. (2022). </w:t>
      </w:r>
      <w:r w:rsidRPr="00AA0D66">
        <w:rPr>
          <w:rFonts w:ascii="Times New Roman" w:hAnsi="Times New Roman" w:cs="Times New Roman"/>
          <w:bCs/>
          <w:sz w:val="24"/>
        </w:rPr>
        <w:t>Developing a Disability Studies Minor: Connecting Existing Structures through Inclusive Curriculum</w:t>
      </w:r>
      <w:r>
        <w:rPr>
          <w:rFonts w:ascii="Times New Roman" w:hAnsi="Times New Roman" w:cs="Times New Roman"/>
          <w:bCs/>
          <w:sz w:val="24"/>
        </w:rPr>
        <w:t xml:space="preserve">. </w:t>
      </w:r>
      <w:r>
        <w:rPr>
          <w:rFonts w:ascii="Times New Roman" w:hAnsi="Times New Roman" w:cs="Times New Roman"/>
          <w:bCs/>
          <w:i/>
          <w:iCs/>
          <w:sz w:val="24"/>
        </w:rPr>
        <w:t xml:space="preserve">National Endowment for the Humanities Connections Grant. </w:t>
      </w:r>
    </w:p>
    <w:p w14:paraId="43414472" w14:textId="77777777" w:rsidR="00DD2671" w:rsidRDefault="00DD2671" w:rsidP="003206AA">
      <w:pPr>
        <w:tabs>
          <w:tab w:val="left" w:pos="2477"/>
          <w:tab w:val="left" w:pos="7890"/>
        </w:tabs>
        <w:spacing w:after="0" w:line="240" w:lineRule="auto"/>
        <w:ind w:left="1440" w:hanging="1440"/>
        <w:rPr>
          <w:rFonts w:ascii="Times New Roman" w:hAnsi="Times New Roman" w:cs="Times New Roman"/>
          <w:bCs/>
          <w:sz w:val="24"/>
        </w:rPr>
      </w:pPr>
    </w:p>
    <w:p w14:paraId="501CD29D" w14:textId="7CC8BA02" w:rsidR="000F209E" w:rsidRPr="00E7783F" w:rsidRDefault="000F209E" w:rsidP="000F209E">
      <w:pPr>
        <w:spacing w:before="120" w:after="18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73138837">
        <w:rPr>
          <w:rFonts w:ascii="Times New Roman" w:hAnsi="Times New Roman" w:cs="Times New Roman"/>
          <w:sz w:val="24"/>
          <w:szCs w:val="24"/>
        </w:rPr>
        <w:t>$</w:t>
      </w:r>
      <w:r w:rsidRPr="003C77B1">
        <w:rPr>
          <w:rFonts w:ascii="Times New Roman" w:hAnsi="Times New Roman" w:cs="Times New Roman"/>
          <w:sz w:val="24"/>
          <w:szCs w:val="24"/>
        </w:rPr>
        <w:t>39,435</w:t>
      </w:r>
      <w:r>
        <w:rPr>
          <w:rFonts w:ascii="Times New Roman" w:hAnsi="Times New Roman" w:cs="Times New Roman"/>
          <w:sz w:val="24"/>
          <w:szCs w:val="24"/>
        </w:rPr>
        <w:tab/>
        <w:t xml:space="preserve">Kopot, C., Zhao, L., &amp; </w:t>
      </w:r>
      <w:r w:rsidRPr="00917BC6">
        <w:rPr>
          <w:rFonts w:ascii="Times New Roman" w:hAnsi="Times New Roman" w:cs="Times New Roman"/>
          <w:sz w:val="24"/>
          <w:szCs w:val="24"/>
          <w:u w:val="single"/>
        </w:rPr>
        <w:t xml:space="preserve">McBee-Black, K. </w:t>
      </w:r>
      <w:r>
        <w:rPr>
          <w:rFonts w:ascii="Times New Roman" w:hAnsi="Times New Roman" w:cs="Times New Roman"/>
          <w:sz w:val="24"/>
          <w:szCs w:val="24"/>
        </w:rPr>
        <w:t xml:space="preserve">(2022). </w:t>
      </w:r>
      <w:r w:rsidRPr="00C96678">
        <w:rPr>
          <w:rFonts w:ascii="Times New Roman" w:hAnsi="Times New Roman" w:cs="Times New Roman"/>
          <w:sz w:val="24"/>
          <w:szCs w:val="24"/>
        </w:rPr>
        <w:t>Understanding the Concept of Cotton Circularity Using Omnichannel Perspectives Through Experiential Learning Opportuniti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Cotton Inc. </w:t>
      </w:r>
      <w:r w:rsidRPr="00E7783F">
        <w:rPr>
          <w:rFonts w:ascii="Times New Roman" w:hAnsi="Times New Roman" w:cs="Times New Roman"/>
          <w:i/>
          <w:iCs/>
          <w:sz w:val="24"/>
          <w:szCs w:val="24"/>
        </w:rPr>
        <w:t xml:space="preserve">Cotton in the Curriculum Program. </w:t>
      </w:r>
    </w:p>
    <w:p w14:paraId="3F0CC511" w14:textId="6B7BF935" w:rsidR="00844B2D" w:rsidRPr="00460215" w:rsidRDefault="003865AA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i/>
          <w:iCs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30,790</w:t>
      </w:r>
      <w:r w:rsidRPr="00460215">
        <w:rPr>
          <w:rFonts w:ascii="Times New Roman" w:hAnsi="Times New Roman" w:cs="Times New Roman"/>
          <w:sz w:val="24"/>
          <w:szCs w:val="24"/>
        </w:rPr>
        <w:tab/>
        <w:t xml:space="preserve">Young, S., Zhao, L., &amp; </w:t>
      </w:r>
      <w:r w:rsidRPr="00460215">
        <w:rPr>
          <w:rFonts w:ascii="Times New Roman" w:hAnsi="Times New Roman" w:cs="Times New Roman"/>
          <w:sz w:val="24"/>
          <w:szCs w:val="24"/>
          <w:u w:val="single"/>
        </w:rPr>
        <w:t>McBee-Black, K</w:t>
      </w:r>
      <w:r w:rsidRPr="00460215">
        <w:rPr>
          <w:rFonts w:ascii="Times New Roman" w:hAnsi="Times New Roman" w:cs="Times New Roman"/>
          <w:sz w:val="24"/>
          <w:szCs w:val="24"/>
        </w:rPr>
        <w:t>. (2021). Sustainable Cotton Going to Digital Market: Extending Cotton Sustainability to the Digital Marketplace Through a Situation-Based Learning Opportunity</w:t>
      </w:r>
      <w:r w:rsidR="00BF1CF3" w:rsidRPr="00460215">
        <w:rPr>
          <w:rFonts w:ascii="Times New Roman" w:hAnsi="Times New Roman" w:cs="Times New Roman"/>
          <w:sz w:val="24"/>
          <w:szCs w:val="24"/>
        </w:rPr>
        <w:t xml:space="preserve">. </w:t>
      </w:r>
      <w:r w:rsidR="00BF1CF3" w:rsidRPr="00460215">
        <w:rPr>
          <w:rFonts w:ascii="Times New Roman" w:hAnsi="Times New Roman" w:cs="Times New Roman"/>
          <w:i/>
          <w:iCs/>
          <w:sz w:val="24"/>
          <w:szCs w:val="24"/>
        </w:rPr>
        <w:t xml:space="preserve">Cotton Inc. </w:t>
      </w:r>
    </w:p>
    <w:p w14:paraId="70B36C86" w14:textId="77777777" w:rsidR="003865AA" w:rsidRPr="00460215" w:rsidRDefault="003865AA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054D3F5B" w14:textId="492C2ED0" w:rsidR="00517449" w:rsidRPr="00460215" w:rsidRDefault="00517449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i/>
          <w:iCs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28,368</w:t>
      </w:r>
      <w:r w:rsidRPr="00460215">
        <w:rPr>
          <w:rFonts w:ascii="Times New Roman" w:hAnsi="Times New Roman" w:cs="Times New Roman"/>
          <w:sz w:val="24"/>
          <w:szCs w:val="24"/>
        </w:rPr>
        <w:tab/>
        <w:t xml:space="preserve">Zhao, L., &amp; </w:t>
      </w:r>
      <w:r w:rsidRPr="00460215">
        <w:rPr>
          <w:rFonts w:ascii="Times New Roman" w:hAnsi="Times New Roman" w:cs="Times New Roman"/>
          <w:sz w:val="24"/>
          <w:szCs w:val="24"/>
          <w:u w:val="single"/>
        </w:rPr>
        <w:t>McBee-Black, K.</w:t>
      </w:r>
      <w:r w:rsidRPr="00460215">
        <w:rPr>
          <w:rFonts w:ascii="Times New Roman" w:hAnsi="Times New Roman" w:cs="Times New Roman"/>
          <w:sz w:val="24"/>
          <w:szCs w:val="24"/>
        </w:rPr>
        <w:t xml:space="preserve"> (2020). Trace Public and Stakeholder Opinion: Regarding Sustainability and Transparency in The Global Cotton Supply Chain: A Practice-Based Experiential Learning Opportunity. </w:t>
      </w:r>
      <w:r w:rsidRPr="00460215">
        <w:rPr>
          <w:rFonts w:ascii="Times New Roman" w:hAnsi="Times New Roman" w:cs="Times New Roman"/>
          <w:i/>
          <w:iCs/>
          <w:sz w:val="24"/>
          <w:szCs w:val="24"/>
        </w:rPr>
        <w:t xml:space="preserve">Cotton Inc. </w:t>
      </w:r>
    </w:p>
    <w:p w14:paraId="7A9D869D" w14:textId="77777777" w:rsidR="00517449" w:rsidRPr="00460215" w:rsidRDefault="00517449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i/>
          <w:iCs/>
          <w:sz w:val="24"/>
          <w:szCs w:val="24"/>
        </w:rPr>
      </w:pPr>
    </w:p>
    <w:p w14:paraId="7CB5E32F" w14:textId="5935F036" w:rsidR="00103B89" w:rsidRPr="00460215" w:rsidRDefault="00103B89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i/>
          <w:iCs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27,597</w:t>
      </w:r>
      <w:r w:rsidRPr="00460215">
        <w:rPr>
          <w:rFonts w:ascii="Times New Roman" w:hAnsi="Times New Roman" w:cs="Times New Roman"/>
          <w:sz w:val="24"/>
          <w:szCs w:val="24"/>
        </w:rPr>
        <w:tab/>
        <w:t xml:space="preserve">Zhao, L., &amp; </w:t>
      </w:r>
      <w:r w:rsidRPr="00460215">
        <w:rPr>
          <w:rFonts w:ascii="Times New Roman" w:hAnsi="Times New Roman" w:cs="Times New Roman"/>
          <w:sz w:val="24"/>
          <w:szCs w:val="24"/>
          <w:u w:val="single"/>
        </w:rPr>
        <w:t xml:space="preserve">McBee-Black, K. </w:t>
      </w:r>
      <w:r w:rsidRPr="00460215">
        <w:rPr>
          <w:rFonts w:ascii="Times New Roman" w:hAnsi="Times New Roman" w:cs="Times New Roman"/>
          <w:sz w:val="24"/>
          <w:szCs w:val="24"/>
        </w:rPr>
        <w:t xml:space="preserve">(2019). Seeking sustainability in the global cotton supply chain: An experiential learning opportunity by the case method. </w:t>
      </w:r>
      <w:r w:rsidRPr="00460215">
        <w:rPr>
          <w:rFonts w:ascii="Times New Roman" w:hAnsi="Times New Roman" w:cs="Times New Roman"/>
          <w:i/>
          <w:iCs/>
          <w:sz w:val="24"/>
          <w:szCs w:val="24"/>
        </w:rPr>
        <w:t xml:space="preserve">Cotton Inc. </w:t>
      </w:r>
    </w:p>
    <w:p w14:paraId="007DD3F2" w14:textId="77777777" w:rsidR="00103B89" w:rsidRPr="00460215" w:rsidRDefault="00103B89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i/>
          <w:iCs/>
          <w:sz w:val="24"/>
          <w:szCs w:val="24"/>
        </w:rPr>
      </w:pPr>
    </w:p>
    <w:p w14:paraId="551071B5" w14:textId="5A702310" w:rsidR="0079783E" w:rsidRPr="00460215" w:rsidRDefault="0079783E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 xml:space="preserve">$29,777 </w:t>
      </w:r>
      <w:r w:rsidRPr="00460215">
        <w:rPr>
          <w:rFonts w:ascii="Times New Roman" w:hAnsi="Times New Roman" w:cs="Times New Roman"/>
          <w:sz w:val="24"/>
          <w:szCs w:val="24"/>
        </w:rPr>
        <w:tab/>
        <w:t xml:space="preserve">Morris, K., Zhao, L., &amp; </w:t>
      </w:r>
      <w:r w:rsidRPr="00460215">
        <w:rPr>
          <w:rFonts w:ascii="Times New Roman" w:hAnsi="Times New Roman" w:cs="Times New Roman"/>
          <w:sz w:val="24"/>
          <w:szCs w:val="24"/>
          <w:u w:val="single"/>
        </w:rPr>
        <w:t>McBee-Black, K.</w:t>
      </w:r>
      <w:r w:rsidRPr="00460215">
        <w:rPr>
          <w:rFonts w:ascii="Times New Roman" w:hAnsi="Times New Roman" w:cs="Times New Roman"/>
          <w:sz w:val="24"/>
          <w:szCs w:val="24"/>
        </w:rPr>
        <w:t xml:space="preserve"> (2019). Breaking </w:t>
      </w:r>
      <w:r w:rsidR="00103B89" w:rsidRPr="00460215">
        <w:rPr>
          <w:rFonts w:ascii="Times New Roman" w:hAnsi="Times New Roman" w:cs="Times New Roman"/>
          <w:sz w:val="24"/>
          <w:szCs w:val="24"/>
        </w:rPr>
        <w:t>b</w:t>
      </w:r>
      <w:r w:rsidRPr="00460215">
        <w:rPr>
          <w:rFonts w:ascii="Times New Roman" w:hAnsi="Times New Roman" w:cs="Times New Roman"/>
          <w:sz w:val="24"/>
          <w:szCs w:val="24"/>
        </w:rPr>
        <w:t xml:space="preserve">arriers of </w:t>
      </w:r>
      <w:r w:rsidR="00103B89" w:rsidRPr="00460215">
        <w:rPr>
          <w:rFonts w:ascii="Times New Roman" w:hAnsi="Times New Roman" w:cs="Times New Roman"/>
          <w:sz w:val="24"/>
          <w:szCs w:val="24"/>
        </w:rPr>
        <w:t>d</w:t>
      </w:r>
      <w:r w:rsidRPr="00460215">
        <w:rPr>
          <w:rFonts w:ascii="Times New Roman" w:hAnsi="Times New Roman" w:cs="Times New Roman"/>
          <w:sz w:val="24"/>
          <w:szCs w:val="24"/>
        </w:rPr>
        <w:t xml:space="preserve">isability with </w:t>
      </w:r>
      <w:r w:rsidR="00103B89" w:rsidRPr="00460215">
        <w:rPr>
          <w:rFonts w:ascii="Times New Roman" w:hAnsi="Times New Roman" w:cs="Times New Roman"/>
          <w:sz w:val="24"/>
          <w:szCs w:val="24"/>
        </w:rPr>
        <w:t>c</w:t>
      </w:r>
      <w:r w:rsidRPr="00460215">
        <w:rPr>
          <w:rFonts w:ascii="Times New Roman" w:hAnsi="Times New Roman" w:cs="Times New Roman"/>
          <w:sz w:val="24"/>
          <w:szCs w:val="24"/>
        </w:rPr>
        <w:t xml:space="preserve">otton. </w:t>
      </w:r>
      <w:r w:rsidRPr="00460215">
        <w:rPr>
          <w:rFonts w:ascii="Times New Roman" w:hAnsi="Times New Roman" w:cs="Times New Roman"/>
          <w:i/>
          <w:sz w:val="24"/>
          <w:szCs w:val="24"/>
        </w:rPr>
        <w:t>Cotton Inc</w:t>
      </w:r>
      <w:r w:rsidRPr="0046021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28590E" w14:textId="77777777" w:rsidR="0079783E" w:rsidRPr="00460215" w:rsidRDefault="0079783E" w:rsidP="00A1131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i/>
          <w:sz w:val="24"/>
          <w:u w:val="single"/>
        </w:rPr>
      </w:pPr>
    </w:p>
    <w:p w14:paraId="5C62DC66" w14:textId="56562879" w:rsidR="0079783E" w:rsidRDefault="0079783E" w:rsidP="00A1131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60215">
        <w:rPr>
          <w:rFonts w:ascii="Times New Roman" w:hAnsi="Times New Roman" w:cs="Times New Roman"/>
          <w:b/>
          <w:sz w:val="24"/>
        </w:rPr>
        <w:t>INTERNAL GRANTS/FUNDING (</w:t>
      </w:r>
      <w:r w:rsidR="00FA1C64" w:rsidRPr="00460215">
        <w:rPr>
          <w:rFonts w:ascii="Times New Roman" w:hAnsi="Times New Roman" w:cs="Times New Roman"/>
          <w:b/>
          <w:sz w:val="24"/>
        </w:rPr>
        <w:t>$73,096</w:t>
      </w:r>
      <w:r w:rsidRPr="00460215">
        <w:rPr>
          <w:rFonts w:ascii="Times New Roman" w:hAnsi="Times New Roman" w:cs="Times New Roman"/>
          <w:b/>
          <w:sz w:val="24"/>
        </w:rPr>
        <w:t xml:space="preserve"> FUNDED)</w:t>
      </w:r>
    </w:p>
    <w:p w14:paraId="1040A1A5" w14:textId="77777777" w:rsidR="009E0E2A" w:rsidRPr="00460215" w:rsidRDefault="009E0E2A" w:rsidP="00A1131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7181F731" w14:textId="64FB9760" w:rsidR="0079783E" w:rsidRPr="00460215" w:rsidRDefault="0079783E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i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 xml:space="preserve">$7,000            McBee-Black, K. (2017). TAM 1200 Course Redesign. </w:t>
      </w:r>
      <w:r w:rsidRPr="00460215">
        <w:rPr>
          <w:rFonts w:ascii="Times New Roman" w:hAnsi="Times New Roman" w:cs="Times New Roman"/>
          <w:i/>
          <w:sz w:val="24"/>
          <w:szCs w:val="24"/>
        </w:rPr>
        <w:t>Academic</w:t>
      </w:r>
    </w:p>
    <w:p w14:paraId="76AF0303" w14:textId="4CEC856B" w:rsidR="0079783E" w:rsidRPr="00460215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i/>
          <w:sz w:val="24"/>
          <w:szCs w:val="24"/>
        </w:rPr>
        <w:t xml:space="preserve">                       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>Transformation Grant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136E45" w14:textId="77777777" w:rsidR="0079783E" w:rsidRPr="00460215" w:rsidRDefault="0079783E" w:rsidP="0079783E">
      <w:pPr>
        <w:tabs>
          <w:tab w:val="left" w:pos="2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7A215D" w14:textId="63FB3A9D" w:rsidR="0079783E" w:rsidRPr="00460215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1,500</w:t>
      </w:r>
      <w:r w:rsidRPr="00460215">
        <w:rPr>
          <w:rFonts w:ascii="Times New Roman" w:hAnsi="Times New Roman" w:cs="Times New Roman"/>
          <w:sz w:val="24"/>
          <w:szCs w:val="24"/>
        </w:rPr>
        <w:tab/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McBee-Black, K. (2017). Distance Learning Conference. 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>Travel Grant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5EAD85" w14:textId="77777777" w:rsidR="0079783E" w:rsidRPr="00460215" w:rsidRDefault="0079783E" w:rsidP="0079783E">
      <w:pPr>
        <w:tabs>
          <w:tab w:val="left" w:pos="2480"/>
        </w:tabs>
        <w:spacing w:after="0" w:line="240" w:lineRule="auto"/>
        <w:rPr>
          <w:rFonts w:ascii="Times New Roman" w:hAnsi="Times New Roman" w:cs="Times New Roman"/>
          <w:spacing w:val="-1"/>
          <w:sz w:val="24"/>
          <w:szCs w:val="24"/>
        </w:rPr>
      </w:pPr>
    </w:p>
    <w:p w14:paraId="7B1E0F20" w14:textId="187B092E" w:rsidR="0079783E" w:rsidRPr="00460215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500</w:t>
      </w:r>
      <w:r w:rsidRPr="00460215">
        <w:rPr>
          <w:rFonts w:ascii="Times New Roman" w:hAnsi="Times New Roman" w:cs="Times New Roman"/>
          <w:sz w:val="24"/>
          <w:szCs w:val="24"/>
        </w:rPr>
        <w:tab/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McBee-Black, K. (2016).  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>Online Teaching Foundation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3728CC" w14:textId="77777777" w:rsidR="0079783E" w:rsidRPr="00460215" w:rsidRDefault="0079783E" w:rsidP="0079783E">
      <w:pPr>
        <w:tabs>
          <w:tab w:val="left" w:pos="2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2502C9" w14:textId="5ED6C7D9" w:rsidR="0079783E" w:rsidRPr="00460215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1,000</w:t>
      </w:r>
      <w:r w:rsidRPr="00460215">
        <w:rPr>
          <w:rFonts w:ascii="Times New Roman" w:hAnsi="Times New Roman" w:cs="Times New Roman"/>
          <w:sz w:val="24"/>
          <w:szCs w:val="24"/>
        </w:rPr>
        <w:tab/>
      </w:r>
      <w:r w:rsidR="0079783E" w:rsidRPr="00460215">
        <w:rPr>
          <w:rFonts w:ascii="Times New Roman" w:hAnsi="Times New Roman" w:cs="Times New Roman"/>
          <w:sz w:val="24"/>
          <w:szCs w:val="24"/>
        </w:rPr>
        <w:t>McBee-Black, K. (2015). Funded the purchase of two iPad</w:t>
      </w:r>
      <w:r w:rsidR="0068282E" w:rsidRPr="00460215">
        <w:rPr>
          <w:rFonts w:ascii="Times New Roman" w:hAnsi="Times New Roman" w:cs="Times New Roman"/>
          <w:sz w:val="24"/>
          <w:szCs w:val="24"/>
        </w:rPr>
        <w:t>'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s for flipped classroom and course redesign use. 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>ET@MO Teaching with Technology Grant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CE8A959" w14:textId="77777777" w:rsidR="0079783E" w:rsidRPr="00460215" w:rsidRDefault="0079783E" w:rsidP="0079783E">
      <w:pPr>
        <w:tabs>
          <w:tab w:val="left" w:pos="2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B56404" w14:textId="5714846C" w:rsidR="0079783E" w:rsidRPr="00460215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i/>
          <w:spacing w:val="60"/>
          <w:sz w:val="24"/>
          <w:szCs w:val="24"/>
        </w:rPr>
      </w:pPr>
      <w:r w:rsidRPr="00460215">
        <w:rPr>
          <w:rFonts w:ascii="Times New Roman" w:hAnsi="Times New Roman" w:cs="Times New Roman"/>
          <w:spacing w:val="-1"/>
          <w:sz w:val="24"/>
          <w:szCs w:val="24"/>
        </w:rPr>
        <w:t>$3,500</w:t>
      </w:r>
      <w:r w:rsidRPr="00460215">
        <w:rPr>
          <w:rFonts w:ascii="Times New Roman" w:hAnsi="Times New Roman" w:cs="Times New Roman"/>
          <w:spacing w:val="-1"/>
          <w:sz w:val="24"/>
          <w:szCs w:val="24"/>
        </w:rPr>
        <w:tab/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Kabel,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A.,</w:t>
      </w:r>
      <w:r w:rsidR="0079783E" w:rsidRPr="00460215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z w:val="24"/>
          <w:szCs w:val="24"/>
        </w:rPr>
        <w:t>&amp;</w:t>
      </w:r>
      <w:r w:rsidR="0079783E" w:rsidRPr="0046021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  <w:u w:val="single"/>
        </w:rPr>
        <w:t>McBee-Black,</w:t>
      </w:r>
      <w:r w:rsidR="0079783E" w:rsidRPr="0046021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  <w:u w:val="single"/>
        </w:rPr>
        <w:t>K.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(2013).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Adaptive</w:t>
      </w:r>
      <w:r w:rsidR="0079783E" w:rsidRPr="0046021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Apparel: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 Considering</w:t>
      </w:r>
      <w:r w:rsidR="0079783E" w:rsidRPr="00460215">
        <w:rPr>
          <w:rFonts w:ascii="Times New Roman" w:hAnsi="Times New Roman" w:cs="Times New Roman"/>
          <w:spacing w:val="59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Functionality,</w:t>
      </w:r>
      <w:r w:rsidR="0079783E" w:rsidRPr="00460215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z w:val="24"/>
          <w:szCs w:val="24"/>
        </w:rPr>
        <w:t>Accessibility</w:t>
      </w:r>
      <w:r w:rsidR="0079783E" w:rsidRPr="0046021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Sensory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 xml:space="preserve"> Issues.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i/>
          <w:spacing w:val="-1"/>
          <w:sz w:val="24"/>
          <w:szCs w:val="24"/>
        </w:rPr>
        <w:t>Richard</w:t>
      </w:r>
      <w:r w:rsidR="0079783E" w:rsidRPr="00460215">
        <w:rPr>
          <w:rFonts w:ascii="Times New Roman" w:hAnsi="Times New Roman" w:cs="Times New Roman"/>
          <w:i/>
          <w:spacing w:val="2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i/>
          <w:spacing w:val="-1"/>
          <w:sz w:val="24"/>
          <w:szCs w:val="24"/>
        </w:rPr>
        <w:t>Wallace Faculty</w:t>
      </w:r>
      <w:r w:rsidR="0079783E" w:rsidRPr="00460215">
        <w:rPr>
          <w:rFonts w:ascii="Times New Roman" w:hAnsi="Times New Roman" w:cs="Times New Roman"/>
          <w:i/>
          <w:spacing w:val="57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i/>
          <w:spacing w:val="-1"/>
          <w:sz w:val="24"/>
          <w:szCs w:val="24"/>
        </w:rPr>
        <w:t>Incentive</w:t>
      </w:r>
      <w:r w:rsidR="0079783E" w:rsidRPr="00460215">
        <w:rPr>
          <w:rFonts w:ascii="Times New Roman" w:hAnsi="Times New Roman" w:cs="Times New Roman"/>
          <w:i/>
          <w:spacing w:val="1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>Grant.</w:t>
      </w:r>
      <w:r w:rsidR="0079783E" w:rsidRPr="00460215">
        <w:rPr>
          <w:rFonts w:ascii="Times New Roman" w:hAnsi="Times New Roman" w:cs="Times New Roman"/>
          <w:i/>
          <w:spacing w:val="60"/>
          <w:sz w:val="24"/>
          <w:szCs w:val="24"/>
        </w:rPr>
        <w:t xml:space="preserve"> </w:t>
      </w:r>
    </w:p>
    <w:p w14:paraId="569C2067" w14:textId="77777777" w:rsidR="00FA1C64" w:rsidRPr="00460215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</w:p>
    <w:p w14:paraId="7EDEA569" w14:textId="49290910" w:rsidR="0079783E" w:rsidRPr="00460215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pacing w:val="-1"/>
          <w:sz w:val="24"/>
          <w:szCs w:val="24"/>
        </w:rPr>
        <w:t>$39,996</w:t>
      </w:r>
      <w:r w:rsidRPr="00460215">
        <w:rPr>
          <w:rFonts w:ascii="Times New Roman" w:hAnsi="Times New Roman" w:cs="Times New Roman"/>
          <w:spacing w:val="-1"/>
          <w:sz w:val="24"/>
          <w:szCs w:val="24"/>
        </w:rPr>
        <w:tab/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McBee-Black,</w:t>
      </w:r>
      <w:r w:rsidR="0079783E" w:rsidRPr="00460215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K.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(2013).</w:t>
      </w:r>
      <w:r w:rsidR="0079783E" w:rsidRPr="0046021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z w:val="24"/>
          <w:szCs w:val="24"/>
        </w:rPr>
        <w:t>Course</w:t>
      </w:r>
      <w:r w:rsidR="0079783E" w:rsidRPr="0046021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Redesign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(TAM</w:t>
      </w:r>
      <w:r w:rsidR="0079783E" w:rsidRPr="0046021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2200).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i/>
          <w:spacing w:val="-1"/>
          <w:sz w:val="24"/>
          <w:szCs w:val="24"/>
        </w:rPr>
        <w:t>University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 xml:space="preserve"> of Missouri</w:t>
      </w:r>
      <w:r w:rsidR="0079783E" w:rsidRPr="00460215">
        <w:rPr>
          <w:rFonts w:ascii="Times New Roman" w:hAnsi="Times New Roman" w:cs="Times New Roman"/>
          <w:i/>
          <w:spacing w:val="69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i/>
          <w:spacing w:val="-1"/>
          <w:sz w:val="24"/>
          <w:szCs w:val="24"/>
        </w:rPr>
        <w:t>Provost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i/>
          <w:spacing w:val="-1"/>
          <w:sz w:val="24"/>
          <w:szCs w:val="24"/>
        </w:rPr>
        <w:t xml:space="preserve">Office 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>and Educational Technologies</w:t>
      </w:r>
      <w:r w:rsidRPr="00460215">
        <w:rPr>
          <w:rFonts w:ascii="Times New Roman" w:hAnsi="Times New Roman" w:cs="Times New Roman"/>
          <w:i/>
          <w:sz w:val="24"/>
          <w:szCs w:val="24"/>
        </w:rPr>
        <w:t>.</w:t>
      </w:r>
    </w:p>
    <w:p w14:paraId="3E7CB597" w14:textId="77777777" w:rsidR="0079783E" w:rsidRPr="00460215" w:rsidRDefault="0079783E" w:rsidP="0079783E">
      <w:pPr>
        <w:tabs>
          <w:tab w:val="left" w:pos="3960"/>
        </w:tabs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i/>
          <w:sz w:val="24"/>
          <w:szCs w:val="24"/>
        </w:rPr>
        <w:tab/>
      </w:r>
    </w:p>
    <w:p w14:paraId="514F32DA" w14:textId="2F6BE029" w:rsidR="0079783E" w:rsidRPr="00460215" w:rsidRDefault="0079783E" w:rsidP="00FA1C64">
      <w:pPr>
        <w:pStyle w:val="BodyText"/>
        <w:tabs>
          <w:tab w:val="left" w:pos="2480"/>
        </w:tabs>
        <w:ind w:left="1440" w:hanging="1440"/>
        <w:rPr>
          <w:rFonts w:cs="Times New Roman"/>
        </w:rPr>
      </w:pPr>
      <w:r w:rsidRPr="00460215"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 wp14:anchorId="396619D6" wp14:editId="1CF9EA68">
                <wp:simplePos x="0" y="0"/>
                <wp:positionH relativeFrom="page">
                  <wp:posOffset>2899410</wp:posOffset>
                </wp:positionH>
                <wp:positionV relativeFrom="paragraph">
                  <wp:posOffset>158750</wp:posOffset>
                </wp:positionV>
                <wp:extent cx="38100" cy="7620"/>
                <wp:effectExtent l="13335" t="1270" r="5715" b="1016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" cy="7620"/>
                          <a:chOff x="4566" y="250"/>
                          <a:chExt cx="60" cy="12"/>
                        </a:xfrm>
                      </wpg:grpSpPr>
                      <wps:wsp>
                        <wps:cNvPr id="8" name="Freeform 23"/>
                        <wps:cNvSpPr>
                          <a:spLocks/>
                        </wps:cNvSpPr>
                        <wps:spPr bwMode="auto">
                          <a:xfrm>
                            <a:off x="4566" y="250"/>
                            <a:ext cx="60" cy="12"/>
                          </a:xfrm>
                          <a:custGeom>
                            <a:avLst/>
                            <a:gdLst>
                              <a:gd name="T0" fmla="+- 0 4566 4566"/>
                              <a:gd name="T1" fmla="*/ T0 w 60"/>
                              <a:gd name="T2" fmla="+- 0 256 250"/>
                              <a:gd name="T3" fmla="*/ 256 h 12"/>
                              <a:gd name="T4" fmla="+- 0 4626 4566"/>
                              <a:gd name="T5" fmla="*/ T4 w 60"/>
                              <a:gd name="T6" fmla="+- 0 256 250"/>
                              <a:gd name="T7" fmla="*/ 256 h 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60" h="12">
                                <a:moveTo>
                                  <a:pt x="0" y="6"/>
                                </a:moveTo>
                                <a:lnTo>
                                  <a:pt x="60" y="6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525820A8" id="Group 7" o:spid="_x0000_s1026" style="position:absolute;margin-left:228.3pt;margin-top:12.5pt;width:3pt;height:.6pt;z-index:-251638784;mso-position-horizontal-relative:page" coordorigin="4566,250" coordsize="6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">
                <v:shape id="Freeform 23" o:spid="_x0000_s1027" style="position:absolute;left:4566;top:250;width:60;height:12;visibility:visible;mso-wrap-style:square;v-text-anchor:top" coordsize="60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" path="m,6r60,e" filled="f" strokeweight=".7pt">
                  <v:path arrowok="t" o:connecttype="custom" o:connectlocs="0,256;60,256" o:connectangles="0,0"/>
                </v:shape>
                <w10:wrap anchorx="page"/>
              </v:group>
            </w:pict>
          </mc:Fallback>
        </mc:AlternateContent>
      </w:r>
      <w:r w:rsidR="00FA1C64" w:rsidRPr="00460215">
        <w:rPr>
          <w:rFonts w:cs="Times New Roman"/>
          <w:spacing w:val="-1"/>
        </w:rPr>
        <w:t>$3,000</w:t>
      </w:r>
      <w:r w:rsidR="00FA1C64" w:rsidRPr="00460215">
        <w:rPr>
          <w:rFonts w:cs="Times New Roman"/>
          <w:spacing w:val="-1"/>
        </w:rPr>
        <w:tab/>
      </w:r>
      <w:r w:rsidRPr="00460215">
        <w:rPr>
          <w:rFonts w:cs="Times New Roman"/>
          <w:spacing w:val="-1"/>
        </w:rPr>
        <w:t>McBee-Black,</w:t>
      </w:r>
      <w:r w:rsidRPr="00460215">
        <w:rPr>
          <w:rFonts w:cs="Times New Roman"/>
          <w:spacing w:val="2"/>
        </w:rPr>
        <w:t xml:space="preserve"> </w:t>
      </w:r>
      <w:r w:rsidRPr="00460215">
        <w:rPr>
          <w:rFonts w:cs="Times New Roman"/>
        </w:rPr>
        <w:t xml:space="preserve">K. </w:t>
      </w:r>
      <w:r w:rsidRPr="00460215">
        <w:rPr>
          <w:rFonts w:cs="Times New Roman"/>
          <w:spacing w:val="-1"/>
        </w:rPr>
        <w:t>(2013).</w:t>
      </w:r>
      <w:r w:rsidRPr="00460215">
        <w:rPr>
          <w:rFonts w:cs="Times New Roman"/>
          <w:spacing w:val="1"/>
        </w:rPr>
        <w:t xml:space="preserve"> </w:t>
      </w:r>
      <w:r w:rsidRPr="00460215">
        <w:rPr>
          <w:rFonts w:cs="Times New Roman"/>
        </w:rPr>
        <w:t xml:space="preserve">Textile </w:t>
      </w:r>
      <w:r w:rsidRPr="00460215">
        <w:rPr>
          <w:rFonts w:cs="Times New Roman"/>
          <w:spacing w:val="-1"/>
        </w:rPr>
        <w:t>and</w:t>
      </w:r>
      <w:r w:rsidRPr="00460215">
        <w:rPr>
          <w:rFonts w:cs="Times New Roman"/>
        </w:rPr>
        <w:t xml:space="preserve"> </w:t>
      </w:r>
      <w:r w:rsidRPr="00460215">
        <w:rPr>
          <w:rFonts w:cs="Times New Roman"/>
          <w:spacing w:val="-1"/>
        </w:rPr>
        <w:t>Apparel</w:t>
      </w:r>
      <w:r w:rsidRPr="00460215">
        <w:rPr>
          <w:rFonts w:cs="Times New Roman"/>
        </w:rPr>
        <w:t xml:space="preserve"> Adaptations for</w:t>
      </w:r>
      <w:r w:rsidRPr="00460215">
        <w:rPr>
          <w:rFonts w:cs="Times New Roman"/>
          <w:spacing w:val="-1"/>
        </w:rPr>
        <w:t xml:space="preserve"> Special</w:t>
      </w:r>
      <w:r w:rsidRPr="00460215">
        <w:rPr>
          <w:rFonts w:cs="Times New Roman"/>
        </w:rPr>
        <w:t xml:space="preserve"> Needs</w:t>
      </w:r>
      <w:r w:rsidRPr="00460215">
        <w:rPr>
          <w:rFonts w:cs="Times New Roman"/>
          <w:spacing w:val="47"/>
        </w:rPr>
        <w:t xml:space="preserve"> </w:t>
      </w:r>
      <w:r w:rsidRPr="00460215">
        <w:rPr>
          <w:rFonts w:cs="Times New Roman"/>
          <w:spacing w:val="-1"/>
        </w:rPr>
        <w:t>Clients:</w:t>
      </w:r>
      <w:r w:rsidRPr="00460215">
        <w:rPr>
          <w:rFonts w:cs="Times New Roman"/>
        </w:rPr>
        <w:t xml:space="preserve"> </w:t>
      </w:r>
      <w:r w:rsidRPr="00460215">
        <w:rPr>
          <w:rFonts w:cs="Times New Roman"/>
          <w:spacing w:val="-1"/>
        </w:rPr>
        <w:t>Functionality,</w:t>
      </w:r>
      <w:r w:rsidRPr="00460215">
        <w:rPr>
          <w:rFonts w:cs="Times New Roman"/>
        </w:rPr>
        <w:t xml:space="preserve"> Safety</w:t>
      </w:r>
      <w:r w:rsidR="00744A89" w:rsidRPr="00460215">
        <w:rPr>
          <w:rFonts w:cs="Times New Roman"/>
        </w:rPr>
        <w:t>,</w:t>
      </w:r>
      <w:r w:rsidRPr="00460215">
        <w:rPr>
          <w:rFonts w:cs="Times New Roman"/>
          <w:spacing w:val="-3"/>
        </w:rPr>
        <w:t xml:space="preserve"> </w:t>
      </w:r>
      <w:r w:rsidRPr="00460215">
        <w:rPr>
          <w:rFonts w:cs="Times New Roman"/>
          <w:spacing w:val="-1"/>
        </w:rPr>
        <w:t>and</w:t>
      </w:r>
      <w:r w:rsidRPr="00460215">
        <w:rPr>
          <w:rFonts w:cs="Times New Roman"/>
        </w:rPr>
        <w:t xml:space="preserve"> Aesthetics.</w:t>
      </w:r>
      <w:r w:rsidRPr="00460215">
        <w:rPr>
          <w:rFonts w:cs="Times New Roman"/>
          <w:spacing w:val="60"/>
        </w:rPr>
        <w:t xml:space="preserve"> </w:t>
      </w:r>
      <w:r w:rsidRPr="00460215">
        <w:rPr>
          <w:rFonts w:cs="Times New Roman"/>
          <w:i/>
        </w:rPr>
        <w:t xml:space="preserve">2013 </w:t>
      </w:r>
      <w:r w:rsidRPr="00460215">
        <w:rPr>
          <w:rFonts w:cs="Times New Roman"/>
          <w:i/>
          <w:spacing w:val="-1"/>
        </w:rPr>
        <w:t>Margaret</w:t>
      </w:r>
      <w:r w:rsidRPr="00460215">
        <w:rPr>
          <w:rFonts w:cs="Times New Roman"/>
          <w:i/>
        </w:rPr>
        <w:t xml:space="preserve"> </w:t>
      </w:r>
      <w:proofErr w:type="spellStart"/>
      <w:r w:rsidRPr="00460215">
        <w:rPr>
          <w:rFonts w:cs="Times New Roman"/>
          <w:i/>
          <w:spacing w:val="-1"/>
        </w:rPr>
        <w:t>Mangel</w:t>
      </w:r>
      <w:proofErr w:type="spellEnd"/>
      <w:r w:rsidRPr="00460215">
        <w:rPr>
          <w:rFonts w:cs="Times New Roman"/>
          <w:i/>
        </w:rPr>
        <w:t xml:space="preserve"> Research</w:t>
      </w:r>
      <w:r w:rsidRPr="00460215">
        <w:rPr>
          <w:rFonts w:cs="Times New Roman"/>
          <w:i/>
          <w:spacing w:val="63"/>
        </w:rPr>
        <w:t xml:space="preserve"> </w:t>
      </w:r>
      <w:r w:rsidRPr="00460215">
        <w:rPr>
          <w:rFonts w:cs="Times New Roman"/>
          <w:i/>
          <w:spacing w:val="-1"/>
        </w:rPr>
        <w:lastRenderedPageBreak/>
        <w:t>Catalyst</w:t>
      </w:r>
      <w:r w:rsidRPr="00460215">
        <w:rPr>
          <w:rFonts w:cs="Times New Roman"/>
          <w:i/>
        </w:rPr>
        <w:t xml:space="preserve"> Award, </w:t>
      </w:r>
      <w:r w:rsidRPr="00460215">
        <w:rPr>
          <w:rFonts w:cs="Times New Roman"/>
          <w:spacing w:val="-1"/>
        </w:rPr>
        <w:t>Human</w:t>
      </w:r>
      <w:r w:rsidRPr="00460215">
        <w:rPr>
          <w:rFonts w:cs="Times New Roman"/>
        </w:rPr>
        <w:t xml:space="preserve"> </w:t>
      </w:r>
      <w:r w:rsidRPr="00460215">
        <w:rPr>
          <w:rFonts w:cs="Times New Roman"/>
          <w:spacing w:val="-1"/>
        </w:rPr>
        <w:t>Environmental</w:t>
      </w:r>
      <w:r w:rsidRPr="00460215">
        <w:rPr>
          <w:rFonts w:cs="Times New Roman"/>
        </w:rPr>
        <w:t xml:space="preserve"> </w:t>
      </w:r>
      <w:r w:rsidRPr="00460215">
        <w:rPr>
          <w:rFonts w:cs="Times New Roman"/>
          <w:spacing w:val="-1"/>
        </w:rPr>
        <w:t>Sciences</w:t>
      </w:r>
      <w:r w:rsidRPr="00460215">
        <w:rPr>
          <w:rFonts w:cs="Times New Roman"/>
          <w:spacing w:val="2"/>
        </w:rPr>
        <w:t xml:space="preserve"> </w:t>
      </w:r>
      <w:r w:rsidRPr="00460215">
        <w:rPr>
          <w:rFonts w:cs="Times New Roman"/>
          <w:spacing w:val="-1"/>
        </w:rPr>
        <w:t>College</w:t>
      </w:r>
      <w:r w:rsidRPr="00460215">
        <w:rPr>
          <w:rFonts w:cs="Times New Roman"/>
        </w:rPr>
        <w:t>.</w:t>
      </w:r>
    </w:p>
    <w:p w14:paraId="665EBC98" w14:textId="77777777" w:rsidR="0079783E" w:rsidRPr="00460215" w:rsidRDefault="0079783E" w:rsidP="007978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760688" w14:textId="3F8342CD" w:rsidR="0079783E" w:rsidRPr="00460215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pacing w:val="-1"/>
          <w:sz w:val="24"/>
          <w:szCs w:val="24"/>
        </w:rPr>
      </w:pPr>
      <w:r w:rsidRPr="00460215">
        <w:rPr>
          <w:rFonts w:ascii="Times New Roman" w:hAnsi="Times New Roman" w:cs="Times New Roman"/>
          <w:spacing w:val="-1"/>
          <w:sz w:val="24"/>
          <w:szCs w:val="24"/>
        </w:rPr>
        <w:t>$600</w:t>
      </w:r>
      <w:r w:rsidRPr="00460215">
        <w:rPr>
          <w:rFonts w:ascii="Times New Roman" w:hAnsi="Times New Roman" w:cs="Times New Roman"/>
          <w:spacing w:val="-1"/>
          <w:sz w:val="24"/>
          <w:szCs w:val="24"/>
        </w:rPr>
        <w:tab/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 xml:space="preserve">McBee-Black, K. (2013). </w:t>
      </w:r>
      <w:proofErr w:type="spellStart"/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TeAchnology</w:t>
      </w:r>
      <w:proofErr w:type="spellEnd"/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 xml:space="preserve"> Workshop. </w:t>
      </w:r>
      <w:r w:rsidR="0079783E" w:rsidRPr="00460215">
        <w:rPr>
          <w:rFonts w:ascii="Times New Roman" w:hAnsi="Times New Roman" w:cs="Times New Roman"/>
          <w:i/>
          <w:spacing w:val="-1"/>
          <w:sz w:val="24"/>
          <w:szCs w:val="24"/>
        </w:rPr>
        <w:t>TAM 3200 Course Restructure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 xml:space="preserve">. </w:t>
      </w:r>
    </w:p>
    <w:p w14:paraId="29A68F4F" w14:textId="77777777" w:rsidR="00FA1C64" w:rsidRPr="00460215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pacing w:val="-1"/>
          <w:sz w:val="24"/>
          <w:szCs w:val="24"/>
        </w:rPr>
      </w:pPr>
    </w:p>
    <w:p w14:paraId="59E57E26" w14:textId="49C01AA8" w:rsidR="0079783E" w:rsidRDefault="00FA1C64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pacing w:val="-1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16,000</w:t>
      </w:r>
      <w:r w:rsidRPr="00460215">
        <w:rPr>
          <w:rFonts w:ascii="Times New Roman" w:hAnsi="Times New Roman" w:cs="Times New Roman"/>
          <w:sz w:val="24"/>
          <w:szCs w:val="24"/>
        </w:rPr>
        <w:tab/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Ha-Brookshire,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1"/>
          <w:sz w:val="24"/>
          <w:szCs w:val="24"/>
        </w:rPr>
        <w:t>J.,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&amp;</w:t>
      </w:r>
      <w:r w:rsidR="0079783E" w:rsidRPr="0046021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  <w:u w:val="single"/>
        </w:rPr>
        <w:t>McBee-Black,</w:t>
      </w:r>
      <w:r w:rsidR="0079783E" w:rsidRPr="0046021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  <w:u w:val="single"/>
        </w:rPr>
        <w:t>K.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(2010).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 xml:space="preserve">Science </w:t>
      </w:r>
      <w:r w:rsidR="0079783E" w:rsidRPr="00460215">
        <w:rPr>
          <w:rFonts w:ascii="Times New Roman" w:hAnsi="Times New Roman" w:cs="Times New Roman"/>
          <w:spacing w:val="1"/>
          <w:sz w:val="24"/>
          <w:szCs w:val="24"/>
        </w:rPr>
        <w:t>of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Textiles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 xml:space="preserve">Online </w:t>
      </w:r>
      <w:r w:rsidR="0079783E" w:rsidRPr="00460215">
        <w:rPr>
          <w:rFonts w:ascii="Times New Roman" w:hAnsi="Times New Roman" w:cs="Times New Roman"/>
          <w:sz w:val="24"/>
          <w:szCs w:val="24"/>
        </w:rPr>
        <w:t>Course</w:t>
      </w:r>
      <w:r w:rsidR="0079783E" w:rsidRPr="00460215">
        <w:rPr>
          <w:rFonts w:ascii="Times New Roman" w:hAnsi="Times New Roman" w:cs="Times New Roman"/>
          <w:spacing w:val="71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Proposal.</w:t>
      </w:r>
      <w:r w:rsidR="0079783E" w:rsidRPr="00460215">
        <w:rPr>
          <w:rFonts w:ascii="Times New Roman" w:hAnsi="Times New Roman" w:cs="Times New Roman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>2010 Online Course</w:t>
      </w:r>
      <w:r w:rsidR="0079783E" w:rsidRPr="00460215">
        <w:rPr>
          <w:rFonts w:ascii="Times New Roman" w:hAnsi="Times New Roman" w:cs="Times New Roman"/>
          <w:i/>
          <w:spacing w:val="-1"/>
          <w:sz w:val="24"/>
          <w:szCs w:val="24"/>
        </w:rPr>
        <w:t xml:space="preserve"> Development</w:t>
      </w:r>
      <w:r w:rsidR="0079783E" w:rsidRPr="00460215">
        <w:rPr>
          <w:rFonts w:ascii="Times New Roman" w:hAnsi="Times New Roman" w:cs="Times New Roman"/>
          <w:i/>
          <w:sz w:val="24"/>
          <w:szCs w:val="24"/>
        </w:rPr>
        <w:t xml:space="preserve"> Application,</w:t>
      </w:r>
      <w:r w:rsidR="0079783E" w:rsidRPr="00460215">
        <w:rPr>
          <w:rFonts w:ascii="Times New Roman" w:hAnsi="Times New Roman" w:cs="Times New Roman"/>
          <w:i/>
          <w:spacing w:val="1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z w:val="24"/>
          <w:szCs w:val="24"/>
        </w:rPr>
        <w:t>University</w:t>
      </w:r>
      <w:r w:rsidR="0079783E" w:rsidRPr="0046021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z w:val="24"/>
          <w:szCs w:val="24"/>
        </w:rPr>
        <w:t>of Missouri</w:t>
      </w:r>
      <w:r w:rsidR="0079783E" w:rsidRPr="00460215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="0079783E" w:rsidRPr="00460215">
        <w:rPr>
          <w:rFonts w:ascii="Times New Roman" w:hAnsi="Times New Roman" w:cs="Times New Roman"/>
          <w:spacing w:val="-1"/>
          <w:sz w:val="24"/>
          <w:szCs w:val="24"/>
        </w:rPr>
        <w:t>system</w:t>
      </w:r>
      <w:r w:rsidRPr="00460215">
        <w:rPr>
          <w:rFonts w:ascii="Times New Roman" w:hAnsi="Times New Roman" w:cs="Times New Roman"/>
          <w:spacing w:val="-1"/>
          <w:sz w:val="24"/>
          <w:szCs w:val="24"/>
        </w:rPr>
        <w:t>.</w:t>
      </w:r>
    </w:p>
    <w:p w14:paraId="274EF495" w14:textId="77777777" w:rsidR="00D736FF" w:rsidRDefault="00D736FF" w:rsidP="00FA1C64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pacing w:val="-1"/>
          <w:sz w:val="24"/>
          <w:szCs w:val="24"/>
        </w:rPr>
      </w:pPr>
    </w:p>
    <w:p w14:paraId="3DB79381" w14:textId="793E98B9" w:rsidR="0079783E" w:rsidRDefault="0079783E" w:rsidP="00A1131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EXTERNAL/INTER</w:t>
      </w:r>
      <w:r w:rsidR="00744A89">
        <w:rPr>
          <w:rFonts w:ascii="Times New Roman" w:hAnsi="Times New Roman" w:cs="Times New Roman"/>
          <w:b/>
          <w:sz w:val="24"/>
        </w:rPr>
        <w:t>N</w:t>
      </w:r>
      <w:r>
        <w:rPr>
          <w:rFonts w:ascii="Times New Roman" w:hAnsi="Times New Roman" w:cs="Times New Roman"/>
          <w:b/>
          <w:sz w:val="24"/>
        </w:rPr>
        <w:t>AL GRANTS (NOT FUNDED)</w:t>
      </w:r>
    </w:p>
    <w:p w14:paraId="69888ECB" w14:textId="77777777" w:rsidR="00F24DC4" w:rsidRDefault="00F24DC4" w:rsidP="00A1131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396B9D5" w14:textId="77777777" w:rsidR="0097169D" w:rsidRDefault="0097169D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150,000</w:t>
      </w:r>
      <w:r>
        <w:rPr>
          <w:rFonts w:ascii="Times New Roman" w:hAnsi="Times New Roman" w:cs="Times New Roman"/>
          <w:sz w:val="24"/>
          <w:szCs w:val="24"/>
        </w:rPr>
        <w:tab/>
      </w:r>
      <w:r w:rsidRPr="00470931">
        <w:rPr>
          <w:rFonts w:ascii="Times New Roman" w:hAnsi="Times New Roman" w:cs="Times New Roman"/>
          <w:sz w:val="24"/>
          <w:szCs w:val="24"/>
          <w:u w:val="single"/>
        </w:rPr>
        <w:t>McBee-Black, K</w:t>
      </w:r>
      <w:r>
        <w:rPr>
          <w:rFonts w:ascii="Times New Roman" w:hAnsi="Times New Roman" w:cs="Times New Roman"/>
          <w:sz w:val="24"/>
          <w:szCs w:val="24"/>
        </w:rPr>
        <w:t xml:space="preserve">., Elman, J.P., &amp; Zhao, L. (2021). Building Disability Studies Focused Curriculum in the College of Arts &amp; Sciences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National Endowment for the Humanities. </w:t>
      </w:r>
    </w:p>
    <w:p w14:paraId="59FF7C01" w14:textId="77777777" w:rsidR="0097169D" w:rsidRDefault="0097169D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i/>
          <w:iCs/>
          <w:sz w:val="24"/>
          <w:szCs w:val="24"/>
        </w:rPr>
      </w:pPr>
    </w:p>
    <w:p w14:paraId="204732ED" w14:textId="6863DC18" w:rsidR="0079783E" w:rsidRDefault="0079783E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>$250,000</w:t>
      </w:r>
      <w:r>
        <w:rPr>
          <w:rFonts w:ascii="Times New Roman" w:hAnsi="Times New Roman" w:cs="Times New Roman"/>
          <w:spacing w:val="-1"/>
          <w:sz w:val="24"/>
          <w:szCs w:val="24"/>
        </w:rPr>
        <w:tab/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>Kabel,</w:t>
      </w:r>
      <w:r w:rsidRPr="0079783E">
        <w:rPr>
          <w:rFonts w:ascii="Times New Roman" w:hAnsi="Times New Roman" w:cs="Times New Roman"/>
          <w:sz w:val="24"/>
          <w:szCs w:val="24"/>
        </w:rPr>
        <w:t xml:space="preserve"> A.,</w:t>
      </w:r>
      <w:r w:rsidRPr="0079783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z w:val="24"/>
          <w:szCs w:val="24"/>
        </w:rPr>
        <w:t>&amp;</w:t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  <w:u w:val="single"/>
        </w:rPr>
        <w:t>McBee-Black,</w:t>
      </w:r>
      <w:r w:rsidRPr="0079783E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  <w:u w:val="single"/>
        </w:rPr>
        <w:t>K.</w:t>
      </w:r>
      <w:r w:rsidRPr="0079783E">
        <w:rPr>
          <w:rFonts w:ascii="Times New Roman" w:hAnsi="Times New Roman" w:cs="Times New Roman"/>
          <w:sz w:val="24"/>
          <w:szCs w:val="24"/>
        </w:rPr>
        <w:t xml:space="preserve"> (2016).</w:t>
      </w:r>
      <w:r w:rsidRPr="0079783E">
        <w:rPr>
          <w:rFonts w:ascii="Times New Roman" w:hAnsi="Times New Roman" w:cs="Times New Roman"/>
          <w:spacing w:val="59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>Apparel-Related</w:t>
      </w:r>
      <w:r w:rsidRPr="0079783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79783E">
        <w:rPr>
          <w:rFonts w:ascii="Times New Roman" w:hAnsi="Times New Roman" w:cs="Times New Roman"/>
          <w:spacing w:val="79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>Environmental</w:t>
      </w:r>
      <w:r w:rsidRPr="0079783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>Barriers</w:t>
      </w:r>
      <w:r w:rsidRPr="0079783E">
        <w:rPr>
          <w:rFonts w:ascii="Times New Roman" w:hAnsi="Times New Roman" w:cs="Times New Roman"/>
          <w:spacing w:val="1"/>
          <w:sz w:val="24"/>
          <w:szCs w:val="24"/>
        </w:rPr>
        <w:t xml:space="preserve"> to</w:t>
      </w:r>
      <w:r w:rsidRPr="0079783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>Participation</w:t>
      </w:r>
      <w:r w:rsidRPr="0079783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z w:val="24"/>
          <w:szCs w:val="24"/>
        </w:rPr>
        <w:t>for People</w:t>
      </w:r>
      <w:r w:rsidRPr="0079783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>Living</w:t>
      </w:r>
      <w:r w:rsidRPr="0079783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z w:val="24"/>
          <w:szCs w:val="24"/>
        </w:rPr>
        <w:t>with</w:t>
      </w:r>
      <w:r w:rsidRPr="0079783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z w:val="24"/>
          <w:szCs w:val="24"/>
        </w:rPr>
        <w:t>Spinal</w:t>
      </w:r>
      <w:r w:rsidRPr="0079783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z w:val="24"/>
          <w:szCs w:val="24"/>
        </w:rPr>
        <w:t>Cord</w:t>
      </w:r>
      <w:r w:rsidRPr="0079783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>Injury.</w:t>
      </w:r>
      <w:r w:rsidRPr="0079783E">
        <w:rPr>
          <w:rFonts w:ascii="Times New Roman" w:hAnsi="Times New Roman" w:cs="Times New Roman"/>
          <w:spacing w:val="66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i/>
          <w:sz w:val="24"/>
          <w:szCs w:val="24"/>
        </w:rPr>
        <w:t>UM</w:t>
      </w:r>
      <w:r w:rsidRPr="0079783E">
        <w:rPr>
          <w:rFonts w:ascii="Times New Roman" w:hAnsi="Times New Roman" w:cs="Times New Roman"/>
          <w:i/>
          <w:spacing w:val="-2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i/>
          <w:sz w:val="24"/>
          <w:szCs w:val="24"/>
        </w:rPr>
        <w:t xml:space="preserve">Spinal Cord </w:t>
      </w:r>
      <w:r w:rsidRPr="0079783E">
        <w:rPr>
          <w:rFonts w:ascii="Times New Roman" w:hAnsi="Times New Roman" w:cs="Times New Roman"/>
          <w:i/>
          <w:spacing w:val="-1"/>
          <w:sz w:val="24"/>
          <w:szCs w:val="24"/>
        </w:rPr>
        <w:t>Injury/Disease Research</w:t>
      </w:r>
      <w:r w:rsidRPr="0079783E">
        <w:rPr>
          <w:rFonts w:ascii="Times New Roman" w:hAnsi="Times New Roman" w:cs="Times New Roman"/>
          <w:i/>
          <w:sz w:val="24"/>
          <w:szCs w:val="24"/>
        </w:rPr>
        <w:t xml:space="preserve"> Program</w:t>
      </w:r>
      <w:r w:rsidRPr="0079783E">
        <w:rPr>
          <w:rFonts w:ascii="Times New Roman" w:hAnsi="Times New Roman" w:cs="Times New Roman"/>
          <w:i/>
          <w:spacing w:val="3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i/>
          <w:spacing w:val="-1"/>
          <w:sz w:val="24"/>
          <w:szCs w:val="24"/>
        </w:rPr>
        <w:t>(SCRIP)</w:t>
      </w:r>
      <w:r w:rsidRPr="0079783E">
        <w:rPr>
          <w:rFonts w:ascii="Times New Roman" w:hAnsi="Times New Roman" w:cs="Times New Roman"/>
          <w:i/>
          <w:spacing w:val="-3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i/>
          <w:sz w:val="24"/>
          <w:szCs w:val="24"/>
        </w:rPr>
        <w:t>Grant</w:t>
      </w:r>
      <w:r w:rsidRPr="0079783E">
        <w:rPr>
          <w:rFonts w:ascii="Times New Roman" w:hAnsi="Times New Roman" w:cs="Times New Roman"/>
          <w:sz w:val="24"/>
          <w:szCs w:val="24"/>
        </w:rPr>
        <w:t>.</w:t>
      </w:r>
      <w:r w:rsidR="00744A89">
        <w:rPr>
          <w:rFonts w:ascii="Times New Roman" w:hAnsi="Times New Roman" w:cs="Times New Roman"/>
          <w:sz w:val="24"/>
          <w:szCs w:val="24"/>
        </w:rPr>
        <w:t xml:space="preserve"> </w:t>
      </w:r>
      <w:r w:rsidRPr="0079783E">
        <w:rPr>
          <w:rFonts w:ascii="Times New Roman" w:hAnsi="Times New Roman" w:cs="Times New Roman"/>
          <w:spacing w:val="-1"/>
          <w:sz w:val="24"/>
          <w:szCs w:val="24"/>
        </w:rPr>
        <w:t xml:space="preserve">(Funded. Funding revoked 2017). </w:t>
      </w:r>
    </w:p>
    <w:p w14:paraId="2E08FD8B" w14:textId="77777777" w:rsidR="0079783E" w:rsidRPr="0079783E" w:rsidRDefault="0079783E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pacing w:val="-1"/>
          <w:sz w:val="24"/>
          <w:szCs w:val="24"/>
        </w:rPr>
      </w:pPr>
    </w:p>
    <w:p w14:paraId="40E8E618" w14:textId="3EFB7C84" w:rsidR="0079783E" w:rsidRPr="0044750C" w:rsidRDefault="0079783E" w:rsidP="0079783E">
      <w:pPr>
        <w:pStyle w:val="BodyText"/>
        <w:tabs>
          <w:tab w:val="left" w:pos="2480"/>
        </w:tabs>
        <w:ind w:left="1440" w:hanging="1440"/>
        <w:rPr>
          <w:rFonts w:cs="Times New Roman"/>
        </w:rPr>
      </w:pPr>
      <w:r>
        <w:rPr>
          <w:rFonts w:cs="Times New Roman"/>
          <w:spacing w:val="-1"/>
        </w:rPr>
        <w:t>$53,879</w:t>
      </w:r>
      <w:r>
        <w:rPr>
          <w:rFonts w:cs="Times New Roman"/>
          <w:spacing w:val="-1"/>
        </w:rPr>
        <w:tab/>
      </w:r>
      <w:r w:rsidRPr="0044750C">
        <w:rPr>
          <w:rFonts w:cs="Times New Roman"/>
          <w:spacing w:val="-1"/>
        </w:rPr>
        <w:t>Kabel,</w:t>
      </w:r>
      <w:r w:rsidRPr="0044750C">
        <w:rPr>
          <w:rFonts w:cs="Times New Roman"/>
        </w:rPr>
        <w:t xml:space="preserve"> A.</w:t>
      </w:r>
      <w:r>
        <w:rPr>
          <w:rFonts w:cs="Times New Roman"/>
        </w:rPr>
        <w:t>,</w:t>
      </w:r>
      <w:r w:rsidRPr="0044750C">
        <w:rPr>
          <w:rFonts w:cs="Times New Roman"/>
          <w:spacing w:val="2"/>
        </w:rPr>
        <w:t xml:space="preserve"> </w:t>
      </w:r>
      <w:r w:rsidRPr="0044750C">
        <w:rPr>
          <w:rFonts w:cs="Times New Roman"/>
        </w:rPr>
        <w:t>&amp;</w:t>
      </w:r>
      <w:r w:rsidRPr="0044750C">
        <w:rPr>
          <w:rFonts w:cs="Times New Roman"/>
          <w:spacing w:val="-2"/>
        </w:rPr>
        <w:t xml:space="preserve"> </w:t>
      </w:r>
      <w:r w:rsidRPr="0044750C">
        <w:rPr>
          <w:rFonts w:cs="Times New Roman"/>
          <w:spacing w:val="-1"/>
          <w:u w:val="single"/>
        </w:rPr>
        <w:t>McBee-Black,</w:t>
      </w:r>
      <w:r w:rsidRPr="0044750C">
        <w:rPr>
          <w:rFonts w:cs="Times New Roman"/>
          <w:u w:val="single"/>
        </w:rPr>
        <w:t xml:space="preserve"> </w:t>
      </w:r>
      <w:r w:rsidRPr="0044750C">
        <w:rPr>
          <w:rFonts w:cs="Times New Roman"/>
          <w:spacing w:val="-1"/>
          <w:u w:val="single"/>
        </w:rPr>
        <w:t>K.</w:t>
      </w:r>
      <w:r w:rsidRPr="0044750C">
        <w:rPr>
          <w:rFonts w:cs="Times New Roman"/>
        </w:rPr>
        <w:t xml:space="preserve"> </w:t>
      </w:r>
      <w:r w:rsidRPr="0044750C">
        <w:rPr>
          <w:rFonts w:cs="Times New Roman"/>
          <w:spacing w:val="-1"/>
        </w:rPr>
        <w:t>(2013)</w:t>
      </w:r>
      <w:r w:rsidRPr="0044750C">
        <w:rPr>
          <w:rFonts w:cs="Times New Roman"/>
        </w:rPr>
        <w:t xml:space="preserve"> </w:t>
      </w:r>
      <w:r w:rsidRPr="0044750C">
        <w:rPr>
          <w:rFonts w:cs="Times New Roman"/>
          <w:spacing w:val="-1"/>
        </w:rPr>
        <w:t>Adaptive</w:t>
      </w:r>
      <w:r w:rsidRPr="0044750C">
        <w:rPr>
          <w:rFonts w:cs="Times New Roman"/>
          <w:spacing w:val="1"/>
        </w:rPr>
        <w:t xml:space="preserve"> </w:t>
      </w:r>
      <w:r w:rsidRPr="0044750C">
        <w:rPr>
          <w:rFonts w:cs="Times New Roman"/>
          <w:spacing w:val="-1"/>
        </w:rPr>
        <w:t>Apparel:</w:t>
      </w:r>
      <w:r w:rsidRPr="0044750C">
        <w:rPr>
          <w:rFonts w:cs="Times New Roman"/>
        </w:rPr>
        <w:t xml:space="preserve">  </w:t>
      </w:r>
      <w:r w:rsidRPr="0044750C">
        <w:rPr>
          <w:rFonts w:cs="Times New Roman"/>
          <w:spacing w:val="-1"/>
        </w:rPr>
        <w:t>Sensory,</w:t>
      </w:r>
      <w:r w:rsidRPr="0044750C">
        <w:rPr>
          <w:rFonts w:cs="Times New Roman"/>
          <w:spacing w:val="2"/>
        </w:rPr>
        <w:t xml:space="preserve"> </w:t>
      </w:r>
      <w:r w:rsidRPr="0044750C">
        <w:rPr>
          <w:rFonts w:cs="Times New Roman"/>
          <w:spacing w:val="-1"/>
        </w:rPr>
        <w:t>Functionality</w:t>
      </w:r>
    </w:p>
    <w:p w14:paraId="41CFF505" w14:textId="5A3608A9" w:rsidR="0079783E" w:rsidRPr="0044750C" w:rsidRDefault="0079783E" w:rsidP="0079783E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4750C">
        <w:rPr>
          <w:rFonts w:ascii="Times New Roman" w:hAnsi="Times New Roman" w:cs="Times New Roman"/>
          <w:sz w:val="24"/>
          <w:szCs w:val="24"/>
        </w:rPr>
        <w:t>&amp;</w:t>
      </w:r>
      <w:r w:rsidRPr="0044750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z w:val="24"/>
          <w:szCs w:val="24"/>
        </w:rPr>
        <w:t>Accessibility</w:t>
      </w:r>
      <w:r w:rsidRPr="0044750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Considerations.</w:t>
      </w:r>
      <w:r w:rsidRPr="0044750C">
        <w:rPr>
          <w:rFonts w:ascii="Times New Roman" w:hAnsi="Times New Roman" w:cs="Times New Roman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i/>
          <w:sz w:val="24"/>
          <w:szCs w:val="24"/>
        </w:rPr>
        <w:t xml:space="preserve">2013 </w:t>
      </w:r>
      <w:r w:rsidRPr="0044750C">
        <w:rPr>
          <w:rFonts w:ascii="Times New Roman" w:hAnsi="Times New Roman" w:cs="Times New Roman"/>
          <w:i/>
          <w:spacing w:val="-1"/>
          <w:sz w:val="24"/>
          <w:szCs w:val="24"/>
        </w:rPr>
        <w:t>University</w:t>
      </w:r>
      <w:r w:rsidRPr="0044750C">
        <w:rPr>
          <w:rFonts w:ascii="Times New Roman" w:hAnsi="Times New Roman" w:cs="Times New Roman"/>
          <w:i/>
          <w:sz w:val="24"/>
          <w:szCs w:val="24"/>
        </w:rPr>
        <w:t xml:space="preserve"> of </w:t>
      </w:r>
      <w:r w:rsidRPr="0044750C">
        <w:rPr>
          <w:rFonts w:ascii="Times New Roman" w:hAnsi="Times New Roman" w:cs="Times New Roman"/>
          <w:i/>
          <w:spacing w:val="-1"/>
          <w:sz w:val="24"/>
          <w:szCs w:val="24"/>
        </w:rPr>
        <w:t>Missouri</w:t>
      </w:r>
      <w:r w:rsidRPr="0044750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i/>
          <w:spacing w:val="-1"/>
          <w:sz w:val="24"/>
          <w:szCs w:val="24"/>
        </w:rPr>
        <w:t>Research</w:t>
      </w:r>
      <w:r w:rsidRPr="0044750C">
        <w:rPr>
          <w:rFonts w:ascii="Times New Roman" w:hAnsi="Times New Roman" w:cs="Times New Roman"/>
          <w:i/>
          <w:sz w:val="24"/>
          <w:szCs w:val="24"/>
        </w:rPr>
        <w:t xml:space="preserve"> Boar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F79389" w14:textId="45F4D316" w:rsidR="0079783E" w:rsidRPr="0044750C" w:rsidRDefault="0079783E" w:rsidP="0079783E">
      <w:pPr>
        <w:pStyle w:val="BodyText"/>
        <w:ind w:left="720" w:firstLine="720"/>
        <w:rPr>
          <w:rFonts w:cs="Times New Roman"/>
        </w:rPr>
      </w:pPr>
    </w:p>
    <w:p w14:paraId="71E3DCFC" w14:textId="76B26361" w:rsidR="0079783E" w:rsidRPr="0044750C" w:rsidRDefault="00A3009B" w:rsidP="007978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DA1B72B" w14:textId="3078F70A" w:rsidR="0079783E" w:rsidRPr="0044750C" w:rsidRDefault="0079783E" w:rsidP="0079783E">
      <w:pPr>
        <w:tabs>
          <w:tab w:val="left" w:pos="2480"/>
        </w:tabs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>$75,000</w:t>
      </w:r>
      <w:r>
        <w:rPr>
          <w:rFonts w:ascii="Times New Roman" w:hAnsi="Times New Roman" w:cs="Times New Roman"/>
          <w:spacing w:val="-1"/>
          <w:sz w:val="24"/>
          <w:szCs w:val="24"/>
        </w:rPr>
        <w:tab/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Kabel,</w:t>
      </w:r>
      <w:r w:rsidRPr="0044750C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r w:rsidRPr="0044750C">
        <w:rPr>
          <w:rFonts w:ascii="Times New Roman" w:hAnsi="Times New Roman" w:cs="Times New Roman"/>
          <w:spacing w:val="-1"/>
          <w:sz w:val="24"/>
          <w:szCs w:val="24"/>
          <w:u w:val="single"/>
        </w:rPr>
        <w:t>McBee-Black,</w:t>
      </w:r>
      <w:r w:rsidRPr="0044750C">
        <w:rPr>
          <w:rFonts w:ascii="Times New Roman" w:hAnsi="Times New Roman" w:cs="Times New Roman"/>
          <w:spacing w:val="2"/>
          <w:sz w:val="24"/>
          <w:szCs w:val="24"/>
          <w:u w:val="single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  <w:u w:val="single"/>
        </w:rPr>
        <w:t>K.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,</w:t>
      </w:r>
      <w:r w:rsidRPr="0044750C">
        <w:rPr>
          <w:rFonts w:ascii="Times New Roman" w:hAnsi="Times New Roman" w:cs="Times New Roman"/>
          <w:sz w:val="24"/>
          <w:szCs w:val="24"/>
        </w:rPr>
        <w:t xml:space="preserve"> &amp;</w:t>
      </w:r>
      <w:r w:rsidRPr="0044750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Chatterjee,</w:t>
      </w:r>
      <w:r w:rsidRPr="0044750C">
        <w:rPr>
          <w:rFonts w:ascii="Times New Roman" w:hAnsi="Times New Roman" w:cs="Times New Roman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D.</w:t>
      </w:r>
      <w:r w:rsidRPr="0044750C">
        <w:rPr>
          <w:rFonts w:ascii="Times New Roman" w:hAnsi="Times New Roman" w:cs="Times New Roman"/>
          <w:sz w:val="24"/>
          <w:szCs w:val="24"/>
        </w:rPr>
        <w:t xml:space="preserve"> (2013). Textile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44750C">
        <w:rPr>
          <w:rFonts w:ascii="Times New Roman" w:hAnsi="Times New Roman" w:cs="Times New Roman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Apparel</w:t>
      </w:r>
      <w:r w:rsidRPr="0044750C">
        <w:rPr>
          <w:rFonts w:ascii="Times New Roman" w:hAnsi="Times New Roman" w:cs="Times New Roman"/>
          <w:spacing w:val="61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Adaptations</w:t>
      </w:r>
      <w:r w:rsidRPr="0044750C">
        <w:rPr>
          <w:rFonts w:ascii="Times New Roman" w:hAnsi="Times New Roman" w:cs="Times New Roman"/>
          <w:sz w:val="24"/>
          <w:szCs w:val="24"/>
        </w:rPr>
        <w:t xml:space="preserve"> for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 xml:space="preserve"> Special</w:t>
      </w:r>
      <w:r w:rsidRPr="0044750C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Needs</w:t>
      </w:r>
      <w:r w:rsidRPr="0044750C">
        <w:rPr>
          <w:rFonts w:ascii="Times New Roman" w:hAnsi="Times New Roman" w:cs="Times New Roman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Clients:</w:t>
      </w:r>
      <w:r w:rsidRPr="0044750C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Functionality,</w:t>
      </w:r>
      <w:r w:rsidRPr="0044750C">
        <w:rPr>
          <w:rFonts w:ascii="Times New Roman" w:hAnsi="Times New Roman" w:cs="Times New Roman"/>
          <w:sz w:val="24"/>
          <w:szCs w:val="24"/>
        </w:rPr>
        <w:t xml:space="preserve"> Safety</w:t>
      </w:r>
      <w:r w:rsidR="00744A89">
        <w:rPr>
          <w:rFonts w:ascii="Times New Roman" w:hAnsi="Times New Roman" w:cs="Times New Roman"/>
          <w:sz w:val="24"/>
          <w:szCs w:val="24"/>
        </w:rPr>
        <w:t>,</w:t>
      </w:r>
      <w:r w:rsidRPr="0044750C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44750C">
        <w:rPr>
          <w:rFonts w:ascii="Times New Roman" w:hAnsi="Times New Roman" w:cs="Times New Roman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spacing w:val="-1"/>
          <w:sz w:val="24"/>
          <w:szCs w:val="24"/>
        </w:rPr>
        <w:t>Aesthetics.</w:t>
      </w:r>
      <w:r w:rsidRPr="0044750C">
        <w:rPr>
          <w:rFonts w:ascii="Times New Roman" w:hAnsi="Times New Roman" w:cs="Times New Roman"/>
          <w:spacing w:val="93"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i/>
          <w:sz w:val="24"/>
          <w:szCs w:val="24"/>
        </w:rPr>
        <w:t xml:space="preserve">2013 </w:t>
      </w:r>
      <w:r w:rsidRPr="0044750C">
        <w:rPr>
          <w:rFonts w:ascii="Times New Roman" w:hAnsi="Times New Roman" w:cs="Times New Roman"/>
          <w:i/>
          <w:spacing w:val="-1"/>
          <w:sz w:val="24"/>
          <w:szCs w:val="24"/>
        </w:rPr>
        <w:t>Interdisciplinary Intercampus</w:t>
      </w:r>
      <w:r w:rsidRPr="0044750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750C">
        <w:rPr>
          <w:rFonts w:ascii="Times New Roman" w:hAnsi="Times New Roman" w:cs="Times New Roman"/>
          <w:i/>
          <w:spacing w:val="-1"/>
          <w:sz w:val="24"/>
          <w:szCs w:val="24"/>
        </w:rPr>
        <w:t>Research</w:t>
      </w:r>
      <w:r w:rsidRPr="0044750C">
        <w:rPr>
          <w:rFonts w:ascii="Times New Roman" w:hAnsi="Times New Roman" w:cs="Times New Roman"/>
          <w:i/>
          <w:sz w:val="24"/>
          <w:szCs w:val="24"/>
        </w:rPr>
        <w:t xml:space="preserve"> Progra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40B8671" w14:textId="77777777" w:rsidR="0079783E" w:rsidRDefault="0079783E" w:rsidP="00A11319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00EEA2FF" w14:textId="644BD741" w:rsidR="003472A2" w:rsidRDefault="003472A2" w:rsidP="003472A2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60215">
        <w:rPr>
          <w:rFonts w:ascii="Times New Roman" w:hAnsi="Times New Roman" w:cs="Times New Roman"/>
          <w:b/>
          <w:sz w:val="24"/>
        </w:rPr>
        <w:t>GRANTS AND CONTRACTS ($</w:t>
      </w:r>
      <w:r w:rsidR="00CD2371" w:rsidRPr="00460215">
        <w:rPr>
          <w:rFonts w:ascii="Times New Roman" w:hAnsi="Times New Roman" w:cs="Times New Roman"/>
          <w:b/>
          <w:sz w:val="24"/>
        </w:rPr>
        <w:t>8</w:t>
      </w:r>
      <w:r w:rsidRPr="00460215">
        <w:rPr>
          <w:rFonts w:ascii="Times New Roman" w:hAnsi="Times New Roman" w:cs="Times New Roman"/>
          <w:b/>
          <w:sz w:val="24"/>
        </w:rPr>
        <w:t>4,</w:t>
      </w:r>
      <w:r w:rsidR="00CD2371" w:rsidRPr="00460215">
        <w:rPr>
          <w:rFonts w:ascii="Times New Roman" w:hAnsi="Times New Roman" w:cs="Times New Roman"/>
          <w:b/>
          <w:sz w:val="24"/>
        </w:rPr>
        <w:t>370</w:t>
      </w:r>
      <w:r w:rsidRPr="00460215">
        <w:rPr>
          <w:rFonts w:ascii="Times New Roman" w:hAnsi="Times New Roman" w:cs="Times New Roman"/>
          <w:b/>
          <w:sz w:val="24"/>
        </w:rPr>
        <w:t xml:space="preserve"> </w:t>
      </w:r>
      <w:r w:rsidR="00D44DD3" w:rsidRPr="00460215">
        <w:rPr>
          <w:rFonts w:ascii="Times New Roman" w:hAnsi="Times New Roman" w:cs="Times New Roman"/>
          <w:b/>
          <w:sz w:val="24"/>
        </w:rPr>
        <w:t>Funded</w:t>
      </w:r>
      <w:r w:rsidRPr="00460215">
        <w:rPr>
          <w:rFonts w:ascii="Times New Roman" w:hAnsi="Times New Roman" w:cs="Times New Roman"/>
          <w:b/>
          <w:sz w:val="24"/>
        </w:rPr>
        <w:t>)</w:t>
      </w:r>
    </w:p>
    <w:p w14:paraId="06CA8849" w14:textId="77777777" w:rsidR="00F24DC4" w:rsidRPr="00460215" w:rsidRDefault="00F24DC4" w:rsidP="003472A2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3F5ED9F" w14:textId="564B919B" w:rsidR="00CD2371" w:rsidRPr="00460215" w:rsidRDefault="00CD2371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1</w:t>
      </w:r>
      <w:r w:rsidR="009E18DD" w:rsidRPr="00460215">
        <w:rPr>
          <w:rFonts w:ascii="Times New Roman" w:hAnsi="Times New Roman" w:cs="Times New Roman"/>
          <w:sz w:val="24"/>
          <w:szCs w:val="24"/>
        </w:rPr>
        <w:t>7,032</w:t>
      </w:r>
      <w:r w:rsidRPr="00460215">
        <w:rPr>
          <w:rFonts w:ascii="Times New Roman" w:hAnsi="Times New Roman" w:cs="Times New Roman"/>
          <w:sz w:val="24"/>
          <w:szCs w:val="24"/>
        </w:rPr>
        <w:tab/>
        <w:t>McBee-Black, K. (2022). Gamut Management – Adaptive Project III – VS</w:t>
      </w:r>
    </w:p>
    <w:p w14:paraId="1637FD68" w14:textId="77777777" w:rsidR="00CD2371" w:rsidRPr="00460215" w:rsidRDefault="00CD2371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4FA7C33D" w14:textId="66D5D269" w:rsidR="00CD2371" w:rsidRPr="00460215" w:rsidRDefault="00CD2371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14,962</w:t>
      </w:r>
      <w:r w:rsidRPr="00460215">
        <w:rPr>
          <w:rFonts w:ascii="Times New Roman" w:hAnsi="Times New Roman" w:cs="Times New Roman"/>
          <w:sz w:val="24"/>
          <w:szCs w:val="24"/>
        </w:rPr>
        <w:tab/>
        <w:t>McBee-Black, K. (2022). Gamut Management – Adaptive Project II- TIFF</w:t>
      </w:r>
    </w:p>
    <w:p w14:paraId="4CEACD61" w14:textId="77777777" w:rsidR="00CD2371" w:rsidRPr="00460215" w:rsidRDefault="00CD2371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5123EB24" w14:textId="64529840" w:rsidR="003472A2" w:rsidRPr="00460215" w:rsidRDefault="003472A2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21,324</w:t>
      </w:r>
      <w:r w:rsidRPr="00460215">
        <w:rPr>
          <w:rFonts w:ascii="Times New Roman" w:hAnsi="Times New Roman" w:cs="Times New Roman"/>
          <w:sz w:val="24"/>
          <w:szCs w:val="24"/>
        </w:rPr>
        <w:tab/>
        <w:t xml:space="preserve">McBee-Black, K. (2021). Gamut Management – Adaptive Project I </w:t>
      </w:r>
    </w:p>
    <w:p w14:paraId="6A009F0A" w14:textId="77777777" w:rsidR="003472A2" w:rsidRPr="00460215" w:rsidRDefault="003472A2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34E2301B" w14:textId="2DD0E5A5" w:rsidR="003472A2" w:rsidRPr="00460215" w:rsidRDefault="003472A2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16,561</w:t>
      </w:r>
      <w:r w:rsidRPr="00460215">
        <w:rPr>
          <w:rFonts w:ascii="Times New Roman" w:hAnsi="Times New Roman" w:cs="Times New Roman"/>
          <w:sz w:val="24"/>
          <w:szCs w:val="24"/>
        </w:rPr>
        <w:tab/>
        <w:t xml:space="preserve">McBee-Black, K. (2021). Gamut Management – Research Lead </w:t>
      </w:r>
    </w:p>
    <w:p w14:paraId="645C3DBE" w14:textId="77777777" w:rsidR="003472A2" w:rsidRPr="00460215" w:rsidRDefault="003472A2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41B99C3B" w14:textId="04309B35" w:rsidR="003472A2" w:rsidRPr="00460215" w:rsidRDefault="003472A2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460215">
        <w:rPr>
          <w:rFonts w:ascii="Times New Roman" w:hAnsi="Times New Roman" w:cs="Times New Roman"/>
          <w:sz w:val="24"/>
          <w:szCs w:val="24"/>
        </w:rPr>
        <w:t>$16,561</w:t>
      </w:r>
      <w:r w:rsidRPr="00460215">
        <w:rPr>
          <w:rFonts w:ascii="Times New Roman" w:hAnsi="Times New Roman" w:cs="Times New Roman"/>
          <w:sz w:val="24"/>
          <w:szCs w:val="24"/>
        </w:rPr>
        <w:tab/>
        <w:t xml:space="preserve">McBee-Black, K. (2021). Gamut Management – Seal of Approval Project </w:t>
      </w:r>
    </w:p>
    <w:p w14:paraId="329EA729" w14:textId="77777777" w:rsidR="003472A2" w:rsidRPr="00460215" w:rsidRDefault="003472A2" w:rsidP="003472A2">
      <w:pPr>
        <w:tabs>
          <w:tab w:val="left" w:pos="2480"/>
        </w:tabs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0F661D27" w14:textId="7A53E96C" w:rsidR="00FA1C64" w:rsidRDefault="00FA1C64" w:rsidP="002A0B72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60215">
        <w:rPr>
          <w:rFonts w:ascii="Times New Roman" w:hAnsi="Times New Roman" w:cs="Times New Roman"/>
          <w:b/>
          <w:sz w:val="24"/>
        </w:rPr>
        <w:t>PEER</w:t>
      </w:r>
      <w:r w:rsidR="00B14399" w:rsidRPr="00460215">
        <w:rPr>
          <w:rFonts w:ascii="Times New Roman" w:hAnsi="Times New Roman" w:cs="Times New Roman"/>
          <w:b/>
          <w:sz w:val="24"/>
        </w:rPr>
        <w:t>-</w:t>
      </w:r>
      <w:r w:rsidRPr="00460215">
        <w:rPr>
          <w:rFonts w:ascii="Times New Roman" w:hAnsi="Times New Roman" w:cs="Times New Roman"/>
          <w:b/>
          <w:sz w:val="24"/>
        </w:rPr>
        <w:t>REVIEWED RESEARCH PUBLICATIONS</w:t>
      </w:r>
      <w:r w:rsidR="00372825">
        <w:rPr>
          <w:rFonts w:ascii="Times New Roman" w:hAnsi="Times New Roman" w:cs="Times New Roman"/>
          <w:b/>
          <w:sz w:val="24"/>
        </w:rPr>
        <w:t xml:space="preserve"> – IN PROCESS</w:t>
      </w:r>
    </w:p>
    <w:p w14:paraId="4A287322" w14:textId="77777777" w:rsidR="00F24DC4" w:rsidRPr="00460215" w:rsidRDefault="00F24DC4" w:rsidP="00914D81">
      <w:pPr>
        <w:tabs>
          <w:tab w:val="left" w:pos="7890"/>
        </w:tabs>
        <w:spacing w:after="0" w:line="240" w:lineRule="auto"/>
        <w:ind w:left="720" w:hanging="720"/>
        <w:rPr>
          <w:rFonts w:ascii="Times New Roman" w:hAnsi="Times New Roman" w:cs="Times New Roman"/>
          <w:b/>
          <w:sz w:val="24"/>
        </w:rPr>
      </w:pPr>
    </w:p>
    <w:p w14:paraId="6CB836B7" w14:textId="7AB7BC6D" w:rsidR="00914D81" w:rsidRPr="00914D81" w:rsidRDefault="00FA1213" w:rsidP="00914D8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14D81"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.</w:t>
      </w:r>
      <w:r w:rsidRPr="00914D81">
        <w:rPr>
          <w:rFonts w:ascii="Times New Roman" w:eastAsia="Times New Roman" w:hAnsi="Times New Roman" w:cs="Times New Roman"/>
          <w:sz w:val="24"/>
          <w:szCs w:val="24"/>
        </w:rPr>
        <w:t xml:space="preserve"> (2023). </w:t>
      </w:r>
      <w:r w:rsidR="00914D81" w:rsidRPr="00914D81">
        <w:rPr>
          <w:rFonts w:ascii="Times New Roman" w:hAnsi="Times New Roman" w:cs="Times New Roman"/>
          <w:sz w:val="24"/>
          <w:szCs w:val="24"/>
        </w:rPr>
        <w:t>The Seal of Approval™: A Case Study Exploring the Development and Implementation of a Certification Mark for Adaptive Products for People with Disabilities</w:t>
      </w:r>
      <w:r w:rsidR="00914D81">
        <w:rPr>
          <w:rFonts w:ascii="Times New Roman" w:hAnsi="Times New Roman" w:cs="Times New Roman"/>
          <w:sz w:val="24"/>
          <w:szCs w:val="24"/>
        </w:rPr>
        <w:t xml:space="preserve">. (Targeting CTRJ). </w:t>
      </w:r>
    </w:p>
    <w:p w14:paraId="0A19FFB9" w14:textId="7217FB18" w:rsidR="00FA1213" w:rsidRPr="00FA1213" w:rsidRDefault="00FA1213" w:rsidP="00CA2B5C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0F5A497" w14:textId="62B0209E" w:rsidR="003B4C5B" w:rsidRDefault="00206C89" w:rsidP="003730F2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 xml:space="preserve">Zhao, L.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cBee-Black, K., Kopot, C., &amp; Young, S. (2023). Exploratory Study </w:t>
      </w:r>
      <w:r w:rsidR="0085752A">
        <w:rPr>
          <w:rFonts w:ascii="Times New Roman" w:eastAsia="Times New Roman" w:hAnsi="Times New Roman" w:cs="Times New Roman"/>
          <w:sz w:val="24"/>
          <w:szCs w:val="24"/>
        </w:rPr>
        <w:t>Evalua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Use of a Third-Party App to Assist Visually Impaired </w:t>
      </w:r>
      <w:r w:rsidR="003F11D2">
        <w:rPr>
          <w:rFonts w:ascii="Times New Roman" w:eastAsia="Times New Roman" w:hAnsi="Times New Roman" w:cs="Times New Roman"/>
          <w:sz w:val="24"/>
          <w:szCs w:val="24"/>
        </w:rPr>
        <w:t xml:space="preserve">Consumers Shop for Apparel. </w:t>
      </w:r>
    </w:p>
    <w:p w14:paraId="4ACEF87B" w14:textId="77777777" w:rsidR="003730F2" w:rsidRPr="00091BAE" w:rsidRDefault="003730F2" w:rsidP="003730F2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B357DB5" w14:textId="723C46FB" w:rsidR="00461412" w:rsidRDefault="00461412" w:rsidP="00461412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Elman, J., </w:t>
      </w:r>
      <w:r w:rsidRPr="00461412">
        <w:rPr>
          <w:rFonts w:ascii="Times New Roman" w:eastAsia="Times New Roman" w:hAnsi="Times New Roman" w:cs="Times New Roman"/>
          <w:sz w:val="24"/>
          <w:szCs w:val="24"/>
        </w:rPr>
        <w:t xml:space="preserve">&amp; McBee-Black, K. (2024). Adaptive capitalism: Disabled entrepreneurs and human-centered design. </w:t>
      </w:r>
    </w:p>
    <w:p w14:paraId="69B0B28E" w14:textId="77777777" w:rsidR="00461412" w:rsidRPr="00461412" w:rsidRDefault="00461412" w:rsidP="00461412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CB3FCAA" w14:textId="50175C1C" w:rsidR="003206AA" w:rsidRPr="002F3FC9" w:rsidRDefault="003206AA" w:rsidP="00461412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</w:t>
      </w:r>
      <w:r w:rsidRPr="002F3FC9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2F3FC9">
        <w:rPr>
          <w:rFonts w:ascii="Times New Roman" w:eastAsia="Times New Roman" w:hAnsi="Times New Roman" w:cs="Times New Roman"/>
          <w:sz w:val="24"/>
          <w:szCs w:val="24"/>
        </w:rPr>
        <w:t>Youn, S.</w:t>
      </w:r>
      <w:r>
        <w:rPr>
          <w:rFonts w:ascii="Times New Roman" w:eastAsia="Times New Roman" w:hAnsi="Times New Roman" w:cs="Times New Roman"/>
          <w:sz w:val="24"/>
          <w:szCs w:val="24"/>
        </w:rPr>
        <w:t>, Ipaye, H., &amp; Rana, M.</w:t>
      </w:r>
      <w:r w:rsidRPr="002F3FC9">
        <w:rPr>
          <w:rFonts w:ascii="Times New Roman" w:eastAsia="Times New Roman" w:hAnsi="Times New Roman" w:cs="Times New Roman"/>
          <w:sz w:val="24"/>
          <w:szCs w:val="24"/>
        </w:rPr>
        <w:t xml:space="preserve"> (2023). Intimate Apparel Satisfaction. </w:t>
      </w:r>
    </w:p>
    <w:p w14:paraId="535A795E" w14:textId="77777777" w:rsidR="003206AA" w:rsidRDefault="003206AA" w:rsidP="00461412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5BA0D52" w14:textId="7B67ACBB" w:rsidR="003206AA" w:rsidRPr="00461412" w:rsidRDefault="003206AA" w:rsidP="00461412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206AA">
        <w:rPr>
          <w:rFonts w:ascii="Times New Roman" w:eastAsia="Times New Roman" w:hAnsi="Times New Roman" w:cs="Times New Roman"/>
          <w:sz w:val="24"/>
          <w:szCs w:val="24"/>
        </w:rPr>
        <w:t>McBee-Black, K., &amp;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Kopot, C. </w:t>
      </w:r>
      <w:r w:rsidRPr="00461412">
        <w:rPr>
          <w:rFonts w:ascii="Times New Roman" w:eastAsia="Times New Roman" w:hAnsi="Times New Roman" w:cs="Times New Roman"/>
          <w:sz w:val="24"/>
          <w:szCs w:val="24"/>
        </w:rPr>
        <w:t xml:space="preserve">(2023). Disability and Beauty. </w:t>
      </w:r>
    </w:p>
    <w:p w14:paraId="1A1FB870" w14:textId="77777777" w:rsidR="009543C0" w:rsidRPr="00460215" w:rsidRDefault="009543C0" w:rsidP="00461412">
      <w:pPr>
        <w:pStyle w:val="ListParagraph"/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DF3658C" w14:textId="4270566C" w:rsidR="009543C0" w:rsidRDefault="009543C0" w:rsidP="00461412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., Michaelson, D., Morris, K., &amp; Lee, Y. (202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). Concept Paper: Mapping the Adaptive Apparel Scholarship. </w:t>
      </w:r>
    </w:p>
    <w:p w14:paraId="2A1B5E13" w14:textId="77777777" w:rsidR="001D5B74" w:rsidRDefault="001D5B74" w:rsidP="009543C0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BCADF72" w14:textId="4C52633A" w:rsidR="003206AA" w:rsidRDefault="003206AA" w:rsidP="003206AA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60215">
        <w:rPr>
          <w:rFonts w:ascii="Times New Roman" w:hAnsi="Times New Roman" w:cs="Times New Roman"/>
          <w:b/>
          <w:sz w:val="24"/>
        </w:rPr>
        <w:t>PEER-REVIEWED RESEARCH PUBLICATIONS</w:t>
      </w:r>
      <w:r>
        <w:rPr>
          <w:rFonts w:ascii="Times New Roman" w:hAnsi="Times New Roman" w:cs="Times New Roman"/>
          <w:b/>
          <w:sz w:val="24"/>
        </w:rPr>
        <w:t xml:space="preserve"> – SUBMITTED</w:t>
      </w:r>
    </w:p>
    <w:p w14:paraId="173D2D2F" w14:textId="77777777" w:rsidR="00F24DC4" w:rsidRDefault="00F24DC4" w:rsidP="003206AA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BAC5CA6" w14:textId="72E1DB28" w:rsidR="006C149A" w:rsidRDefault="006C149A" w:rsidP="006C149A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</w:t>
      </w:r>
      <w:r w:rsidRPr="002B6C80">
        <w:rPr>
          <w:rFonts w:ascii="Times New Roman" w:eastAsia="Times New Roman" w:hAnsi="Times New Roman" w:cs="Times New Roman"/>
          <w:sz w:val="24"/>
          <w:szCs w:val="24"/>
        </w:rPr>
        <w:t>., &amp; Johnston, N. (2023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Identifying inclusive and adaptive design features within a historic costume collection to inspire inclusive apparel design in a senior capstone product development course. (CTRJ). </w:t>
      </w:r>
    </w:p>
    <w:p w14:paraId="16D338FC" w14:textId="77777777" w:rsidR="006C149A" w:rsidRPr="00CA2B5C" w:rsidRDefault="006C149A" w:rsidP="006C149A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5D8A317" w14:textId="61368078" w:rsidR="0055572A" w:rsidRDefault="0055572A" w:rsidP="0055572A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.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, Zhao, L., &amp; Srinivas, S. (202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eastAsia="Times New Roman" w:hAnsi="Times New Roman" w:cs="Times New Roman"/>
          <w:sz w:val="24"/>
          <w:szCs w:val="24"/>
        </w:rPr>
        <w:t>Disability community on social media: How disability advocates and influencers promote adaptive apparel using Instagram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B6221">
        <w:rPr>
          <w:rFonts w:ascii="Times New Roman" w:eastAsia="Times New Roman" w:hAnsi="Times New Roman" w:cs="Times New Roman"/>
          <w:sz w:val="24"/>
          <w:szCs w:val="24"/>
        </w:rPr>
        <w:t xml:space="preserve">(Journal of Fashion Marketing and Merchandising). </w:t>
      </w:r>
    </w:p>
    <w:p w14:paraId="0D9D5C23" w14:textId="77777777" w:rsidR="0055572A" w:rsidRPr="00460215" w:rsidRDefault="0055572A" w:rsidP="0055572A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B1F3827" w14:textId="6CC09730" w:rsidR="001D5B74" w:rsidRDefault="001D5B74" w:rsidP="001D5B74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60215">
        <w:rPr>
          <w:rFonts w:ascii="Times New Roman" w:hAnsi="Times New Roman" w:cs="Times New Roman"/>
          <w:b/>
          <w:sz w:val="24"/>
        </w:rPr>
        <w:t>PEER-REVIEWED RESEARCH PUBLICATIONS</w:t>
      </w:r>
      <w:r>
        <w:rPr>
          <w:rFonts w:ascii="Times New Roman" w:hAnsi="Times New Roman" w:cs="Times New Roman"/>
          <w:b/>
          <w:sz w:val="24"/>
        </w:rPr>
        <w:t xml:space="preserve"> – IN REVIEW</w:t>
      </w:r>
    </w:p>
    <w:p w14:paraId="617386F9" w14:textId="77777777" w:rsidR="0016303B" w:rsidRPr="00460215" w:rsidRDefault="0016303B" w:rsidP="001D5B74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4562EF3" w14:textId="77777777" w:rsidR="003B6221" w:rsidRDefault="003B6221" w:rsidP="003B6221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Rana, M.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cBee-Black, K., &amp; Swazan, I. (2023). Systematic Literature Review of Adaptive Apparel. (International Journal of Consumer Studies). </w:t>
      </w:r>
    </w:p>
    <w:p w14:paraId="39540582" w14:textId="77777777" w:rsidR="003B6221" w:rsidRDefault="003B6221" w:rsidP="003B6221">
      <w:pPr>
        <w:tabs>
          <w:tab w:val="left" w:pos="7890"/>
        </w:tabs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0207DE6" w14:textId="6507494D" w:rsidR="00EE213F" w:rsidRPr="00016464" w:rsidRDefault="00EE213F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</w:t>
      </w:r>
      <w:r w:rsidRPr="00016464">
        <w:rPr>
          <w:rFonts w:ascii="Times New Roman" w:eastAsia="Times New Roman" w:hAnsi="Times New Roman" w:cs="Times New Roman"/>
          <w:sz w:val="24"/>
          <w:szCs w:val="24"/>
        </w:rPr>
        <w:t xml:space="preserve">., Ipaye, </w:t>
      </w:r>
      <w:r w:rsidR="00B0684C" w:rsidRPr="00016464">
        <w:rPr>
          <w:rFonts w:ascii="Times New Roman" w:eastAsia="Times New Roman" w:hAnsi="Times New Roman" w:cs="Times New Roman"/>
          <w:sz w:val="24"/>
          <w:szCs w:val="24"/>
        </w:rPr>
        <w:t xml:space="preserve">H., </w:t>
      </w:r>
      <w:r w:rsidR="00EA7587" w:rsidRPr="00016464">
        <w:rPr>
          <w:rFonts w:ascii="Times New Roman" w:eastAsia="Times New Roman" w:hAnsi="Times New Roman" w:cs="Times New Roman"/>
          <w:sz w:val="24"/>
          <w:szCs w:val="24"/>
        </w:rPr>
        <w:t xml:space="preserve">Rana, M., Wu, </w:t>
      </w:r>
      <w:r w:rsidR="00304683" w:rsidRPr="00016464">
        <w:rPr>
          <w:rFonts w:ascii="Times New Roman" w:eastAsia="Times New Roman" w:hAnsi="Times New Roman" w:cs="Times New Roman"/>
          <w:sz w:val="24"/>
          <w:szCs w:val="24"/>
        </w:rPr>
        <w:t>J, &amp; Burns, C. (2022</w:t>
      </w:r>
      <w:r w:rsidR="00304683" w:rsidRPr="008F2F73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="00392429" w:rsidRPr="008F2F73">
        <w:rPr>
          <w:rFonts w:ascii="Times New Roman" w:eastAsia="Times New Roman" w:hAnsi="Times New Roman" w:cs="Times New Roman"/>
          <w:sz w:val="24"/>
          <w:szCs w:val="24"/>
        </w:rPr>
        <w:t>Intimate</w:t>
      </w:r>
      <w:r w:rsidR="00392429" w:rsidRPr="00016464">
        <w:rPr>
          <w:rFonts w:ascii="Times New Roman" w:eastAsia="Times New Roman" w:hAnsi="Times New Roman" w:cs="Times New Roman"/>
          <w:sz w:val="24"/>
          <w:szCs w:val="24"/>
        </w:rPr>
        <w:t xml:space="preserve"> apparel satisfaction among people with disabilities: An exploratory study</w:t>
      </w:r>
      <w:r w:rsidR="00016464" w:rsidRPr="00016464">
        <w:rPr>
          <w:rFonts w:ascii="Times New Roman" w:eastAsia="Times New Roman" w:hAnsi="Times New Roman" w:cs="Times New Roman"/>
          <w:sz w:val="24"/>
          <w:szCs w:val="24"/>
        </w:rPr>
        <w:t xml:space="preserve">. (Submitted </w:t>
      </w:r>
      <w:r w:rsidR="00D6462D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0718A5">
        <w:rPr>
          <w:rFonts w:ascii="Times New Roman" w:eastAsia="Times New Roman" w:hAnsi="Times New Roman" w:cs="Times New Roman"/>
          <w:sz w:val="24"/>
          <w:szCs w:val="24"/>
        </w:rPr>
        <w:t>Fashion Practice</w:t>
      </w:r>
      <w:r w:rsidR="00D646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16464" w:rsidRPr="00016464">
        <w:rPr>
          <w:rFonts w:ascii="Times New Roman" w:eastAsia="Times New Roman" w:hAnsi="Times New Roman" w:cs="Times New Roman"/>
          <w:sz w:val="24"/>
          <w:szCs w:val="24"/>
        </w:rPr>
        <w:t xml:space="preserve">for Review). </w:t>
      </w:r>
    </w:p>
    <w:p w14:paraId="6B0D3A50" w14:textId="77777777" w:rsidR="00D44DD3" w:rsidRPr="00460215" w:rsidRDefault="00D44DD3" w:rsidP="00DA099B">
      <w:pPr>
        <w:pStyle w:val="ListParagraph"/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80CB100" w14:textId="2C9951F4" w:rsidR="001D5B74" w:rsidRDefault="001D5B74" w:rsidP="00DE7021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</w:rPr>
      </w:pPr>
      <w:r w:rsidRPr="00460215">
        <w:rPr>
          <w:rFonts w:ascii="Times New Roman" w:hAnsi="Times New Roman" w:cs="Times New Roman"/>
          <w:b/>
          <w:sz w:val="24"/>
        </w:rPr>
        <w:t>PEER-REVIEWED RESEARCH PUBLICATIONS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16303B">
        <w:rPr>
          <w:rFonts w:ascii="Times New Roman" w:hAnsi="Times New Roman" w:cs="Times New Roman"/>
          <w:b/>
          <w:sz w:val="24"/>
        </w:rPr>
        <w:t>–</w:t>
      </w:r>
      <w:r>
        <w:rPr>
          <w:rFonts w:ascii="Times New Roman" w:hAnsi="Times New Roman" w:cs="Times New Roman"/>
          <w:b/>
          <w:sz w:val="24"/>
        </w:rPr>
        <w:t xml:space="preserve"> PUBLISHED</w:t>
      </w:r>
    </w:p>
    <w:p w14:paraId="3B54320D" w14:textId="77777777" w:rsidR="0016303B" w:rsidRDefault="0016303B" w:rsidP="00DE7021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</w:rPr>
      </w:pPr>
    </w:p>
    <w:p w14:paraId="6A0B1DB3" w14:textId="55CB01B0" w:rsidR="007D18A6" w:rsidRDefault="00B949B9" w:rsidP="00DE702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>McBee-Black, K. (202</w:t>
      </w:r>
      <w:r w:rsidR="00CA4D0F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="002D6C40">
        <w:rPr>
          <w:rFonts w:ascii="Times New Roman" w:eastAsia="Times New Roman" w:hAnsi="Times New Roman" w:cs="Times New Roman"/>
          <w:sz w:val="24"/>
          <w:szCs w:val="24"/>
        </w:rPr>
        <w:t>“Duty to all</w:t>
      </w:r>
      <w:r w:rsidR="00F21CC6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2D6C40">
        <w:rPr>
          <w:rFonts w:ascii="Times New Roman" w:eastAsia="Times New Roman" w:hAnsi="Times New Roman" w:cs="Times New Roman"/>
          <w:sz w:val="24"/>
          <w:szCs w:val="24"/>
        </w:rPr>
        <w:t>: Exploring the role of moral duty in the development of adaptive apparel design innovations</w:t>
      </w:r>
      <w:r w:rsidR="00F21CC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21CC6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Fashion Marketing and Management,</w:t>
      </w:r>
      <w:r w:rsidR="00BB295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head-of-print. </w:t>
      </w:r>
      <w:r w:rsidR="00DE7021">
        <w:rPr>
          <w:rFonts w:ascii="Times New Roman" w:eastAsia="Times New Roman" w:hAnsi="Times New Roman" w:cs="Times New Roman"/>
          <w:sz w:val="24"/>
          <w:szCs w:val="24"/>
        </w:rPr>
        <w:t xml:space="preserve">1-14. </w:t>
      </w:r>
      <w:r w:rsidR="00B9776D" w:rsidRPr="0027081B">
        <w:rPr>
          <w:rFonts w:ascii="Times New Roman" w:hAnsi="Times New Roman" w:cs="Times New Roman"/>
          <w:sz w:val="24"/>
          <w:szCs w:val="24"/>
          <w:shd w:val="clear" w:color="auto" w:fill="FFFFFF"/>
        </w:rPr>
        <w:t>doi.org/10.1108/JFMM-03-2022-0046</w:t>
      </w:r>
      <w:r w:rsidR="00B9776D">
        <w:rPr>
          <w:rFonts w:ascii="Times New Roman" w:hAnsi="Times New Roman" w:cs="Times New Roman"/>
          <w:sz w:val="24"/>
          <w:szCs w:val="24"/>
          <w:shd w:val="clear" w:color="auto" w:fill="FFFFFF"/>
        </w:rPr>
        <w:t>. [</w:t>
      </w:r>
      <w:r w:rsidR="0098292B">
        <w:rPr>
          <w:rFonts w:ascii="Times New Roman" w:hAnsi="Times New Roman" w:cs="Times New Roman"/>
          <w:sz w:val="24"/>
          <w:szCs w:val="24"/>
          <w:shd w:val="clear" w:color="auto" w:fill="FFFFFF"/>
        </w:rPr>
        <w:t>SCOPUS</w:t>
      </w:r>
      <w:r w:rsidR="005E1C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dexed</w:t>
      </w:r>
      <w:r w:rsidR="009829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mpact Factor </w:t>
      </w:r>
      <w:r w:rsidR="0027081B">
        <w:rPr>
          <w:rFonts w:ascii="Times New Roman" w:hAnsi="Times New Roman" w:cs="Times New Roman"/>
          <w:sz w:val="24"/>
          <w:szCs w:val="24"/>
          <w:shd w:val="clear" w:color="auto" w:fill="FFFFFF"/>
        </w:rPr>
        <w:t>4.184]</w:t>
      </w:r>
    </w:p>
    <w:p w14:paraId="5A01A6DA" w14:textId="77777777" w:rsidR="0098773E" w:rsidRPr="0098773E" w:rsidRDefault="0098773E" w:rsidP="00DE702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107B521" w14:textId="2A4DAC05" w:rsidR="00772B8E" w:rsidRPr="00460215" w:rsidRDefault="00772B8E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>McBee-Black, K</w:t>
      </w:r>
      <w:r w:rsidR="00B949B9" w:rsidRPr="00460215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 (202</w:t>
      </w:r>
      <w:r w:rsidR="00355219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="00A93AA5" w:rsidRPr="00460215">
        <w:rPr>
          <w:rFonts w:ascii="Times New Roman" w:eastAsia="Times New Roman" w:hAnsi="Times New Roman" w:cs="Times New Roman"/>
          <w:sz w:val="24"/>
          <w:szCs w:val="24"/>
        </w:rPr>
        <w:t>“Making life easier</w:t>
      </w:r>
      <w:r w:rsidR="00BA0B0A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A93AA5" w:rsidRPr="00460215">
        <w:rPr>
          <w:rFonts w:ascii="Times New Roman" w:eastAsia="Times New Roman" w:hAnsi="Times New Roman" w:cs="Times New Roman"/>
          <w:sz w:val="24"/>
          <w:szCs w:val="24"/>
        </w:rPr>
        <w:t xml:space="preserve">: A </w:t>
      </w:r>
      <w:r w:rsidR="008520A3" w:rsidRPr="00460215">
        <w:rPr>
          <w:rFonts w:ascii="Times New Roman" w:eastAsia="Times New Roman" w:hAnsi="Times New Roman" w:cs="Times New Roman"/>
          <w:sz w:val="24"/>
          <w:szCs w:val="24"/>
        </w:rPr>
        <w:t xml:space="preserve">case study exploring the development of adaptive design innovations from a user-centered design approach. </w:t>
      </w:r>
      <w:r w:rsidR="000A5822"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Fash</w:t>
      </w:r>
      <w:r w:rsidR="00A8683B"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i</w:t>
      </w:r>
      <w:r w:rsidR="000A5822"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on Practice</w:t>
      </w:r>
      <w:r w:rsidR="005C5D9F"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, 14</w:t>
      </w:r>
      <w:r w:rsidR="005C5D9F" w:rsidRPr="00460215">
        <w:rPr>
          <w:rFonts w:ascii="Times New Roman" w:eastAsia="Times New Roman" w:hAnsi="Times New Roman" w:cs="Times New Roman"/>
          <w:sz w:val="24"/>
          <w:szCs w:val="24"/>
        </w:rPr>
        <w:t xml:space="preserve">(2), 203-224. doi.org/10.1080/17569370.2022.2031011. [SSCI Indexed. Impact factor 1.4]. </w:t>
      </w:r>
    </w:p>
    <w:p w14:paraId="655A2BC8" w14:textId="77777777" w:rsidR="00A1583E" w:rsidRPr="00460215" w:rsidRDefault="00A1583E" w:rsidP="00DA099B">
      <w:pPr>
        <w:pStyle w:val="ListParagraph"/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5A443F7" w14:textId="684DED09" w:rsidR="00996C51" w:rsidRPr="00460215" w:rsidRDefault="00996C51" w:rsidP="00996C5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McBee-Black, K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., &amp; Ha-Brookshire, J. (202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). "I am going to educate the industry": How an advocate became a key competitive resource for the adaptive apparel market. </w:t>
      </w:r>
      <w:r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Fashion Marketing and Management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, 26(</w:t>
      </w:r>
      <w:r>
        <w:rPr>
          <w:rFonts w:ascii="Times New Roman" w:eastAsia="Times New Roman" w:hAnsi="Times New Roman" w:cs="Times New Roman"/>
          <w:sz w:val="24"/>
          <w:szCs w:val="24"/>
        </w:rPr>
        <w:t>1)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460215">
        <w:rPr>
          <w:rFonts w:ascii="Times New Roman" w:hAnsi="Times New Roman" w:cs="Times New Roman"/>
          <w:sz w:val="24"/>
          <w:szCs w:val="24"/>
          <w:shd w:val="clear" w:color="auto" w:fill="FFFFFF"/>
        </w:rPr>
        <w:t>doi.org/10.1108/JFMM-10-2020-0218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 (Published online). [SCOPUS Indexed. Impact Factor 1.706]. </w:t>
      </w:r>
    </w:p>
    <w:p w14:paraId="69D041E8" w14:textId="77777777" w:rsidR="00996C51" w:rsidRPr="00460215" w:rsidRDefault="00996C51" w:rsidP="00996C51">
      <w:pPr>
        <w:pStyle w:val="ListParagraph"/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6FB72B9" w14:textId="438B475D" w:rsidR="003C0265" w:rsidRPr="00460215" w:rsidRDefault="003C0265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32"/>
          <w:szCs w:val="32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McBee-Black, K. (2021). The role of an advocate in innovating the adaptive apparel market: A case study. </w:t>
      </w:r>
      <w:r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Clothing and Textiles Research Journal</w:t>
      </w:r>
      <w:r w:rsidR="006B09F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00088">
        <w:rPr>
          <w:rFonts w:ascii="Times New Roman" w:eastAsia="Times New Roman" w:hAnsi="Times New Roman" w:cs="Times New Roman"/>
          <w:sz w:val="24"/>
          <w:szCs w:val="24"/>
        </w:rPr>
        <w:t>0, online first</w:t>
      </w:r>
      <w:r w:rsidR="000A2550">
        <w:rPr>
          <w:rFonts w:ascii="Times New Roman" w:eastAsia="Times New Roman" w:hAnsi="Times New Roman" w:cs="Times New Roman"/>
          <w:sz w:val="24"/>
          <w:szCs w:val="24"/>
        </w:rPr>
        <w:t xml:space="preserve">, 1-15.  </w:t>
      </w:r>
      <w:r w:rsidR="0091187B" w:rsidRPr="00460215">
        <w:rPr>
          <w:rFonts w:ascii="Times New Roman" w:hAnsi="Times New Roman" w:cs="Times New Roman"/>
          <w:sz w:val="24"/>
          <w:szCs w:val="24"/>
          <w:shd w:val="clear" w:color="auto" w:fill="FFFFFF"/>
        </w:rPr>
        <w:t>doi.org/10.1177/0887302X211034745.</w:t>
      </w:r>
      <w:r w:rsidR="0091187B" w:rsidRPr="00460215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0007563E" w:rsidRPr="00460215">
        <w:rPr>
          <w:rFonts w:ascii="Times New Roman" w:eastAsia="Times New Roman" w:hAnsi="Times New Roman" w:cs="Times New Roman"/>
          <w:sz w:val="24"/>
          <w:szCs w:val="24"/>
        </w:rPr>
        <w:t xml:space="preserve">SSCI and </w:t>
      </w:r>
      <w:r w:rsidR="0091187B" w:rsidRPr="00460215">
        <w:rPr>
          <w:rFonts w:ascii="Times New Roman" w:eastAsia="Times New Roman" w:hAnsi="Times New Roman" w:cs="Times New Roman"/>
          <w:sz w:val="24"/>
          <w:szCs w:val="24"/>
        </w:rPr>
        <w:t>SCOPUS</w:t>
      </w:r>
      <w:r w:rsidR="0091187B" w:rsidRPr="0046021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Indexed.</w:t>
      </w:r>
      <w:r w:rsidR="0091187B" w:rsidRPr="00460215">
        <w:rPr>
          <w:rStyle w:val="Hyperlink"/>
          <w:rFonts w:ascii="Times New Roman" w:eastAsia="Times New Roman" w:hAnsi="Times New Roman" w:cs="Times New Roman"/>
          <w:sz w:val="24"/>
          <w:szCs w:val="24"/>
          <w:u w:val="none"/>
        </w:rPr>
        <w:t xml:space="preserve"> </w:t>
      </w:r>
      <w:r w:rsidR="0091187B" w:rsidRPr="00460215">
        <w:rPr>
          <w:rFonts w:ascii="Times New Roman" w:eastAsia="Times New Roman" w:hAnsi="Times New Roman" w:cs="Times New Roman"/>
          <w:sz w:val="24"/>
          <w:szCs w:val="24"/>
        </w:rPr>
        <w:t xml:space="preserve">Impact Factor </w:t>
      </w:r>
      <w:r w:rsidR="00C57980">
        <w:rPr>
          <w:rFonts w:ascii="Times New Roman" w:eastAsia="Times New Roman" w:hAnsi="Times New Roman" w:cs="Times New Roman"/>
          <w:sz w:val="24"/>
          <w:szCs w:val="24"/>
        </w:rPr>
        <w:t>.985</w:t>
      </w:r>
      <w:r w:rsidR="0091187B" w:rsidRPr="00460215">
        <w:rPr>
          <w:rFonts w:ascii="Times New Roman" w:eastAsia="Times New Roman" w:hAnsi="Times New Roman" w:cs="Times New Roman"/>
          <w:sz w:val="24"/>
          <w:szCs w:val="24"/>
        </w:rPr>
        <w:t>].</w:t>
      </w:r>
      <w:r w:rsidR="008B6C32" w:rsidRPr="00460215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Pr="00460215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5A4EF98E" w14:textId="77777777" w:rsidR="003C0265" w:rsidRPr="00460215" w:rsidRDefault="003C0265" w:rsidP="00DA099B">
      <w:pPr>
        <w:pStyle w:val="ListParagraph"/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54BF4A4" w14:textId="186DF75F" w:rsidR="00024078" w:rsidRPr="00460215" w:rsidRDefault="00024078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McBee-Black, K., 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&amp; Ha-Brookshire, J. (2019). Words matter: A content analysis of the definitions and usage of the terms for </w:t>
      </w:r>
      <w:r w:rsidR="00CA3250">
        <w:rPr>
          <w:rFonts w:ascii="Times New Roman" w:eastAsia="Times New Roman" w:hAnsi="Times New Roman" w:cs="Times New Roman"/>
          <w:sz w:val="24"/>
          <w:szCs w:val="24"/>
        </w:rPr>
        <w:t xml:space="preserve">apparel 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marketed to people living with disabilit</w:t>
      </w:r>
      <w:r w:rsidR="002B59C2">
        <w:rPr>
          <w:rFonts w:ascii="Times New Roman" w:eastAsia="Times New Roman" w:hAnsi="Times New Roman" w:cs="Times New Roman"/>
          <w:sz w:val="24"/>
          <w:szCs w:val="24"/>
        </w:rPr>
        <w:t>ies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460215">
        <w:rPr>
          <w:rFonts w:ascii="Times New Roman" w:eastAsia="Times New Roman" w:hAnsi="Times New Roman" w:cs="Times New Roman"/>
          <w:i/>
          <w:sz w:val="24"/>
          <w:szCs w:val="24"/>
        </w:rPr>
        <w:t>Clothing and Textile</w:t>
      </w:r>
      <w:r w:rsidR="003C0265" w:rsidRPr="00460215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Pr="00460215">
        <w:rPr>
          <w:rFonts w:ascii="Times New Roman" w:eastAsia="Times New Roman" w:hAnsi="Times New Roman" w:cs="Times New Roman"/>
          <w:i/>
          <w:sz w:val="24"/>
          <w:szCs w:val="24"/>
        </w:rPr>
        <w:t xml:space="preserve"> Research Journal</w:t>
      </w:r>
      <w:r w:rsidR="00CA3250">
        <w:rPr>
          <w:rFonts w:ascii="Times New Roman" w:eastAsia="Times New Roman" w:hAnsi="Times New Roman" w:cs="Times New Roman"/>
          <w:i/>
          <w:sz w:val="24"/>
          <w:szCs w:val="24"/>
        </w:rPr>
        <w:t>, 38</w:t>
      </w:r>
      <w:r w:rsidR="00CA3250">
        <w:rPr>
          <w:rFonts w:ascii="Times New Roman" w:eastAsia="Times New Roman" w:hAnsi="Times New Roman" w:cs="Times New Roman"/>
          <w:iCs/>
          <w:sz w:val="24"/>
          <w:szCs w:val="24"/>
        </w:rPr>
        <w:t>(3)</w:t>
      </w:r>
      <w:r w:rsidR="004E53AE">
        <w:rPr>
          <w:rFonts w:ascii="Times New Roman" w:eastAsia="Times New Roman" w:hAnsi="Times New Roman" w:cs="Times New Roman"/>
          <w:iCs/>
          <w:sz w:val="24"/>
          <w:szCs w:val="24"/>
        </w:rPr>
        <w:t>, 166-181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.</w:t>
      </w:r>
      <w:r w:rsidR="00B05C00" w:rsidRPr="004602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53AE">
        <w:rPr>
          <w:rFonts w:ascii="Times New Roman" w:eastAsia="Times New Roman" w:hAnsi="Times New Roman" w:cs="Times New Roman"/>
          <w:sz w:val="24"/>
          <w:szCs w:val="24"/>
        </w:rPr>
        <w:t>d</w:t>
      </w:r>
      <w:r w:rsidR="008A6821" w:rsidRPr="00460215">
        <w:rPr>
          <w:rFonts w:ascii="Times New Roman" w:hAnsi="Times New Roman" w:cs="Times New Roman"/>
        </w:rPr>
        <w:t>oi.org/10.1177/0887302X19890416</w:t>
      </w:r>
      <w:r w:rsidR="008A6821" w:rsidRPr="004602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E3AAB" w:rsidRPr="00460215">
        <w:rPr>
          <w:rFonts w:ascii="Times New Roman" w:eastAsia="Times New Roman" w:hAnsi="Times New Roman" w:cs="Times New Roman"/>
          <w:sz w:val="24"/>
          <w:szCs w:val="24"/>
        </w:rPr>
        <w:t xml:space="preserve">[SSCI Indexed. </w:t>
      </w:r>
      <w:r w:rsidR="008A6821" w:rsidRPr="00460215">
        <w:rPr>
          <w:rFonts w:ascii="Times New Roman" w:eastAsia="Times New Roman" w:hAnsi="Times New Roman" w:cs="Times New Roman"/>
          <w:sz w:val="24"/>
          <w:szCs w:val="24"/>
        </w:rPr>
        <w:t xml:space="preserve">Impact factor </w:t>
      </w:r>
      <w:r w:rsidR="004A528B" w:rsidRPr="00460215">
        <w:rPr>
          <w:rFonts w:ascii="Times New Roman" w:eastAsia="Times New Roman" w:hAnsi="Times New Roman" w:cs="Times New Roman"/>
          <w:sz w:val="24"/>
          <w:szCs w:val="24"/>
        </w:rPr>
        <w:t>1.</w:t>
      </w:r>
      <w:r w:rsidR="0064310C" w:rsidRPr="00460215">
        <w:rPr>
          <w:rFonts w:ascii="Times New Roman" w:eastAsia="Times New Roman" w:hAnsi="Times New Roman" w:cs="Times New Roman"/>
          <w:sz w:val="24"/>
          <w:szCs w:val="24"/>
        </w:rPr>
        <w:t>9</w:t>
      </w:r>
      <w:r w:rsidR="004A528B" w:rsidRPr="00460215">
        <w:rPr>
          <w:rFonts w:ascii="Times New Roman" w:eastAsia="Times New Roman" w:hAnsi="Times New Roman" w:cs="Times New Roman"/>
          <w:sz w:val="24"/>
          <w:szCs w:val="24"/>
        </w:rPr>
        <w:t>00</w:t>
      </w:r>
      <w:r w:rsidR="003E3AAB" w:rsidRPr="00460215">
        <w:rPr>
          <w:rFonts w:ascii="Times New Roman" w:eastAsia="Times New Roman" w:hAnsi="Times New Roman" w:cs="Times New Roman"/>
          <w:sz w:val="24"/>
          <w:szCs w:val="24"/>
        </w:rPr>
        <w:t>]</w:t>
      </w:r>
      <w:r w:rsidR="00040525" w:rsidRPr="004602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E766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*This article was listed as the top 5% of all research outputs scored by </w:t>
      </w:r>
      <w:proofErr w:type="spellStart"/>
      <w:r w:rsidR="004E766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ltmetric</w:t>
      </w:r>
      <w:proofErr w:type="spellEnd"/>
      <w:r w:rsidR="004E766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5338A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in </w:t>
      </w:r>
      <w:r w:rsidR="00254587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pril</w:t>
      </w:r>
      <w:r w:rsidR="004E766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2019. Cited in Phys.org and </w:t>
      </w:r>
      <w:proofErr w:type="spellStart"/>
      <w:r w:rsidR="004E766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Medindia</w:t>
      </w:r>
      <w:proofErr w:type="spellEnd"/>
      <w:r w:rsidR="004E766B" w:rsidRPr="004602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FFA2CFA" w14:textId="77777777" w:rsidR="00024078" w:rsidRPr="00460215" w:rsidRDefault="00024078" w:rsidP="00DA099B">
      <w:pPr>
        <w:pStyle w:val="ListParagraph"/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19D5DD0" w14:textId="504A756A" w:rsidR="00FD5560" w:rsidRPr="00460215" w:rsidRDefault="00FD5560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McBee-Black, K., 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&amp; Ha-Brookshire, J. (2018). Exploring clothing as a barrier to workplace participation faced by people living with disabilities. </w:t>
      </w:r>
      <w:r w:rsidRPr="00460215">
        <w:rPr>
          <w:rFonts w:ascii="Times New Roman" w:eastAsia="Times New Roman" w:hAnsi="Times New Roman" w:cs="Times New Roman"/>
          <w:i/>
          <w:sz w:val="24"/>
          <w:szCs w:val="24"/>
        </w:rPr>
        <w:t>Societies, 8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(1), 19. doi:</w:t>
      </w:r>
      <w:r w:rsidRPr="00460215">
        <w:rPr>
          <w:rFonts w:ascii="Times New Roman" w:hAnsi="Times New Roman" w:cs="Times New Roman"/>
          <w:sz w:val="24"/>
          <w:szCs w:val="16"/>
        </w:rPr>
        <w:t>10.3390/soc8010019</w:t>
      </w:r>
      <w:r w:rsidR="002A0B72" w:rsidRPr="00460215">
        <w:rPr>
          <w:rFonts w:ascii="Times New Roman" w:eastAsia="Times New Roman" w:hAnsi="Times New Roman" w:cs="Times New Roman"/>
          <w:sz w:val="24"/>
          <w:szCs w:val="24"/>
        </w:rPr>
        <w:t>, ESCI.</w:t>
      </w:r>
      <w:r w:rsidR="003E3AAB" w:rsidRPr="00460215">
        <w:rPr>
          <w:rFonts w:ascii="Times New Roman" w:eastAsia="Times New Roman" w:hAnsi="Times New Roman" w:cs="Times New Roman"/>
          <w:sz w:val="24"/>
          <w:szCs w:val="24"/>
        </w:rPr>
        <w:t xml:space="preserve"> [SCOPUS Indexed].</w:t>
      </w:r>
      <w:r w:rsidR="002A0B72" w:rsidRPr="004602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B0945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*This article was featured in a PBS Newshour Weekend special in October 2018.</w:t>
      </w:r>
    </w:p>
    <w:p w14:paraId="3D24EC26" w14:textId="77777777" w:rsidR="00FD5560" w:rsidRPr="00460215" w:rsidRDefault="00FD5560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4C8443BF" w14:textId="2BAA0F27" w:rsidR="00FD5560" w:rsidRPr="00460215" w:rsidRDefault="00FD5560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Dimka, J., &amp; Kabel, A., &amp; </w:t>
      </w:r>
      <w:r w:rsidRPr="00460215"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.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 (2017). Disability, participation</w:t>
      </w:r>
      <w:r w:rsidR="00744A89" w:rsidRPr="00460215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 and apparel throughout the life course. </w:t>
      </w:r>
      <w:r w:rsidRPr="00460215">
        <w:rPr>
          <w:rFonts w:ascii="Times New Roman" w:eastAsia="Times New Roman" w:hAnsi="Times New Roman" w:cs="Times New Roman"/>
          <w:i/>
          <w:sz w:val="24"/>
          <w:szCs w:val="24"/>
        </w:rPr>
        <w:t>Anthropology &amp; Aging, 38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(1), 17-29. </w:t>
      </w:r>
      <w:proofErr w:type="spellStart"/>
      <w:r w:rsidRPr="00460215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60215">
        <w:rPr>
          <w:rFonts w:ascii="Times New Roman" w:eastAsia="Times New Roman" w:hAnsi="Times New Roman" w:cs="Times New Roman"/>
          <w:sz w:val="24"/>
          <w:szCs w:val="24"/>
        </w:rPr>
        <w:t>: 10.5195/aa.2017.146</w:t>
      </w:r>
      <w:r w:rsidR="002A0B72" w:rsidRPr="0046021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27DD58" w14:textId="77777777" w:rsidR="00FD5560" w:rsidRPr="00460215" w:rsidRDefault="00FD5560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9631C1C" w14:textId="2CB335D7" w:rsidR="0036697A" w:rsidRPr="00460215" w:rsidRDefault="0036697A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Kabel, A., Dimka, J., &amp; </w:t>
      </w:r>
      <w:r w:rsidRPr="00460215"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. (2017). Clothing-related barriers experienced by people with mobility disabilities and impairments. </w:t>
      </w:r>
      <w:r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Applied Ergonomics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59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, 165–169. </w:t>
      </w:r>
      <w:r w:rsidR="00FD5560" w:rsidRPr="00460215">
        <w:rPr>
          <w:rFonts w:ascii="Times New Roman" w:eastAsia="Times New Roman" w:hAnsi="Times New Roman" w:cs="Times New Roman"/>
          <w:sz w:val="24"/>
          <w:szCs w:val="24"/>
        </w:rPr>
        <w:t>doi:10.1016/j.apergo.2016.08.036.</w:t>
      </w:r>
      <w:r w:rsidR="009634B9" w:rsidRPr="00460215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00AC6D83" w:rsidRPr="00460215">
        <w:rPr>
          <w:rFonts w:ascii="Times New Roman" w:eastAsia="Times New Roman" w:hAnsi="Times New Roman" w:cs="Times New Roman"/>
          <w:sz w:val="24"/>
          <w:szCs w:val="24"/>
        </w:rPr>
        <w:t>SSCI and SCOPUS</w:t>
      </w:r>
      <w:r w:rsidR="009634B9" w:rsidRPr="0046021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Indexed</w:t>
      </w:r>
      <w:r w:rsidR="002A0B72" w:rsidRPr="0046021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.</w:t>
      </w:r>
      <w:r w:rsidR="002A0B72" w:rsidRPr="00460215">
        <w:rPr>
          <w:rStyle w:val="Hyperlink"/>
          <w:rFonts w:ascii="Times New Roman" w:eastAsia="Times New Roman" w:hAnsi="Times New Roman" w:cs="Times New Roman"/>
          <w:sz w:val="24"/>
          <w:szCs w:val="24"/>
          <w:u w:val="none"/>
        </w:rPr>
        <w:t xml:space="preserve"> 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Impact Factor </w:t>
      </w:r>
      <w:r w:rsidR="00C84563" w:rsidRPr="00460215">
        <w:rPr>
          <w:rFonts w:ascii="Times New Roman" w:eastAsia="Times New Roman" w:hAnsi="Times New Roman" w:cs="Times New Roman"/>
          <w:sz w:val="24"/>
          <w:szCs w:val="24"/>
        </w:rPr>
        <w:t>3.145</w:t>
      </w:r>
      <w:r w:rsidR="00AD2D2B" w:rsidRPr="00460215">
        <w:rPr>
          <w:rFonts w:ascii="Times New Roman" w:eastAsia="Times New Roman" w:hAnsi="Times New Roman" w:cs="Times New Roman"/>
          <w:sz w:val="24"/>
          <w:szCs w:val="24"/>
        </w:rPr>
        <w:t>]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.</w:t>
      </w:r>
      <w:r w:rsidR="004E766B" w:rsidRPr="004602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766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*This article was featured in Science Daily </w:t>
      </w:r>
      <w:r w:rsidR="00DA099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in </w:t>
      </w:r>
      <w:r w:rsidR="004E766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December 2016. </w:t>
      </w:r>
    </w:p>
    <w:p w14:paraId="4A3A3F47" w14:textId="77777777" w:rsidR="0036697A" w:rsidRPr="00460215" w:rsidRDefault="0036697A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BC6E51A" w14:textId="184DD61C" w:rsidR="004E766B" w:rsidRPr="00460215" w:rsidRDefault="0036697A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Kabel, A., </w:t>
      </w:r>
      <w:r w:rsidRPr="00460215"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., &amp; Dimka, J. (2016). Apparel-related participation barriers: ability, </w:t>
      </w:r>
      <w:r w:rsidR="002A0B72" w:rsidRPr="00460215">
        <w:rPr>
          <w:rFonts w:ascii="Times New Roman" w:eastAsia="Times New Roman" w:hAnsi="Times New Roman" w:cs="Times New Roman"/>
          <w:sz w:val="24"/>
          <w:szCs w:val="24"/>
        </w:rPr>
        <w:t>adaptation,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 and engagement. </w:t>
      </w:r>
      <w:r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Disability and Rehabilitation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460215">
        <w:rPr>
          <w:rFonts w:ascii="Times New Roman" w:eastAsia="Times New Roman" w:hAnsi="Times New Roman" w:cs="Times New Roman"/>
          <w:i/>
          <w:iCs/>
          <w:sz w:val="24"/>
          <w:szCs w:val="24"/>
        </w:rPr>
        <w:t>38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(22), 2184–2192. </w:t>
      </w:r>
      <w:proofErr w:type="spellStart"/>
      <w:r w:rsidR="00FD5560" w:rsidRPr="00460215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="00FD5560" w:rsidRPr="00460215">
        <w:rPr>
          <w:rFonts w:ascii="Times New Roman" w:eastAsia="Times New Roman" w:hAnsi="Times New Roman" w:cs="Times New Roman"/>
          <w:sz w:val="24"/>
          <w:szCs w:val="24"/>
        </w:rPr>
        <w:t>: 10.3109/09638288.20151123309</w:t>
      </w:r>
      <w:r w:rsidRPr="0046021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.</w:t>
      </w:r>
      <w:r w:rsidR="00370BC7" w:rsidRPr="0046021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[</w:t>
      </w:r>
      <w:r w:rsidR="0029462F" w:rsidRPr="0046021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SCOPUS Indexed</w:t>
      </w:r>
      <w:r w:rsidR="002A0B72" w:rsidRPr="0046021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. 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Impact Factor:  </w:t>
      </w:r>
      <w:r w:rsidR="0029462F" w:rsidRPr="00460215">
        <w:rPr>
          <w:rFonts w:ascii="Times New Roman" w:eastAsia="Times New Roman" w:hAnsi="Times New Roman" w:cs="Times New Roman"/>
          <w:sz w:val="24"/>
          <w:szCs w:val="24"/>
        </w:rPr>
        <w:t>2.222]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.</w:t>
      </w:r>
      <w:r w:rsidR="004E766B" w:rsidRPr="004602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766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*This article was featured in Science Daily </w:t>
      </w:r>
      <w:r w:rsidR="00307C8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in </w:t>
      </w:r>
      <w:r w:rsidR="004E766B" w:rsidRPr="004602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December 2016. </w:t>
      </w:r>
    </w:p>
    <w:p w14:paraId="3ACFDDA0" w14:textId="77777777" w:rsidR="0036697A" w:rsidRPr="00460215" w:rsidRDefault="0036697A" w:rsidP="00DA09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65456C" w14:textId="4CEE3BC8" w:rsidR="00302D2E" w:rsidRDefault="00302D2E" w:rsidP="00302D2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b/>
          <w:sz w:val="24"/>
          <w:szCs w:val="24"/>
        </w:rPr>
        <w:t>JURIED CREATIVE SCHOLARSHI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 – SUBMITTED </w:t>
      </w:r>
    </w:p>
    <w:p w14:paraId="24A8DD76" w14:textId="77777777" w:rsidR="00302D2E" w:rsidRDefault="00302D2E" w:rsidP="00302D2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1D7DF1" w14:textId="1C04EAEE" w:rsidR="00525BDF" w:rsidRDefault="00525BDF" w:rsidP="00676728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Prechtel, M. &amp; McBee-Black, K. (2023). </w:t>
      </w:r>
      <w:r w:rsidR="007B2D06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Hollywood Denim Collection. </w:t>
      </w:r>
      <w:r w:rsidR="00357C86">
        <w:rPr>
          <w:rFonts w:ascii="Times New Roman" w:eastAsia="Times New Roman" w:hAnsi="Times New Roman" w:cs="Times New Roman"/>
          <w:bCs/>
          <w:sz w:val="24"/>
          <w:szCs w:val="24"/>
        </w:rPr>
        <w:t xml:space="preserve">2023 International </w:t>
      </w:r>
      <w:r w:rsidR="00D01411">
        <w:rPr>
          <w:rFonts w:ascii="Times New Roman" w:eastAsia="Times New Roman" w:hAnsi="Times New Roman" w:cs="Times New Roman"/>
          <w:bCs/>
          <w:sz w:val="24"/>
          <w:szCs w:val="24"/>
        </w:rPr>
        <w:t>Youth</w:t>
      </w:r>
      <w:r w:rsidR="00357C86">
        <w:rPr>
          <w:rFonts w:ascii="Times New Roman" w:eastAsia="Times New Roman" w:hAnsi="Times New Roman" w:cs="Times New Roman"/>
          <w:bCs/>
          <w:sz w:val="24"/>
          <w:szCs w:val="24"/>
        </w:rPr>
        <w:t xml:space="preserve"> Design Competition</w:t>
      </w:r>
      <w:r w:rsidR="001548B2">
        <w:rPr>
          <w:rFonts w:ascii="Times New Roman" w:eastAsia="Times New Roman" w:hAnsi="Times New Roman" w:cs="Times New Roman"/>
          <w:bCs/>
          <w:sz w:val="24"/>
          <w:szCs w:val="24"/>
        </w:rPr>
        <w:t xml:space="preserve">. Beijing Institute of Fashion Technology. </w:t>
      </w:r>
      <w:r w:rsidR="00D01411">
        <w:rPr>
          <w:rFonts w:ascii="Times New Roman" w:eastAsia="Times New Roman" w:hAnsi="Times New Roman" w:cs="Times New Roman"/>
          <w:bCs/>
          <w:sz w:val="24"/>
          <w:szCs w:val="24"/>
        </w:rPr>
        <w:t>Beijing, China</w:t>
      </w:r>
    </w:p>
    <w:p w14:paraId="7E51A3DF" w14:textId="77777777" w:rsidR="00D01411" w:rsidRPr="007B2D06" w:rsidRDefault="00D01411" w:rsidP="00676728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1B40666" w14:textId="39DFD5E5" w:rsidR="00676728" w:rsidRDefault="00D87840" w:rsidP="00676728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Fenwick, M.</w:t>
      </w:r>
      <w:r w:rsidR="00676728">
        <w:rPr>
          <w:rFonts w:ascii="Times New Roman" w:eastAsia="Times New Roman" w:hAnsi="Times New Roman" w:cs="Times New Roman"/>
          <w:bCs/>
          <w:sz w:val="24"/>
          <w:szCs w:val="24"/>
        </w:rPr>
        <w:t xml:space="preserve">, &amp; McBee-Black, K. (2023). </w:t>
      </w:r>
      <w:proofErr w:type="spellStart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Puttin</w:t>
      </w:r>
      <w:proofErr w:type="spellEnd"/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on the Ritz: A Ginger Rogers Influenced Plus Size Dancewear Ensemble</w:t>
      </w:r>
      <w:r w:rsidR="00676728" w:rsidRPr="00676728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. </w:t>
      </w:r>
      <w:r w:rsidR="00676728">
        <w:rPr>
          <w:rFonts w:ascii="Times New Roman" w:eastAsia="Times New Roman" w:hAnsi="Times New Roman" w:cs="Times New Roman"/>
          <w:bCs/>
          <w:sz w:val="24"/>
          <w:szCs w:val="24"/>
        </w:rPr>
        <w:t xml:space="preserve">ITAA Conference, Baltimore, MD. </w:t>
      </w:r>
    </w:p>
    <w:p w14:paraId="6371ACCE" w14:textId="77777777" w:rsidR="0055352F" w:rsidRPr="00676728" w:rsidRDefault="0055352F" w:rsidP="00676728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70F9756" w14:textId="70EC86EB" w:rsidR="00676728" w:rsidRDefault="005D7981" w:rsidP="00676728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McClintock, S.</w:t>
      </w:r>
      <w:r w:rsidR="00676728">
        <w:rPr>
          <w:rFonts w:ascii="Times New Roman" w:eastAsia="Times New Roman" w:hAnsi="Times New Roman" w:cs="Times New Roman"/>
          <w:bCs/>
          <w:sz w:val="24"/>
          <w:szCs w:val="24"/>
        </w:rPr>
        <w:t xml:space="preserve">, &amp; McBee-Black, K. (2023). </w:t>
      </w:r>
      <w:r w:rsidR="0055352F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Transcendence: A Gender-Inclusive Deign Inspired by Gingers Rogers and Designed for Gender Non-Conforming Consumers</w:t>
      </w:r>
      <w:r w:rsidR="00676728" w:rsidRPr="00676728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. </w:t>
      </w:r>
      <w:r w:rsidR="00676728">
        <w:rPr>
          <w:rFonts w:ascii="Times New Roman" w:eastAsia="Times New Roman" w:hAnsi="Times New Roman" w:cs="Times New Roman"/>
          <w:bCs/>
          <w:sz w:val="24"/>
          <w:szCs w:val="24"/>
        </w:rPr>
        <w:t xml:space="preserve">ITAA Conference, Baltimore, MD. </w:t>
      </w:r>
    </w:p>
    <w:p w14:paraId="51180305" w14:textId="77777777" w:rsidR="0055352F" w:rsidRPr="00676728" w:rsidRDefault="0055352F" w:rsidP="00676728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3F9107D" w14:textId="75D8803F" w:rsidR="007647E1" w:rsidRDefault="007647E1" w:rsidP="00302D2E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cKee, B., &amp; McBee-Black, K. (2023). 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Tie the Bow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. ITAA Conference, Baltimore, MD. </w:t>
      </w:r>
    </w:p>
    <w:p w14:paraId="23C1D962" w14:textId="77777777" w:rsidR="007647E1" w:rsidRPr="007647E1" w:rsidRDefault="007647E1" w:rsidP="00302D2E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453DDA3" w14:textId="77777777" w:rsidR="00121452" w:rsidRDefault="00121452" w:rsidP="00302D2E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1A84F93" w14:textId="07905326" w:rsidR="006E581B" w:rsidRPr="00B72EFF" w:rsidRDefault="006E581B" w:rsidP="00302D2E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Prechtel, M., &amp; McBee-Black, K. (2023). </w:t>
      </w:r>
      <w:r w:rsidR="00B72EFF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Hollywood Denim. </w:t>
      </w:r>
      <w:r w:rsidR="00B72EFF">
        <w:rPr>
          <w:rFonts w:ascii="Times New Roman" w:eastAsia="Times New Roman" w:hAnsi="Times New Roman" w:cs="Times New Roman"/>
          <w:bCs/>
          <w:sz w:val="24"/>
          <w:szCs w:val="24"/>
        </w:rPr>
        <w:t xml:space="preserve">ITAA Conference, Baltimore, MD. </w:t>
      </w:r>
    </w:p>
    <w:p w14:paraId="1E45E966" w14:textId="77777777" w:rsidR="006E581B" w:rsidRDefault="006E581B" w:rsidP="00302D2E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15FA4D7" w14:textId="310169D5" w:rsidR="00676728" w:rsidRPr="00676728" w:rsidRDefault="00676728" w:rsidP="00302D2E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Smith, R., &amp; McBee-Black, K. (2023). </w:t>
      </w:r>
      <w:r w:rsidRPr="00676728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Rated R: Changing the Narrative of Streetwear by Encouraging Fluidity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TAA Conference, Baltimore, MD. </w:t>
      </w:r>
    </w:p>
    <w:p w14:paraId="1BD6D1D3" w14:textId="77777777" w:rsidR="00676728" w:rsidRDefault="00676728" w:rsidP="00302D2E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EA25211" w14:textId="77777777" w:rsidR="00E974D6" w:rsidRDefault="00E974D6" w:rsidP="00302D2E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3760F54" w14:textId="1BEC472E" w:rsidR="0036697A" w:rsidRPr="00376D14" w:rsidRDefault="002A0B72" w:rsidP="00DA099B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b/>
          <w:sz w:val="24"/>
          <w:szCs w:val="24"/>
        </w:rPr>
        <w:t>JURIED CREATIVE SCHOLARSHIP</w:t>
      </w:r>
      <w:r w:rsidR="00376D14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– ACCEPTED </w:t>
      </w:r>
    </w:p>
    <w:p w14:paraId="4E156CF4" w14:textId="77777777" w:rsidR="003D5B35" w:rsidRPr="00460215" w:rsidRDefault="003D5B35" w:rsidP="00DA099B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u w:val="single"/>
        </w:rPr>
      </w:pPr>
    </w:p>
    <w:p w14:paraId="64DCD453" w14:textId="59DFD81A" w:rsidR="00A53D31" w:rsidRDefault="00A53D31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u, J., &amp; </w:t>
      </w:r>
      <w:r w:rsidRPr="00AD21B1"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(2022). </w:t>
      </w:r>
      <w:r w:rsidR="00C67FBE" w:rsidRPr="00014A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Functional Period Panty for </w:t>
      </w:r>
      <w:r w:rsidR="002803D4" w:rsidRPr="00014AE1">
        <w:rPr>
          <w:rFonts w:ascii="Times New Roman" w:eastAsia="Times New Roman" w:hAnsi="Times New Roman" w:cs="Times New Roman"/>
          <w:i/>
          <w:iCs/>
          <w:sz w:val="24"/>
          <w:szCs w:val="24"/>
        </w:rPr>
        <w:t>People with Disability</w:t>
      </w:r>
      <w:r w:rsidR="002803D4">
        <w:rPr>
          <w:rFonts w:ascii="Times New Roman" w:eastAsia="Times New Roman" w:hAnsi="Times New Roman" w:cs="Times New Roman"/>
          <w:sz w:val="24"/>
          <w:szCs w:val="24"/>
        </w:rPr>
        <w:t xml:space="preserve">. ITAA </w:t>
      </w:r>
      <w:r w:rsidR="00B72B81">
        <w:rPr>
          <w:rFonts w:ascii="Times New Roman" w:eastAsia="Times New Roman" w:hAnsi="Times New Roman" w:cs="Times New Roman"/>
          <w:sz w:val="24"/>
          <w:szCs w:val="24"/>
        </w:rPr>
        <w:t xml:space="preserve">Innovate to Elevate </w:t>
      </w:r>
      <w:r w:rsidR="002803D4">
        <w:rPr>
          <w:rFonts w:ascii="Times New Roman" w:eastAsia="Times New Roman" w:hAnsi="Times New Roman" w:cs="Times New Roman"/>
          <w:sz w:val="24"/>
          <w:szCs w:val="24"/>
        </w:rPr>
        <w:t>Conference</w:t>
      </w:r>
      <w:r w:rsidR="00B72B81">
        <w:rPr>
          <w:rFonts w:ascii="Times New Roman" w:eastAsia="Times New Roman" w:hAnsi="Times New Roman" w:cs="Times New Roman"/>
          <w:sz w:val="24"/>
          <w:szCs w:val="24"/>
        </w:rPr>
        <w:t xml:space="preserve">, October </w:t>
      </w:r>
      <w:r w:rsidR="00904D17">
        <w:rPr>
          <w:rFonts w:ascii="Times New Roman" w:eastAsia="Times New Roman" w:hAnsi="Times New Roman" w:cs="Times New Roman"/>
          <w:sz w:val="24"/>
          <w:szCs w:val="24"/>
        </w:rPr>
        <w:t xml:space="preserve">27, 2022, Denver, CO. </w:t>
      </w:r>
    </w:p>
    <w:p w14:paraId="7B724358" w14:textId="77777777" w:rsidR="009F395E" w:rsidRDefault="009F395E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B209158" w14:textId="5F9775EF" w:rsidR="00CC60A4" w:rsidRDefault="004A3376" w:rsidP="00307C84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chrock, L., &amp; </w:t>
      </w:r>
      <w:r w:rsidRPr="009F395E"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2022). </w:t>
      </w:r>
      <w:r w:rsidR="00CC60A4" w:rsidRPr="00014AE1">
        <w:rPr>
          <w:rFonts w:ascii="Times New Roman" w:hAnsi="Times New Roman" w:cs="Times New Roman"/>
          <w:i/>
          <w:iCs/>
          <w:sz w:val="24"/>
          <w:szCs w:val="24"/>
        </w:rPr>
        <w:t>“Interpret”: An Adaptive and Gender-Neutral Line for People with Vision Loss</w:t>
      </w:r>
      <w:r w:rsidR="009F395E">
        <w:rPr>
          <w:rFonts w:ascii="Times New Roman" w:hAnsi="Times New Roman" w:cs="Times New Roman"/>
          <w:sz w:val="24"/>
          <w:szCs w:val="24"/>
        </w:rPr>
        <w:t xml:space="preserve">. ITAA Innovate to Elevate Conference, October 27, 2022, Denver CO. [37% acceptance rate]. </w:t>
      </w:r>
    </w:p>
    <w:p w14:paraId="50944C7B" w14:textId="77777777" w:rsidR="00307C84" w:rsidRPr="00CC60A4" w:rsidRDefault="00307C84" w:rsidP="00307C84">
      <w:pPr>
        <w:spacing w:after="0"/>
        <w:ind w:left="720" w:hanging="720"/>
        <w:rPr>
          <w:rStyle w:val="normaltextrun"/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14:paraId="1A2D5DB6" w14:textId="6446F1C8" w:rsidR="0036697A" w:rsidRPr="00460215" w:rsidRDefault="0044750C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>Parsons, J.</w:t>
      </w:r>
      <w:r w:rsidR="006B0EF9" w:rsidRPr="00460215">
        <w:rPr>
          <w:rFonts w:ascii="Times New Roman" w:eastAsia="Times New Roman" w:hAnsi="Times New Roman" w:cs="Times New Roman"/>
          <w:sz w:val="24"/>
          <w:szCs w:val="24"/>
        </w:rPr>
        <w:t>,</w:t>
      </w:r>
      <w:r w:rsidR="00A11319" w:rsidRPr="00460215">
        <w:rPr>
          <w:rFonts w:ascii="Times New Roman" w:eastAsia="Times New Roman" w:hAnsi="Times New Roman" w:cs="Times New Roman"/>
          <w:sz w:val="24"/>
          <w:szCs w:val="24"/>
        </w:rPr>
        <w:t xml:space="preserve"> &amp; </w:t>
      </w:r>
      <w:r w:rsidR="00A11319" w:rsidRPr="00460215">
        <w:rPr>
          <w:rFonts w:ascii="Times New Roman" w:eastAsia="Times New Roman" w:hAnsi="Times New Roman" w:cs="Times New Roman"/>
          <w:sz w:val="24"/>
          <w:szCs w:val="24"/>
          <w:u w:val="single"/>
        </w:rPr>
        <w:t>McBee-Black, K.</w:t>
      </w:r>
      <w:r w:rsidR="00A11319" w:rsidRPr="004602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1319" w:rsidRPr="00460215">
        <w:rPr>
          <w:rFonts w:ascii="Times New Roman" w:eastAsia="Times New Roman" w:hAnsi="Times New Roman" w:cs="Times New Roman"/>
          <w:i/>
          <w:sz w:val="24"/>
          <w:szCs w:val="24"/>
        </w:rPr>
        <w:t>Winter</w:t>
      </w:r>
      <w:r w:rsidR="00A11319" w:rsidRPr="00460215">
        <w:rPr>
          <w:rFonts w:ascii="Times New Roman" w:eastAsia="Times New Roman" w:hAnsi="Times New Roman" w:cs="Times New Roman"/>
          <w:sz w:val="24"/>
          <w:szCs w:val="24"/>
        </w:rPr>
        <w:t xml:space="preserve">. Digitally printed linen coat exhibited:  </w:t>
      </w:r>
    </w:p>
    <w:p w14:paraId="5970BF98" w14:textId="37802490" w:rsidR="00A11319" w:rsidRDefault="00A11319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Goldstein </w:t>
      </w:r>
      <w:r w:rsidR="00AB1EC3" w:rsidRPr="00460215">
        <w:rPr>
          <w:rFonts w:ascii="Times New Roman" w:eastAsia="Times New Roman" w:hAnsi="Times New Roman" w:cs="Times New Roman"/>
          <w:sz w:val="24"/>
          <w:szCs w:val="24"/>
        </w:rPr>
        <w:t>Museum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 of Design, </w:t>
      </w:r>
      <w:r w:rsidR="005338AB" w:rsidRPr="00460215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Redefining, Redesigning Fashion:  Designs for Sustainability.</w:t>
      </w:r>
      <w:r w:rsidR="005338AB" w:rsidRPr="00460215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 January 2012-</w:t>
      </w:r>
      <w:r w:rsidR="00896811" w:rsidRPr="00460215">
        <w:rPr>
          <w:rFonts w:ascii="Times New Roman" w:eastAsia="Times New Roman" w:hAnsi="Times New Roman" w:cs="Times New Roman"/>
          <w:sz w:val="24"/>
          <w:szCs w:val="24"/>
        </w:rPr>
        <w:t>May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 2013, St. Paul, MN. </w:t>
      </w:r>
    </w:p>
    <w:p w14:paraId="35056076" w14:textId="77777777" w:rsidR="00D272A8" w:rsidRDefault="00D272A8" w:rsidP="00DA099B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4671F57" w14:textId="3E491268" w:rsidR="00D272A8" w:rsidRPr="00376D14" w:rsidRDefault="00D272A8" w:rsidP="00D272A8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b/>
          <w:sz w:val="24"/>
          <w:szCs w:val="24"/>
        </w:rPr>
        <w:t>JURIED CREATIVE SCHOLARSHIP</w:t>
      </w: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– NOT ACCEPTED </w:t>
      </w:r>
    </w:p>
    <w:p w14:paraId="332A5533" w14:textId="77777777" w:rsidR="00D272A8" w:rsidRPr="00460215" w:rsidRDefault="00D272A8" w:rsidP="00D272A8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u w:val="single"/>
        </w:rPr>
      </w:pPr>
    </w:p>
    <w:p w14:paraId="18EAE58D" w14:textId="77777777" w:rsidR="00D272A8" w:rsidRDefault="00D272A8" w:rsidP="00D272A8">
      <w:pPr>
        <w:spacing w:after="0" w:line="240" w:lineRule="auto"/>
        <w:ind w:left="1440" w:hanging="1440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White, J., &amp; McBee-Black, K. (2023). </w:t>
      </w:r>
      <w:r w:rsidRPr="00014AE1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Blur: Genderless Elevated Streetwear with a Sustainable Focus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TAA Conference, Baltimore, MD. </w:t>
      </w:r>
    </w:p>
    <w:p w14:paraId="7128EBC5" w14:textId="49E9E897" w:rsidR="00896811" w:rsidRPr="00460215" w:rsidRDefault="00896811" w:rsidP="00DA099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D534942" w14:textId="0E133DAD" w:rsidR="00F85B56" w:rsidRPr="00460215" w:rsidRDefault="00F85B56" w:rsidP="00DA099B">
      <w:pPr>
        <w:spacing w:line="240" w:lineRule="exact"/>
        <w:ind w:right="1072"/>
        <w:rPr>
          <w:rFonts w:ascii="Times New Roman"/>
          <w:b/>
          <w:spacing w:val="-1"/>
          <w:sz w:val="24"/>
        </w:rPr>
      </w:pPr>
      <w:r w:rsidRPr="00460215">
        <w:rPr>
          <w:rFonts w:ascii="Times New Roman"/>
          <w:b/>
          <w:spacing w:val="-1"/>
          <w:sz w:val="24"/>
        </w:rPr>
        <w:t xml:space="preserve">INVITED PRESENTATIONS/ABSTRACTS  </w:t>
      </w:r>
    </w:p>
    <w:p w14:paraId="7A192036" w14:textId="75937733" w:rsidR="005F629A" w:rsidRPr="00460215" w:rsidRDefault="005F629A" w:rsidP="009C7EC3">
      <w:pPr>
        <w:pStyle w:val="BodyText"/>
        <w:tabs>
          <w:tab w:val="left" w:pos="1761"/>
        </w:tabs>
        <w:ind w:left="720" w:hanging="720"/>
      </w:pPr>
      <w:r w:rsidRPr="00460215">
        <w:t xml:space="preserve">An Introduction to Adaptive Fashion. </w:t>
      </w:r>
      <w:r w:rsidRPr="00460215">
        <w:rPr>
          <w:i/>
          <w:iCs/>
        </w:rPr>
        <w:t>The Council of Fashion Designers of America, Runway of Dreams, and Gamut Management</w:t>
      </w:r>
      <w:r w:rsidRPr="00460215">
        <w:t xml:space="preserve">, </w:t>
      </w:r>
      <w:r w:rsidR="00243F12" w:rsidRPr="00460215">
        <w:t xml:space="preserve">Thursday, January 28, 2021. </w:t>
      </w:r>
    </w:p>
    <w:p w14:paraId="3550C8A7" w14:textId="77777777" w:rsidR="00243F12" w:rsidRPr="00460215" w:rsidRDefault="00243F12" w:rsidP="009C7EC3">
      <w:pPr>
        <w:pStyle w:val="BodyText"/>
        <w:tabs>
          <w:tab w:val="left" w:pos="1761"/>
        </w:tabs>
        <w:ind w:left="720" w:hanging="720"/>
      </w:pPr>
    </w:p>
    <w:p w14:paraId="461B1A58" w14:textId="762B66F1" w:rsidR="005F629A" w:rsidRPr="00460215" w:rsidRDefault="005F629A" w:rsidP="009C7EC3">
      <w:pPr>
        <w:pStyle w:val="BodyText"/>
        <w:tabs>
          <w:tab w:val="left" w:pos="1761"/>
        </w:tabs>
        <w:ind w:left="720" w:hanging="720"/>
      </w:pPr>
      <w:r w:rsidRPr="00460215">
        <w:rPr>
          <w:i/>
          <w:iCs/>
        </w:rPr>
        <w:t>Patti + Ricky Instagram Live</w:t>
      </w:r>
      <w:r w:rsidRPr="00460215">
        <w:t xml:space="preserve">. Adaptive Fashion. Tuesday, January 19, 2021. </w:t>
      </w:r>
    </w:p>
    <w:p w14:paraId="2B68FFD5" w14:textId="77777777" w:rsidR="005F629A" w:rsidRPr="00460215" w:rsidRDefault="005F629A" w:rsidP="009C7EC3">
      <w:pPr>
        <w:pStyle w:val="BodyText"/>
        <w:tabs>
          <w:tab w:val="left" w:pos="1761"/>
        </w:tabs>
        <w:ind w:left="720" w:hanging="720"/>
      </w:pPr>
    </w:p>
    <w:p w14:paraId="5A2CB015" w14:textId="6A512591" w:rsidR="005F629A" w:rsidRPr="00460215" w:rsidRDefault="003C0265" w:rsidP="009C7EC3">
      <w:pPr>
        <w:pStyle w:val="BodyText"/>
        <w:tabs>
          <w:tab w:val="left" w:pos="1761"/>
        </w:tabs>
        <w:ind w:left="720" w:hanging="720"/>
      </w:pPr>
      <w:r w:rsidRPr="00460215">
        <w:rPr>
          <w:rFonts w:cs="Times New Roman"/>
        </w:rPr>
        <w:t xml:space="preserve">Community Collaboration: A Casual Chat on Fashion &amp; Inclusivity. </w:t>
      </w:r>
      <w:r w:rsidRPr="00460215">
        <w:rPr>
          <w:rFonts w:cs="Times New Roman"/>
          <w:i/>
          <w:iCs/>
        </w:rPr>
        <w:t>Zappos Adaptive</w:t>
      </w:r>
      <w:r w:rsidRPr="00460215">
        <w:rPr>
          <w:rFonts w:cs="Times New Roman"/>
        </w:rPr>
        <w:t>. Thursday, August 6</w:t>
      </w:r>
      <w:r w:rsidR="005F629A" w:rsidRPr="00460215">
        <w:rPr>
          <w:rFonts w:cs="Times New Roman"/>
        </w:rPr>
        <w:t>, 2020</w:t>
      </w:r>
      <w:r w:rsidR="005F629A" w:rsidRPr="00460215">
        <w:rPr>
          <w:i/>
          <w:iCs/>
        </w:rPr>
        <w:t xml:space="preserve"> </w:t>
      </w:r>
    </w:p>
    <w:p w14:paraId="6C38CFF8" w14:textId="77777777" w:rsidR="005F629A" w:rsidRPr="00460215" w:rsidRDefault="005F629A" w:rsidP="009C7EC3">
      <w:pPr>
        <w:pStyle w:val="BodyText"/>
        <w:tabs>
          <w:tab w:val="left" w:pos="1761"/>
        </w:tabs>
        <w:ind w:left="720" w:hanging="720"/>
      </w:pPr>
    </w:p>
    <w:p w14:paraId="11D3B6A5" w14:textId="569D4446" w:rsidR="003C0265" w:rsidRPr="00460215" w:rsidRDefault="005F629A" w:rsidP="009C7EC3">
      <w:pPr>
        <w:pStyle w:val="BodyText"/>
        <w:tabs>
          <w:tab w:val="left" w:pos="1761"/>
        </w:tabs>
        <w:ind w:left="720" w:hanging="720"/>
      </w:pPr>
      <w:r w:rsidRPr="00460215">
        <w:rPr>
          <w:i/>
          <w:iCs/>
        </w:rPr>
        <w:t>The Gamut Management Network: Season 1</w:t>
      </w:r>
      <w:r w:rsidRPr="00460215">
        <w:t xml:space="preserve"> – Kerri McBee-Black Interview. June 11, 2020. https://www.youtube.com/watch?v=A-GjozGX11c</w:t>
      </w:r>
    </w:p>
    <w:p w14:paraId="2C2ECBEA" w14:textId="77777777" w:rsidR="003C0265" w:rsidRPr="00460215" w:rsidRDefault="003C0265" w:rsidP="009C7EC3">
      <w:pPr>
        <w:pStyle w:val="ListParagraph"/>
        <w:widowControl w:val="0"/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F2E6642" w14:textId="3F78A160" w:rsidR="00F85B56" w:rsidRPr="00460215" w:rsidRDefault="00F85B56" w:rsidP="009C7EC3">
      <w:pPr>
        <w:widowControl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Design for Disability Symposium. </w:t>
      </w:r>
      <w:r w:rsidR="00744A89" w:rsidRPr="0046021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60215">
        <w:rPr>
          <w:rFonts w:ascii="Times New Roman" w:eastAsia="Times New Roman" w:hAnsi="Times New Roman" w:cs="Times New Roman"/>
          <w:i/>
          <w:sz w:val="24"/>
          <w:szCs w:val="24"/>
        </w:rPr>
        <w:t>University of Missouri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. March 2019</w:t>
      </w:r>
    </w:p>
    <w:p w14:paraId="2215C06E" w14:textId="77777777" w:rsidR="00F85B56" w:rsidRPr="00460215" w:rsidRDefault="00F85B56" w:rsidP="009C7EC3">
      <w:pPr>
        <w:widowControl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783F642" w14:textId="016FF94A" w:rsidR="00F85B56" w:rsidRPr="00DA099B" w:rsidRDefault="00F85B56" w:rsidP="009C7EC3">
      <w:pPr>
        <w:widowControl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sz w:val="24"/>
          <w:szCs w:val="24"/>
        </w:rPr>
        <w:t xml:space="preserve">Inclusive Design. </w:t>
      </w:r>
      <w:r w:rsidR="00744A89" w:rsidRPr="0046021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60215">
        <w:rPr>
          <w:rFonts w:ascii="Times New Roman" w:eastAsia="Times New Roman" w:hAnsi="Times New Roman" w:cs="Times New Roman"/>
          <w:i/>
          <w:sz w:val="24"/>
          <w:szCs w:val="24"/>
        </w:rPr>
        <w:t>University of Missouri</w:t>
      </w:r>
      <w:r w:rsidRPr="00460215">
        <w:rPr>
          <w:rFonts w:ascii="Times New Roman" w:eastAsia="Times New Roman" w:hAnsi="Times New Roman" w:cs="Times New Roman"/>
          <w:sz w:val="24"/>
          <w:szCs w:val="24"/>
        </w:rPr>
        <w:t>. February 2019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C8B0197" w14:textId="77777777" w:rsidR="00F85B56" w:rsidRPr="00F85B56" w:rsidRDefault="00F85B56" w:rsidP="009C7EC3">
      <w:pPr>
        <w:pStyle w:val="ListParagraph"/>
        <w:widowControl w:val="0"/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BC8DFDC" w14:textId="34F872B2" w:rsidR="00F85B56" w:rsidRPr="00DA099B" w:rsidRDefault="00F85B56" w:rsidP="009C7EC3">
      <w:pPr>
        <w:widowControl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Apps for Blended Classrooms. </w:t>
      </w:r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>Celebration of Teaching Conference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, Columbia, Missouri. May 2016. </w:t>
      </w:r>
    </w:p>
    <w:p w14:paraId="4440EB3D" w14:textId="77777777" w:rsidR="00F85B56" w:rsidRPr="00F85B56" w:rsidRDefault="00F85B56" w:rsidP="009C7EC3">
      <w:pPr>
        <w:pStyle w:val="ListParagraph"/>
        <w:widowControl w:val="0"/>
        <w:spacing w:after="0" w:line="240" w:lineRule="auto"/>
        <w:ind w:hanging="72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98D67B8" w14:textId="3A54D7C7" w:rsidR="00F85B56" w:rsidRPr="00DA099B" w:rsidRDefault="00F85B56" w:rsidP="009C7EC3">
      <w:pPr>
        <w:widowControl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Tools you can use. </w:t>
      </w:r>
      <w:proofErr w:type="spellStart"/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>TnT</w:t>
      </w:r>
      <w:proofErr w:type="spellEnd"/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 xml:space="preserve"> ET@MO Monthly Session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, Columbia, Missouri. 2016    </w:t>
      </w:r>
    </w:p>
    <w:p w14:paraId="10D0A82E" w14:textId="77777777" w:rsidR="00F85B56" w:rsidRPr="00F85B56" w:rsidRDefault="00F85B56" w:rsidP="009C7EC3">
      <w:pPr>
        <w:pStyle w:val="ListParagraph"/>
        <w:widowControl w:val="0"/>
        <w:spacing w:after="0" w:line="240" w:lineRule="auto"/>
        <w:ind w:hanging="72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2FD0B83D" w14:textId="31229DD8" w:rsidR="00F85B56" w:rsidRPr="00DA099B" w:rsidRDefault="00243F12" w:rsidP="009C7EC3">
      <w:pPr>
        <w:widowControl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 w:eastAsia="Times New Roman" w:hAnsi="Times New Roman" w:cs="Times New Roman"/>
          <w:sz w:val="24"/>
          <w:szCs w:val="24"/>
        </w:rPr>
        <w:t>So,</w:t>
      </w:r>
      <w:r w:rsidR="00F85B56" w:rsidRPr="00DA099B">
        <w:rPr>
          <w:rFonts w:ascii="Times New Roman" w:eastAsia="Times New Roman" w:hAnsi="Times New Roman" w:cs="Times New Roman"/>
          <w:sz w:val="24"/>
          <w:szCs w:val="24"/>
        </w:rPr>
        <w:t xml:space="preserve"> you want to FLIP your Class?  </w:t>
      </w:r>
      <w:r w:rsidR="00F85B56" w:rsidRPr="00DA099B">
        <w:rPr>
          <w:rFonts w:ascii="Times New Roman" w:eastAsia="Times New Roman" w:hAnsi="Times New Roman" w:cs="Times New Roman"/>
          <w:i/>
          <w:sz w:val="24"/>
          <w:szCs w:val="24"/>
        </w:rPr>
        <w:t>Lunch and Learn Innovative Teaching Series</w:t>
      </w:r>
      <w:r w:rsidR="00F85B56" w:rsidRPr="00DA099B">
        <w:rPr>
          <w:rFonts w:ascii="Times New Roman" w:eastAsia="Times New Roman" w:hAnsi="Times New Roman" w:cs="Times New Roman"/>
          <w:sz w:val="24"/>
          <w:szCs w:val="24"/>
        </w:rPr>
        <w:t xml:space="preserve">, School of Health Professions, Columbia, Missouri.2016  </w:t>
      </w:r>
    </w:p>
    <w:p w14:paraId="7538D998" w14:textId="77777777" w:rsidR="00F85B56" w:rsidRPr="00F85B56" w:rsidRDefault="00F85B56" w:rsidP="009C7EC3">
      <w:pPr>
        <w:pStyle w:val="ListParagraph"/>
        <w:widowControl w:val="0"/>
        <w:spacing w:after="0" w:line="240" w:lineRule="auto"/>
        <w:ind w:hanging="720"/>
        <w:rPr>
          <w:rFonts w:ascii="Times New Roman" w:eastAsia="Times New Roman" w:hAnsi="Times New Roman" w:cs="Times New Roman"/>
          <w:i/>
          <w:spacing w:val="-1"/>
          <w:sz w:val="24"/>
          <w:szCs w:val="24"/>
        </w:rPr>
      </w:pPr>
    </w:p>
    <w:p w14:paraId="21008977" w14:textId="70D54C45" w:rsidR="00F85B56" w:rsidRPr="00DA099B" w:rsidRDefault="00F85B56" w:rsidP="009C7EC3">
      <w:pPr>
        <w:widowControl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Teaching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Onlin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– Th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Good, Th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Bad, and Th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Ugly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,</w:t>
      </w:r>
      <w:r w:rsidRPr="00DA099B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proofErr w:type="spellStart"/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>Teachnology</w:t>
      </w:r>
      <w:proofErr w:type="spellEnd"/>
      <w:r w:rsidRPr="00DA099B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onferenc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,</w:t>
      </w:r>
      <w:r w:rsidRPr="00DA099B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ET@MO,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pacing w:val="1"/>
          <w:sz w:val="24"/>
          <w:szCs w:val="24"/>
        </w:rPr>
        <w:t>Columbia, Missouri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. 2015</w:t>
      </w:r>
    </w:p>
    <w:p w14:paraId="2CA66DC7" w14:textId="77777777" w:rsidR="00F85B56" w:rsidRPr="00F85B56" w:rsidRDefault="00F85B56" w:rsidP="009C7EC3">
      <w:pPr>
        <w:pStyle w:val="ListParagraph"/>
        <w:widowControl w:val="0"/>
        <w:tabs>
          <w:tab w:val="left" w:pos="1401"/>
        </w:tabs>
        <w:spacing w:after="0" w:line="240" w:lineRule="auto"/>
        <w:ind w:hanging="720"/>
        <w:rPr>
          <w:rFonts w:ascii="Times New Roman"/>
          <w:i/>
          <w:spacing w:val="-1"/>
          <w:sz w:val="24"/>
        </w:rPr>
      </w:pPr>
    </w:p>
    <w:p w14:paraId="07CE3314" w14:textId="7CC451D3" w:rsidR="00F85B56" w:rsidRPr="00DA099B" w:rsidRDefault="00F85B56" w:rsidP="009C7EC3">
      <w:pPr>
        <w:widowControl w:val="0"/>
        <w:tabs>
          <w:tab w:val="left" w:pos="1401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Empower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Influence: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One 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Woman</w:t>
      </w:r>
      <w:r w:rsidR="005338AB"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'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 w:rsidRPr="00DA099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Journey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,</w:t>
      </w:r>
      <w:r w:rsidRPr="00DA099B">
        <w:rPr>
          <w:rFonts w:ascii="Times New Roman" w:eastAsia="Times New Roman" w:hAnsi="Times New Roman" w:cs="Times New Roman"/>
          <w:i/>
          <w:spacing w:val="4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Women</w:t>
      </w:r>
      <w:r w:rsidR="005338AB"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'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s</w:t>
      </w:r>
      <w:r w:rsidRPr="00DA099B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Leadership</w:t>
      </w:r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onferenc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, Columbia, Missouri.2015 </w:t>
      </w:r>
    </w:p>
    <w:p w14:paraId="0C8A3A32" w14:textId="77777777" w:rsidR="00F85B56" w:rsidRDefault="00F85B56" w:rsidP="009C7EC3">
      <w:pPr>
        <w:pStyle w:val="ListParagraph"/>
        <w:widowControl w:val="0"/>
        <w:tabs>
          <w:tab w:val="left" w:pos="1401"/>
        </w:tabs>
        <w:spacing w:after="0" w:line="240" w:lineRule="auto"/>
        <w:ind w:hanging="720"/>
      </w:pPr>
    </w:p>
    <w:p w14:paraId="2DE73EEC" w14:textId="02976283" w:rsidR="00F85B56" w:rsidRDefault="00F85B56" w:rsidP="009C7EC3">
      <w:pPr>
        <w:widowControl w:val="0"/>
        <w:tabs>
          <w:tab w:val="left" w:pos="1401"/>
        </w:tabs>
        <w:spacing w:after="0" w:line="240" w:lineRule="auto"/>
        <w:ind w:left="720" w:hanging="720"/>
      </w:pP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Taking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5338AB" w:rsidRPr="00DA099B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Dis</w:t>
      </w:r>
      <w:r w:rsidR="005338AB" w:rsidRPr="00DA099B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Out of</w:t>
      </w:r>
      <w:r w:rsidRPr="00DA099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Disability 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via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Adaptive</w:t>
      </w:r>
      <w:r w:rsidRPr="00DA099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Apparel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,</w:t>
      </w:r>
      <w:r w:rsidRPr="00DA099B">
        <w:rPr>
          <w:rFonts w:ascii="Times New Roman" w:eastAsia="Times New Roman" w:hAnsi="Times New Roman" w:cs="Times New Roman"/>
          <w:i/>
          <w:spacing w:val="3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hancellor</w:t>
      </w:r>
      <w:r w:rsidR="005338AB"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'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s</w:t>
      </w:r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 xml:space="preserve"> Diversity</w:t>
      </w:r>
      <w:r w:rsidRPr="00DA099B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 xml:space="preserve">in </w:t>
      </w:r>
      <w:r w:rsidRPr="00DA099B">
        <w:rPr>
          <w:rFonts w:ascii="Times New Roman" w:hAnsi="Times New Roman" w:cs="Times New Roman"/>
          <w:i/>
          <w:spacing w:val="-1"/>
          <w:sz w:val="24"/>
          <w:szCs w:val="24"/>
        </w:rPr>
        <w:t>Action</w:t>
      </w:r>
      <w:r w:rsidRPr="00DA099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A099B">
        <w:rPr>
          <w:rFonts w:ascii="Times New Roman" w:hAnsi="Times New Roman" w:cs="Times New Roman"/>
          <w:i/>
          <w:spacing w:val="-1"/>
          <w:sz w:val="24"/>
          <w:szCs w:val="24"/>
        </w:rPr>
        <w:t>Series</w:t>
      </w:r>
      <w:r w:rsidRPr="00DA099B">
        <w:rPr>
          <w:rFonts w:ascii="Times New Roman" w:hAnsi="Times New Roman" w:cs="Times New Roman"/>
          <w:i/>
          <w:spacing w:val="2"/>
          <w:sz w:val="24"/>
          <w:szCs w:val="24"/>
        </w:rPr>
        <w:t xml:space="preserve"> </w:t>
      </w:r>
      <w:r w:rsidRPr="00DA099B">
        <w:rPr>
          <w:rFonts w:ascii="Times New Roman" w:hAnsi="Times New Roman" w:cs="Times New Roman"/>
          <w:i/>
          <w:spacing w:val="-1"/>
          <w:sz w:val="24"/>
          <w:szCs w:val="24"/>
        </w:rPr>
        <w:t>Lecture</w:t>
      </w:r>
      <w:r w:rsidRPr="00DA099B">
        <w:rPr>
          <w:rFonts w:ascii="Times New Roman" w:hAnsi="Times New Roman" w:cs="Times New Roman"/>
          <w:spacing w:val="-1"/>
          <w:sz w:val="24"/>
          <w:szCs w:val="24"/>
        </w:rPr>
        <w:t>,</w:t>
      </w:r>
      <w:r w:rsidRPr="00DA099B">
        <w:rPr>
          <w:rFonts w:ascii="Times New Roman" w:hAnsi="Times New Roman" w:cs="Times New Roman"/>
          <w:sz w:val="24"/>
          <w:szCs w:val="24"/>
        </w:rPr>
        <w:t xml:space="preserve"> Columbia, Missouri.2014</w:t>
      </w:r>
    </w:p>
    <w:p w14:paraId="1B65A466" w14:textId="77777777" w:rsidR="00F85B56" w:rsidRPr="00F85B56" w:rsidRDefault="00F85B56" w:rsidP="009C7EC3">
      <w:pPr>
        <w:pStyle w:val="ListParagraph"/>
        <w:widowControl w:val="0"/>
        <w:tabs>
          <w:tab w:val="left" w:pos="1401"/>
        </w:tabs>
        <w:spacing w:after="0" w:line="240" w:lineRule="auto"/>
        <w:ind w:hanging="720"/>
        <w:rPr>
          <w:rFonts w:ascii="Times New Roman" w:eastAsia="Times New Roman" w:hAnsi="Times New Roman" w:cs="Times New Roman"/>
          <w:i/>
          <w:spacing w:val="-1"/>
          <w:sz w:val="24"/>
          <w:szCs w:val="24"/>
        </w:rPr>
      </w:pPr>
    </w:p>
    <w:p w14:paraId="2560AD88" w14:textId="5E197F69" w:rsidR="00F85B56" w:rsidRPr="00DA099B" w:rsidRDefault="00F85B56" w:rsidP="009C7EC3">
      <w:pPr>
        <w:widowControl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Teaching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Onlin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– Th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Good, Th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Bad, and Th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Ugly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,</w:t>
      </w:r>
      <w:r w:rsidRPr="00DA099B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proofErr w:type="spellStart"/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>Teachnology</w:t>
      </w:r>
      <w:proofErr w:type="spellEnd"/>
      <w:r w:rsidRPr="00DA099B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onferenc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,</w:t>
      </w:r>
      <w:r w:rsidRPr="00DA099B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ET@MO,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pacing w:val="1"/>
          <w:sz w:val="24"/>
          <w:szCs w:val="24"/>
        </w:rPr>
        <w:t>Columbia, Missouri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. 2014</w:t>
      </w:r>
    </w:p>
    <w:p w14:paraId="08EDF108" w14:textId="77777777" w:rsidR="00F85B56" w:rsidRPr="00F85B56" w:rsidRDefault="00F85B56" w:rsidP="009C7EC3">
      <w:pPr>
        <w:pStyle w:val="ListParagraph"/>
        <w:widowControl w:val="0"/>
        <w:tabs>
          <w:tab w:val="left" w:pos="1401"/>
        </w:tabs>
        <w:spacing w:after="0" w:line="240" w:lineRule="auto"/>
        <w:ind w:hanging="720"/>
        <w:rPr>
          <w:rFonts w:ascii="Times New Roman"/>
          <w:i/>
          <w:sz w:val="24"/>
        </w:rPr>
      </w:pPr>
    </w:p>
    <w:p w14:paraId="2B448358" w14:textId="4E259AC3" w:rsidR="00F85B56" w:rsidRPr="00DA099B" w:rsidRDefault="00F85B56" w:rsidP="009C7EC3">
      <w:pPr>
        <w:widowControl w:val="0"/>
        <w:tabs>
          <w:tab w:val="left" w:pos="1401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/>
          <w:sz w:val="24"/>
        </w:rPr>
        <w:t xml:space="preserve">Golf Clubs and the </w:t>
      </w:r>
      <w:r w:rsidRPr="00DA099B">
        <w:rPr>
          <w:rFonts w:ascii="Times New Roman"/>
          <w:spacing w:val="-1"/>
          <w:sz w:val="24"/>
        </w:rPr>
        <w:t>Rainforest:</w:t>
      </w:r>
      <w:r w:rsidRPr="00DA099B">
        <w:rPr>
          <w:rFonts w:ascii="Times New Roman"/>
          <w:sz w:val="24"/>
        </w:rPr>
        <w:t xml:space="preserve">  </w:t>
      </w:r>
      <w:r w:rsidRPr="00DA099B">
        <w:rPr>
          <w:rFonts w:ascii="Times New Roman"/>
          <w:spacing w:val="-1"/>
          <w:sz w:val="24"/>
        </w:rPr>
        <w:t>Reality</w:t>
      </w:r>
      <w:r w:rsidRPr="00DA099B">
        <w:rPr>
          <w:rFonts w:ascii="Times New Roman"/>
          <w:sz w:val="24"/>
        </w:rPr>
        <w:t xml:space="preserve"> Learning in the</w:t>
      </w:r>
      <w:r w:rsidRPr="00DA099B">
        <w:rPr>
          <w:rFonts w:ascii="Times New Roman"/>
          <w:spacing w:val="-1"/>
          <w:sz w:val="24"/>
        </w:rPr>
        <w:t xml:space="preserve"> </w:t>
      </w:r>
      <w:r w:rsidRPr="00DA099B">
        <w:rPr>
          <w:rFonts w:ascii="Times New Roman"/>
          <w:sz w:val="24"/>
        </w:rPr>
        <w:t>Classroom,</w:t>
      </w:r>
      <w:r w:rsidRPr="00DA099B">
        <w:rPr>
          <w:rFonts w:ascii="Times New Roman"/>
          <w:i/>
          <w:spacing w:val="2"/>
          <w:sz w:val="24"/>
        </w:rPr>
        <w:t xml:space="preserve"> </w:t>
      </w:r>
      <w:r w:rsidRPr="00DA099B">
        <w:rPr>
          <w:rFonts w:ascii="Times New Roman"/>
          <w:i/>
          <w:sz w:val="24"/>
        </w:rPr>
        <w:t>24</w:t>
      </w:r>
      <w:proofErr w:type="spellStart"/>
      <w:r w:rsidRPr="00DA099B">
        <w:rPr>
          <w:rFonts w:ascii="Times New Roman"/>
          <w:i/>
          <w:position w:val="9"/>
          <w:sz w:val="16"/>
        </w:rPr>
        <w:t>th</w:t>
      </w:r>
      <w:proofErr w:type="spellEnd"/>
      <w:r w:rsidRPr="00DA099B">
        <w:rPr>
          <w:rFonts w:ascii="Times New Roman"/>
          <w:i/>
          <w:spacing w:val="21"/>
          <w:position w:val="9"/>
          <w:sz w:val="16"/>
        </w:rPr>
        <w:t xml:space="preserve"> </w:t>
      </w:r>
      <w:r w:rsidRPr="00DA099B">
        <w:rPr>
          <w:rFonts w:ascii="Times New Roman"/>
          <w:i/>
          <w:spacing w:val="-1"/>
          <w:sz w:val="24"/>
        </w:rPr>
        <w:t>International</w:t>
      </w:r>
      <w:r w:rsidRPr="00DA099B">
        <w:rPr>
          <w:rFonts w:ascii="Times New Roman"/>
          <w:i/>
          <w:spacing w:val="35"/>
          <w:sz w:val="24"/>
        </w:rPr>
        <w:t xml:space="preserve"> </w:t>
      </w:r>
      <w:r w:rsidRPr="00DA099B">
        <w:rPr>
          <w:rFonts w:ascii="Times New Roman"/>
          <w:i/>
          <w:spacing w:val="-1"/>
          <w:sz w:val="24"/>
        </w:rPr>
        <w:t xml:space="preserve">Conference </w:t>
      </w:r>
      <w:r w:rsidRPr="00DA099B">
        <w:rPr>
          <w:rFonts w:ascii="Times New Roman"/>
          <w:i/>
          <w:sz w:val="24"/>
        </w:rPr>
        <w:t xml:space="preserve">on </w:t>
      </w:r>
      <w:r w:rsidRPr="00DA099B">
        <w:rPr>
          <w:rFonts w:ascii="Times New Roman"/>
          <w:i/>
          <w:spacing w:val="-1"/>
          <w:sz w:val="24"/>
        </w:rPr>
        <w:t xml:space="preserve">College </w:t>
      </w:r>
      <w:r w:rsidRPr="00DA099B">
        <w:rPr>
          <w:rFonts w:ascii="Times New Roman"/>
          <w:i/>
          <w:sz w:val="24"/>
        </w:rPr>
        <w:t>Teaching</w:t>
      </w:r>
      <w:r w:rsidRPr="00DA099B">
        <w:rPr>
          <w:rFonts w:ascii="Times New Roman"/>
          <w:i/>
          <w:spacing w:val="-3"/>
          <w:sz w:val="24"/>
        </w:rPr>
        <w:t xml:space="preserve"> </w:t>
      </w:r>
      <w:r w:rsidRPr="00DA099B">
        <w:rPr>
          <w:rFonts w:ascii="Times New Roman"/>
          <w:i/>
          <w:spacing w:val="-1"/>
          <w:sz w:val="24"/>
        </w:rPr>
        <w:t>and</w:t>
      </w:r>
      <w:r w:rsidRPr="00DA099B">
        <w:rPr>
          <w:rFonts w:ascii="Times New Roman"/>
          <w:i/>
          <w:spacing w:val="2"/>
          <w:sz w:val="24"/>
        </w:rPr>
        <w:t xml:space="preserve"> </w:t>
      </w:r>
      <w:r w:rsidRPr="00DA099B">
        <w:rPr>
          <w:rFonts w:ascii="Times New Roman"/>
          <w:i/>
          <w:spacing w:val="-1"/>
          <w:sz w:val="24"/>
        </w:rPr>
        <w:t>Learning</w:t>
      </w:r>
      <w:r w:rsidRPr="00DA099B">
        <w:rPr>
          <w:rFonts w:ascii="Times New Roman"/>
          <w:spacing w:val="-1"/>
          <w:sz w:val="24"/>
        </w:rPr>
        <w:t>,</w:t>
      </w:r>
      <w:r w:rsidRPr="00DA099B">
        <w:rPr>
          <w:rFonts w:ascii="Times New Roman"/>
          <w:spacing w:val="2"/>
          <w:sz w:val="24"/>
        </w:rPr>
        <w:t xml:space="preserve"> </w:t>
      </w:r>
      <w:r w:rsidRPr="00DA099B">
        <w:rPr>
          <w:rFonts w:ascii="Times New Roman"/>
          <w:sz w:val="24"/>
        </w:rPr>
        <w:t>Jacksonville, Florida. 2013</w:t>
      </w:r>
    </w:p>
    <w:p w14:paraId="7E6F8CB9" w14:textId="77777777" w:rsidR="00F85B56" w:rsidRPr="00F85B56" w:rsidRDefault="00F85B56" w:rsidP="009C7EC3">
      <w:pPr>
        <w:pStyle w:val="ListParagraph"/>
        <w:widowControl w:val="0"/>
        <w:tabs>
          <w:tab w:val="left" w:pos="1401"/>
        </w:tabs>
        <w:spacing w:after="0" w:line="240" w:lineRule="auto"/>
        <w:ind w:hanging="720"/>
        <w:rPr>
          <w:rFonts w:ascii="Times New Roman"/>
          <w:i/>
          <w:spacing w:val="-1"/>
          <w:sz w:val="24"/>
        </w:rPr>
      </w:pPr>
    </w:p>
    <w:p w14:paraId="18769988" w14:textId="0F2F8309" w:rsidR="00F85B56" w:rsidRPr="00DA099B" w:rsidRDefault="00F85B56" w:rsidP="009C7EC3">
      <w:pPr>
        <w:widowControl w:val="0"/>
        <w:tabs>
          <w:tab w:val="left" w:pos="1401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/>
          <w:spacing w:val="-1"/>
          <w:sz w:val="24"/>
        </w:rPr>
        <w:t>Blackboard</w:t>
      </w:r>
      <w:r w:rsidRPr="00DA099B">
        <w:rPr>
          <w:rFonts w:ascii="Times New Roman"/>
          <w:sz w:val="24"/>
        </w:rPr>
        <w:t xml:space="preserve"> Collaborate</w:t>
      </w:r>
      <w:r w:rsidRPr="00DA099B">
        <w:rPr>
          <w:rFonts w:ascii="Times New Roman"/>
          <w:spacing w:val="-1"/>
          <w:sz w:val="24"/>
        </w:rPr>
        <w:t xml:space="preserve"> </w:t>
      </w:r>
      <w:r w:rsidRPr="00DA099B">
        <w:rPr>
          <w:rFonts w:ascii="Times New Roman"/>
          <w:sz w:val="24"/>
        </w:rPr>
        <w:t>Forum</w:t>
      </w:r>
      <w:r w:rsidRPr="00DA099B">
        <w:rPr>
          <w:rFonts w:ascii="Times New Roman"/>
          <w:i/>
          <w:sz w:val="24"/>
        </w:rPr>
        <w:t xml:space="preserve">, ET@MO </w:t>
      </w:r>
      <w:r w:rsidRPr="00DA099B">
        <w:rPr>
          <w:rFonts w:ascii="Times New Roman"/>
          <w:i/>
          <w:spacing w:val="-1"/>
          <w:sz w:val="24"/>
        </w:rPr>
        <w:t>Brown-Bag</w:t>
      </w:r>
      <w:r w:rsidRPr="00DA099B">
        <w:rPr>
          <w:rFonts w:ascii="Times New Roman"/>
          <w:i/>
          <w:spacing w:val="-3"/>
          <w:sz w:val="24"/>
        </w:rPr>
        <w:t xml:space="preserve"> </w:t>
      </w:r>
      <w:r w:rsidRPr="00DA099B">
        <w:rPr>
          <w:rFonts w:ascii="Times New Roman"/>
          <w:i/>
          <w:spacing w:val="-1"/>
          <w:sz w:val="24"/>
        </w:rPr>
        <w:t xml:space="preserve">Series, </w:t>
      </w:r>
      <w:r w:rsidRPr="00DA099B">
        <w:rPr>
          <w:rFonts w:ascii="Times New Roman"/>
          <w:spacing w:val="-1"/>
          <w:sz w:val="24"/>
        </w:rPr>
        <w:t>C</w:t>
      </w:r>
      <w:r w:rsidRPr="00DA099B">
        <w:rPr>
          <w:rFonts w:ascii="Times New Roman"/>
          <w:sz w:val="24"/>
        </w:rPr>
        <w:t>olumbia, Missouri. 2013</w:t>
      </w:r>
    </w:p>
    <w:p w14:paraId="18ECC7DB" w14:textId="77777777" w:rsidR="00F85B56" w:rsidRPr="00F85B56" w:rsidRDefault="00F85B56" w:rsidP="009C7EC3">
      <w:pPr>
        <w:pStyle w:val="ListParagraph"/>
        <w:widowControl w:val="0"/>
        <w:tabs>
          <w:tab w:val="left" w:pos="1401"/>
        </w:tabs>
        <w:spacing w:after="0" w:line="240" w:lineRule="auto"/>
        <w:ind w:hanging="720"/>
        <w:rPr>
          <w:rFonts w:ascii="Times New Roman"/>
          <w:i/>
          <w:sz w:val="24"/>
        </w:rPr>
      </w:pPr>
    </w:p>
    <w:p w14:paraId="7C086E1E" w14:textId="2E6042ED" w:rsidR="00F85B56" w:rsidRPr="00DA099B" w:rsidRDefault="00F85B56" w:rsidP="009C7EC3">
      <w:pPr>
        <w:widowControl w:val="0"/>
        <w:tabs>
          <w:tab w:val="left" w:pos="1401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/>
          <w:sz w:val="24"/>
        </w:rPr>
        <w:t>Online</w:t>
      </w:r>
      <w:r w:rsidRPr="00DA099B">
        <w:rPr>
          <w:rFonts w:ascii="Times New Roman"/>
          <w:spacing w:val="-1"/>
          <w:sz w:val="24"/>
        </w:rPr>
        <w:t xml:space="preserve"> </w:t>
      </w:r>
      <w:r w:rsidRPr="00DA099B">
        <w:rPr>
          <w:rFonts w:ascii="Times New Roman"/>
          <w:sz w:val="24"/>
        </w:rPr>
        <w:t xml:space="preserve">and </w:t>
      </w:r>
      <w:r w:rsidRPr="00DA099B">
        <w:rPr>
          <w:rFonts w:ascii="Times New Roman"/>
          <w:spacing w:val="-1"/>
          <w:sz w:val="24"/>
        </w:rPr>
        <w:t>Hybrid</w:t>
      </w:r>
      <w:r w:rsidRPr="00DA099B">
        <w:rPr>
          <w:rFonts w:ascii="Times New Roman"/>
          <w:sz w:val="24"/>
        </w:rPr>
        <w:t xml:space="preserve"> Teaching </w:t>
      </w:r>
      <w:r w:rsidRPr="00DA099B">
        <w:rPr>
          <w:rFonts w:ascii="Times New Roman"/>
          <w:spacing w:val="-1"/>
          <w:sz w:val="24"/>
        </w:rPr>
        <w:t>Techniques</w:t>
      </w:r>
      <w:r w:rsidRPr="00DA099B">
        <w:rPr>
          <w:rFonts w:ascii="Times New Roman"/>
          <w:i/>
          <w:spacing w:val="-1"/>
          <w:sz w:val="24"/>
        </w:rPr>
        <w:t>,</w:t>
      </w:r>
      <w:r w:rsidRPr="00DA099B">
        <w:rPr>
          <w:rFonts w:ascii="Times New Roman"/>
          <w:i/>
          <w:spacing w:val="1"/>
          <w:sz w:val="24"/>
        </w:rPr>
        <w:t xml:space="preserve"> </w:t>
      </w:r>
      <w:r w:rsidRPr="00DA099B">
        <w:rPr>
          <w:rFonts w:ascii="Times New Roman"/>
          <w:i/>
          <w:sz w:val="24"/>
        </w:rPr>
        <w:t xml:space="preserve">ET@MO </w:t>
      </w:r>
      <w:r w:rsidRPr="00DA099B">
        <w:rPr>
          <w:rFonts w:ascii="Times New Roman"/>
          <w:i/>
          <w:spacing w:val="-1"/>
          <w:sz w:val="24"/>
        </w:rPr>
        <w:t>Brown-Bag</w:t>
      </w:r>
      <w:r w:rsidRPr="00DA099B">
        <w:rPr>
          <w:rFonts w:ascii="Times New Roman"/>
          <w:i/>
          <w:spacing w:val="-3"/>
          <w:sz w:val="24"/>
        </w:rPr>
        <w:t xml:space="preserve"> </w:t>
      </w:r>
      <w:r w:rsidRPr="00DA099B">
        <w:rPr>
          <w:rFonts w:ascii="Times New Roman"/>
          <w:i/>
          <w:spacing w:val="-1"/>
          <w:sz w:val="24"/>
        </w:rPr>
        <w:t xml:space="preserve">Series, </w:t>
      </w:r>
      <w:r w:rsidRPr="00DA099B">
        <w:rPr>
          <w:rFonts w:ascii="Times New Roman"/>
          <w:spacing w:val="-1"/>
          <w:sz w:val="24"/>
        </w:rPr>
        <w:t>Columbia, Missouri</w:t>
      </w:r>
      <w:r w:rsidRPr="00DA099B">
        <w:rPr>
          <w:rFonts w:ascii="Times New Roman"/>
          <w:sz w:val="24"/>
        </w:rPr>
        <w:t>. 2012</w:t>
      </w:r>
    </w:p>
    <w:p w14:paraId="6A7571CD" w14:textId="77777777" w:rsidR="00F85B56" w:rsidRPr="00F85B56" w:rsidRDefault="00F85B56" w:rsidP="009C7EC3">
      <w:pPr>
        <w:pStyle w:val="ListParagraph"/>
        <w:widowControl w:val="0"/>
        <w:tabs>
          <w:tab w:val="left" w:pos="1401"/>
        </w:tabs>
        <w:spacing w:after="0" w:line="240" w:lineRule="auto"/>
        <w:ind w:hanging="720"/>
        <w:rPr>
          <w:rFonts w:ascii="Times New Roman"/>
          <w:i/>
          <w:sz w:val="24"/>
        </w:rPr>
      </w:pPr>
    </w:p>
    <w:p w14:paraId="369BBDE2" w14:textId="5395900F" w:rsidR="00F85B56" w:rsidRPr="00DA099B" w:rsidRDefault="00F85B56" w:rsidP="009C7EC3">
      <w:pPr>
        <w:widowControl w:val="0"/>
        <w:tabs>
          <w:tab w:val="left" w:pos="1401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/>
          <w:sz w:val="24"/>
        </w:rPr>
        <w:t xml:space="preserve">Using </w:t>
      </w:r>
      <w:proofErr w:type="spellStart"/>
      <w:r w:rsidRPr="00DA099B">
        <w:rPr>
          <w:rFonts w:ascii="Times New Roman"/>
          <w:spacing w:val="-1"/>
          <w:sz w:val="24"/>
        </w:rPr>
        <w:t>Tegrity</w:t>
      </w:r>
      <w:proofErr w:type="spellEnd"/>
      <w:r w:rsidRPr="00DA099B">
        <w:rPr>
          <w:rFonts w:ascii="Times New Roman"/>
          <w:spacing w:val="-1"/>
          <w:sz w:val="24"/>
        </w:rPr>
        <w:t xml:space="preserve"> </w:t>
      </w:r>
      <w:r w:rsidRPr="00DA099B">
        <w:rPr>
          <w:rFonts w:ascii="Times New Roman"/>
          <w:sz w:val="24"/>
        </w:rPr>
        <w:t>in the</w:t>
      </w:r>
      <w:r w:rsidRPr="00DA099B">
        <w:rPr>
          <w:rFonts w:ascii="Times New Roman"/>
          <w:spacing w:val="-1"/>
          <w:sz w:val="24"/>
        </w:rPr>
        <w:t xml:space="preserve"> Classroom,</w:t>
      </w:r>
      <w:r w:rsidRPr="00DA099B">
        <w:rPr>
          <w:rFonts w:ascii="Times New Roman"/>
          <w:sz w:val="24"/>
        </w:rPr>
        <w:t xml:space="preserve"> </w:t>
      </w:r>
      <w:r w:rsidRPr="00DA099B">
        <w:rPr>
          <w:rFonts w:ascii="Times New Roman"/>
          <w:i/>
          <w:sz w:val="24"/>
        </w:rPr>
        <w:t xml:space="preserve">ET@MO </w:t>
      </w:r>
      <w:r w:rsidRPr="00DA099B">
        <w:rPr>
          <w:rFonts w:ascii="Times New Roman"/>
          <w:i/>
          <w:spacing w:val="-1"/>
          <w:sz w:val="24"/>
        </w:rPr>
        <w:t>Brown-Bag</w:t>
      </w:r>
      <w:r w:rsidRPr="00DA099B">
        <w:rPr>
          <w:rFonts w:ascii="Times New Roman"/>
          <w:i/>
          <w:spacing w:val="-3"/>
          <w:sz w:val="24"/>
        </w:rPr>
        <w:t xml:space="preserve"> </w:t>
      </w:r>
      <w:r w:rsidRPr="00DA099B">
        <w:rPr>
          <w:rFonts w:ascii="Times New Roman"/>
          <w:i/>
          <w:spacing w:val="-1"/>
          <w:sz w:val="24"/>
        </w:rPr>
        <w:t xml:space="preserve">Series, </w:t>
      </w:r>
      <w:r w:rsidRPr="00DA099B">
        <w:rPr>
          <w:rFonts w:ascii="Times New Roman"/>
          <w:spacing w:val="-1"/>
          <w:sz w:val="24"/>
        </w:rPr>
        <w:t>Columbia, Missouri</w:t>
      </w:r>
      <w:r w:rsidRPr="00DA099B">
        <w:rPr>
          <w:rFonts w:ascii="Times New Roman"/>
          <w:sz w:val="24"/>
        </w:rPr>
        <w:t>. 2011</w:t>
      </w:r>
    </w:p>
    <w:p w14:paraId="0FD05CF9" w14:textId="77777777" w:rsidR="00F85B56" w:rsidRPr="00F85B56" w:rsidRDefault="00F85B56" w:rsidP="009C7EC3">
      <w:pPr>
        <w:pStyle w:val="ListParagraph"/>
        <w:widowControl w:val="0"/>
        <w:tabs>
          <w:tab w:val="left" w:pos="1401"/>
        </w:tabs>
        <w:spacing w:after="0" w:line="240" w:lineRule="auto"/>
        <w:ind w:hanging="72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478B7614" w14:textId="2DA4E536" w:rsidR="00F85B56" w:rsidRPr="00DA099B" w:rsidRDefault="00F85B56" w:rsidP="009C7EC3">
      <w:pPr>
        <w:widowControl w:val="0"/>
        <w:tabs>
          <w:tab w:val="left" w:pos="1401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Status </w:t>
      </w:r>
      <w:r w:rsidR="00581D17" w:rsidRPr="00DA099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f </w:t>
      </w:r>
      <w:r w:rsidRPr="00DA099B">
        <w:rPr>
          <w:rFonts w:ascii="Times New Roman" w:eastAsia="Times New Roman" w:hAnsi="Times New Roman" w:cs="Times New Roman"/>
          <w:spacing w:val="-2"/>
          <w:sz w:val="24"/>
          <w:szCs w:val="24"/>
        </w:rPr>
        <w:t>Women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in Missouri</w:t>
      </w:r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>,</w:t>
      </w:r>
      <w:r w:rsidRPr="00DA099B"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Women</w:t>
      </w:r>
      <w:r w:rsidR="005338AB"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'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s</w:t>
      </w:r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 xml:space="preserve"> Equality</w:t>
      </w:r>
      <w:r w:rsidRPr="00DA099B">
        <w:rPr>
          <w:rFonts w:ascii="Times New Roman" w:eastAsia="Times New Roman" w:hAnsi="Times New Roman" w:cs="Times New Roman"/>
          <w:i/>
          <w:spacing w:val="-8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onference</w:t>
      </w:r>
      <w:r w:rsidRPr="00DA099B">
        <w:rPr>
          <w:rFonts w:ascii="Times New Roman" w:eastAsia="Times New Roman" w:hAnsi="Times New Roman" w:cs="Times New Roman"/>
          <w:spacing w:val="-1"/>
          <w:sz w:val="24"/>
          <w:szCs w:val="24"/>
        </w:rPr>
        <w:t>,</w:t>
      </w:r>
      <w:r w:rsidRPr="00DA099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Columbia, Missouri. 2004</w:t>
      </w:r>
    </w:p>
    <w:p w14:paraId="4C3DAAE4" w14:textId="77777777" w:rsidR="00F85B56" w:rsidRPr="00F85B56" w:rsidRDefault="00F85B56" w:rsidP="00DA099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i/>
          <w:sz w:val="24"/>
          <w:szCs w:val="24"/>
          <w:u w:val="single"/>
        </w:rPr>
      </w:pPr>
    </w:p>
    <w:p w14:paraId="665D96DF" w14:textId="574B2697" w:rsidR="00F85B56" w:rsidRDefault="00F85B56" w:rsidP="00DA09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85B56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="00744A89">
        <w:rPr>
          <w:rFonts w:ascii="Times New Roman" w:eastAsia="Times New Roman" w:hAnsi="Times New Roman" w:cs="Times New Roman"/>
          <w:b/>
          <w:sz w:val="24"/>
          <w:szCs w:val="24"/>
        </w:rPr>
        <w:t>VI</w:t>
      </w:r>
      <w:r w:rsidRPr="00F85B56">
        <w:rPr>
          <w:rFonts w:ascii="Times New Roman" w:eastAsia="Times New Roman" w:hAnsi="Times New Roman" w:cs="Times New Roman"/>
          <w:b/>
          <w:sz w:val="24"/>
          <w:szCs w:val="24"/>
        </w:rPr>
        <w:t xml:space="preserve">TED PUBLICATIONS  </w:t>
      </w:r>
    </w:p>
    <w:p w14:paraId="0414DD1A" w14:textId="77777777" w:rsidR="003D5B35" w:rsidRDefault="003D5B35" w:rsidP="00DA09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C7D3E5" w14:textId="11674729" w:rsidR="00F85B56" w:rsidRDefault="00F85B56" w:rsidP="009C7EC3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McBee-Black, K. (2019). Using Zoom Web Conferencing to Host Group Presentations in an Online Format. </w:t>
      </w:r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>The Innovator.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221B3B4" w14:textId="77777777" w:rsidR="009C7EC3" w:rsidRPr="00DA099B" w:rsidRDefault="009C7EC3" w:rsidP="009C7EC3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8E9D6EB" w14:textId="510F3E6F" w:rsidR="00F85B56" w:rsidRPr="00DA099B" w:rsidRDefault="00F85B56" w:rsidP="009C7EC3">
      <w:pPr>
        <w:spacing w:after="0" w:line="240" w:lineRule="auto"/>
        <w:ind w:left="720" w:hanging="720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DA099B">
        <w:rPr>
          <w:rFonts w:ascii="Times New Roman" w:eastAsia="Times New Roman" w:hAnsi="Times New Roman" w:cs="Times New Roman"/>
          <w:sz w:val="24"/>
          <w:szCs w:val="24"/>
        </w:rPr>
        <w:t xml:space="preserve">McBee-Black, K. (2017, spring). Redesigning a course:  A tale from a self-proclaimed redesign addict.  </w:t>
      </w:r>
      <w:r w:rsidRPr="00DA099B">
        <w:rPr>
          <w:rFonts w:ascii="Times New Roman" w:eastAsia="Times New Roman" w:hAnsi="Times New Roman" w:cs="Times New Roman"/>
          <w:i/>
          <w:sz w:val="24"/>
          <w:szCs w:val="24"/>
        </w:rPr>
        <w:t>The Innovator, 14</w:t>
      </w:r>
      <w:r w:rsidRPr="00DA099B">
        <w:rPr>
          <w:rFonts w:ascii="Times New Roman" w:eastAsia="Times New Roman" w:hAnsi="Times New Roman" w:cs="Times New Roman"/>
          <w:sz w:val="24"/>
          <w:szCs w:val="24"/>
        </w:rPr>
        <w:t>(2). Retrieved from http://etatmo.missouri.edu/innovator/spring2017/</w:t>
      </w:r>
    </w:p>
    <w:p w14:paraId="795D260E" w14:textId="77777777" w:rsidR="00F85B56" w:rsidRPr="00F85B56" w:rsidRDefault="00F85B56" w:rsidP="009C7EC3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3DF4755" w14:textId="375C4842" w:rsidR="00F85B56" w:rsidRPr="00DA099B" w:rsidRDefault="00F85B56" w:rsidP="009C7EC3">
      <w:pPr>
        <w:spacing w:after="0" w:line="240" w:lineRule="auto"/>
        <w:ind w:left="720" w:hanging="720"/>
        <w:rPr>
          <w:rFonts w:ascii="Times New Roman"/>
          <w:i/>
          <w:sz w:val="24"/>
        </w:rPr>
      </w:pPr>
      <w:r w:rsidRPr="00DA099B">
        <w:rPr>
          <w:rFonts w:ascii="Times New Roman"/>
          <w:spacing w:val="-1"/>
          <w:sz w:val="24"/>
        </w:rPr>
        <w:t>McBee-Black,</w:t>
      </w:r>
      <w:r w:rsidRPr="00DA099B">
        <w:rPr>
          <w:rFonts w:ascii="Times New Roman"/>
          <w:spacing w:val="2"/>
          <w:sz w:val="24"/>
        </w:rPr>
        <w:t xml:space="preserve"> </w:t>
      </w:r>
      <w:r w:rsidRPr="00DA099B">
        <w:rPr>
          <w:rFonts w:ascii="Times New Roman"/>
          <w:spacing w:val="-1"/>
          <w:sz w:val="24"/>
        </w:rPr>
        <w:t xml:space="preserve">K. </w:t>
      </w:r>
      <w:r w:rsidRPr="00DA099B">
        <w:rPr>
          <w:rFonts w:ascii="Times New Roman"/>
          <w:sz w:val="24"/>
        </w:rPr>
        <w:t xml:space="preserve">(2012). Using </w:t>
      </w:r>
      <w:r w:rsidRPr="00DA099B">
        <w:rPr>
          <w:rFonts w:ascii="Times New Roman"/>
          <w:spacing w:val="-1"/>
          <w:sz w:val="24"/>
        </w:rPr>
        <w:t>Blackboard</w:t>
      </w:r>
      <w:r w:rsidRPr="00DA099B">
        <w:rPr>
          <w:rFonts w:ascii="Times New Roman"/>
          <w:spacing w:val="1"/>
          <w:sz w:val="24"/>
        </w:rPr>
        <w:t xml:space="preserve"> </w:t>
      </w:r>
      <w:r w:rsidRPr="00DA099B">
        <w:rPr>
          <w:rFonts w:ascii="Times New Roman"/>
          <w:sz w:val="24"/>
        </w:rPr>
        <w:t xml:space="preserve">for </w:t>
      </w:r>
      <w:r w:rsidRPr="00DA099B">
        <w:rPr>
          <w:rFonts w:ascii="Times New Roman"/>
          <w:spacing w:val="-1"/>
          <w:sz w:val="24"/>
        </w:rPr>
        <w:t>Group Projects</w:t>
      </w:r>
      <w:r w:rsidRPr="00DA099B">
        <w:rPr>
          <w:rFonts w:ascii="Times New Roman"/>
          <w:i/>
          <w:spacing w:val="-1"/>
          <w:sz w:val="24"/>
        </w:rPr>
        <w:t>.</w:t>
      </w:r>
      <w:r w:rsidRPr="00DA099B">
        <w:rPr>
          <w:rFonts w:ascii="Times New Roman"/>
          <w:i/>
          <w:spacing w:val="60"/>
          <w:sz w:val="24"/>
        </w:rPr>
        <w:t xml:space="preserve"> </w:t>
      </w:r>
      <w:r w:rsidRPr="00DA099B">
        <w:rPr>
          <w:rFonts w:ascii="Times New Roman"/>
          <w:i/>
          <w:sz w:val="24"/>
        </w:rPr>
        <w:t>ET@MO E</w:t>
      </w:r>
      <w:r w:rsidR="00744A89" w:rsidRPr="00DA099B">
        <w:rPr>
          <w:rFonts w:ascii="Times New Roman"/>
          <w:i/>
          <w:spacing w:val="-1"/>
          <w:sz w:val="24"/>
        </w:rPr>
        <w:t>-</w:t>
      </w:r>
      <w:r w:rsidRPr="00DA099B">
        <w:rPr>
          <w:rFonts w:ascii="Times New Roman"/>
          <w:i/>
          <w:spacing w:val="-1"/>
          <w:sz w:val="24"/>
        </w:rPr>
        <w:t>Learning</w:t>
      </w:r>
      <w:r w:rsidRPr="00DA099B">
        <w:rPr>
          <w:rFonts w:ascii="Times New Roman"/>
          <w:i/>
          <w:sz w:val="24"/>
        </w:rPr>
        <w:t xml:space="preserve"> Blog.</w:t>
      </w:r>
    </w:p>
    <w:p w14:paraId="65CA06F3" w14:textId="77777777" w:rsidR="0044750C" w:rsidRDefault="0044750C" w:rsidP="00DA099B">
      <w:pPr>
        <w:spacing w:line="240" w:lineRule="exact"/>
        <w:ind w:right="1072"/>
        <w:rPr>
          <w:rFonts w:ascii="Times New Roman"/>
          <w:i/>
          <w:spacing w:val="-1"/>
          <w:sz w:val="24"/>
          <w:u w:val="single"/>
        </w:rPr>
      </w:pPr>
    </w:p>
    <w:p w14:paraId="12797E1C" w14:textId="1BBC94C0" w:rsidR="00A11319" w:rsidRPr="00460215" w:rsidRDefault="00F85B56" w:rsidP="00DA099B">
      <w:pPr>
        <w:spacing w:line="240" w:lineRule="exact"/>
        <w:ind w:right="1072"/>
        <w:rPr>
          <w:rFonts w:ascii="Times New Roman"/>
          <w:b/>
          <w:spacing w:val="-1"/>
          <w:sz w:val="24"/>
        </w:rPr>
      </w:pPr>
      <w:r w:rsidRPr="00460215">
        <w:rPr>
          <w:rFonts w:ascii="Times New Roman"/>
          <w:b/>
          <w:spacing w:val="-1"/>
          <w:sz w:val="24"/>
        </w:rPr>
        <w:t>PEER</w:t>
      </w:r>
      <w:r w:rsidR="00744A89" w:rsidRPr="00460215">
        <w:rPr>
          <w:rFonts w:ascii="Times New Roman"/>
          <w:b/>
          <w:spacing w:val="-1"/>
          <w:sz w:val="24"/>
        </w:rPr>
        <w:t>-</w:t>
      </w:r>
      <w:r w:rsidRPr="00460215">
        <w:rPr>
          <w:rFonts w:ascii="Times New Roman"/>
          <w:b/>
          <w:spacing w:val="-1"/>
          <w:sz w:val="24"/>
        </w:rPr>
        <w:t>REVIEWED ABSTRACTS AND PRESENTATIONS (PRESENTER UNDERLINED)</w:t>
      </w:r>
    </w:p>
    <w:p w14:paraId="7AEE8A00" w14:textId="77777777" w:rsidR="00961A22" w:rsidRDefault="00961A22" w:rsidP="000E6548">
      <w:pPr>
        <w:pStyle w:val="Default"/>
        <w:ind w:left="720" w:hanging="720"/>
        <w:rPr>
          <w:rStyle w:val="normaltextrun"/>
          <w:u w:val="single"/>
        </w:rPr>
      </w:pPr>
    </w:p>
    <w:p w14:paraId="6805D2A4" w14:textId="2C2A515D" w:rsidR="001877CE" w:rsidRDefault="006D25BB" w:rsidP="003F4BB3">
      <w:pPr>
        <w:pStyle w:val="Default"/>
        <w:ind w:left="720" w:hanging="720"/>
        <w:rPr>
          <w:rStyle w:val="normaltextrun"/>
        </w:rPr>
      </w:pPr>
      <w:r>
        <w:rPr>
          <w:rStyle w:val="normaltextrun"/>
          <w:u w:val="single"/>
        </w:rPr>
        <w:lastRenderedPageBreak/>
        <w:t xml:space="preserve">Kealy-Morris, E., Gooding, J. &amp; McBee-Black, K. </w:t>
      </w:r>
      <w:r w:rsidRPr="00B41A3E">
        <w:rPr>
          <w:rStyle w:val="normaltextrun"/>
        </w:rPr>
        <w:t xml:space="preserve">(2023). </w:t>
      </w:r>
      <w:r w:rsidR="006C3D9B" w:rsidRPr="00B41A3E">
        <w:rPr>
          <w:rStyle w:val="normaltextrun"/>
        </w:rPr>
        <w:t xml:space="preserve">Fashioning Inclusivity: Style, Fit, and Adaptability. </w:t>
      </w:r>
      <w:r w:rsidR="006C3D9B" w:rsidRPr="00B41A3E">
        <w:rPr>
          <w:rStyle w:val="normaltextrun"/>
          <w:i/>
          <w:iCs/>
        </w:rPr>
        <w:t xml:space="preserve">Association of Dress Historians, </w:t>
      </w:r>
      <w:r w:rsidR="00B41A3E" w:rsidRPr="00B41A3E">
        <w:rPr>
          <w:rStyle w:val="normaltextrun"/>
        </w:rPr>
        <w:t xml:space="preserve">Online Conference Sponsored by Drexel University. (Submitted). </w:t>
      </w:r>
    </w:p>
    <w:p w14:paraId="22CA364D" w14:textId="77777777" w:rsidR="007F00C3" w:rsidRPr="00B41A3E" w:rsidRDefault="007F00C3" w:rsidP="003F4BB3">
      <w:pPr>
        <w:pStyle w:val="Default"/>
        <w:ind w:left="720" w:hanging="720"/>
        <w:rPr>
          <w:rStyle w:val="normaltextrun"/>
        </w:rPr>
      </w:pPr>
    </w:p>
    <w:p w14:paraId="0D6E300B" w14:textId="458A5C5A" w:rsidR="00961A22" w:rsidRDefault="00961A22" w:rsidP="003F4BB3">
      <w:pPr>
        <w:pStyle w:val="Default"/>
        <w:ind w:left="720" w:hanging="720"/>
      </w:pPr>
      <w:r>
        <w:rPr>
          <w:rStyle w:val="normaltextrun"/>
          <w:u w:val="single"/>
        </w:rPr>
        <w:t>Ivy, I</w:t>
      </w:r>
      <w:r w:rsidRPr="003F4BB3">
        <w:rPr>
          <w:rStyle w:val="normaltextrun"/>
        </w:rPr>
        <w:t xml:space="preserve">. &amp; McBee-Black, K. (2023). </w:t>
      </w:r>
      <w:r w:rsidRPr="00961A22">
        <w:t xml:space="preserve">Examination of </w:t>
      </w:r>
      <w:r>
        <w:t>g</w:t>
      </w:r>
      <w:r w:rsidRPr="00961A22">
        <w:t xml:space="preserve">ymnastic </w:t>
      </w:r>
      <w:r>
        <w:t>l</w:t>
      </w:r>
      <w:r w:rsidRPr="00961A22">
        <w:t xml:space="preserve">eotards: Exploring the </w:t>
      </w:r>
      <w:r>
        <w:t>c</w:t>
      </w:r>
      <w:r w:rsidRPr="00961A22">
        <w:t xml:space="preserve">onstruction and </w:t>
      </w:r>
      <w:r>
        <w:t>q</w:t>
      </w:r>
      <w:r w:rsidRPr="00961A22">
        <w:t xml:space="preserve">uality of </w:t>
      </w:r>
      <w:r>
        <w:t>g</w:t>
      </w:r>
      <w:r w:rsidRPr="00961A22">
        <w:t xml:space="preserve">ymnastics </w:t>
      </w:r>
      <w:r>
        <w:t>l</w:t>
      </w:r>
      <w:r w:rsidRPr="00961A22">
        <w:t xml:space="preserve">eotards to </w:t>
      </w:r>
      <w:r>
        <w:t>s</w:t>
      </w:r>
      <w:r w:rsidRPr="00961A22">
        <w:t xml:space="preserve">upport </w:t>
      </w:r>
      <w:r>
        <w:t>f</w:t>
      </w:r>
      <w:r w:rsidRPr="00961A22">
        <w:t xml:space="preserve">uture </w:t>
      </w:r>
      <w:r>
        <w:t>d</w:t>
      </w:r>
      <w:r w:rsidRPr="00961A22">
        <w:t>esign</w:t>
      </w:r>
      <w:r w:rsidR="003F4BB3">
        <w:t xml:space="preserve">. </w:t>
      </w:r>
      <w:r w:rsidR="003F4BB3">
        <w:rPr>
          <w:i/>
          <w:iCs/>
        </w:rPr>
        <w:t xml:space="preserve">ITAA Conference, </w:t>
      </w:r>
      <w:r w:rsidR="003F4BB3">
        <w:t xml:space="preserve">Baltimore, MD (Submitted). </w:t>
      </w:r>
    </w:p>
    <w:p w14:paraId="0780752B" w14:textId="77777777" w:rsidR="003F4BB3" w:rsidRPr="003F4BB3" w:rsidRDefault="003F4BB3" w:rsidP="003F4BB3">
      <w:pPr>
        <w:pStyle w:val="Default"/>
        <w:ind w:left="720" w:hanging="720"/>
        <w:rPr>
          <w:rStyle w:val="normaltextrun"/>
          <w:u w:val="single"/>
        </w:rPr>
      </w:pPr>
    </w:p>
    <w:p w14:paraId="63C56D13" w14:textId="3BD60696" w:rsidR="007976C3" w:rsidRDefault="007976C3" w:rsidP="000E6548">
      <w:pPr>
        <w:pStyle w:val="Default"/>
        <w:ind w:left="720" w:hanging="720"/>
      </w:pPr>
      <w:r>
        <w:rPr>
          <w:rStyle w:val="normaltextrun"/>
          <w:u w:val="single"/>
        </w:rPr>
        <w:t xml:space="preserve">Miller, M., </w:t>
      </w:r>
      <w:r>
        <w:rPr>
          <w:rStyle w:val="normaltextrun"/>
        </w:rPr>
        <w:t>&amp; McBee-Black, K. (2023). “Her legacy lives on in the items I have created”: Exploring the use of historical objects in an introductory apparel design classroom</w:t>
      </w:r>
      <w:r w:rsidR="003F4BB3">
        <w:rPr>
          <w:rStyle w:val="normaltextrun"/>
        </w:rPr>
        <w:t>.</w:t>
      </w:r>
      <w:r w:rsidRPr="000E6548">
        <w:rPr>
          <w:i/>
          <w:iCs/>
        </w:rPr>
        <w:t xml:space="preserve"> </w:t>
      </w:r>
      <w:r>
        <w:rPr>
          <w:i/>
          <w:iCs/>
        </w:rPr>
        <w:t xml:space="preserve">ITAA Conference. </w:t>
      </w:r>
      <w:r>
        <w:t>Baltimore, MD. (</w:t>
      </w:r>
      <w:r w:rsidR="00296EEF">
        <w:t>Accepted</w:t>
      </w:r>
      <w:r>
        <w:t>).</w:t>
      </w:r>
    </w:p>
    <w:p w14:paraId="7E9773C9" w14:textId="77777777" w:rsidR="007F00C3" w:rsidRPr="007976C3" w:rsidRDefault="007F00C3" w:rsidP="000E6548">
      <w:pPr>
        <w:pStyle w:val="Default"/>
        <w:ind w:left="720" w:hanging="720"/>
        <w:rPr>
          <w:rStyle w:val="normaltextrun"/>
        </w:rPr>
      </w:pPr>
    </w:p>
    <w:p w14:paraId="7C913255" w14:textId="382E62DA" w:rsidR="00D35D4B" w:rsidRDefault="00D35D4B" w:rsidP="000E6548">
      <w:pPr>
        <w:pStyle w:val="Default"/>
        <w:ind w:left="720" w:hanging="720"/>
      </w:pPr>
      <w:r>
        <w:rPr>
          <w:rStyle w:val="normaltextrun"/>
          <w:u w:val="single"/>
        </w:rPr>
        <w:t>Swaza</w:t>
      </w:r>
      <w:r w:rsidR="00B16A6E">
        <w:rPr>
          <w:rStyle w:val="normaltextrun"/>
          <w:u w:val="single"/>
        </w:rPr>
        <w:t>n</w:t>
      </w:r>
      <w:r>
        <w:rPr>
          <w:rStyle w:val="normaltextrun"/>
          <w:u w:val="single"/>
        </w:rPr>
        <w:t>, I</w:t>
      </w:r>
      <w:r w:rsidR="00401375">
        <w:rPr>
          <w:rStyle w:val="normaltextrun"/>
          <w:u w:val="single"/>
        </w:rPr>
        <w:t xml:space="preserve">. </w:t>
      </w:r>
      <w:r w:rsidR="00401375">
        <w:rPr>
          <w:rStyle w:val="normaltextrun"/>
        </w:rPr>
        <w:t xml:space="preserve">&amp; McBee-Black, K. (2023). A qualitative exploration of the </w:t>
      </w:r>
      <w:r w:rsidR="003F4BB3">
        <w:rPr>
          <w:rStyle w:val="normaltextrun"/>
        </w:rPr>
        <w:t>firm’s</w:t>
      </w:r>
      <w:r w:rsidR="00401375">
        <w:rPr>
          <w:rStyle w:val="normaltextrun"/>
        </w:rPr>
        <w:t xml:space="preserve"> resources for adaptive apparel brand/businesses.</w:t>
      </w:r>
      <w:r w:rsidR="00401375" w:rsidRPr="000E6548">
        <w:rPr>
          <w:i/>
          <w:iCs/>
        </w:rPr>
        <w:t xml:space="preserve"> </w:t>
      </w:r>
      <w:r w:rsidR="00401375">
        <w:rPr>
          <w:i/>
          <w:iCs/>
        </w:rPr>
        <w:t xml:space="preserve">ITAA Conference. </w:t>
      </w:r>
      <w:r w:rsidR="00401375">
        <w:t>Baltimore, MD. (</w:t>
      </w:r>
      <w:r w:rsidR="00296EEF">
        <w:t>Accepted</w:t>
      </w:r>
      <w:r w:rsidR="00401375">
        <w:t>).</w:t>
      </w:r>
    </w:p>
    <w:p w14:paraId="30919F3D" w14:textId="77777777" w:rsidR="00401375" w:rsidRPr="00401375" w:rsidRDefault="00401375" w:rsidP="000E6548">
      <w:pPr>
        <w:pStyle w:val="Default"/>
        <w:ind w:left="720" w:hanging="720"/>
        <w:rPr>
          <w:rStyle w:val="normaltextrun"/>
        </w:rPr>
      </w:pPr>
    </w:p>
    <w:p w14:paraId="416E9818" w14:textId="464F0298" w:rsidR="000E6548" w:rsidRDefault="00314495" w:rsidP="000E6548">
      <w:pPr>
        <w:pStyle w:val="Default"/>
        <w:ind w:left="720" w:hanging="720"/>
      </w:pPr>
      <w:r>
        <w:rPr>
          <w:rStyle w:val="normaltextrun"/>
          <w:u w:val="single"/>
        </w:rPr>
        <w:t>Reynolds, T</w:t>
      </w:r>
      <w:r>
        <w:rPr>
          <w:rStyle w:val="normaltextrun"/>
        </w:rPr>
        <w:t xml:space="preserve"> &amp; McBee-Black</w:t>
      </w:r>
      <w:r w:rsidR="00401375">
        <w:rPr>
          <w:rStyle w:val="normaltextrun"/>
        </w:rPr>
        <w:t>, K.</w:t>
      </w:r>
      <w:r>
        <w:rPr>
          <w:rStyle w:val="normaltextrun"/>
        </w:rPr>
        <w:t xml:space="preserve"> (2023).</w:t>
      </w:r>
    </w:p>
    <w:p w14:paraId="6E79CE56" w14:textId="384630C6" w:rsidR="00314495" w:rsidRDefault="000E6548" w:rsidP="000E6548">
      <w:pPr>
        <w:pStyle w:val="BodyText"/>
        <w:tabs>
          <w:tab w:val="left" w:pos="2480"/>
        </w:tabs>
        <w:ind w:left="720" w:hanging="720"/>
      </w:pPr>
      <w:r>
        <w:rPr>
          <w:sz w:val="23"/>
          <w:szCs w:val="23"/>
        </w:rPr>
        <w:t>LGBTQIA+ Inclusive Apparel: The Impact Gender Dysphoria and Body Dysmorphia has on the LGBTQIA+ Community.</w:t>
      </w:r>
      <w:r w:rsidRPr="000E6548">
        <w:rPr>
          <w:i/>
          <w:iCs/>
        </w:rPr>
        <w:t xml:space="preserve"> </w:t>
      </w:r>
      <w:r>
        <w:rPr>
          <w:i/>
          <w:iCs/>
        </w:rPr>
        <w:t xml:space="preserve">ITAA Conference. </w:t>
      </w:r>
      <w:r>
        <w:t>Baltimore, MD. (Submitted).</w:t>
      </w:r>
    </w:p>
    <w:p w14:paraId="7EFADCE4" w14:textId="77777777" w:rsidR="000E6548" w:rsidRPr="000E6548" w:rsidRDefault="000E6548" w:rsidP="000E6548">
      <w:pPr>
        <w:pStyle w:val="BodyText"/>
        <w:tabs>
          <w:tab w:val="left" w:pos="2480"/>
        </w:tabs>
        <w:ind w:left="720" w:hanging="720"/>
        <w:rPr>
          <w:rStyle w:val="normaltextrun"/>
        </w:rPr>
      </w:pPr>
    </w:p>
    <w:p w14:paraId="3F867B9F" w14:textId="115C7758" w:rsidR="00C9603C" w:rsidRDefault="00C51FAC" w:rsidP="00C9603C">
      <w:pPr>
        <w:pStyle w:val="BodyText"/>
        <w:tabs>
          <w:tab w:val="left" w:pos="2480"/>
        </w:tabs>
        <w:ind w:left="720" w:hanging="720"/>
      </w:pPr>
      <w:r>
        <w:rPr>
          <w:rStyle w:val="normaltextrun"/>
          <w:rFonts w:cs="Times New Roman"/>
          <w:color w:val="000000"/>
          <w:u w:val="single"/>
        </w:rPr>
        <w:t>Aflatoony</w:t>
      </w:r>
      <w:r w:rsidR="00404688">
        <w:rPr>
          <w:rStyle w:val="normaltextrun"/>
          <w:rFonts w:cs="Times New Roman"/>
          <w:color w:val="000000"/>
          <w:u w:val="single"/>
        </w:rPr>
        <w:t>, L.</w:t>
      </w:r>
      <w:r w:rsidR="00404688">
        <w:rPr>
          <w:rStyle w:val="normaltextrun"/>
          <w:rFonts w:cs="Times New Roman"/>
          <w:i/>
          <w:iCs/>
          <w:color w:val="000000"/>
          <w:u w:val="single"/>
        </w:rPr>
        <w:t xml:space="preserve">, </w:t>
      </w:r>
      <w:r w:rsidR="00976E6A">
        <w:rPr>
          <w:rStyle w:val="normaltextrun"/>
          <w:rFonts w:cs="Times New Roman"/>
          <w:color w:val="000000"/>
        </w:rPr>
        <w:t xml:space="preserve">Zhao, L., &amp; McBee-Black (2023). </w:t>
      </w:r>
      <w:r w:rsidR="00976E6A" w:rsidRPr="00976E6A">
        <w:rPr>
          <w:rFonts w:cs="Times New Roman"/>
          <w:color w:val="201D1E"/>
        </w:rPr>
        <w:t>Assessment of User Dem</w:t>
      </w:r>
      <w:r w:rsidR="00976E6A" w:rsidRPr="00976E6A">
        <w:rPr>
          <w:rFonts w:cs="Times New Roman"/>
        </w:rPr>
        <w:t>ocratization in 2D to 3D Garment Assemblage</w:t>
      </w:r>
      <w:r w:rsidR="00C9603C">
        <w:t xml:space="preserve">. </w:t>
      </w:r>
      <w:r w:rsidR="00C9603C">
        <w:rPr>
          <w:i/>
          <w:iCs/>
        </w:rPr>
        <w:t xml:space="preserve">ITAA Conference. </w:t>
      </w:r>
      <w:r w:rsidR="00C9603C">
        <w:t>Baltimore, MD. (</w:t>
      </w:r>
      <w:r w:rsidR="0080184D">
        <w:t>Accepted)</w:t>
      </w:r>
      <w:r w:rsidR="00C9603C">
        <w:t xml:space="preserve">. </w:t>
      </w:r>
      <w:r>
        <w:t xml:space="preserve">Submitted as Student Best Paper. </w:t>
      </w:r>
    </w:p>
    <w:p w14:paraId="28F29678" w14:textId="25414F57" w:rsidR="00404688" w:rsidRPr="00C9603C" w:rsidRDefault="00404688" w:rsidP="00976E6A">
      <w:pPr>
        <w:pStyle w:val="Default"/>
        <w:rPr>
          <w:rStyle w:val="normaltextrun"/>
          <w:b/>
          <w:bCs/>
        </w:rPr>
      </w:pPr>
    </w:p>
    <w:p w14:paraId="55BD4E25" w14:textId="7E8FF093" w:rsidR="00461412" w:rsidRDefault="00461412" w:rsidP="00461412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CN"/>
        </w:rPr>
      </w:pPr>
      <w:r w:rsidRPr="00461412">
        <w:rPr>
          <w:rStyle w:val="normaltextrun"/>
          <w:rFonts w:ascii="Times New Roman" w:hAnsi="Times New Roman" w:cs="Times New Roman"/>
          <w:color w:val="000000"/>
          <w:sz w:val="24"/>
          <w:szCs w:val="24"/>
          <w:u w:val="single"/>
        </w:rPr>
        <w:t>Wu. J</w:t>
      </w:r>
      <w:r w:rsidRPr="00461412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.,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</w:rPr>
        <w:t xml:space="preserve"> McBee-Black. K., </w:t>
      </w:r>
      <w:r w:rsidR="00976E6A">
        <w:rPr>
          <w:rStyle w:val="normaltextrun"/>
          <w:rFonts w:ascii="Times New Roman" w:hAnsi="Times New Roman" w:cs="Times New Roman"/>
          <w:color w:val="000000"/>
          <w:sz w:val="24"/>
          <w:szCs w:val="24"/>
        </w:rPr>
        <w:t xml:space="preserve">&amp;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</w:rPr>
        <w:t xml:space="preserve">Li Zhao (2023). </w:t>
      </w:r>
      <w:r>
        <w:rPr>
          <w:rFonts w:ascii="Times New Roman" w:hAnsi="Times New Roman" w:cs="Times New Roman"/>
          <w:sz w:val="24"/>
          <w:szCs w:val="24"/>
          <w:lang w:eastAsia="zh-CN"/>
        </w:rPr>
        <w:t>Exploring the Functional, Expressive, and Aesthetic Needs of Generation Z Wheelchair Users to Inform the Design of a Functional Outdoor Jacket.</w:t>
      </w:r>
      <w:r w:rsidR="00C9603C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C9603C" w:rsidRPr="0080184D">
        <w:rPr>
          <w:rFonts w:ascii="Times New Roman" w:hAnsi="Times New Roman" w:cs="Times New Roman"/>
          <w:i/>
          <w:iCs/>
          <w:sz w:val="24"/>
          <w:szCs w:val="24"/>
        </w:rPr>
        <w:t>ITAA Conference Special Session</w:t>
      </w:r>
      <w:r w:rsidRPr="0080184D">
        <w:rPr>
          <w:rFonts w:ascii="Times New Roman" w:hAnsi="Times New Roman" w:cs="Times New Roman"/>
          <w:sz w:val="24"/>
          <w:szCs w:val="24"/>
          <w:lang w:eastAsia="zh-CN"/>
        </w:rPr>
        <w:t xml:space="preserve"> (</w:t>
      </w:r>
      <w:r w:rsidR="0080184D">
        <w:rPr>
          <w:rFonts w:ascii="Times New Roman" w:hAnsi="Times New Roman" w:cs="Times New Roman"/>
          <w:sz w:val="24"/>
          <w:szCs w:val="24"/>
          <w:lang w:eastAsia="zh-CN"/>
        </w:rPr>
        <w:t>Accepted</w:t>
      </w:r>
      <w:r>
        <w:rPr>
          <w:rFonts w:ascii="Times New Roman" w:hAnsi="Times New Roman" w:cs="Times New Roman"/>
          <w:sz w:val="24"/>
          <w:szCs w:val="24"/>
          <w:lang w:eastAsia="zh-CN"/>
        </w:rPr>
        <w:t>).</w:t>
      </w:r>
    </w:p>
    <w:p w14:paraId="57E90B4C" w14:textId="77777777" w:rsidR="00461412" w:rsidRDefault="00461412" w:rsidP="00461412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451EB105" w14:textId="6DED8C15" w:rsidR="00D5029F" w:rsidRDefault="00D5029F" w:rsidP="00461412">
      <w:pPr>
        <w:pStyle w:val="BodyText"/>
        <w:tabs>
          <w:tab w:val="left" w:pos="2480"/>
        </w:tabs>
        <w:ind w:left="720" w:hanging="720"/>
      </w:pPr>
      <w:r>
        <w:t xml:space="preserve">Michaelson, D. &amp; </w:t>
      </w:r>
      <w:r w:rsidRPr="00237BAD">
        <w:rPr>
          <w:u w:val="single"/>
        </w:rPr>
        <w:t>McBee-Black, K</w:t>
      </w:r>
      <w:r>
        <w:t xml:space="preserve">. (2023). Adaptive apparel: Evolving disability trends with industry, government, and NGO’s. </w:t>
      </w:r>
      <w:r>
        <w:rPr>
          <w:i/>
          <w:iCs/>
        </w:rPr>
        <w:t xml:space="preserve">ITAA Conference Special Session. </w:t>
      </w:r>
      <w:r>
        <w:t>Baltimore, MD. (</w:t>
      </w:r>
      <w:r w:rsidR="001B3DA6">
        <w:t>Accepted</w:t>
      </w:r>
      <w:r>
        <w:t xml:space="preserve">). </w:t>
      </w:r>
    </w:p>
    <w:p w14:paraId="54F8CF1A" w14:textId="77777777" w:rsidR="00461412" w:rsidRPr="00D5029F" w:rsidRDefault="00461412" w:rsidP="00461412">
      <w:pPr>
        <w:pStyle w:val="BodyText"/>
        <w:tabs>
          <w:tab w:val="left" w:pos="2480"/>
        </w:tabs>
        <w:ind w:left="720" w:hanging="720"/>
      </w:pPr>
    </w:p>
    <w:p w14:paraId="64D83476" w14:textId="5B706842" w:rsidR="008F670D" w:rsidRDefault="008F670D" w:rsidP="00461412">
      <w:pPr>
        <w:pStyle w:val="BodyText"/>
        <w:tabs>
          <w:tab w:val="left" w:pos="2480"/>
        </w:tabs>
        <w:ind w:left="720" w:hanging="720"/>
      </w:pPr>
      <w:r>
        <w:rPr>
          <w:u w:val="single"/>
        </w:rPr>
        <w:t>McBee-Black, K.,</w:t>
      </w:r>
      <w:r>
        <w:t xml:space="preserve"> Johnston, N. &amp; R</w:t>
      </w:r>
      <w:r w:rsidR="0032414C">
        <w:t xml:space="preserve">ader, A. (2023). Identifying and adapting design features within a historic costume collection to </w:t>
      </w:r>
      <w:r w:rsidR="007C649D">
        <w:t xml:space="preserve">inspire inclusive apparel design in a senior capstone product development course. </w:t>
      </w:r>
      <w:r w:rsidR="007C649D">
        <w:rPr>
          <w:i/>
          <w:iCs/>
        </w:rPr>
        <w:t xml:space="preserve">ITAA Conference. </w:t>
      </w:r>
      <w:r w:rsidR="007C649D">
        <w:t>Baltimore, MD. (</w:t>
      </w:r>
      <w:r w:rsidR="0080184D">
        <w:t>Accepted</w:t>
      </w:r>
      <w:r w:rsidR="007C649D">
        <w:t xml:space="preserve">). </w:t>
      </w:r>
    </w:p>
    <w:p w14:paraId="2E09A921" w14:textId="77777777" w:rsidR="007C649D" w:rsidRPr="007C649D" w:rsidRDefault="007C649D" w:rsidP="00461412">
      <w:pPr>
        <w:pStyle w:val="BodyText"/>
        <w:tabs>
          <w:tab w:val="left" w:pos="2480"/>
        </w:tabs>
        <w:ind w:left="720" w:hanging="720"/>
      </w:pPr>
    </w:p>
    <w:p w14:paraId="17A19B45" w14:textId="25DA310D" w:rsidR="00174906" w:rsidRDefault="00174906" w:rsidP="00461412">
      <w:pPr>
        <w:pStyle w:val="BodyText"/>
        <w:tabs>
          <w:tab w:val="left" w:pos="2480"/>
        </w:tabs>
        <w:ind w:left="720" w:hanging="720"/>
      </w:pPr>
      <w:r>
        <w:rPr>
          <w:u w:val="single"/>
        </w:rPr>
        <w:t xml:space="preserve">McBee-Black, </w:t>
      </w:r>
      <w:r w:rsidR="002A563D">
        <w:rPr>
          <w:u w:val="single"/>
        </w:rPr>
        <w:t xml:space="preserve">K, </w:t>
      </w:r>
      <w:r w:rsidR="002A563D" w:rsidRPr="002A563D">
        <w:t xml:space="preserve">Ipaye, H., &amp; Rana, Md. (2023). </w:t>
      </w:r>
      <w:r w:rsidR="001F3248">
        <w:t xml:space="preserve">Exploring the intimate apparel challenges and consumer satisfaction among female and non-binary individuals with disabilities. </w:t>
      </w:r>
      <w:r w:rsidR="001F3248">
        <w:rPr>
          <w:i/>
          <w:iCs/>
        </w:rPr>
        <w:t>ITAA Conference</w:t>
      </w:r>
      <w:r w:rsidR="00A7361F">
        <w:rPr>
          <w:i/>
          <w:iCs/>
        </w:rPr>
        <w:t xml:space="preserve">. </w:t>
      </w:r>
      <w:r w:rsidR="00A7361F">
        <w:t>Baltimore, MD. (</w:t>
      </w:r>
      <w:r w:rsidR="0080184D">
        <w:t>Accepted</w:t>
      </w:r>
      <w:r w:rsidR="00A7361F">
        <w:t xml:space="preserve">). </w:t>
      </w:r>
    </w:p>
    <w:p w14:paraId="714E5BA3" w14:textId="77777777" w:rsidR="007C649D" w:rsidRPr="00A7361F" w:rsidRDefault="007C649D" w:rsidP="00461412">
      <w:pPr>
        <w:pStyle w:val="BodyText"/>
        <w:tabs>
          <w:tab w:val="left" w:pos="2480"/>
        </w:tabs>
        <w:ind w:left="720" w:hanging="720"/>
      </w:pPr>
    </w:p>
    <w:p w14:paraId="45573637" w14:textId="107C9D0C" w:rsidR="006A22A4" w:rsidRDefault="006A22A4" w:rsidP="00461412">
      <w:pPr>
        <w:pStyle w:val="BodyText"/>
        <w:tabs>
          <w:tab w:val="left" w:pos="2480"/>
        </w:tabs>
        <w:ind w:left="720" w:hanging="720"/>
      </w:pPr>
      <w:r w:rsidRPr="007A1A9E">
        <w:rPr>
          <w:u w:val="single"/>
        </w:rPr>
        <w:t>Wu, J</w:t>
      </w:r>
      <w:r w:rsidR="009B1AC6" w:rsidRPr="007A1A9E">
        <w:rPr>
          <w:u w:val="single"/>
        </w:rPr>
        <w:t>.</w:t>
      </w:r>
      <w:r w:rsidR="009B1AC6">
        <w:t xml:space="preserve"> &amp; McBee-Black. (2023). Exploring the design of functional underwear for </w:t>
      </w:r>
      <w:r w:rsidR="00AB1869">
        <w:t>transgender</w:t>
      </w:r>
      <w:r w:rsidR="009B1AC6">
        <w:t xml:space="preserve"> and gender non-conforming people. </w:t>
      </w:r>
      <w:r w:rsidR="009B1AC6">
        <w:rPr>
          <w:i/>
          <w:iCs/>
        </w:rPr>
        <w:t>CSA Annual Conference</w:t>
      </w:r>
      <w:r w:rsidR="00AB1869">
        <w:rPr>
          <w:i/>
          <w:iCs/>
        </w:rPr>
        <w:t xml:space="preserve">. </w:t>
      </w:r>
      <w:r w:rsidR="00AB1869">
        <w:t>Design Research.</w:t>
      </w:r>
    </w:p>
    <w:p w14:paraId="73FE4BF9" w14:textId="77777777" w:rsidR="00AB1869" w:rsidRDefault="00AB1869" w:rsidP="00461412">
      <w:pPr>
        <w:pStyle w:val="BodyText"/>
        <w:tabs>
          <w:tab w:val="left" w:pos="2480"/>
        </w:tabs>
        <w:ind w:left="720" w:hanging="720"/>
      </w:pPr>
    </w:p>
    <w:p w14:paraId="12B6381C" w14:textId="3F15859A" w:rsidR="00AB1869" w:rsidRDefault="00AB1869" w:rsidP="00461412">
      <w:pPr>
        <w:pStyle w:val="BodyText"/>
        <w:tabs>
          <w:tab w:val="left" w:pos="2480"/>
        </w:tabs>
        <w:ind w:left="720" w:hanging="720"/>
      </w:pPr>
      <w:r w:rsidRPr="007A1A9E">
        <w:rPr>
          <w:u w:val="single"/>
        </w:rPr>
        <w:t>Wu, J</w:t>
      </w:r>
      <w:r>
        <w:t xml:space="preserve">. &amp; McBee-Black. (2023). </w:t>
      </w:r>
      <w:r w:rsidR="00161353">
        <w:t>Functional period panty for people with disability</w:t>
      </w:r>
      <w:r>
        <w:t xml:space="preserve">. </w:t>
      </w:r>
      <w:r>
        <w:rPr>
          <w:i/>
          <w:iCs/>
        </w:rPr>
        <w:t xml:space="preserve">CSA Annual Conference. </w:t>
      </w:r>
      <w:r>
        <w:t xml:space="preserve">Design </w:t>
      </w:r>
      <w:r w:rsidR="00161353">
        <w:t xml:space="preserve">Exhibit. </w:t>
      </w:r>
    </w:p>
    <w:p w14:paraId="78E062EF" w14:textId="77777777" w:rsidR="00161353" w:rsidRDefault="00161353" w:rsidP="00461412">
      <w:pPr>
        <w:pStyle w:val="BodyText"/>
        <w:tabs>
          <w:tab w:val="left" w:pos="2480"/>
        </w:tabs>
        <w:ind w:left="720" w:hanging="720"/>
      </w:pPr>
    </w:p>
    <w:p w14:paraId="579B2189" w14:textId="4D914C52" w:rsidR="00AF5450" w:rsidRDefault="00504CCC" w:rsidP="00461412">
      <w:pPr>
        <w:pStyle w:val="BodyText"/>
        <w:tabs>
          <w:tab w:val="left" w:pos="2480"/>
        </w:tabs>
        <w:ind w:left="720" w:hanging="720"/>
      </w:pPr>
      <w:r w:rsidRPr="007A1A9E">
        <w:rPr>
          <w:u w:val="single"/>
        </w:rPr>
        <w:t>Rana, M.d.,</w:t>
      </w:r>
      <w:r>
        <w:t xml:space="preserve"> McBee-Black, K., and Ipaye, H. (2023). Intimate </w:t>
      </w:r>
      <w:r w:rsidR="00EF6363">
        <w:t xml:space="preserve">Apparel Purchase Method and </w:t>
      </w:r>
      <w:r w:rsidR="002F760F">
        <w:t>Satisfaction</w:t>
      </w:r>
      <w:r w:rsidR="00EF6363">
        <w:t xml:space="preserve"> Among People with Disabilities: An Exploratory Descriptive Study. </w:t>
      </w:r>
      <w:r w:rsidR="00B45DEC">
        <w:rPr>
          <w:i/>
          <w:iCs/>
        </w:rPr>
        <w:t>A</w:t>
      </w:r>
      <w:r w:rsidR="00C92A49">
        <w:rPr>
          <w:i/>
          <w:iCs/>
        </w:rPr>
        <w:t xml:space="preserve">CRA </w:t>
      </w:r>
      <w:r w:rsidR="00C92A49">
        <w:rPr>
          <w:i/>
          <w:iCs/>
        </w:rPr>
        <w:lastRenderedPageBreak/>
        <w:t>Conference</w:t>
      </w:r>
      <w:r w:rsidR="002F760F">
        <w:rPr>
          <w:i/>
          <w:iCs/>
        </w:rPr>
        <w:t xml:space="preserve">. </w:t>
      </w:r>
      <w:r w:rsidR="002F760F">
        <w:t>Virtual.</w:t>
      </w:r>
    </w:p>
    <w:p w14:paraId="1458A602" w14:textId="77777777" w:rsidR="002F760F" w:rsidRPr="002F760F" w:rsidRDefault="002F760F" w:rsidP="00461412">
      <w:pPr>
        <w:pStyle w:val="BodyText"/>
        <w:tabs>
          <w:tab w:val="left" w:pos="2480"/>
        </w:tabs>
        <w:ind w:left="720" w:hanging="720"/>
      </w:pPr>
    </w:p>
    <w:p w14:paraId="25FDFB2A" w14:textId="7099CEB0" w:rsidR="004B46E2" w:rsidRPr="00460215" w:rsidRDefault="004B46E2" w:rsidP="00461412">
      <w:pPr>
        <w:pStyle w:val="BodyText"/>
        <w:tabs>
          <w:tab w:val="left" w:pos="2480"/>
        </w:tabs>
        <w:ind w:left="720" w:hanging="720"/>
      </w:pPr>
      <w:r w:rsidRPr="00D429F6">
        <w:rPr>
          <w:u w:val="single"/>
        </w:rPr>
        <w:t>Gershkovich, M</w:t>
      </w:r>
      <w:r w:rsidRPr="00460215">
        <w:t xml:space="preserve">., &amp; McBee-Black, K. (2022). Analyzing the Role of Trend Forecasting Services Applicable Recommendations Regarding the Disability Consumer Market. </w:t>
      </w:r>
      <w:r w:rsidRPr="00460215">
        <w:rPr>
          <w:i/>
          <w:iCs/>
        </w:rPr>
        <w:t xml:space="preserve">ITAA Conference. </w:t>
      </w:r>
      <w:r w:rsidRPr="00460215">
        <w:t xml:space="preserve">Denver, CO. </w:t>
      </w:r>
    </w:p>
    <w:p w14:paraId="1DAE6DA8" w14:textId="77777777" w:rsidR="004B46E2" w:rsidRPr="00460215" w:rsidRDefault="004B46E2" w:rsidP="009C7EC3">
      <w:pPr>
        <w:pStyle w:val="BodyText"/>
        <w:tabs>
          <w:tab w:val="left" w:pos="2480"/>
        </w:tabs>
        <w:ind w:left="720" w:hanging="720"/>
      </w:pPr>
    </w:p>
    <w:p w14:paraId="376209BA" w14:textId="6A2F695D" w:rsidR="004B46E2" w:rsidRDefault="004B46E2" w:rsidP="009C7EC3">
      <w:pPr>
        <w:pStyle w:val="BodyText"/>
        <w:tabs>
          <w:tab w:val="left" w:pos="2480"/>
        </w:tabs>
        <w:ind w:left="720" w:hanging="720"/>
      </w:pPr>
      <w:r w:rsidRPr="00460215">
        <w:t xml:space="preserve">Lorts, A. &amp; </w:t>
      </w:r>
      <w:r w:rsidRPr="00D429F6">
        <w:rPr>
          <w:u w:val="single"/>
        </w:rPr>
        <w:t>McBee-Black, K</w:t>
      </w:r>
      <w:r w:rsidRPr="00460215">
        <w:t xml:space="preserve">. (2022). How Patients Perceive Satisfaction When Wearing and Using a Hospital Gown. </w:t>
      </w:r>
      <w:r w:rsidRPr="00460215">
        <w:rPr>
          <w:i/>
          <w:iCs/>
        </w:rPr>
        <w:t xml:space="preserve">ITAA Conference. </w:t>
      </w:r>
      <w:r w:rsidRPr="00460215">
        <w:t xml:space="preserve">Denver, CO. </w:t>
      </w:r>
    </w:p>
    <w:p w14:paraId="37E9F54B" w14:textId="77777777" w:rsidR="006E50FF" w:rsidRPr="00460215" w:rsidRDefault="006E50FF" w:rsidP="009C7EC3">
      <w:pPr>
        <w:pStyle w:val="BodyText"/>
        <w:tabs>
          <w:tab w:val="left" w:pos="2480"/>
        </w:tabs>
        <w:ind w:left="720" w:hanging="720"/>
      </w:pPr>
    </w:p>
    <w:p w14:paraId="2C20B320" w14:textId="2C70B696" w:rsidR="004B46E2" w:rsidRPr="00460215" w:rsidRDefault="004B46E2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.</w:t>
      </w:r>
      <w:r w:rsidRPr="00460215">
        <w:t xml:space="preserve"> (2022). Duty to Sacrifice and Fight Against All Odds: Moral Duty in the Adaptive Apparel Movement. </w:t>
      </w:r>
      <w:r w:rsidRPr="00460215">
        <w:rPr>
          <w:i/>
          <w:iCs/>
        </w:rPr>
        <w:t xml:space="preserve">ITAA Conference. </w:t>
      </w:r>
      <w:r w:rsidRPr="00460215">
        <w:t xml:space="preserve">Denver, CO. </w:t>
      </w:r>
    </w:p>
    <w:p w14:paraId="084F2174" w14:textId="77777777" w:rsidR="004B46E2" w:rsidRPr="00460215" w:rsidRDefault="004B46E2" w:rsidP="009C7EC3">
      <w:pPr>
        <w:pStyle w:val="BodyText"/>
        <w:tabs>
          <w:tab w:val="left" w:pos="2480"/>
        </w:tabs>
        <w:ind w:left="720" w:hanging="720"/>
      </w:pPr>
    </w:p>
    <w:p w14:paraId="30737998" w14:textId="365A4DAA" w:rsidR="004B46E2" w:rsidRPr="00460215" w:rsidRDefault="004B46E2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</w:t>
      </w:r>
      <w:r w:rsidRPr="00460215">
        <w:t xml:space="preserve">., Ipaye, H., &amp; Lorts, A. (2022). Adaptive Intimate Apparel: Intersectionality of Scholarship and Industry in the Clothing and Textiles Discipline. </w:t>
      </w:r>
      <w:r w:rsidRPr="00460215">
        <w:rPr>
          <w:i/>
          <w:iCs/>
        </w:rPr>
        <w:t xml:space="preserve">ITAA Conference. </w:t>
      </w:r>
      <w:r w:rsidRPr="00460215">
        <w:t xml:space="preserve">Denver, CO. </w:t>
      </w:r>
    </w:p>
    <w:p w14:paraId="507E6ACC" w14:textId="77777777" w:rsidR="004B46E2" w:rsidRPr="00460215" w:rsidRDefault="004B46E2" w:rsidP="009C7EC3">
      <w:pPr>
        <w:pStyle w:val="BodyText"/>
        <w:tabs>
          <w:tab w:val="left" w:pos="2480"/>
        </w:tabs>
        <w:ind w:left="720" w:hanging="720"/>
      </w:pPr>
    </w:p>
    <w:p w14:paraId="1CD3ED0D" w14:textId="540BBF0E" w:rsidR="004B46E2" w:rsidRPr="00460215" w:rsidRDefault="004B46E2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</w:t>
      </w:r>
      <w:r w:rsidRPr="00460215">
        <w:t xml:space="preserve">., McAndrews, L., Morris, K., Lee, YA., &amp; Sokolowski, S.L. (2022). The Adaptive Apparel Movement as a Building Block Supporting Increased Diversity and Inclusivity in the Apparel Marketplace. Special Topic Session. </w:t>
      </w:r>
      <w:r w:rsidRPr="00460215">
        <w:rPr>
          <w:i/>
          <w:iCs/>
        </w:rPr>
        <w:t xml:space="preserve">ITAA Conference. </w:t>
      </w:r>
      <w:r w:rsidRPr="00460215">
        <w:t xml:space="preserve">Denver, CO. </w:t>
      </w:r>
    </w:p>
    <w:p w14:paraId="6D91B579" w14:textId="77777777" w:rsidR="004B46E2" w:rsidRPr="00460215" w:rsidRDefault="004B46E2" w:rsidP="009C7EC3">
      <w:pPr>
        <w:pStyle w:val="BodyText"/>
        <w:tabs>
          <w:tab w:val="left" w:pos="2480"/>
        </w:tabs>
        <w:ind w:left="720" w:hanging="720"/>
      </w:pPr>
    </w:p>
    <w:p w14:paraId="65CE72B2" w14:textId="77777777" w:rsidR="00963755" w:rsidRDefault="00913261" w:rsidP="009C7EC3">
      <w:pPr>
        <w:pStyle w:val="BodyText"/>
        <w:tabs>
          <w:tab w:val="left" w:pos="2480"/>
        </w:tabs>
        <w:ind w:left="720" w:hanging="720"/>
      </w:pPr>
      <w:r w:rsidRPr="00D429F6">
        <w:rPr>
          <w:u w:val="single"/>
        </w:rPr>
        <w:t>Wu, J.,</w:t>
      </w:r>
      <w:r w:rsidRPr="00460215">
        <w:t xml:space="preserve"> Miller, M., &amp; McBee-Black, K. (2022). Exploring the Design of Functional Period</w:t>
      </w:r>
      <w:r w:rsidR="00963755">
        <w:t xml:space="preserve"> </w:t>
      </w:r>
    </w:p>
    <w:p w14:paraId="3E36CFD0" w14:textId="77777777" w:rsidR="00963755" w:rsidRDefault="00963755" w:rsidP="009C7EC3">
      <w:pPr>
        <w:pStyle w:val="BodyText"/>
        <w:tabs>
          <w:tab w:val="left" w:pos="2480"/>
        </w:tabs>
        <w:ind w:left="720" w:hanging="720"/>
      </w:pPr>
    </w:p>
    <w:p w14:paraId="3734B7D5" w14:textId="50BD3113" w:rsidR="00913261" w:rsidRPr="00460215" w:rsidRDefault="00913261" w:rsidP="009C7EC3">
      <w:pPr>
        <w:pStyle w:val="BodyText"/>
        <w:tabs>
          <w:tab w:val="left" w:pos="2480"/>
        </w:tabs>
        <w:ind w:left="720" w:hanging="720"/>
      </w:pPr>
      <w:r w:rsidRPr="00460215">
        <w:t xml:space="preserve">Underwear for Transgender and Gender Non-Conforming People. </w:t>
      </w:r>
      <w:r w:rsidRPr="00460215">
        <w:rPr>
          <w:i/>
          <w:iCs/>
        </w:rPr>
        <w:t xml:space="preserve">ITAA Conference. </w:t>
      </w:r>
      <w:r w:rsidRPr="00460215">
        <w:t>Denver, CO. (</w:t>
      </w:r>
      <w:r w:rsidR="000254A4" w:rsidRPr="00460215">
        <w:t>Rejected</w:t>
      </w:r>
      <w:r w:rsidRPr="00460215">
        <w:t xml:space="preserve">). </w:t>
      </w:r>
    </w:p>
    <w:p w14:paraId="649ED232" w14:textId="77777777" w:rsidR="00913261" w:rsidRPr="00460215" w:rsidRDefault="00913261" w:rsidP="009C7EC3">
      <w:pPr>
        <w:pStyle w:val="BodyText"/>
        <w:tabs>
          <w:tab w:val="left" w:pos="2480"/>
        </w:tabs>
        <w:ind w:left="720" w:hanging="720"/>
      </w:pPr>
    </w:p>
    <w:p w14:paraId="5E0DE63D" w14:textId="0CB3DD3F" w:rsidR="000A5AA5" w:rsidRPr="00460215" w:rsidRDefault="000A5AA5" w:rsidP="009C7EC3">
      <w:pPr>
        <w:pStyle w:val="BodyText"/>
        <w:tabs>
          <w:tab w:val="left" w:pos="2480"/>
        </w:tabs>
        <w:ind w:left="720" w:hanging="720"/>
      </w:pPr>
      <w:r w:rsidRPr="00D429F6">
        <w:rPr>
          <w:u w:val="single"/>
        </w:rPr>
        <w:t>Youn, S., Zhao, L., &amp; McBee-Black, K</w:t>
      </w:r>
      <w:r w:rsidRPr="00460215">
        <w:t>. (2022)</w:t>
      </w:r>
      <w:r w:rsidR="00913261" w:rsidRPr="00460215">
        <w:t xml:space="preserve">. Sustainable Cotton in a Digital Environment: Applying Situation-based Learning into an Undergraduate Learning Experience. </w:t>
      </w:r>
      <w:r w:rsidR="00913261" w:rsidRPr="00460215">
        <w:rPr>
          <w:i/>
          <w:iCs/>
        </w:rPr>
        <w:t xml:space="preserve">ITAA Conference. </w:t>
      </w:r>
      <w:r w:rsidR="00071001" w:rsidRPr="00460215">
        <w:t>Denver</w:t>
      </w:r>
      <w:r w:rsidR="00071001">
        <w:t xml:space="preserve">, CO. </w:t>
      </w:r>
    </w:p>
    <w:p w14:paraId="51A2563C" w14:textId="77777777" w:rsidR="0097169D" w:rsidRPr="00460215" w:rsidRDefault="0097169D" w:rsidP="009C7EC3">
      <w:pPr>
        <w:pStyle w:val="BodyText"/>
        <w:tabs>
          <w:tab w:val="left" w:pos="2480"/>
        </w:tabs>
        <w:ind w:left="720" w:hanging="720"/>
      </w:pPr>
    </w:p>
    <w:p w14:paraId="128CFA1E" w14:textId="57BEFB25" w:rsidR="00481431" w:rsidRPr="00460215" w:rsidRDefault="00A864D6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</w:t>
      </w:r>
      <w:r w:rsidRPr="00460215">
        <w:t xml:space="preserve">. (2021). </w:t>
      </w:r>
      <w:r w:rsidR="00156E25" w:rsidRPr="00460215">
        <w:t xml:space="preserve">The Adaptive Design Innovations that Catalyzed the Adaptive Apparel Market. </w:t>
      </w:r>
      <w:r w:rsidR="00156E25" w:rsidRPr="00460215">
        <w:rPr>
          <w:i/>
          <w:iCs/>
        </w:rPr>
        <w:t xml:space="preserve">ITAA Conference. </w:t>
      </w:r>
      <w:r w:rsidR="00156E25" w:rsidRPr="00460215">
        <w:t>Baltimore, MD.</w:t>
      </w:r>
      <w:r w:rsidR="00F90778" w:rsidRPr="00460215">
        <w:t xml:space="preserve"> (Virtual)</w:t>
      </w:r>
      <w:r w:rsidR="00156E25" w:rsidRPr="00460215">
        <w:t xml:space="preserve"> </w:t>
      </w:r>
    </w:p>
    <w:p w14:paraId="2B1990C1" w14:textId="77777777" w:rsidR="00481431" w:rsidRPr="00460215" w:rsidRDefault="00481431" w:rsidP="009C7EC3">
      <w:pPr>
        <w:pStyle w:val="BodyText"/>
        <w:tabs>
          <w:tab w:val="left" w:pos="2480"/>
        </w:tabs>
        <w:ind w:left="720" w:hanging="720"/>
      </w:pPr>
    </w:p>
    <w:p w14:paraId="1C3D57C4" w14:textId="794F4D20" w:rsidR="00C92BF3" w:rsidRPr="00460215" w:rsidRDefault="00C92BF3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</w:t>
      </w:r>
      <w:r w:rsidRPr="00460215">
        <w:t>., Lee, YA., Morris, K., &amp; Michaelson, D. (2021). Mapping Adaptive Apparel Scholarship in the Clothing and Textile Discipline</w:t>
      </w:r>
      <w:r w:rsidR="00312C63" w:rsidRPr="00460215">
        <w:t xml:space="preserve">. </w:t>
      </w:r>
      <w:r w:rsidR="00312C63" w:rsidRPr="00460215">
        <w:rPr>
          <w:i/>
          <w:iCs/>
        </w:rPr>
        <w:t xml:space="preserve">ITAA Conference, </w:t>
      </w:r>
      <w:r w:rsidR="00312C63" w:rsidRPr="00460215">
        <w:t xml:space="preserve">Baltimore, MD. </w:t>
      </w:r>
      <w:r w:rsidR="00F90778" w:rsidRPr="00460215">
        <w:t>(Virtual)</w:t>
      </w:r>
    </w:p>
    <w:p w14:paraId="57CB652F" w14:textId="77777777" w:rsidR="00403D48" w:rsidRPr="00460215" w:rsidRDefault="00403D48" w:rsidP="009C7EC3">
      <w:pPr>
        <w:pStyle w:val="BodyText"/>
        <w:tabs>
          <w:tab w:val="left" w:pos="2480"/>
        </w:tabs>
        <w:ind w:left="720" w:hanging="720"/>
      </w:pPr>
    </w:p>
    <w:p w14:paraId="39575859" w14:textId="724EC3B3" w:rsidR="00BD5B92" w:rsidRPr="00460215" w:rsidRDefault="00BD5B92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</w:t>
      </w:r>
      <w:r w:rsidRPr="00460215">
        <w:t xml:space="preserve">. (2021). A Case Study Exploring Adaptive Apparel Design Innovations as a Key Competitive Resource for the Adaptive Apparel Market. </w:t>
      </w:r>
      <w:r w:rsidRPr="00460215">
        <w:rPr>
          <w:i/>
          <w:iCs/>
        </w:rPr>
        <w:t>ITAA Conference</w:t>
      </w:r>
      <w:r w:rsidRPr="00460215">
        <w:t xml:space="preserve">, Baltimore, MD. </w:t>
      </w:r>
      <w:r w:rsidR="00F90778" w:rsidRPr="00460215">
        <w:t>(Virtual)</w:t>
      </w:r>
    </w:p>
    <w:p w14:paraId="58FDBE3F" w14:textId="77777777" w:rsidR="00403D48" w:rsidRPr="00460215" w:rsidRDefault="00403D48" w:rsidP="009C7EC3">
      <w:pPr>
        <w:pStyle w:val="BodyText"/>
        <w:tabs>
          <w:tab w:val="left" w:pos="2480"/>
        </w:tabs>
        <w:ind w:left="720" w:hanging="720"/>
      </w:pPr>
    </w:p>
    <w:p w14:paraId="285620E7" w14:textId="4509670B" w:rsidR="00F90778" w:rsidRPr="00460215" w:rsidRDefault="00F90778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.,</w:t>
      </w:r>
      <w:r w:rsidRPr="00460215">
        <w:t xml:space="preserve"> &amp; Zhao, L. (2021). Using Fashion </w:t>
      </w:r>
      <w:proofErr w:type="spellStart"/>
      <w:r w:rsidRPr="00460215">
        <w:t>Revolution’s</w:t>
      </w:r>
      <w:proofErr w:type="spellEnd"/>
      <w:r w:rsidRPr="00460215">
        <w:t xml:space="preserve"> Who Made My Clothes Campaign to Introduce Cotton Supply Chain Transparency to Upper-Level Apparel Undergraduates. </w:t>
      </w:r>
      <w:r w:rsidRPr="00460215">
        <w:rPr>
          <w:i/>
          <w:iCs/>
        </w:rPr>
        <w:t xml:space="preserve">ITAA Conference, </w:t>
      </w:r>
      <w:r w:rsidRPr="00460215">
        <w:t>Baltimore, MD. (Virtual)</w:t>
      </w:r>
    </w:p>
    <w:p w14:paraId="253F090B" w14:textId="77777777" w:rsidR="00F90778" w:rsidRPr="00460215" w:rsidRDefault="00F90778" w:rsidP="009C7EC3">
      <w:pPr>
        <w:pStyle w:val="BodyText"/>
        <w:tabs>
          <w:tab w:val="left" w:pos="2480"/>
        </w:tabs>
        <w:ind w:left="720" w:hanging="720"/>
      </w:pPr>
    </w:p>
    <w:p w14:paraId="45D794CB" w14:textId="14C2E093" w:rsidR="00312C63" w:rsidRPr="00460215" w:rsidRDefault="005E5D88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Rana, Md</w:t>
      </w:r>
      <w:r w:rsidRPr="00460215">
        <w:t xml:space="preserve">., &amp; McBee-Black, K. (2021). Teaching During a Pandemic: A Pedagogical Reflection </w:t>
      </w:r>
      <w:r w:rsidRPr="00460215">
        <w:lastRenderedPageBreak/>
        <w:t xml:space="preserve">of Students’ Challenges in Online Learning During COVID-19. </w:t>
      </w:r>
      <w:r w:rsidRPr="00460215">
        <w:rPr>
          <w:i/>
          <w:iCs/>
        </w:rPr>
        <w:t xml:space="preserve">ITAA Conference, </w:t>
      </w:r>
      <w:r w:rsidRPr="00460215">
        <w:t xml:space="preserve">Baltimore, MD. </w:t>
      </w:r>
      <w:r w:rsidR="00F90778" w:rsidRPr="00460215">
        <w:t>(Virtual)</w:t>
      </w:r>
    </w:p>
    <w:p w14:paraId="09965297" w14:textId="77777777" w:rsidR="00403D48" w:rsidRPr="00460215" w:rsidRDefault="00403D48" w:rsidP="009C7EC3">
      <w:pPr>
        <w:pStyle w:val="BodyText"/>
        <w:tabs>
          <w:tab w:val="left" w:pos="2480"/>
        </w:tabs>
        <w:ind w:left="720" w:hanging="720"/>
      </w:pPr>
    </w:p>
    <w:p w14:paraId="736E8211" w14:textId="132E1722" w:rsidR="005E5D88" w:rsidRPr="00460215" w:rsidRDefault="00E71E90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Zhao, L.,</w:t>
      </w:r>
      <w:r w:rsidRPr="00460215">
        <w:t xml:space="preserve"> &amp; McBee-Black, K. (2021). Sustainability and Transparency in the Global Cotton Supply Chain: A Practice-Based Experiential Learning Opportunity Tracing Stakeholder Opinion. </w:t>
      </w:r>
      <w:r w:rsidRPr="00460215">
        <w:rPr>
          <w:i/>
          <w:iCs/>
        </w:rPr>
        <w:t xml:space="preserve">ITAA Conference, </w:t>
      </w:r>
      <w:r w:rsidRPr="00460215">
        <w:t xml:space="preserve">Baltimore, MD. </w:t>
      </w:r>
      <w:r w:rsidR="00F90778" w:rsidRPr="00460215">
        <w:t>(Virtual)</w:t>
      </w:r>
    </w:p>
    <w:p w14:paraId="39CBA20A" w14:textId="77777777" w:rsidR="00F90778" w:rsidRPr="00460215" w:rsidRDefault="00F90778" w:rsidP="009C7EC3">
      <w:pPr>
        <w:pStyle w:val="BodyText"/>
        <w:tabs>
          <w:tab w:val="left" w:pos="2480"/>
        </w:tabs>
        <w:ind w:left="720" w:hanging="720"/>
      </w:pPr>
    </w:p>
    <w:p w14:paraId="218B0313" w14:textId="6A3A41E0" w:rsidR="00B05C00" w:rsidRPr="00460215" w:rsidRDefault="00B05C00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.</w:t>
      </w:r>
      <w:r w:rsidRPr="00460215">
        <w:t xml:space="preserve"> (2020). Adaptive Apparel – An ITAA Research Focus: Connecting Scholarship to Industry</w:t>
      </w:r>
      <w:r w:rsidR="008F31ED" w:rsidRPr="00460215">
        <w:t xml:space="preserve"> Special Session</w:t>
      </w:r>
      <w:r w:rsidRPr="00460215">
        <w:t xml:space="preserve">. </w:t>
      </w:r>
      <w:r w:rsidRPr="00460215">
        <w:rPr>
          <w:i/>
          <w:iCs/>
        </w:rPr>
        <w:t>ITAA Conference</w:t>
      </w:r>
      <w:r w:rsidRPr="00460215">
        <w:t xml:space="preserve">, Denver, Co. </w:t>
      </w:r>
      <w:r w:rsidR="00F90778" w:rsidRPr="00460215">
        <w:t>(Virtual)</w:t>
      </w:r>
    </w:p>
    <w:p w14:paraId="4E04D75A" w14:textId="77777777" w:rsidR="00B05C00" w:rsidRPr="00460215" w:rsidRDefault="00B05C00" w:rsidP="009C7EC3">
      <w:pPr>
        <w:pStyle w:val="BodyText"/>
        <w:tabs>
          <w:tab w:val="left" w:pos="2480"/>
        </w:tabs>
        <w:ind w:left="720" w:hanging="720"/>
      </w:pPr>
    </w:p>
    <w:p w14:paraId="19EA4759" w14:textId="57FE1600" w:rsidR="00B05C00" w:rsidRPr="00460215" w:rsidRDefault="00B05C00" w:rsidP="009C7EC3">
      <w:pPr>
        <w:pStyle w:val="BodyText"/>
        <w:tabs>
          <w:tab w:val="left" w:pos="2480"/>
        </w:tabs>
        <w:ind w:left="720" w:hanging="720"/>
      </w:pPr>
      <w:r w:rsidRPr="00460215">
        <w:t xml:space="preserve">Zhao, L., &amp; </w:t>
      </w:r>
      <w:r w:rsidRPr="00460215">
        <w:rPr>
          <w:u w:val="single"/>
        </w:rPr>
        <w:t>McBee-Black, K.</w:t>
      </w:r>
      <w:r w:rsidRPr="00460215">
        <w:t xml:space="preserve"> (2020). Seeking Sustainability in the Global Cotton Supply Chain: An Experiential Learning Opportunity by the Case Method. </w:t>
      </w:r>
      <w:r w:rsidRPr="00460215">
        <w:rPr>
          <w:i/>
          <w:iCs/>
        </w:rPr>
        <w:t>ITAA Conference</w:t>
      </w:r>
      <w:r w:rsidRPr="00460215">
        <w:t xml:space="preserve">, Denver, Co. </w:t>
      </w:r>
      <w:r w:rsidR="00F90778" w:rsidRPr="00460215">
        <w:t>(Virtual)</w:t>
      </w:r>
    </w:p>
    <w:p w14:paraId="45BCCABB" w14:textId="77777777" w:rsidR="00B05C00" w:rsidRPr="00460215" w:rsidRDefault="00B05C00" w:rsidP="009C7EC3">
      <w:pPr>
        <w:pStyle w:val="BodyText"/>
        <w:tabs>
          <w:tab w:val="left" w:pos="2480"/>
        </w:tabs>
        <w:ind w:left="720" w:hanging="720"/>
      </w:pPr>
    </w:p>
    <w:p w14:paraId="306D54A9" w14:textId="2AC67103" w:rsidR="00005D62" w:rsidRPr="00460215" w:rsidRDefault="009D1840" w:rsidP="009C7EC3">
      <w:pPr>
        <w:pStyle w:val="BodyText"/>
        <w:tabs>
          <w:tab w:val="left" w:pos="2480"/>
        </w:tabs>
        <w:ind w:left="720" w:hanging="720"/>
      </w:pPr>
      <w:r w:rsidRPr="00460215">
        <w:t xml:space="preserve">Connor, N., </w:t>
      </w:r>
      <w:r w:rsidRPr="00460215">
        <w:rPr>
          <w:u w:val="single"/>
        </w:rPr>
        <w:t>McBee-Black, K</w:t>
      </w:r>
      <w:r w:rsidRPr="00460215">
        <w:t xml:space="preserve">., &amp; Bloom, E. (2019). </w:t>
      </w:r>
      <w:r w:rsidR="00005D62" w:rsidRPr="00460215">
        <w:t xml:space="preserve">Disability and Fashion: How the Fashion Industry is Adapting to the Needs of People Living with Disability. </w:t>
      </w:r>
      <w:r w:rsidR="00005D62" w:rsidRPr="00460215">
        <w:rPr>
          <w:i/>
        </w:rPr>
        <w:t>International Conference on Disability Studies, Arts &amp; Education</w:t>
      </w:r>
      <w:r w:rsidR="00005D62" w:rsidRPr="00460215">
        <w:t xml:space="preserve">. Philadelphia, PA. </w:t>
      </w:r>
    </w:p>
    <w:p w14:paraId="75787C1E" w14:textId="3F9E2139" w:rsidR="009D1840" w:rsidRPr="00460215" w:rsidRDefault="009D1840" w:rsidP="009C7EC3">
      <w:pPr>
        <w:pStyle w:val="BodyText"/>
        <w:tabs>
          <w:tab w:val="left" w:pos="2480"/>
        </w:tabs>
        <w:ind w:left="720" w:hanging="720"/>
      </w:pPr>
    </w:p>
    <w:p w14:paraId="52FB02C7" w14:textId="77777777" w:rsidR="00024078" w:rsidRPr="00460215" w:rsidRDefault="00024078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  <w:r w:rsidRPr="00460215">
        <w:rPr>
          <w:u w:val="single"/>
        </w:rPr>
        <w:t xml:space="preserve">McBee-Black, K., </w:t>
      </w:r>
      <w:r w:rsidRPr="00460215">
        <w:t xml:space="preserve">&amp; Guo, J. (2019). Adaptive Clothing: Breaking Barriers in the Fashion Industry. </w:t>
      </w:r>
      <w:r w:rsidRPr="00460215">
        <w:rPr>
          <w:i/>
        </w:rPr>
        <w:t>ITAA Conference</w:t>
      </w:r>
      <w:r w:rsidRPr="00460215">
        <w:t>, Las Vegas, NV.</w:t>
      </w:r>
      <w:r w:rsidRPr="00460215">
        <w:rPr>
          <w:u w:val="single"/>
        </w:rPr>
        <w:t xml:space="preserve"> </w:t>
      </w:r>
    </w:p>
    <w:p w14:paraId="43F9B6EA" w14:textId="77777777" w:rsidR="00024078" w:rsidRPr="00460215" w:rsidRDefault="00024078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</w:p>
    <w:p w14:paraId="440321C6" w14:textId="02A66191" w:rsidR="00005D62" w:rsidRPr="00460215" w:rsidRDefault="00005D62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  <w:r w:rsidRPr="00460215">
        <w:rPr>
          <w:u w:val="single"/>
        </w:rPr>
        <w:t xml:space="preserve">McBee-Black, K., </w:t>
      </w:r>
      <w:r w:rsidRPr="00460215">
        <w:t xml:space="preserve">&amp; Ha-Brookshire, J. (2019). Adaptive, Functional, Universal, or Inclusive? A content analysis of definitions and usage of the terms for clothing marketed to PLWD. </w:t>
      </w:r>
      <w:r w:rsidRPr="00460215">
        <w:rPr>
          <w:i/>
        </w:rPr>
        <w:t>ITAA Conference</w:t>
      </w:r>
      <w:r w:rsidRPr="00460215">
        <w:t>, Las Vegas, NV.</w:t>
      </w:r>
      <w:r w:rsidRPr="00460215">
        <w:rPr>
          <w:u w:val="single"/>
        </w:rPr>
        <w:t xml:space="preserve"> </w:t>
      </w:r>
    </w:p>
    <w:p w14:paraId="1A35C096" w14:textId="77777777" w:rsidR="00005D62" w:rsidRPr="00460215" w:rsidRDefault="00005D62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</w:p>
    <w:p w14:paraId="320AA008" w14:textId="77777777" w:rsidR="00024078" w:rsidRPr="00460215" w:rsidRDefault="00024078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  <w:bookmarkStart w:id="0" w:name="_Hlk23513241"/>
      <w:r w:rsidRPr="00460215">
        <w:rPr>
          <w:u w:val="single"/>
        </w:rPr>
        <w:t xml:space="preserve">McBee-Black, K., </w:t>
      </w:r>
      <w:r w:rsidRPr="00460215">
        <w:t xml:space="preserve">&amp; Ha-Brookshire, J. (2019). Clothing as a Societal Barrier for People Living with Disability. </w:t>
      </w:r>
      <w:r w:rsidRPr="00460215">
        <w:rPr>
          <w:i/>
        </w:rPr>
        <w:t>Canadian Disability Studies Association Congress</w:t>
      </w:r>
      <w:r w:rsidRPr="00460215">
        <w:t xml:space="preserve">, Vancouver, British Columbia, Canada. </w:t>
      </w:r>
    </w:p>
    <w:p w14:paraId="0777ED94" w14:textId="77777777" w:rsidR="00024078" w:rsidRPr="00460215" w:rsidRDefault="00024078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</w:p>
    <w:p w14:paraId="2813A003" w14:textId="5092018D" w:rsidR="00C27698" w:rsidRPr="00460215" w:rsidRDefault="00C27698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  <w:r w:rsidRPr="00460215">
        <w:rPr>
          <w:u w:val="single"/>
        </w:rPr>
        <w:t xml:space="preserve">McBee-Black, K., </w:t>
      </w:r>
      <w:r w:rsidRPr="00460215">
        <w:t xml:space="preserve">&amp; LoMonaco-Benzing, R. (2019). Collaborative adaptation of the </w:t>
      </w:r>
      <w:r w:rsidR="005338AB" w:rsidRPr="00460215">
        <w:t>"</w:t>
      </w:r>
      <w:r w:rsidRPr="00460215">
        <w:t>Who Made My Clothes</w:t>
      </w:r>
      <w:r w:rsidR="005338AB" w:rsidRPr="00460215">
        <w:t>"</w:t>
      </w:r>
      <w:r w:rsidRPr="00460215">
        <w:t xml:space="preserve"> project to develop students</w:t>
      </w:r>
      <w:r w:rsidR="005338AB" w:rsidRPr="00460215">
        <w:t>'</w:t>
      </w:r>
      <w:r w:rsidRPr="00460215">
        <w:t xml:space="preserve"> supply chain transparency awareness and critical thinking skills. </w:t>
      </w:r>
      <w:r w:rsidRPr="00460215">
        <w:rPr>
          <w:i/>
          <w:iCs/>
        </w:rPr>
        <w:t>ITAA Conference</w:t>
      </w:r>
      <w:r w:rsidRPr="00460215">
        <w:t xml:space="preserve">, Las Vegas, NV. </w:t>
      </w:r>
    </w:p>
    <w:bookmarkEnd w:id="0"/>
    <w:p w14:paraId="13EE4D50" w14:textId="77777777" w:rsidR="00C27698" w:rsidRPr="00460215" w:rsidRDefault="00C27698" w:rsidP="009C7EC3">
      <w:pPr>
        <w:pStyle w:val="BodyText"/>
        <w:tabs>
          <w:tab w:val="left" w:pos="2480"/>
        </w:tabs>
        <w:ind w:left="720" w:hanging="720"/>
      </w:pPr>
    </w:p>
    <w:p w14:paraId="3818AEB6" w14:textId="77777777" w:rsidR="00C27698" w:rsidRPr="00460215" w:rsidRDefault="00C27698" w:rsidP="009C7EC3">
      <w:pPr>
        <w:pStyle w:val="BodyText"/>
        <w:tabs>
          <w:tab w:val="left" w:pos="2480"/>
        </w:tabs>
        <w:ind w:left="720" w:hanging="720"/>
      </w:pPr>
      <w:r w:rsidRPr="00460215">
        <w:t xml:space="preserve">Morris, K., Zhao, L., &amp; </w:t>
      </w:r>
      <w:r w:rsidRPr="00460215">
        <w:rPr>
          <w:u w:val="single"/>
        </w:rPr>
        <w:t xml:space="preserve">McBee-Black, K. </w:t>
      </w:r>
      <w:r w:rsidRPr="00460215">
        <w:t xml:space="preserve">(2019). Breaking the barriers of disability with Cotton performance technologies. </w:t>
      </w:r>
      <w:r w:rsidRPr="00460215">
        <w:rPr>
          <w:i/>
          <w:iCs/>
        </w:rPr>
        <w:t>ITAA Conference</w:t>
      </w:r>
      <w:r w:rsidRPr="00460215">
        <w:t xml:space="preserve">, Las Vegas, NV. </w:t>
      </w:r>
    </w:p>
    <w:p w14:paraId="4DAF7E45" w14:textId="77777777" w:rsidR="00005D62" w:rsidRPr="00460215" w:rsidRDefault="00005D62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</w:p>
    <w:p w14:paraId="7A0DA476" w14:textId="1EA22699" w:rsidR="00B242D3" w:rsidRPr="00460215" w:rsidRDefault="00B242D3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  <w:r w:rsidRPr="00460215">
        <w:rPr>
          <w:u w:val="single"/>
        </w:rPr>
        <w:t xml:space="preserve">McBee-Black, K., </w:t>
      </w:r>
      <w:r w:rsidRPr="00460215">
        <w:t xml:space="preserve">&amp; Simons, A. (2019). How Your Learning with Technology Helps Your Students. </w:t>
      </w:r>
      <w:r w:rsidRPr="00460215">
        <w:rPr>
          <w:i/>
        </w:rPr>
        <w:t>2019 Celebration of Teaching Conference</w:t>
      </w:r>
      <w:r w:rsidRPr="00460215">
        <w:t>.</w:t>
      </w:r>
      <w:r w:rsidRPr="00460215">
        <w:rPr>
          <w:u w:val="single"/>
        </w:rPr>
        <w:t xml:space="preserve"> </w:t>
      </w:r>
    </w:p>
    <w:p w14:paraId="20137AD2" w14:textId="77777777" w:rsidR="00B242D3" w:rsidRPr="00460215" w:rsidRDefault="00B242D3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</w:p>
    <w:p w14:paraId="59E7A5E0" w14:textId="43BE63F6" w:rsidR="00FD5560" w:rsidRPr="00460215" w:rsidRDefault="00FD5560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</w:t>
      </w:r>
      <w:r w:rsidRPr="00460215">
        <w:t xml:space="preserve">., &amp; Ha-Brookshire, J. (2018). Literature Review on Nomenclatures for Clothing Targeting People Living with Disabilities. </w:t>
      </w:r>
      <w:r w:rsidRPr="00460215">
        <w:rPr>
          <w:i/>
        </w:rPr>
        <w:t>ITAA Conference</w:t>
      </w:r>
      <w:r w:rsidRPr="00460215">
        <w:t xml:space="preserve">, Cleveland, Ohio. </w:t>
      </w:r>
    </w:p>
    <w:p w14:paraId="26D37AF0" w14:textId="77777777" w:rsidR="00FD5560" w:rsidRPr="00460215" w:rsidRDefault="00FD5560" w:rsidP="009C7EC3">
      <w:pPr>
        <w:pStyle w:val="BodyText"/>
        <w:tabs>
          <w:tab w:val="left" w:pos="2480"/>
        </w:tabs>
        <w:ind w:left="720" w:hanging="720"/>
      </w:pPr>
    </w:p>
    <w:p w14:paraId="1A2006A2" w14:textId="10AF8540" w:rsidR="00A11319" w:rsidRPr="00460215" w:rsidRDefault="00A11319" w:rsidP="009C7EC3">
      <w:pPr>
        <w:pStyle w:val="BodyText"/>
        <w:tabs>
          <w:tab w:val="left" w:pos="2480"/>
        </w:tabs>
        <w:ind w:left="720" w:hanging="720"/>
      </w:pPr>
      <w:r w:rsidRPr="00460215">
        <w:t xml:space="preserve">Wallace, L., </w:t>
      </w:r>
      <w:r w:rsidRPr="00460215">
        <w:rPr>
          <w:u w:val="single"/>
        </w:rPr>
        <w:t>McBee-Black, K</w:t>
      </w:r>
      <w:r w:rsidRPr="00460215">
        <w:t xml:space="preserve">., </w:t>
      </w:r>
      <w:proofErr w:type="spellStart"/>
      <w:r w:rsidRPr="00460215">
        <w:t>Siegenthaler</w:t>
      </w:r>
      <w:proofErr w:type="spellEnd"/>
      <w:r w:rsidRPr="00460215">
        <w:t>, K, Butl</w:t>
      </w:r>
      <w:r w:rsidR="00AB1EC3" w:rsidRPr="00460215">
        <w:t>e</w:t>
      </w:r>
      <w:r w:rsidRPr="00460215">
        <w:t>r, M.D.</w:t>
      </w:r>
      <w:r w:rsidR="0044750C" w:rsidRPr="00460215">
        <w:t>,</w:t>
      </w:r>
      <w:r w:rsidRPr="00460215">
        <w:t xml:space="preserve"> &amp; Hill, C. (2017). Distance Learning Conference Presentation. </w:t>
      </w:r>
      <w:r w:rsidRPr="00460215">
        <w:rPr>
          <w:i/>
        </w:rPr>
        <w:t>Celebration of Teaching Conference</w:t>
      </w:r>
      <w:r w:rsidRPr="00460215">
        <w:t xml:space="preserve">, Columbia, Missouri. </w:t>
      </w:r>
    </w:p>
    <w:p w14:paraId="38979F53" w14:textId="77777777" w:rsidR="00243F12" w:rsidRPr="00460215" w:rsidRDefault="00243F12" w:rsidP="009C7EC3">
      <w:pPr>
        <w:pStyle w:val="BodyText"/>
        <w:tabs>
          <w:tab w:val="left" w:pos="2480"/>
        </w:tabs>
        <w:ind w:left="720" w:hanging="720"/>
      </w:pPr>
    </w:p>
    <w:p w14:paraId="15E673D0" w14:textId="77777777" w:rsidR="0065006A" w:rsidRPr="00460215" w:rsidRDefault="0065006A" w:rsidP="009C7EC3">
      <w:pPr>
        <w:pStyle w:val="BodyText"/>
        <w:tabs>
          <w:tab w:val="left" w:pos="2480"/>
        </w:tabs>
        <w:ind w:left="720" w:hanging="720"/>
        <w:rPr>
          <w:bCs/>
          <w:color w:val="000000"/>
        </w:rPr>
      </w:pPr>
      <w:r w:rsidRPr="00460215">
        <w:rPr>
          <w:bCs/>
          <w:color w:val="000000"/>
          <w:u w:val="single"/>
        </w:rPr>
        <w:lastRenderedPageBreak/>
        <w:t>McBee-Black, K.</w:t>
      </w:r>
      <w:r w:rsidR="006B0EF9" w:rsidRPr="00460215">
        <w:rPr>
          <w:bCs/>
          <w:color w:val="000000"/>
          <w:u w:val="single"/>
        </w:rPr>
        <w:t>,</w:t>
      </w:r>
      <w:r w:rsidRPr="00460215">
        <w:rPr>
          <w:bCs/>
          <w:color w:val="000000"/>
        </w:rPr>
        <w:t xml:space="preserve"> &amp; Ha-Brookshire, J. (2017). Barriers to Independent Living: Unmet Apparel Needs for People Living with Disabilities. </w:t>
      </w:r>
      <w:r w:rsidRPr="00460215">
        <w:rPr>
          <w:bCs/>
          <w:i/>
          <w:color w:val="000000"/>
        </w:rPr>
        <w:t>ITAA Conference</w:t>
      </w:r>
      <w:r w:rsidRPr="00460215">
        <w:rPr>
          <w:bCs/>
          <w:color w:val="000000"/>
        </w:rPr>
        <w:t xml:space="preserve">, St. Petersburg, Florida. </w:t>
      </w:r>
    </w:p>
    <w:p w14:paraId="44F5A5E3" w14:textId="77777777" w:rsidR="0065006A" w:rsidRPr="00460215" w:rsidRDefault="0065006A" w:rsidP="009C7EC3">
      <w:pPr>
        <w:pStyle w:val="BodyText"/>
        <w:tabs>
          <w:tab w:val="left" w:pos="2480"/>
        </w:tabs>
        <w:ind w:left="720" w:hanging="720"/>
        <w:rPr>
          <w:u w:val="single"/>
        </w:rPr>
      </w:pPr>
    </w:p>
    <w:p w14:paraId="1EE9DF91" w14:textId="3F9C118C" w:rsidR="00A11319" w:rsidRPr="00460215" w:rsidRDefault="00A11319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.</w:t>
      </w:r>
      <w:r w:rsidRPr="00460215">
        <w:t>, Kabel, A.</w:t>
      </w:r>
      <w:r w:rsidR="0044750C" w:rsidRPr="00460215">
        <w:t>,</w:t>
      </w:r>
      <w:r w:rsidRPr="00460215">
        <w:t xml:space="preserve"> &amp; Ha-Brookshire, J. (2017). Confidence Booster and Career Determination Factor:  What Clothing Means to People Living with a Physical Disability. </w:t>
      </w:r>
      <w:r w:rsidRPr="00460215">
        <w:rPr>
          <w:i/>
        </w:rPr>
        <w:t>ITAA Conference</w:t>
      </w:r>
      <w:r w:rsidR="0065006A" w:rsidRPr="00460215">
        <w:t>, St. Petersburg</w:t>
      </w:r>
      <w:r w:rsidRPr="00460215">
        <w:t xml:space="preserve">, Florida. </w:t>
      </w:r>
    </w:p>
    <w:p w14:paraId="6BAD341F" w14:textId="77777777" w:rsidR="00AB1EC3" w:rsidRPr="00460215" w:rsidRDefault="00AB1EC3" w:rsidP="009C7EC3">
      <w:pPr>
        <w:pStyle w:val="BodyText"/>
        <w:tabs>
          <w:tab w:val="left" w:pos="2480"/>
        </w:tabs>
        <w:ind w:left="720" w:hanging="720"/>
      </w:pPr>
    </w:p>
    <w:p w14:paraId="6EB57E72" w14:textId="41B88601" w:rsidR="00AB1EC3" w:rsidRPr="00460215" w:rsidRDefault="00AB1EC3" w:rsidP="009C7EC3">
      <w:pPr>
        <w:pStyle w:val="BodyText"/>
        <w:tabs>
          <w:tab w:val="left" w:pos="2480"/>
        </w:tabs>
        <w:ind w:left="720" w:hanging="720"/>
      </w:pPr>
      <w:r w:rsidRPr="00460215">
        <w:rPr>
          <w:u w:val="single"/>
        </w:rPr>
        <w:t>McBee-Black, K.</w:t>
      </w:r>
      <w:r w:rsidR="006B0EF9" w:rsidRPr="00460215">
        <w:rPr>
          <w:u w:val="single"/>
        </w:rPr>
        <w:t>,</w:t>
      </w:r>
      <w:r w:rsidRPr="00460215">
        <w:t xml:space="preserve"> &amp; Ha-Brookshire, J. (2016). Developing Design Perspectives through Critical Reflection. </w:t>
      </w:r>
      <w:r w:rsidRPr="00460215">
        <w:rPr>
          <w:i/>
        </w:rPr>
        <w:t>ITAA Conference</w:t>
      </w:r>
      <w:r w:rsidRPr="00460215">
        <w:t xml:space="preserve">, Vancouver, British Columbia. </w:t>
      </w:r>
    </w:p>
    <w:p w14:paraId="43C0DEEA" w14:textId="77777777" w:rsidR="00AB1EC3" w:rsidRPr="00460215" w:rsidRDefault="00AB1EC3" w:rsidP="009C7EC3">
      <w:pPr>
        <w:pStyle w:val="BodyText"/>
        <w:tabs>
          <w:tab w:val="left" w:pos="2480"/>
        </w:tabs>
        <w:ind w:left="720" w:hanging="720"/>
      </w:pPr>
    </w:p>
    <w:p w14:paraId="339B0F74" w14:textId="77777777" w:rsidR="00024078" w:rsidRPr="00460215" w:rsidRDefault="00024078" w:rsidP="009C7EC3">
      <w:pPr>
        <w:pStyle w:val="BodyText"/>
        <w:tabs>
          <w:tab w:val="left" w:pos="2480"/>
        </w:tabs>
        <w:ind w:left="720" w:hanging="720"/>
      </w:pPr>
      <w:r w:rsidRPr="00460215">
        <w:t xml:space="preserve">Reeves-DeArmond, G., Mower, J., </w:t>
      </w:r>
      <w:r w:rsidRPr="00460215">
        <w:rPr>
          <w:u w:val="single"/>
        </w:rPr>
        <w:t>McBee-Black, K.,</w:t>
      </w:r>
      <w:r w:rsidRPr="00460215">
        <w:t xml:space="preserve"> &amp; Davis Burns, L. (2016). Seminar Session – Best Practices for Online Teaching in Textile and Apparel Education. </w:t>
      </w:r>
      <w:r w:rsidRPr="00460215">
        <w:rPr>
          <w:i/>
        </w:rPr>
        <w:t xml:space="preserve">ITAA Conference, </w:t>
      </w:r>
      <w:r w:rsidRPr="00460215">
        <w:t xml:space="preserve">Vancouver, British Columbia. </w:t>
      </w:r>
    </w:p>
    <w:p w14:paraId="1EED4573" w14:textId="77777777" w:rsidR="00024078" w:rsidRPr="00460215" w:rsidRDefault="00024078" w:rsidP="009C7EC3">
      <w:pPr>
        <w:pStyle w:val="BodyText"/>
        <w:tabs>
          <w:tab w:val="left" w:pos="2480"/>
        </w:tabs>
        <w:ind w:left="720" w:hanging="720"/>
        <w:rPr>
          <w:rFonts w:cs="Times New Roman"/>
        </w:rPr>
      </w:pPr>
    </w:p>
    <w:p w14:paraId="1A485A77" w14:textId="77777777" w:rsidR="00024078" w:rsidRPr="00460215" w:rsidRDefault="00024078" w:rsidP="009C7EC3">
      <w:pPr>
        <w:spacing w:after="0" w:line="240" w:lineRule="auto"/>
        <w:ind w:left="720" w:hanging="720"/>
        <w:rPr>
          <w:rFonts w:ascii="Times New Roman"/>
          <w:spacing w:val="-1"/>
          <w:sz w:val="24"/>
        </w:rPr>
      </w:pPr>
      <w:r w:rsidRPr="00460215">
        <w:rPr>
          <w:rFonts w:ascii="Times New Roman"/>
          <w:sz w:val="24"/>
          <w:u w:val="single"/>
        </w:rPr>
        <w:t>McBee-Black, K.</w:t>
      </w:r>
      <w:r w:rsidRPr="00460215">
        <w:rPr>
          <w:rFonts w:ascii="Times New Roman"/>
          <w:sz w:val="24"/>
        </w:rPr>
        <w:t xml:space="preserve">, </w:t>
      </w:r>
      <w:proofErr w:type="spellStart"/>
      <w:r w:rsidRPr="00460215">
        <w:rPr>
          <w:rFonts w:ascii="Times New Roman"/>
          <w:spacing w:val="-1"/>
          <w:sz w:val="24"/>
        </w:rPr>
        <w:t>Kammer</w:t>
      </w:r>
      <w:proofErr w:type="spellEnd"/>
      <w:r w:rsidRPr="00460215">
        <w:rPr>
          <w:rFonts w:ascii="Times New Roman"/>
          <w:spacing w:val="-1"/>
          <w:sz w:val="24"/>
        </w:rPr>
        <w:t>,</w:t>
      </w:r>
      <w:r w:rsidRPr="00460215">
        <w:rPr>
          <w:rFonts w:ascii="Times New Roman"/>
          <w:sz w:val="24"/>
        </w:rPr>
        <w:t xml:space="preserve"> J., &amp;</w:t>
      </w:r>
      <w:r w:rsidRPr="00460215">
        <w:rPr>
          <w:rFonts w:ascii="Times New Roman"/>
          <w:spacing w:val="-2"/>
          <w:sz w:val="24"/>
        </w:rPr>
        <w:t xml:space="preserve"> </w:t>
      </w:r>
      <w:r w:rsidRPr="00460215">
        <w:rPr>
          <w:rFonts w:ascii="Times New Roman"/>
          <w:spacing w:val="-1"/>
          <w:sz w:val="24"/>
        </w:rPr>
        <w:t>Goswami,</w:t>
      </w:r>
      <w:r w:rsidRPr="00460215">
        <w:rPr>
          <w:rFonts w:ascii="Times New Roman"/>
          <w:sz w:val="24"/>
        </w:rPr>
        <w:t xml:space="preserve"> S. </w:t>
      </w:r>
      <w:r w:rsidRPr="00460215">
        <w:rPr>
          <w:rFonts w:ascii="Times New Roman"/>
          <w:spacing w:val="-1"/>
          <w:sz w:val="24"/>
        </w:rPr>
        <w:t>(2015).</w:t>
      </w:r>
      <w:r w:rsidRPr="00460215">
        <w:rPr>
          <w:rFonts w:ascii="Times New Roman"/>
          <w:sz w:val="24"/>
        </w:rPr>
        <w:t xml:space="preserve"> </w:t>
      </w:r>
      <w:r w:rsidRPr="00460215">
        <w:rPr>
          <w:rFonts w:ascii="Times New Roman"/>
          <w:spacing w:val="-1"/>
          <w:sz w:val="24"/>
        </w:rPr>
        <w:t>Active</w:t>
      </w:r>
      <w:r w:rsidRPr="00460215">
        <w:rPr>
          <w:rFonts w:ascii="Times New Roman"/>
          <w:spacing w:val="57"/>
          <w:sz w:val="24"/>
        </w:rPr>
        <w:t xml:space="preserve"> </w:t>
      </w:r>
      <w:r w:rsidRPr="00460215">
        <w:rPr>
          <w:rFonts w:ascii="Times New Roman"/>
          <w:spacing w:val="-1"/>
          <w:sz w:val="24"/>
        </w:rPr>
        <w:t>Learning:</w:t>
      </w:r>
      <w:r w:rsidRPr="00460215">
        <w:rPr>
          <w:rFonts w:ascii="Times New Roman"/>
          <w:sz w:val="24"/>
        </w:rPr>
        <w:t xml:space="preserve">  Do Students</w:t>
      </w:r>
      <w:r w:rsidRPr="00460215">
        <w:rPr>
          <w:rFonts w:ascii="Times New Roman"/>
          <w:spacing w:val="2"/>
          <w:sz w:val="24"/>
        </w:rPr>
        <w:t xml:space="preserve"> </w:t>
      </w:r>
      <w:r w:rsidRPr="00460215">
        <w:rPr>
          <w:rFonts w:ascii="Times New Roman"/>
          <w:sz w:val="24"/>
        </w:rPr>
        <w:t>Like</w:t>
      </w:r>
      <w:r w:rsidRPr="00460215">
        <w:rPr>
          <w:rFonts w:ascii="Times New Roman"/>
          <w:spacing w:val="1"/>
          <w:sz w:val="24"/>
        </w:rPr>
        <w:t xml:space="preserve"> </w:t>
      </w:r>
      <w:r w:rsidRPr="00460215">
        <w:rPr>
          <w:rFonts w:ascii="Times New Roman"/>
          <w:spacing w:val="-2"/>
          <w:sz w:val="24"/>
        </w:rPr>
        <w:t>It?</w:t>
      </w:r>
      <w:r w:rsidRPr="00460215">
        <w:rPr>
          <w:rFonts w:ascii="Times New Roman"/>
          <w:sz w:val="24"/>
        </w:rPr>
        <w:t xml:space="preserve"> Do </w:t>
      </w:r>
      <w:r w:rsidRPr="00460215">
        <w:rPr>
          <w:rFonts w:ascii="Times New Roman"/>
          <w:spacing w:val="-1"/>
          <w:sz w:val="24"/>
        </w:rPr>
        <w:t>Students</w:t>
      </w:r>
      <w:r w:rsidRPr="00460215">
        <w:rPr>
          <w:rFonts w:ascii="Times New Roman"/>
          <w:sz w:val="24"/>
        </w:rPr>
        <w:t xml:space="preserve"> </w:t>
      </w:r>
      <w:r w:rsidRPr="00460215">
        <w:rPr>
          <w:rFonts w:ascii="Times New Roman"/>
          <w:spacing w:val="-1"/>
          <w:sz w:val="24"/>
        </w:rPr>
        <w:t>Learn?</w:t>
      </w:r>
      <w:r w:rsidRPr="00460215">
        <w:rPr>
          <w:rFonts w:ascii="Times New Roman"/>
          <w:sz w:val="24"/>
        </w:rPr>
        <w:t xml:space="preserve"> </w:t>
      </w:r>
      <w:r w:rsidRPr="00460215">
        <w:rPr>
          <w:rFonts w:ascii="Times New Roman"/>
          <w:i/>
          <w:spacing w:val="-1"/>
          <w:sz w:val="24"/>
        </w:rPr>
        <w:t>Celebration</w:t>
      </w:r>
      <w:r w:rsidRPr="00460215">
        <w:rPr>
          <w:rFonts w:ascii="Times New Roman"/>
          <w:i/>
          <w:sz w:val="24"/>
        </w:rPr>
        <w:t xml:space="preserve"> of </w:t>
      </w:r>
      <w:r w:rsidRPr="00460215">
        <w:rPr>
          <w:rFonts w:ascii="Times New Roman"/>
          <w:i/>
          <w:spacing w:val="-1"/>
          <w:sz w:val="24"/>
        </w:rPr>
        <w:t>Teaching</w:t>
      </w:r>
      <w:r w:rsidRPr="00460215">
        <w:rPr>
          <w:rFonts w:ascii="Times New Roman"/>
          <w:i/>
          <w:spacing w:val="59"/>
          <w:sz w:val="24"/>
        </w:rPr>
        <w:t xml:space="preserve"> </w:t>
      </w:r>
      <w:r w:rsidRPr="00460215">
        <w:rPr>
          <w:rFonts w:ascii="Times New Roman"/>
          <w:i/>
          <w:spacing w:val="-1"/>
          <w:sz w:val="24"/>
        </w:rPr>
        <w:t xml:space="preserve">Conference, </w:t>
      </w:r>
      <w:r w:rsidRPr="00460215">
        <w:rPr>
          <w:rFonts w:ascii="Times New Roman"/>
          <w:spacing w:val="-1"/>
          <w:sz w:val="24"/>
        </w:rPr>
        <w:t xml:space="preserve">Columbia, Missouri. </w:t>
      </w:r>
    </w:p>
    <w:p w14:paraId="32A42CED" w14:textId="77777777" w:rsidR="00024078" w:rsidRPr="00460215" w:rsidRDefault="00024078" w:rsidP="009C7EC3">
      <w:pPr>
        <w:pStyle w:val="BodyText"/>
        <w:tabs>
          <w:tab w:val="left" w:pos="2480"/>
        </w:tabs>
        <w:ind w:left="720" w:hanging="720"/>
        <w:rPr>
          <w:rFonts w:cs="Times New Roman"/>
        </w:rPr>
      </w:pPr>
    </w:p>
    <w:p w14:paraId="59348874" w14:textId="64C347BE" w:rsidR="00AB1EC3" w:rsidRPr="00460215" w:rsidRDefault="00AB1EC3" w:rsidP="009C7EC3">
      <w:pPr>
        <w:pStyle w:val="BodyText"/>
        <w:tabs>
          <w:tab w:val="left" w:pos="2480"/>
        </w:tabs>
        <w:ind w:left="720" w:hanging="720"/>
        <w:rPr>
          <w:rFonts w:cs="Times New Roman"/>
        </w:rPr>
      </w:pPr>
      <w:r w:rsidRPr="00460215">
        <w:rPr>
          <w:u w:val="single"/>
        </w:rPr>
        <w:t>McBee-Black, K.</w:t>
      </w:r>
      <w:r w:rsidRPr="00460215">
        <w:t xml:space="preserve">, </w:t>
      </w:r>
      <w:r w:rsidRPr="00460215">
        <w:rPr>
          <w:spacing w:val="-1"/>
        </w:rPr>
        <w:t>McAndrews,</w:t>
      </w:r>
      <w:r w:rsidRPr="00460215">
        <w:rPr>
          <w:spacing w:val="1"/>
        </w:rPr>
        <w:t xml:space="preserve"> </w:t>
      </w:r>
      <w:r w:rsidRPr="00460215">
        <w:rPr>
          <w:spacing w:val="-2"/>
        </w:rPr>
        <w:t>L.</w:t>
      </w:r>
      <w:r w:rsidR="006B0EF9" w:rsidRPr="00460215">
        <w:rPr>
          <w:spacing w:val="-2"/>
        </w:rPr>
        <w:t>,</w:t>
      </w:r>
      <w:r w:rsidRPr="00460215">
        <w:t xml:space="preserve"> &amp; </w:t>
      </w:r>
      <w:r w:rsidRPr="00460215">
        <w:rPr>
          <w:spacing w:val="-1"/>
        </w:rPr>
        <w:t>Kabel,</w:t>
      </w:r>
      <w:r w:rsidRPr="00460215">
        <w:t xml:space="preserve"> A. (2015). </w:t>
      </w:r>
      <w:r w:rsidRPr="00460215">
        <w:rPr>
          <w:spacing w:val="-1"/>
        </w:rPr>
        <w:t>Designing</w:t>
      </w:r>
      <w:r w:rsidRPr="00460215">
        <w:rPr>
          <w:spacing w:val="-2"/>
        </w:rPr>
        <w:t xml:space="preserve"> </w:t>
      </w:r>
      <w:r w:rsidRPr="00460215">
        <w:t>to</w:t>
      </w:r>
      <w:r w:rsidRPr="00460215">
        <w:rPr>
          <w:spacing w:val="51"/>
        </w:rPr>
        <w:t xml:space="preserve"> </w:t>
      </w:r>
      <w:r w:rsidRPr="00460215">
        <w:rPr>
          <w:spacing w:val="-1"/>
        </w:rPr>
        <w:t>Include:</w:t>
      </w:r>
      <w:r w:rsidRPr="00460215">
        <w:t xml:space="preserve">  A Pilot Study</w:t>
      </w:r>
      <w:r w:rsidRPr="00460215">
        <w:rPr>
          <w:spacing w:val="-6"/>
        </w:rPr>
        <w:t xml:space="preserve"> </w:t>
      </w:r>
      <w:r w:rsidRPr="00460215">
        <w:rPr>
          <w:spacing w:val="-1"/>
        </w:rPr>
        <w:t>Offering</w:t>
      </w:r>
      <w:r w:rsidRPr="00460215">
        <w:rPr>
          <w:spacing w:val="-3"/>
        </w:rPr>
        <w:t xml:space="preserve"> </w:t>
      </w:r>
      <w:r w:rsidRPr="00460215">
        <w:t xml:space="preserve">Creative </w:t>
      </w:r>
      <w:r w:rsidRPr="00460215">
        <w:rPr>
          <w:spacing w:val="-1"/>
        </w:rPr>
        <w:t>Design</w:t>
      </w:r>
      <w:r w:rsidRPr="00460215">
        <w:rPr>
          <w:spacing w:val="2"/>
        </w:rPr>
        <w:t xml:space="preserve"> </w:t>
      </w:r>
      <w:r w:rsidRPr="00460215">
        <w:t>Solutions for</w:t>
      </w:r>
      <w:r w:rsidRPr="00460215">
        <w:rPr>
          <w:spacing w:val="-1"/>
        </w:rPr>
        <w:t xml:space="preserve"> People</w:t>
      </w:r>
      <w:r w:rsidRPr="00460215">
        <w:rPr>
          <w:spacing w:val="1"/>
        </w:rPr>
        <w:t xml:space="preserve"> </w:t>
      </w:r>
      <w:r w:rsidRPr="00460215">
        <w:rPr>
          <w:spacing w:val="-1"/>
        </w:rPr>
        <w:t>Living</w:t>
      </w:r>
      <w:r w:rsidRPr="00460215">
        <w:rPr>
          <w:spacing w:val="-3"/>
        </w:rPr>
        <w:t xml:space="preserve"> </w:t>
      </w:r>
      <w:r w:rsidRPr="00460215">
        <w:t>with</w:t>
      </w:r>
      <w:r w:rsidRPr="00460215">
        <w:rPr>
          <w:spacing w:val="49"/>
        </w:rPr>
        <w:t xml:space="preserve"> </w:t>
      </w:r>
      <w:r w:rsidRPr="00460215">
        <w:rPr>
          <w:spacing w:val="-1"/>
        </w:rPr>
        <w:t>Disabilities.</w:t>
      </w:r>
      <w:r w:rsidRPr="00460215">
        <w:t xml:space="preserve"> </w:t>
      </w:r>
      <w:r w:rsidRPr="00460215">
        <w:rPr>
          <w:i/>
        </w:rPr>
        <w:t xml:space="preserve">ITAA </w:t>
      </w:r>
      <w:r w:rsidRPr="00460215">
        <w:rPr>
          <w:i/>
          <w:spacing w:val="-1"/>
        </w:rPr>
        <w:t xml:space="preserve">Conference, </w:t>
      </w:r>
      <w:r w:rsidRPr="00460215">
        <w:rPr>
          <w:spacing w:val="-1"/>
        </w:rPr>
        <w:t xml:space="preserve">Santa Fe, New Mexico. </w:t>
      </w:r>
    </w:p>
    <w:p w14:paraId="4F63B4FD" w14:textId="77777777" w:rsidR="00AB1EC3" w:rsidRPr="00460215" w:rsidRDefault="00AB1EC3" w:rsidP="009C7EC3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3C7A589" w14:textId="77777777" w:rsidR="0065006A" w:rsidRPr="00DA099B" w:rsidRDefault="0065006A" w:rsidP="009C7EC3">
      <w:pPr>
        <w:widowControl w:val="0"/>
        <w:tabs>
          <w:tab w:val="left" w:pos="1401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60215">
        <w:rPr>
          <w:rFonts w:ascii="Times New Roman"/>
          <w:sz w:val="24"/>
        </w:rPr>
        <w:t>McBee-Black, K. (2014).</w:t>
      </w:r>
      <w:r w:rsidRPr="00460215">
        <w:rPr>
          <w:rFonts w:ascii="Times New Roman"/>
          <w:i/>
          <w:sz w:val="24"/>
        </w:rPr>
        <w:t xml:space="preserve"> </w:t>
      </w:r>
      <w:r w:rsidRPr="00460215">
        <w:rPr>
          <w:rFonts w:ascii="Times New Roman"/>
          <w:sz w:val="24"/>
        </w:rPr>
        <w:t>The</w:t>
      </w:r>
      <w:r w:rsidRPr="00460215">
        <w:rPr>
          <w:rFonts w:ascii="Times New Roman"/>
          <w:spacing w:val="-1"/>
          <w:sz w:val="24"/>
        </w:rPr>
        <w:t xml:space="preserve"> Flipped</w:t>
      </w:r>
      <w:r w:rsidRPr="00460215">
        <w:rPr>
          <w:rFonts w:ascii="Times New Roman"/>
          <w:sz w:val="24"/>
        </w:rPr>
        <w:t xml:space="preserve"> Classroom:</w:t>
      </w:r>
      <w:r w:rsidRPr="00460215">
        <w:rPr>
          <w:rFonts w:ascii="Times New Roman"/>
          <w:spacing w:val="59"/>
          <w:sz w:val="24"/>
        </w:rPr>
        <w:t xml:space="preserve"> </w:t>
      </w:r>
      <w:r w:rsidRPr="00460215">
        <w:rPr>
          <w:rFonts w:ascii="Times New Roman"/>
          <w:spacing w:val="-1"/>
          <w:sz w:val="24"/>
        </w:rPr>
        <w:t>Redesigning</w:t>
      </w:r>
      <w:r w:rsidRPr="00460215">
        <w:rPr>
          <w:rFonts w:ascii="Times New Roman"/>
          <w:sz w:val="24"/>
        </w:rPr>
        <w:t xml:space="preserve"> </w:t>
      </w:r>
      <w:r w:rsidRPr="00460215">
        <w:rPr>
          <w:rFonts w:ascii="Times New Roman"/>
          <w:spacing w:val="-1"/>
          <w:sz w:val="24"/>
        </w:rPr>
        <w:t>Textiles</w:t>
      </w:r>
      <w:r w:rsidRPr="00460215">
        <w:rPr>
          <w:rFonts w:ascii="Times New Roman"/>
          <w:sz w:val="24"/>
        </w:rPr>
        <w:t xml:space="preserve"> from </w:t>
      </w:r>
      <w:r w:rsidRPr="00460215">
        <w:rPr>
          <w:rFonts w:ascii="Times New Roman"/>
          <w:spacing w:val="-1"/>
          <w:sz w:val="24"/>
        </w:rPr>
        <w:t>Lecture</w:t>
      </w:r>
      <w:r w:rsidRPr="00460215">
        <w:rPr>
          <w:rFonts w:ascii="Times New Roman"/>
          <w:sz w:val="24"/>
        </w:rPr>
        <w:t xml:space="preserve"> to </w:t>
      </w:r>
      <w:r w:rsidRPr="00460215">
        <w:rPr>
          <w:rFonts w:ascii="Times New Roman"/>
          <w:spacing w:val="-1"/>
          <w:sz w:val="24"/>
        </w:rPr>
        <w:t xml:space="preserve">Active </w:t>
      </w:r>
      <w:r w:rsidRPr="00460215">
        <w:rPr>
          <w:rFonts w:ascii="Times New Roman"/>
          <w:sz w:val="24"/>
        </w:rPr>
        <w:t xml:space="preserve">Learning, </w:t>
      </w:r>
      <w:r w:rsidRPr="00460215">
        <w:rPr>
          <w:rFonts w:ascii="Times New Roman"/>
          <w:i/>
          <w:sz w:val="24"/>
        </w:rPr>
        <w:t>ITAA Conference</w:t>
      </w:r>
      <w:r w:rsidRPr="00460215">
        <w:rPr>
          <w:rFonts w:ascii="Times New Roman"/>
          <w:sz w:val="24"/>
        </w:rPr>
        <w:t>, Charlotte, North Carolina.</w:t>
      </w:r>
      <w:r w:rsidRPr="00DA099B">
        <w:rPr>
          <w:rFonts w:ascii="Times New Roman"/>
          <w:sz w:val="24"/>
        </w:rPr>
        <w:t xml:space="preserve"> </w:t>
      </w:r>
    </w:p>
    <w:p w14:paraId="6D262460" w14:textId="77777777" w:rsidR="006951C9" w:rsidRDefault="006951C9" w:rsidP="009C7EC3">
      <w:pPr>
        <w:spacing w:after="0" w:line="240" w:lineRule="auto"/>
        <w:ind w:left="720" w:hanging="720"/>
        <w:rPr>
          <w:rFonts w:ascii="Times New Roman"/>
          <w:spacing w:val="-1"/>
          <w:sz w:val="24"/>
        </w:rPr>
      </w:pPr>
    </w:p>
    <w:p w14:paraId="31156A13" w14:textId="77777777" w:rsidR="00376D14" w:rsidRDefault="00376D14" w:rsidP="000C528F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14:paraId="28027BAF" w14:textId="52736C7A" w:rsidR="00064AF8" w:rsidRDefault="00064AF8" w:rsidP="000C528F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EDIA COVERAGE</w:t>
      </w:r>
    </w:p>
    <w:p w14:paraId="376D323E" w14:textId="729C81B8" w:rsidR="00C10F1E" w:rsidRPr="003C0265" w:rsidRDefault="00064AF8" w:rsidP="003C0265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6F7362F" wp14:editId="14E6821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28360" cy="30480"/>
                <wp:effectExtent l="0" t="0" r="34290" b="2667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1DA5A19F" id="Straight Connector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0" to="466.8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" strokecolor="black [3200]" strokeweight="1.25pt">
                <v:stroke joinstyle="miter"/>
                <w10:wrap anchorx="margin"/>
              </v:line>
            </w:pict>
          </mc:Fallback>
        </mc:AlternateContent>
      </w:r>
    </w:p>
    <w:p w14:paraId="57473CD0" w14:textId="4E064F9D" w:rsidR="00BE77CA" w:rsidRDefault="0008345D" w:rsidP="009C7EC3">
      <w:pPr>
        <w:pStyle w:val="BodyText"/>
        <w:tabs>
          <w:tab w:val="left" w:pos="1761"/>
        </w:tabs>
        <w:ind w:left="720" w:hanging="720"/>
      </w:pPr>
      <w:proofErr w:type="spellStart"/>
      <w:r>
        <w:t>M</w:t>
      </w:r>
      <w:r w:rsidR="00354D6D">
        <w:rPr>
          <w:rFonts w:cs="Times New Roman"/>
        </w:rPr>
        <w:t>é</w:t>
      </w:r>
      <w:r>
        <w:t>traux</w:t>
      </w:r>
      <w:proofErr w:type="spellEnd"/>
      <w:r>
        <w:t>, J (2021, Februar</w:t>
      </w:r>
      <w:r w:rsidR="00581D17">
        <w:t>y</w:t>
      </w:r>
      <w:r>
        <w:t xml:space="preserve"> 16). </w:t>
      </w:r>
      <w:r w:rsidR="00354D6D">
        <w:t xml:space="preserve"> What Nike</w:t>
      </w:r>
      <w:r w:rsidR="005338AB">
        <w:t>'</w:t>
      </w:r>
      <w:r w:rsidR="00354D6D">
        <w:t xml:space="preserve">s first hands-free shoe means for the disability community. </w:t>
      </w:r>
      <w:proofErr w:type="spellStart"/>
      <w:r w:rsidR="00354D6D" w:rsidRPr="00354D6D">
        <w:rPr>
          <w:i/>
          <w:iCs/>
        </w:rPr>
        <w:t>verywellhealth</w:t>
      </w:r>
      <w:proofErr w:type="spellEnd"/>
      <w:r w:rsidR="00354D6D">
        <w:t xml:space="preserve">. </w:t>
      </w:r>
      <w:r w:rsidR="00DE2938" w:rsidRPr="00DE2938">
        <w:t>https://www.verywellhealth.com/nike-hands-free-shoe-disability-community-5112739</w:t>
      </w:r>
    </w:p>
    <w:p w14:paraId="1D7A6EDD" w14:textId="77777777" w:rsidR="00DE2938" w:rsidRDefault="00DE2938" w:rsidP="009C7EC3">
      <w:pPr>
        <w:pStyle w:val="BodyText"/>
        <w:tabs>
          <w:tab w:val="left" w:pos="1761"/>
        </w:tabs>
        <w:ind w:left="720" w:hanging="720"/>
      </w:pPr>
    </w:p>
    <w:p w14:paraId="05EFF443" w14:textId="712C9B1B" w:rsidR="00C218A8" w:rsidRDefault="00B05C00" w:rsidP="009C7EC3">
      <w:pPr>
        <w:pStyle w:val="BodyText"/>
        <w:tabs>
          <w:tab w:val="left" w:pos="1761"/>
        </w:tabs>
        <w:ind w:left="720" w:hanging="720"/>
      </w:pPr>
      <w:proofErr w:type="spellStart"/>
      <w:r>
        <w:t>Iswarya</w:t>
      </w:r>
      <w:proofErr w:type="spellEnd"/>
      <w:r>
        <w:t xml:space="preserve">. (2020, February 7). Adaptive vs. Inclusive: Words matter when it comes to apparel for disabled people. </w:t>
      </w:r>
      <w:proofErr w:type="spellStart"/>
      <w:r w:rsidRPr="00C218A8">
        <w:rPr>
          <w:i/>
          <w:iCs/>
        </w:rPr>
        <w:t>Medindia</w:t>
      </w:r>
      <w:proofErr w:type="spellEnd"/>
      <w:r>
        <w:t xml:space="preserve">. </w:t>
      </w:r>
      <w:r w:rsidR="00C218A8" w:rsidRPr="00C218A8">
        <w:t>https://www.medindia.net/news/adaptive-vs-inclusive-words-matter-when-it-comes-to-apparel-for-disabled-people-193010-1.htm</w:t>
      </w:r>
    </w:p>
    <w:p w14:paraId="3057B178" w14:textId="77777777" w:rsidR="00C218A8" w:rsidRDefault="00C218A8" w:rsidP="009C7EC3">
      <w:pPr>
        <w:pStyle w:val="BodyText"/>
        <w:tabs>
          <w:tab w:val="left" w:pos="1761"/>
        </w:tabs>
        <w:ind w:left="720" w:hanging="720"/>
      </w:pPr>
    </w:p>
    <w:p w14:paraId="43A2BB4C" w14:textId="12CEA9CC" w:rsidR="00C218A8" w:rsidRDefault="00C218A8" w:rsidP="009C7EC3">
      <w:pPr>
        <w:pStyle w:val="BodyText"/>
        <w:tabs>
          <w:tab w:val="left" w:pos="1761"/>
        </w:tabs>
        <w:ind w:left="720" w:hanging="720"/>
      </w:pPr>
      <w:r>
        <w:t>Rice, S. (2020, February 6). Why companies shouldn</w:t>
      </w:r>
      <w:r w:rsidR="005338AB">
        <w:t>'</w:t>
      </w:r>
      <w:r>
        <w:t>t label clothes</w:t>
      </w:r>
      <w:r w:rsidR="005338AB">
        <w:t xml:space="preserve">' </w:t>
      </w:r>
      <w:r>
        <w:t>adaptive</w:t>
      </w:r>
      <w:r w:rsidR="005338AB">
        <w:t>'</w:t>
      </w:r>
      <w:r>
        <w:t xml:space="preserve">. </w:t>
      </w:r>
      <w:r w:rsidRPr="00C218A8">
        <w:rPr>
          <w:i/>
          <w:iCs/>
        </w:rPr>
        <w:t>Futurity</w:t>
      </w:r>
      <w:r>
        <w:t xml:space="preserve">. </w:t>
      </w:r>
      <w:r w:rsidRPr="00C218A8">
        <w:t>https://www.futurity.org/adaptive-clothing-language-inclusion-2274862/</w:t>
      </w:r>
    </w:p>
    <w:p w14:paraId="4E8C17EF" w14:textId="77777777" w:rsidR="00C218A8" w:rsidRDefault="00C218A8" w:rsidP="009C7EC3">
      <w:pPr>
        <w:pStyle w:val="BodyText"/>
        <w:tabs>
          <w:tab w:val="left" w:pos="1761"/>
        </w:tabs>
        <w:ind w:left="720" w:hanging="720"/>
      </w:pPr>
    </w:p>
    <w:p w14:paraId="07696A5D" w14:textId="4111354A" w:rsidR="00C218A8" w:rsidRDefault="00C218A8" w:rsidP="009C7EC3">
      <w:pPr>
        <w:pStyle w:val="BodyText"/>
        <w:tabs>
          <w:tab w:val="left" w:pos="1761"/>
        </w:tabs>
        <w:ind w:left="720" w:hanging="720"/>
      </w:pPr>
      <w:r>
        <w:t xml:space="preserve">University of Missouri. (2020, February 6). Words matter when it comes to apparel for people living with disabilities. </w:t>
      </w:r>
      <w:proofErr w:type="spellStart"/>
      <w:r w:rsidRPr="00C218A8">
        <w:rPr>
          <w:i/>
          <w:iCs/>
        </w:rPr>
        <w:t>Physorg</w:t>
      </w:r>
      <w:proofErr w:type="spellEnd"/>
      <w:r>
        <w:t xml:space="preserve">. </w:t>
      </w:r>
      <w:r w:rsidR="00C10F1E">
        <w:t>h</w:t>
      </w:r>
      <w:r w:rsidRPr="00C218A8">
        <w:t>ttps://phys.org/news/2020-02-words-apparel-people-disabilitie.html</w:t>
      </w:r>
    </w:p>
    <w:p w14:paraId="21C01B3D" w14:textId="77777777" w:rsidR="00C218A8" w:rsidRDefault="00C218A8" w:rsidP="009C7EC3">
      <w:pPr>
        <w:pStyle w:val="BodyText"/>
        <w:tabs>
          <w:tab w:val="left" w:pos="1761"/>
        </w:tabs>
        <w:ind w:left="720" w:hanging="720"/>
      </w:pPr>
    </w:p>
    <w:p w14:paraId="04A8D243" w14:textId="4C363C83" w:rsidR="005A2BF3" w:rsidRDefault="005A2BF3" w:rsidP="009C7EC3">
      <w:pPr>
        <w:pStyle w:val="BodyText"/>
        <w:tabs>
          <w:tab w:val="left" w:pos="1761"/>
        </w:tabs>
        <w:ind w:left="720" w:hanging="720"/>
      </w:pPr>
      <w:r>
        <w:t xml:space="preserve">Lieber, C. (2019, October 22). The adaptive fashion opportunity: Adaptive clothing is a $340 billion opportunity the fashion industry has largely ignored. </w:t>
      </w:r>
      <w:r w:rsidRPr="005A2BF3">
        <w:rPr>
          <w:i/>
        </w:rPr>
        <w:t>Business of Fashion</w:t>
      </w:r>
      <w:r>
        <w:t xml:space="preserve">. </w:t>
      </w:r>
      <w:r w:rsidRPr="005A2BF3">
        <w:t>https://www.businessoffashion.com/articles/professional/the-adaptive-fashion-opportunity?utm_source=daily-digest-</w:t>
      </w:r>
      <w:r w:rsidRPr="005A2BF3">
        <w:lastRenderedPageBreak/>
        <w:t>newsletter&amp;utm_campaign=1648006936932781&amp;utm_term=11&amp;utm_medium=email</w:t>
      </w:r>
      <w:r>
        <w:t xml:space="preserve"> </w:t>
      </w:r>
    </w:p>
    <w:p w14:paraId="4B223976" w14:textId="77777777" w:rsidR="005A2BF3" w:rsidRDefault="005A2BF3" w:rsidP="009C7EC3">
      <w:pPr>
        <w:pStyle w:val="BodyText"/>
        <w:tabs>
          <w:tab w:val="left" w:pos="1761"/>
        </w:tabs>
        <w:ind w:left="720" w:hanging="720"/>
      </w:pPr>
    </w:p>
    <w:p w14:paraId="17BC66D9" w14:textId="57BC4541" w:rsidR="00B242D3" w:rsidRDefault="00B242D3" w:rsidP="009C7EC3">
      <w:pPr>
        <w:pStyle w:val="BodyText"/>
        <w:tabs>
          <w:tab w:val="left" w:pos="1761"/>
        </w:tabs>
        <w:ind w:left="720" w:hanging="720"/>
      </w:pPr>
      <w:proofErr w:type="spellStart"/>
      <w:r>
        <w:t>Bunten</w:t>
      </w:r>
      <w:proofErr w:type="spellEnd"/>
      <w:r>
        <w:t xml:space="preserve">, M. (2019, March 21). TAM department holds </w:t>
      </w:r>
      <w:r w:rsidR="00744A89">
        <w:t xml:space="preserve">a </w:t>
      </w:r>
      <w:r>
        <w:t xml:space="preserve">symposium to address </w:t>
      </w:r>
      <w:r w:rsidR="00744A89">
        <w:t xml:space="preserve">the </w:t>
      </w:r>
      <w:r>
        <w:t xml:space="preserve">lack of inclusivity in clothing design. </w:t>
      </w:r>
      <w:r w:rsidRPr="00B242D3">
        <w:rPr>
          <w:i/>
        </w:rPr>
        <w:t>Move Magazine</w:t>
      </w:r>
      <w:r>
        <w:t xml:space="preserve">. </w:t>
      </w:r>
      <w:r w:rsidR="005A2BF3" w:rsidRPr="005A2BF3">
        <w:t>https://move.themaneater.com/stories/on-campus/tam-department-holds-symposium-to-address-lack-of-inclusivity-in-clothing-design</w:t>
      </w:r>
    </w:p>
    <w:p w14:paraId="04A2DB4A" w14:textId="77777777" w:rsidR="00B242D3" w:rsidRDefault="00B242D3" w:rsidP="009C7EC3">
      <w:pPr>
        <w:pStyle w:val="BodyText"/>
        <w:tabs>
          <w:tab w:val="left" w:pos="1761"/>
        </w:tabs>
        <w:ind w:left="720" w:hanging="720"/>
      </w:pPr>
    </w:p>
    <w:p w14:paraId="3527C0D4" w14:textId="6CB9BC61" w:rsidR="00C51DE7" w:rsidRDefault="00C51DE7" w:rsidP="009C7EC3">
      <w:pPr>
        <w:pStyle w:val="BodyText"/>
        <w:tabs>
          <w:tab w:val="left" w:pos="1761"/>
        </w:tabs>
        <w:ind w:left="720" w:hanging="720"/>
      </w:pPr>
      <w:r>
        <w:t xml:space="preserve">Barber, B. (2019, March 20). Getting everybody dressed: Adaptive clothing seminar discusses innovations. </w:t>
      </w:r>
      <w:r w:rsidRPr="00C51DE7">
        <w:rPr>
          <w:i/>
        </w:rPr>
        <w:t>Columbia Missourian</w:t>
      </w:r>
      <w:r>
        <w:t xml:space="preserve">. </w:t>
      </w:r>
      <w:r w:rsidR="005A2BF3" w:rsidRPr="005A2BF3">
        <w:t>https://www.columbiamissourian.com/news/higher_education/getting-everybody-dressed-adaptive-clothing-seminar-discusses-innovations/article_8ef2459a-4a96-11e9-976f-eb1df3ca27e8.html?utm_medium=social&amp;utm_source=email&amp;utm_campaign=user-share</w:t>
      </w:r>
    </w:p>
    <w:p w14:paraId="6E768D1C" w14:textId="77777777" w:rsidR="00C51DE7" w:rsidRDefault="00C51DE7" w:rsidP="009C7EC3">
      <w:pPr>
        <w:pStyle w:val="BodyText"/>
        <w:tabs>
          <w:tab w:val="left" w:pos="1761"/>
        </w:tabs>
        <w:ind w:left="720" w:hanging="720"/>
      </w:pPr>
    </w:p>
    <w:p w14:paraId="3DAF82AF" w14:textId="2C7CD96A" w:rsidR="00B242D3" w:rsidRPr="005A2BF3" w:rsidRDefault="00B242D3" w:rsidP="009C7EC3">
      <w:pPr>
        <w:pStyle w:val="BodyText"/>
        <w:tabs>
          <w:tab w:val="left" w:pos="1761"/>
        </w:tabs>
        <w:ind w:left="720" w:hanging="720"/>
      </w:pPr>
      <w:r>
        <w:t xml:space="preserve">Morris, K. (2019). TAM Aims to Reduce Apparel-Related Barriers Experienced by People Living with Disabilities Through a Semester Full of Design and Disability Events. </w:t>
      </w:r>
      <w:r w:rsidRPr="00B242D3">
        <w:rPr>
          <w:i/>
        </w:rPr>
        <w:t>Vanguard</w:t>
      </w:r>
      <w:r>
        <w:t xml:space="preserve">. </w:t>
      </w:r>
      <w:hyperlink r:id="rId8" w:history="1">
        <w:r w:rsidRPr="005A2BF3">
          <w:rPr>
            <w:rStyle w:val="Hyperlink"/>
            <w:color w:val="auto"/>
            <w:u w:val="none"/>
          </w:rPr>
          <w:t>https://hes.missouri.edu/vanguard_adaptive.html</w:t>
        </w:r>
      </w:hyperlink>
    </w:p>
    <w:p w14:paraId="4B2B38B7" w14:textId="77777777" w:rsidR="00B242D3" w:rsidRDefault="00B242D3" w:rsidP="009C7EC3">
      <w:pPr>
        <w:pStyle w:val="BodyText"/>
        <w:tabs>
          <w:tab w:val="left" w:pos="1761"/>
        </w:tabs>
        <w:ind w:left="720" w:hanging="720"/>
      </w:pPr>
    </w:p>
    <w:p w14:paraId="75C834BA" w14:textId="4CAD7ADE" w:rsidR="00B242D3" w:rsidRPr="005A2BF3" w:rsidRDefault="00B242D3" w:rsidP="009C7EC3">
      <w:pPr>
        <w:pStyle w:val="BodyText"/>
        <w:tabs>
          <w:tab w:val="left" w:pos="1761"/>
        </w:tabs>
        <w:ind w:left="720" w:hanging="720"/>
      </w:pPr>
      <w:r>
        <w:t xml:space="preserve">Thompson, M. (2018, October 14). Designing accessible fashion for people with disabilities. </w:t>
      </w:r>
      <w:r w:rsidRPr="00322DE0">
        <w:rPr>
          <w:i/>
        </w:rPr>
        <w:t>PBS Newshour</w:t>
      </w:r>
      <w:r>
        <w:rPr>
          <w:i/>
        </w:rPr>
        <w:t xml:space="preserve"> Weekend</w:t>
      </w:r>
      <w:r>
        <w:t xml:space="preserve">. </w:t>
      </w:r>
      <w:hyperlink r:id="rId9" w:history="1">
        <w:r w:rsidRPr="005A2BF3">
          <w:rPr>
            <w:rStyle w:val="Hyperlink"/>
            <w:color w:val="auto"/>
            <w:u w:val="none"/>
          </w:rPr>
          <w:t>https://www.pbs.org/newshour/show/designing-accessible-fashion-for-people-with-disabilities</w:t>
        </w:r>
      </w:hyperlink>
    </w:p>
    <w:p w14:paraId="1C902D40" w14:textId="77777777" w:rsidR="00B242D3" w:rsidRDefault="00B242D3" w:rsidP="009C7EC3">
      <w:pPr>
        <w:pStyle w:val="BodyText"/>
        <w:tabs>
          <w:tab w:val="left" w:pos="1761"/>
        </w:tabs>
        <w:ind w:left="720" w:hanging="720"/>
      </w:pPr>
    </w:p>
    <w:p w14:paraId="1C3F30FF" w14:textId="364F7BCD" w:rsidR="00B242D3" w:rsidRPr="005A2BF3" w:rsidRDefault="00B242D3" w:rsidP="009C7EC3">
      <w:pPr>
        <w:pStyle w:val="BodyText"/>
        <w:tabs>
          <w:tab w:val="left" w:pos="1761"/>
        </w:tabs>
        <w:ind w:left="720" w:hanging="720"/>
      </w:pPr>
      <w:r>
        <w:t xml:space="preserve">Henriques, C. (2018, June 8). Workplace Dress Codes Limit Opportunities for People with Disabilities, Researchers Say. </w:t>
      </w:r>
      <w:r w:rsidRPr="00EF77FA">
        <w:rPr>
          <w:i/>
        </w:rPr>
        <w:t>Multiple Sclerosis News Today</w:t>
      </w:r>
      <w:r>
        <w:t xml:space="preserve">. </w:t>
      </w:r>
      <w:hyperlink r:id="rId10" w:history="1">
        <w:r w:rsidRPr="005A2BF3">
          <w:rPr>
            <w:rStyle w:val="Hyperlink"/>
            <w:color w:val="auto"/>
            <w:u w:val="none"/>
          </w:rPr>
          <w:t>https://multiplesclerosisnewstoday.com/2018/06/08/workplace-dress-codes-can-be-barrier-to-people-with-disabilities-linked-to-ms-other-conditions/</w:t>
        </w:r>
      </w:hyperlink>
    </w:p>
    <w:p w14:paraId="3F476846" w14:textId="77777777" w:rsidR="00B242D3" w:rsidRPr="005A2BF3" w:rsidRDefault="00B242D3" w:rsidP="009C7EC3">
      <w:pPr>
        <w:pStyle w:val="BodyText"/>
        <w:tabs>
          <w:tab w:val="left" w:pos="1761"/>
        </w:tabs>
        <w:ind w:left="720" w:hanging="720"/>
      </w:pPr>
    </w:p>
    <w:p w14:paraId="317823C4" w14:textId="224D498E" w:rsidR="00B242D3" w:rsidRPr="005A2BF3" w:rsidRDefault="00B242D3" w:rsidP="009C7EC3">
      <w:pPr>
        <w:pStyle w:val="BodyText"/>
        <w:tabs>
          <w:tab w:val="left" w:pos="1761"/>
        </w:tabs>
        <w:ind w:left="720" w:hanging="720"/>
      </w:pPr>
      <w:proofErr w:type="spellStart"/>
      <w:r>
        <w:t>Nittle</w:t>
      </w:r>
      <w:proofErr w:type="spellEnd"/>
      <w:r>
        <w:t xml:space="preserve">, N. (2018, June 13). Clothing can keep people with disabilities out of the workforce: Target and Tommy Hilfiger are the rare retailers that sell adaptive clothing. </w:t>
      </w:r>
      <w:r w:rsidRPr="00322DE0">
        <w:rPr>
          <w:i/>
        </w:rPr>
        <w:t>Racked</w:t>
      </w:r>
      <w:r>
        <w:rPr>
          <w:i/>
        </w:rPr>
        <w:t>.com</w:t>
      </w:r>
      <w:r>
        <w:t xml:space="preserve">. </w:t>
      </w:r>
      <w:hyperlink r:id="rId11" w:history="1">
        <w:r w:rsidRPr="005A2BF3">
          <w:rPr>
            <w:rStyle w:val="Hyperlink"/>
            <w:color w:val="auto"/>
            <w:u w:val="none"/>
          </w:rPr>
          <w:t>https://www.racked.com/2018/6/13/17454390/clothing-people-with-disabilities-workforce</w:t>
        </w:r>
      </w:hyperlink>
    </w:p>
    <w:p w14:paraId="6900E3FA" w14:textId="77777777" w:rsidR="00B242D3" w:rsidRDefault="00B242D3" w:rsidP="009C7EC3">
      <w:pPr>
        <w:pStyle w:val="BodyText"/>
        <w:tabs>
          <w:tab w:val="left" w:pos="1761"/>
        </w:tabs>
        <w:ind w:left="720" w:hanging="720"/>
      </w:pPr>
    </w:p>
    <w:p w14:paraId="12B9FA31" w14:textId="57710803" w:rsidR="00B242D3" w:rsidRDefault="00B242D3" w:rsidP="009C7EC3">
      <w:pPr>
        <w:pStyle w:val="BodyText"/>
        <w:tabs>
          <w:tab w:val="left" w:pos="1761"/>
        </w:tabs>
        <w:ind w:left="720" w:hanging="720"/>
      </w:pPr>
      <w:r>
        <w:t>Wolfson, A. (2018, June 3). Why It</w:t>
      </w:r>
      <w:r w:rsidR="005338AB">
        <w:t>'</w:t>
      </w:r>
      <w:r>
        <w:t xml:space="preserve">s Harder for This Group of People to Dress for Work. </w:t>
      </w:r>
      <w:proofErr w:type="spellStart"/>
      <w:r w:rsidRPr="00EF77FA">
        <w:rPr>
          <w:i/>
        </w:rPr>
        <w:t>Moneyish</w:t>
      </w:r>
      <w:proofErr w:type="spellEnd"/>
      <w:r>
        <w:t xml:space="preserve">. </w:t>
      </w:r>
      <w:r w:rsidRPr="005A2BF3">
        <w:t>https://www.marketwatch.com/story/why-its-harder-for-this-group-of-people-to-dress-for-work-2018-06-01</w:t>
      </w:r>
    </w:p>
    <w:p w14:paraId="754A9F6C" w14:textId="77777777" w:rsidR="00B242D3" w:rsidRDefault="00B242D3" w:rsidP="009C7EC3">
      <w:pPr>
        <w:pStyle w:val="BodyText"/>
        <w:tabs>
          <w:tab w:val="left" w:pos="1761"/>
        </w:tabs>
        <w:ind w:left="720" w:hanging="720"/>
      </w:pPr>
    </w:p>
    <w:p w14:paraId="456FB5E2" w14:textId="7AA664A8" w:rsidR="005B7F0B" w:rsidRDefault="005B7F0B" w:rsidP="009C7EC3">
      <w:pPr>
        <w:pStyle w:val="BodyText"/>
        <w:tabs>
          <w:tab w:val="left" w:pos="1761"/>
        </w:tabs>
        <w:ind w:left="720" w:hanging="720"/>
        <w:rPr>
          <w:rStyle w:val="Hyperlink"/>
        </w:rPr>
      </w:pPr>
      <w:r>
        <w:t xml:space="preserve">Haran, B. (2018, May 31). Researchers Identify Workplace Dress Codes as Hindrance For People with Disabilities. </w:t>
      </w:r>
      <w:r w:rsidRPr="00162F51">
        <w:rPr>
          <w:i/>
        </w:rPr>
        <w:t>Medicalnewser.com</w:t>
      </w:r>
      <w:r>
        <w:t xml:space="preserve">. </w:t>
      </w:r>
      <w:r w:rsidRPr="005A2BF3">
        <w:t>https://www.medicalnewser.com/2018/06/01/researchers-identify-workplace-dress-codes-as-hindrance-for-people-with-disabilities.html</w:t>
      </w:r>
    </w:p>
    <w:p w14:paraId="7AF8D053" w14:textId="77777777" w:rsidR="00B242D3" w:rsidRDefault="00B242D3" w:rsidP="009C7EC3">
      <w:pPr>
        <w:pStyle w:val="BodyText"/>
        <w:tabs>
          <w:tab w:val="left" w:pos="1761"/>
        </w:tabs>
        <w:ind w:left="720" w:hanging="720"/>
      </w:pPr>
    </w:p>
    <w:p w14:paraId="15409769" w14:textId="5C707877" w:rsidR="00B242D3" w:rsidRDefault="00B242D3" w:rsidP="009C7EC3">
      <w:pPr>
        <w:pStyle w:val="BodyText"/>
        <w:tabs>
          <w:tab w:val="left" w:pos="1761"/>
        </w:tabs>
        <w:ind w:left="720" w:hanging="720"/>
      </w:pPr>
      <w:r>
        <w:t xml:space="preserve">Staff (2018, May 30). Workplace Dress Codes Present Barriers to People Living with Disabilities. </w:t>
      </w:r>
      <w:r w:rsidRPr="00EF77FA">
        <w:rPr>
          <w:i/>
        </w:rPr>
        <w:t>Phys.org</w:t>
      </w:r>
      <w:r>
        <w:t xml:space="preserve">. </w:t>
      </w:r>
      <w:r w:rsidRPr="005A2BF3">
        <w:t>https://phys.org/news/2018-05-workplace-codes-barriers-people-disabilities.html</w:t>
      </w:r>
    </w:p>
    <w:p w14:paraId="69FD57F5" w14:textId="77777777" w:rsidR="00B242D3" w:rsidRDefault="00B242D3" w:rsidP="009C7EC3">
      <w:pPr>
        <w:pStyle w:val="BodyText"/>
        <w:tabs>
          <w:tab w:val="left" w:pos="1761"/>
        </w:tabs>
        <w:ind w:left="720" w:hanging="720"/>
      </w:pPr>
    </w:p>
    <w:p w14:paraId="3724306A" w14:textId="61CA5BBF" w:rsidR="00B242D3" w:rsidRPr="005A2BF3" w:rsidRDefault="00B242D3" w:rsidP="009C7EC3">
      <w:pPr>
        <w:pStyle w:val="BodyText"/>
        <w:tabs>
          <w:tab w:val="left" w:pos="1761"/>
        </w:tabs>
        <w:ind w:left="720" w:hanging="720"/>
        <w:rPr>
          <w:rStyle w:val="Hyperlink"/>
          <w:color w:val="auto"/>
          <w:u w:val="none"/>
        </w:rPr>
      </w:pPr>
      <w:r>
        <w:t xml:space="preserve">Staff (2018, May 30). Workplace Dress Codes Present Barriers to People Living with </w:t>
      </w:r>
      <w:r>
        <w:lastRenderedPageBreak/>
        <w:t xml:space="preserve">Disabilities. </w:t>
      </w:r>
      <w:r w:rsidRPr="00EF77FA">
        <w:rPr>
          <w:i/>
        </w:rPr>
        <w:t>Science Daily</w:t>
      </w:r>
      <w:r>
        <w:t xml:space="preserve">. </w:t>
      </w:r>
      <w:hyperlink r:id="rId12" w:history="1">
        <w:r w:rsidRPr="005A2BF3">
          <w:rPr>
            <w:rStyle w:val="Hyperlink"/>
            <w:color w:val="auto"/>
            <w:u w:val="none"/>
          </w:rPr>
          <w:t>https://www.sciencedaily.com/releases/2018/05/180530144139.htm</w:t>
        </w:r>
      </w:hyperlink>
    </w:p>
    <w:p w14:paraId="32E0B49D" w14:textId="77777777" w:rsidR="005A2BF3" w:rsidRPr="005A2BF3" w:rsidRDefault="005A2BF3" w:rsidP="009C7EC3">
      <w:pPr>
        <w:pStyle w:val="BodyText"/>
        <w:tabs>
          <w:tab w:val="left" w:pos="1761"/>
        </w:tabs>
        <w:ind w:left="720" w:hanging="720"/>
      </w:pPr>
    </w:p>
    <w:p w14:paraId="0749C34D" w14:textId="2B2EAB85" w:rsidR="00322DE0" w:rsidRPr="005A2BF3" w:rsidRDefault="00322DE0" w:rsidP="009C7EC3">
      <w:pPr>
        <w:pStyle w:val="BodyText"/>
        <w:tabs>
          <w:tab w:val="left" w:pos="1761"/>
        </w:tabs>
        <w:ind w:left="720" w:hanging="720"/>
      </w:pPr>
      <w:r>
        <w:t xml:space="preserve">Poor, S. (2018). Kerri McBee-Black Textile &amp; Apparel Management. </w:t>
      </w:r>
      <w:r w:rsidRPr="00322DE0">
        <w:rPr>
          <w:i/>
        </w:rPr>
        <w:t>The Connector.</w:t>
      </w:r>
      <w:r>
        <w:t xml:space="preserve"> </w:t>
      </w:r>
      <w:r w:rsidRPr="005A2BF3">
        <w:t>http://theconnector.missouri.edu/success-stories/8537-2/?utm_campaign=157517_The%20Connector%20Newsletter%20-%20October%202018&amp;utm_medium=email&amp;utm_source=email&amp;dm_t=0,0,0,0,0</w:t>
      </w:r>
    </w:p>
    <w:p w14:paraId="33D626E2" w14:textId="77777777" w:rsidR="00322DE0" w:rsidRPr="005A2BF3" w:rsidRDefault="00322DE0" w:rsidP="009C7EC3">
      <w:pPr>
        <w:pStyle w:val="BodyText"/>
        <w:tabs>
          <w:tab w:val="left" w:pos="1761"/>
        </w:tabs>
        <w:ind w:left="720" w:hanging="720"/>
      </w:pPr>
    </w:p>
    <w:p w14:paraId="399E71A3" w14:textId="3876CDD5" w:rsidR="005B7F0B" w:rsidRDefault="005B7F0B" w:rsidP="009C7EC3">
      <w:pPr>
        <w:pStyle w:val="BodyText"/>
        <w:tabs>
          <w:tab w:val="left" w:pos="1761"/>
        </w:tabs>
        <w:ind w:left="720" w:hanging="720"/>
      </w:pPr>
      <w:r>
        <w:t xml:space="preserve">Staff (2018). Workplace Dress Codes Present Barriers to People Living with Disabilities. </w:t>
      </w:r>
      <w:r w:rsidRPr="00EF77FA">
        <w:rPr>
          <w:i/>
        </w:rPr>
        <w:t>Health Medicine Network</w:t>
      </w:r>
      <w:r>
        <w:t xml:space="preserve">. </w:t>
      </w:r>
      <w:r w:rsidRPr="005A2BF3">
        <w:t>http://healthmedicinet.com/i/workplace-dress-codes-present-barriers-to-people-living-with-disabilities/</w:t>
      </w:r>
    </w:p>
    <w:p w14:paraId="0E7A4346" w14:textId="77777777" w:rsidR="005B7F0B" w:rsidRDefault="005B7F0B" w:rsidP="009C7EC3">
      <w:pPr>
        <w:pStyle w:val="BodyText"/>
        <w:tabs>
          <w:tab w:val="left" w:pos="1761"/>
        </w:tabs>
        <w:ind w:left="720" w:hanging="720"/>
      </w:pPr>
    </w:p>
    <w:p w14:paraId="5A9D697B" w14:textId="6731EFEC" w:rsidR="00064AF8" w:rsidRPr="008936B9" w:rsidRDefault="00064AF8" w:rsidP="009C7EC3">
      <w:pPr>
        <w:pStyle w:val="BodyText"/>
        <w:tabs>
          <w:tab w:val="left" w:pos="1761"/>
        </w:tabs>
        <w:ind w:left="720" w:hanging="720"/>
      </w:pPr>
      <w:r>
        <w:t xml:space="preserve">Admin. (2016, June 16).  Apparel Causes Additional Barriers for People Living with Disabilities.  </w:t>
      </w:r>
      <w:r w:rsidRPr="008936B9">
        <w:rPr>
          <w:i/>
        </w:rPr>
        <w:t xml:space="preserve">Global News Connect. </w:t>
      </w:r>
      <w:r w:rsidR="00C10F1E" w:rsidRPr="00C10F1E">
        <w:rPr>
          <w:iCs/>
        </w:rPr>
        <w:t>http://</w:t>
      </w:r>
      <w:r w:rsidRPr="00C10F1E">
        <w:rPr>
          <w:iCs/>
        </w:rPr>
        <w:t>gl</w:t>
      </w:r>
      <w:r w:rsidRPr="005A2BF3">
        <w:t>obalnewsconnect.com/apparel-causes-additional-barriers-for-people-living-with-disabilities/</w:t>
      </w:r>
    </w:p>
    <w:p w14:paraId="676A8BB5" w14:textId="77777777" w:rsidR="00064AF8" w:rsidRDefault="00064AF8" w:rsidP="009C7EC3">
      <w:pPr>
        <w:pStyle w:val="BodyText"/>
        <w:tabs>
          <w:tab w:val="left" w:pos="1761"/>
        </w:tabs>
        <w:ind w:left="720" w:hanging="720"/>
      </w:pPr>
    </w:p>
    <w:p w14:paraId="7D7E8A59" w14:textId="01CE1DAF" w:rsidR="00064AF8" w:rsidRPr="005A2BF3" w:rsidRDefault="00064AF8" w:rsidP="009C7EC3">
      <w:pPr>
        <w:pStyle w:val="BodyText"/>
        <w:tabs>
          <w:tab w:val="left" w:pos="1761"/>
        </w:tabs>
        <w:ind w:left="720" w:hanging="720"/>
      </w:pPr>
      <w:r>
        <w:t>Cubit, B. (2016, July 3).  MU Professor</w:t>
      </w:r>
      <w:r w:rsidR="00744A89">
        <w:t>'</w:t>
      </w:r>
      <w:r>
        <w:t xml:space="preserve">s research clothing barriers for people with disabilities.  </w:t>
      </w:r>
      <w:r w:rsidRPr="00566AC4">
        <w:rPr>
          <w:i/>
        </w:rPr>
        <w:t>Missourian</w:t>
      </w:r>
      <w:r>
        <w:t xml:space="preserve">. </w:t>
      </w:r>
      <w:r w:rsidR="005A2BF3" w:rsidRPr="005A2BF3">
        <w:t>http://www.columbiamissourian.com/news/local/mu-professors-research-clothing-barriers-for-people-with-disabilities/article_29b7c644-3a1f-11e6-869c-b378c352d2c7.html</w:t>
      </w:r>
    </w:p>
    <w:p w14:paraId="7A8E723D" w14:textId="77777777" w:rsidR="00064AF8" w:rsidRDefault="00064AF8" w:rsidP="009C7EC3">
      <w:pPr>
        <w:pStyle w:val="BodyText"/>
        <w:tabs>
          <w:tab w:val="left" w:pos="1761"/>
        </w:tabs>
        <w:ind w:left="720" w:hanging="720"/>
        <w:rPr>
          <w:spacing w:val="-1"/>
        </w:rPr>
      </w:pPr>
    </w:p>
    <w:p w14:paraId="45C17C61" w14:textId="5B557A18" w:rsidR="00064AF8" w:rsidRPr="005A2BF3" w:rsidRDefault="00064AF8" w:rsidP="009C7EC3">
      <w:pPr>
        <w:pStyle w:val="BodyText"/>
        <w:tabs>
          <w:tab w:val="left" w:pos="1761"/>
        </w:tabs>
        <w:ind w:left="720" w:hanging="720"/>
      </w:pPr>
      <w:r>
        <w:rPr>
          <w:spacing w:val="-1"/>
        </w:rPr>
        <w:t>Magruder,</w:t>
      </w:r>
      <w:r>
        <w:t xml:space="preserve"> M.</w:t>
      </w:r>
      <w:r>
        <w:rPr>
          <w:spacing w:val="1"/>
        </w:rPr>
        <w:t xml:space="preserve"> </w:t>
      </w:r>
      <w:r>
        <w:rPr>
          <w:spacing w:val="-1"/>
        </w:rPr>
        <w:t>(2014,</w:t>
      </w:r>
      <w:r>
        <w:t xml:space="preserve"> January</w:t>
      </w:r>
      <w:r>
        <w:rPr>
          <w:spacing w:val="-5"/>
        </w:rPr>
        <w:t xml:space="preserve"> </w:t>
      </w:r>
      <w:r>
        <w:t>22).</w:t>
      </w:r>
      <w:r>
        <w:rPr>
          <w:spacing w:val="59"/>
        </w:rPr>
        <w:t xml:space="preserve"> </w:t>
      </w:r>
      <w:r>
        <w:t xml:space="preserve">Textile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pparel</w:t>
      </w:r>
      <w:r>
        <w:t xml:space="preserve"> Management, Health </w:t>
      </w:r>
      <w:r>
        <w:rPr>
          <w:spacing w:val="-1"/>
        </w:rPr>
        <w:t>Sciences</w:t>
      </w:r>
      <w:r>
        <w:rPr>
          <w:spacing w:val="51"/>
        </w:rPr>
        <w:t xml:space="preserve"> </w:t>
      </w:r>
      <w:r>
        <w:rPr>
          <w:spacing w:val="-1"/>
        </w:rPr>
        <w:t>work</w:t>
      </w:r>
      <w:r>
        <w:t xml:space="preserve"> on </w:t>
      </w:r>
      <w:r>
        <w:rPr>
          <w:spacing w:val="-1"/>
        </w:rPr>
        <w:t>adaptive</w:t>
      </w:r>
      <w:r>
        <w:rPr>
          <w:spacing w:val="1"/>
        </w:rPr>
        <w:t xml:space="preserve"> </w:t>
      </w:r>
      <w:r>
        <w:rPr>
          <w:spacing w:val="-1"/>
        </w:rPr>
        <w:t>clothing</w:t>
      </w:r>
      <w:r>
        <w:rPr>
          <w:spacing w:val="-2"/>
        </w:rPr>
        <w:t xml:space="preserve"> </w:t>
      </w:r>
      <w:r>
        <w:t xml:space="preserve">for </w:t>
      </w:r>
      <w:r>
        <w:rPr>
          <w:spacing w:val="-1"/>
        </w:rPr>
        <w:t>people</w:t>
      </w:r>
      <w:r>
        <w:t xml:space="preserve"> </w:t>
      </w:r>
      <w:r>
        <w:rPr>
          <w:spacing w:val="-1"/>
        </w:rPr>
        <w:t>with</w:t>
      </w:r>
      <w:r>
        <w:t xml:space="preserve"> disabilities. </w:t>
      </w:r>
      <w:r>
        <w:rPr>
          <w:i/>
        </w:rPr>
        <w:t>The</w:t>
      </w:r>
      <w:r>
        <w:rPr>
          <w:i/>
          <w:spacing w:val="-1"/>
        </w:rPr>
        <w:t xml:space="preserve"> Maneater</w:t>
      </w:r>
      <w:r>
        <w:rPr>
          <w:spacing w:val="-1"/>
        </w:rPr>
        <w:t>.</w:t>
      </w:r>
      <w:r>
        <w:t xml:space="preserve"> </w:t>
      </w:r>
      <w:r w:rsidR="005A2BF3">
        <w:t>Retrieved from</w:t>
      </w:r>
      <w:r w:rsidR="005A2BF3" w:rsidRPr="005A2BF3">
        <w:t xml:space="preserve"> </w:t>
      </w:r>
      <w:r w:rsidR="005A2BF3" w:rsidRPr="005A2BF3">
        <w:rPr>
          <w:spacing w:val="-1"/>
        </w:rPr>
        <w:t>http://www.themaneater.com/stories/2014/1/22/textile-and-apparel-management-health-</w:t>
      </w:r>
      <w:r w:rsidRPr="005A2BF3">
        <w:rPr>
          <w:spacing w:val="141"/>
        </w:rPr>
        <w:t xml:space="preserve"> </w:t>
      </w:r>
      <w:r w:rsidRPr="005A2BF3">
        <w:rPr>
          <w:spacing w:val="-1"/>
          <w:u w:color="0000FF"/>
        </w:rPr>
        <w:t>sciences-</w:t>
      </w:r>
      <w:proofErr w:type="spellStart"/>
      <w:r w:rsidRPr="005A2BF3">
        <w:rPr>
          <w:spacing w:val="-1"/>
          <w:u w:color="0000FF"/>
        </w:rPr>
        <w:t>wor</w:t>
      </w:r>
      <w:proofErr w:type="spellEnd"/>
      <w:r w:rsidRPr="005A2BF3">
        <w:rPr>
          <w:spacing w:val="-1"/>
          <w:u w:color="0000FF"/>
        </w:rPr>
        <w:t>/</w:t>
      </w:r>
    </w:p>
    <w:p w14:paraId="2ACD7692" w14:textId="77777777" w:rsidR="00064AF8" w:rsidRDefault="00064AF8" w:rsidP="009C7EC3">
      <w:pPr>
        <w:pStyle w:val="BodyText"/>
        <w:tabs>
          <w:tab w:val="left" w:pos="1761"/>
        </w:tabs>
        <w:ind w:left="720" w:hanging="720"/>
        <w:rPr>
          <w:spacing w:val="-1"/>
        </w:rPr>
      </w:pPr>
    </w:p>
    <w:p w14:paraId="274A9702" w14:textId="77777777" w:rsidR="00064AF8" w:rsidRDefault="00064AF8" w:rsidP="009C7EC3">
      <w:pPr>
        <w:pStyle w:val="BodyText"/>
        <w:tabs>
          <w:tab w:val="left" w:pos="1761"/>
        </w:tabs>
        <w:ind w:left="720" w:hanging="720"/>
      </w:pPr>
      <w:r>
        <w:rPr>
          <w:spacing w:val="-1"/>
        </w:rPr>
        <w:t>Murray,</w:t>
      </w:r>
      <w:r>
        <w:t xml:space="preserve"> J</w:t>
      </w:r>
      <w:r w:rsidR="006B0EF9">
        <w:t>.</w:t>
      </w:r>
      <w:r>
        <w:rPr>
          <w:spacing w:val="2"/>
        </w:rPr>
        <w:t xml:space="preserve"> </w:t>
      </w:r>
      <w:r>
        <w:rPr>
          <w:spacing w:val="-1"/>
        </w:rPr>
        <w:t>(2014,</w:t>
      </w:r>
      <w:r>
        <w:t xml:space="preserve"> </w:t>
      </w:r>
      <w:r>
        <w:rPr>
          <w:spacing w:val="-1"/>
        </w:rPr>
        <w:t>April</w:t>
      </w:r>
      <w:r>
        <w:t xml:space="preserve"> 15).</w:t>
      </w:r>
      <w:r>
        <w:rPr>
          <w:spacing w:val="59"/>
        </w:rPr>
        <w:t xml:space="preserve"> </w:t>
      </w:r>
      <w:r>
        <w:t xml:space="preserve">Students </w:t>
      </w:r>
      <w:r>
        <w:rPr>
          <w:spacing w:val="-1"/>
        </w:rPr>
        <w:t>design</w:t>
      </w:r>
      <w:r>
        <w:t xml:space="preserve"> clothes for</w:t>
      </w:r>
      <w:r>
        <w:rPr>
          <w:spacing w:val="-2"/>
        </w:rPr>
        <w:t xml:space="preserve"> </w:t>
      </w:r>
      <w:r>
        <w:t xml:space="preserve">customers </w:t>
      </w:r>
      <w:r>
        <w:rPr>
          <w:spacing w:val="-1"/>
        </w:rPr>
        <w:t>with</w:t>
      </w:r>
      <w:r>
        <w:t xml:space="preserve"> special </w:t>
      </w:r>
      <w:r>
        <w:rPr>
          <w:spacing w:val="-1"/>
        </w:rPr>
        <w:t>needs.</w:t>
      </w:r>
    </w:p>
    <w:p w14:paraId="738FE4A4" w14:textId="15168550" w:rsidR="00064AF8" w:rsidRPr="005A2BF3" w:rsidRDefault="00064AF8" w:rsidP="009C7EC3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pacing w:val="-1"/>
          <w:sz w:val="24"/>
        </w:rPr>
        <w:t>Mizzou</w:t>
      </w:r>
      <w:r>
        <w:rPr>
          <w:rFonts w:ascii="Times New Roman"/>
          <w:i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News.</w:t>
      </w:r>
      <w:r w:rsidRPr="005A2BF3">
        <w:rPr>
          <w:rFonts w:ascii="Times New Roman"/>
          <w:i/>
          <w:sz w:val="24"/>
        </w:rPr>
        <w:t xml:space="preserve"> </w:t>
      </w:r>
      <w:r w:rsidRPr="005A2BF3">
        <w:rPr>
          <w:rFonts w:ascii="Times New Roman"/>
          <w:spacing w:val="-1"/>
          <w:sz w:val="24"/>
          <w:u w:color="0000FF"/>
        </w:rPr>
        <w:t>http://news.missouri.edu/2014/fashion-ability/</w:t>
      </w:r>
    </w:p>
    <w:p w14:paraId="07B84DEA" w14:textId="77777777" w:rsidR="005A2BF3" w:rsidRDefault="005A2BF3" w:rsidP="009C7EC3">
      <w:pPr>
        <w:pStyle w:val="BodyText"/>
        <w:tabs>
          <w:tab w:val="left" w:pos="1761"/>
        </w:tabs>
        <w:ind w:left="720" w:hanging="720"/>
      </w:pPr>
    </w:p>
    <w:p w14:paraId="72435B44" w14:textId="7939DB69" w:rsidR="00064AF8" w:rsidRPr="008936B9" w:rsidRDefault="00064AF8" w:rsidP="009C7EC3">
      <w:pPr>
        <w:pStyle w:val="BodyText"/>
        <w:tabs>
          <w:tab w:val="left" w:pos="1761"/>
        </w:tabs>
        <w:ind w:left="720" w:hanging="720"/>
      </w:pPr>
      <w:r>
        <w:t xml:space="preserve">Rice, S. (2016, June 14).  Clothes are more than a hassle for people with disabilities.  </w:t>
      </w:r>
      <w:r w:rsidRPr="008936B9">
        <w:rPr>
          <w:i/>
        </w:rPr>
        <w:t>Futurity</w:t>
      </w:r>
      <w:r>
        <w:t xml:space="preserve">.  </w:t>
      </w:r>
      <w:r w:rsidRPr="005A2BF3">
        <w:t>http://www.futurity.org/clothing-disabilities-1183012-2/</w:t>
      </w:r>
    </w:p>
    <w:p w14:paraId="1D112AEE" w14:textId="77777777" w:rsidR="00064AF8" w:rsidRDefault="00064AF8" w:rsidP="009C7EC3">
      <w:pPr>
        <w:pStyle w:val="BodyText"/>
        <w:tabs>
          <w:tab w:val="left" w:pos="1761"/>
        </w:tabs>
        <w:ind w:left="720" w:hanging="720"/>
        <w:rPr>
          <w:spacing w:val="-1"/>
        </w:rPr>
      </w:pPr>
    </w:p>
    <w:p w14:paraId="52500916" w14:textId="27B29A02" w:rsidR="00B242D3" w:rsidRPr="005A2BF3" w:rsidRDefault="00B242D3" w:rsidP="009C7EC3">
      <w:pPr>
        <w:widowControl w:val="0"/>
        <w:tabs>
          <w:tab w:val="left" w:pos="1761"/>
        </w:tabs>
        <w:spacing w:after="0" w:line="240" w:lineRule="auto"/>
        <w:ind w:left="720" w:hanging="720"/>
        <w:rPr>
          <w:rFonts w:ascii="Times New Roman"/>
          <w:spacing w:val="-1"/>
          <w:sz w:val="24"/>
          <w:u w:val="single" w:color="0000FF"/>
        </w:rPr>
      </w:pPr>
      <w:r>
        <w:rPr>
          <w:rFonts w:ascii="Times New Roman"/>
          <w:spacing w:val="-1"/>
          <w:sz w:val="24"/>
        </w:rPr>
        <w:t>Vanguard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pacing w:val="-1"/>
          <w:sz w:val="24"/>
        </w:rPr>
        <w:t xml:space="preserve">(2014). </w:t>
      </w:r>
      <w:r>
        <w:rPr>
          <w:rFonts w:ascii="Times New Roman"/>
          <w:i/>
          <w:sz w:val="24"/>
        </w:rPr>
        <w:t xml:space="preserve">Designing for </w:t>
      </w:r>
      <w:r>
        <w:rPr>
          <w:rFonts w:ascii="Times New Roman"/>
          <w:i/>
          <w:spacing w:val="-1"/>
          <w:sz w:val="24"/>
        </w:rPr>
        <w:t>people</w:t>
      </w:r>
      <w:r>
        <w:rPr>
          <w:rFonts w:ascii="Times New Roman"/>
          <w:i/>
          <w:sz w:val="24"/>
        </w:rPr>
        <w:t xml:space="preserve"> with </w:t>
      </w:r>
      <w:r>
        <w:rPr>
          <w:rFonts w:ascii="Times New Roman"/>
          <w:i/>
          <w:spacing w:val="-1"/>
          <w:sz w:val="24"/>
        </w:rPr>
        <w:t>disabilities,</w:t>
      </w:r>
      <w:r>
        <w:rPr>
          <w:rFonts w:ascii="Times New Roman"/>
          <w:i/>
          <w:sz w:val="24"/>
        </w:rPr>
        <w:t xml:space="preserve"> </w:t>
      </w:r>
      <w:proofErr w:type="spellStart"/>
      <w:r>
        <w:rPr>
          <w:rFonts w:ascii="Times New Roman"/>
          <w:i/>
          <w:sz w:val="24"/>
        </w:rPr>
        <w:t>pg</w:t>
      </w:r>
      <w:proofErr w:type="spellEnd"/>
      <w:r>
        <w:rPr>
          <w:rFonts w:ascii="Times New Roman"/>
          <w:i/>
          <w:sz w:val="24"/>
        </w:rPr>
        <w:t xml:space="preserve"> </w:t>
      </w:r>
      <w:r>
        <w:rPr>
          <w:rFonts w:ascii="Times New Roman"/>
          <w:sz w:val="24"/>
        </w:rPr>
        <w:t>2</w:t>
      </w:r>
      <w:r>
        <w:rPr>
          <w:rFonts w:ascii="Times New Roman"/>
          <w:i/>
          <w:sz w:val="24"/>
        </w:rPr>
        <w:t xml:space="preserve">. </w:t>
      </w:r>
      <w:r w:rsidRPr="005A2BF3">
        <w:rPr>
          <w:rFonts w:ascii="Times New Roman" w:hAnsi="Times New Roman" w:cs="Times New Roman"/>
          <w:i/>
          <w:color w:val="0000FF"/>
          <w:sz w:val="28"/>
        </w:rPr>
        <w:t xml:space="preserve"> </w:t>
      </w:r>
      <w:r w:rsidRPr="005A2BF3">
        <w:rPr>
          <w:rFonts w:ascii="Times New Roman"/>
          <w:spacing w:val="-1"/>
          <w:sz w:val="24"/>
          <w:u w:val="single" w:color="0000FF"/>
        </w:rPr>
        <w:t>http://hes.missouri.edu/documents/alumni/vanguard_2014.pdf</w:t>
      </w:r>
    </w:p>
    <w:p w14:paraId="4482B95C" w14:textId="77777777" w:rsidR="00B242D3" w:rsidRDefault="00B242D3" w:rsidP="009C7EC3">
      <w:pPr>
        <w:widowControl w:val="0"/>
        <w:tabs>
          <w:tab w:val="left" w:pos="1761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6A89D3D" w14:textId="09CB108D" w:rsidR="00064AF8" w:rsidRPr="005A2BF3" w:rsidRDefault="00064AF8" w:rsidP="009C7EC3">
      <w:pPr>
        <w:pStyle w:val="BodyText"/>
        <w:tabs>
          <w:tab w:val="left" w:pos="1761"/>
        </w:tabs>
        <w:ind w:left="720" w:hanging="720"/>
      </w:pPr>
      <w:proofErr w:type="spellStart"/>
      <w:r>
        <w:rPr>
          <w:spacing w:val="-1"/>
        </w:rPr>
        <w:t>Spory</w:t>
      </w:r>
      <w:proofErr w:type="spellEnd"/>
      <w:r>
        <w:rPr>
          <w:spacing w:val="-1"/>
        </w:rPr>
        <w:t>,</w:t>
      </w:r>
      <w:r>
        <w:t xml:space="preserve"> K. </w:t>
      </w:r>
      <w:r>
        <w:rPr>
          <w:spacing w:val="-1"/>
        </w:rPr>
        <w:t>(2013,</w:t>
      </w:r>
      <w:r>
        <w:rPr>
          <w:spacing w:val="2"/>
        </w:rPr>
        <w:t xml:space="preserve"> </w:t>
      </w:r>
      <w:r>
        <w:rPr>
          <w:spacing w:val="-1"/>
        </w:rPr>
        <w:t>December</w:t>
      </w:r>
      <w:r>
        <w:t xml:space="preserve"> </w:t>
      </w:r>
      <w:r>
        <w:rPr>
          <w:spacing w:val="-1"/>
        </w:rPr>
        <w:t>26).</w:t>
      </w:r>
      <w:r>
        <w:rPr>
          <w:spacing w:val="60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rPr>
          <w:spacing w:val="1"/>
        </w:rPr>
        <w:t>of</w:t>
      </w:r>
      <w:r>
        <w:t xml:space="preserve"> Missouri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design</w:t>
      </w:r>
      <w:r>
        <w:t xml:space="preserve"> clothing</w:t>
      </w:r>
      <w:r>
        <w:rPr>
          <w:spacing w:val="-3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rPr>
          <w:spacing w:val="-1"/>
        </w:rPr>
        <w:t>people</w:t>
      </w:r>
      <w:r>
        <w:t xml:space="preserve"> </w:t>
      </w:r>
      <w:r>
        <w:rPr>
          <w:spacing w:val="-1"/>
        </w:rPr>
        <w:t>with</w:t>
      </w:r>
      <w:r>
        <w:t xml:space="preserve"> disabilities. </w:t>
      </w:r>
      <w:r>
        <w:rPr>
          <w:spacing w:val="1"/>
        </w:rPr>
        <w:t xml:space="preserve"> </w:t>
      </w:r>
      <w:r>
        <w:rPr>
          <w:i/>
        </w:rPr>
        <w:t>Columbia Daily</w:t>
      </w:r>
      <w:r>
        <w:rPr>
          <w:i/>
          <w:spacing w:val="-1"/>
        </w:rPr>
        <w:t xml:space="preserve"> Tribune.</w:t>
      </w:r>
      <w:r>
        <w:rPr>
          <w:i/>
        </w:rPr>
        <w:t xml:space="preserve"> </w:t>
      </w:r>
      <w:r w:rsidR="005A2BF3" w:rsidRPr="005A2BF3">
        <w:rPr>
          <w:spacing w:val="-1"/>
        </w:rPr>
        <w:t>http://www.columbiatribune.com/news/education/university-of-missouri-students-design-</w:t>
      </w:r>
      <w:r w:rsidRPr="005A2BF3">
        <w:rPr>
          <w:spacing w:val="147"/>
        </w:rPr>
        <w:t xml:space="preserve"> </w:t>
      </w:r>
      <w:r w:rsidRPr="005A2BF3">
        <w:rPr>
          <w:spacing w:val="-1"/>
          <w:u w:color="0000FF"/>
        </w:rPr>
        <w:t>clothing-for-people-with-disabilities/article_e239fbb0-6e5c-11e3-83cf-10604b9f6eda.html</w:t>
      </w:r>
    </w:p>
    <w:p w14:paraId="7DA51083" w14:textId="77777777" w:rsidR="00064AF8" w:rsidRDefault="00064AF8" w:rsidP="009C7EC3">
      <w:pPr>
        <w:widowControl w:val="0"/>
        <w:tabs>
          <w:tab w:val="left" w:pos="1761"/>
        </w:tabs>
        <w:spacing w:after="0" w:line="240" w:lineRule="auto"/>
        <w:ind w:left="720" w:hanging="720"/>
        <w:rPr>
          <w:rFonts w:ascii="Times New Roman"/>
          <w:spacing w:val="-1"/>
          <w:sz w:val="24"/>
        </w:rPr>
      </w:pPr>
    </w:p>
    <w:p w14:paraId="3BB437B7" w14:textId="4E46B22F" w:rsidR="00B242D3" w:rsidRPr="005A2BF3" w:rsidRDefault="00B242D3" w:rsidP="009C7EC3">
      <w:pPr>
        <w:pStyle w:val="BodyText"/>
        <w:tabs>
          <w:tab w:val="left" w:pos="1761"/>
        </w:tabs>
        <w:ind w:left="720" w:hanging="720"/>
      </w:pPr>
      <w:r>
        <w:rPr>
          <w:spacing w:val="-1"/>
        </w:rPr>
        <w:t xml:space="preserve">Chew, </w:t>
      </w:r>
      <w:r>
        <w:t xml:space="preserve">J. </w:t>
      </w:r>
      <w:r>
        <w:rPr>
          <w:spacing w:val="-1"/>
        </w:rPr>
        <w:t>(2013,</w:t>
      </w:r>
      <w:r>
        <w:t xml:space="preserve"> </w:t>
      </w:r>
      <w:r>
        <w:rPr>
          <w:spacing w:val="-1"/>
        </w:rPr>
        <w:t>December</w:t>
      </w:r>
      <w:r>
        <w:t xml:space="preserve"> </w:t>
      </w:r>
      <w:r>
        <w:rPr>
          <w:spacing w:val="-1"/>
        </w:rPr>
        <w:t>17).</w:t>
      </w:r>
      <w:r>
        <w:rPr>
          <w:spacing w:val="60"/>
        </w:rPr>
        <w:t xml:space="preserve"> </w:t>
      </w:r>
      <w:r>
        <w:t xml:space="preserve">Students </w:t>
      </w:r>
      <w:r>
        <w:rPr>
          <w:spacing w:val="-1"/>
        </w:rPr>
        <w:t>Create</w:t>
      </w:r>
      <w:r>
        <w:t xml:space="preserve"> Specialized Clothing</w:t>
      </w:r>
      <w:r>
        <w:rPr>
          <w:spacing w:val="-2"/>
        </w:rPr>
        <w:t xml:space="preserve"> </w:t>
      </w:r>
      <w:r>
        <w:t>for Individuals</w:t>
      </w:r>
      <w:r>
        <w:rPr>
          <w:spacing w:val="43"/>
        </w:rPr>
        <w:t xml:space="preserve"> </w:t>
      </w:r>
      <w:r>
        <w:t xml:space="preserve">with </w:t>
      </w:r>
      <w:r>
        <w:rPr>
          <w:spacing w:val="-1"/>
        </w:rPr>
        <w:t>Disabilities</w:t>
      </w:r>
      <w:r>
        <w:t xml:space="preserve"> in MU</w:t>
      </w:r>
      <w:r>
        <w:rPr>
          <w:spacing w:val="-3"/>
        </w:rPr>
        <w:t xml:space="preserve"> </w:t>
      </w:r>
      <w:r>
        <w:t xml:space="preserve">Class. </w:t>
      </w:r>
      <w:r>
        <w:rPr>
          <w:spacing w:val="1"/>
        </w:rPr>
        <w:t xml:space="preserve"> </w:t>
      </w:r>
      <w:r>
        <w:rPr>
          <w:i/>
          <w:spacing w:val="-1"/>
        </w:rPr>
        <w:t>University</w:t>
      </w:r>
      <w:r>
        <w:rPr>
          <w:i/>
        </w:rPr>
        <w:t xml:space="preserve"> of </w:t>
      </w:r>
      <w:r>
        <w:rPr>
          <w:i/>
          <w:spacing w:val="-1"/>
        </w:rPr>
        <w:t>Missouri</w:t>
      </w:r>
      <w:r>
        <w:rPr>
          <w:i/>
        </w:rPr>
        <w:t xml:space="preserve"> </w:t>
      </w:r>
      <w:r>
        <w:rPr>
          <w:i/>
          <w:spacing w:val="-1"/>
        </w:rPr>
        <w:t>News</w:t>
      </w:r>
      <w:r>
        <w:rPr>
          <w:i/>
        </w:rPr>
        <w:t xml:space="preserve"> </w:t>
      </w:r>
      <w:r>
        <w:rPr>
          <w:i/>
          <w:spacing w:val="-1"/>
        </w:rPr>
        <w:t>Bureau.</w:t>
      </w:r>
      <w:r>
        <w:rPr>
          <w:i/>
        </w:rPr>
        <w:t xml:space="preserve"> </w:t>
      </w:r>
      <w:r>
        <w:rPr>
          <w:color w:val="0000FF"/>
        </w:rPr>
        <w:t xml:space="preserve"> </w:t>
      </w:r>
      <w:r w:rsidRPr="005A2BF3">
        <w:rPr>
          <w:spacing w:val="-1"/>
        </w:rPr>
        <w:t>https://nbsubscribe.missouri.edu/news-releases/2013/1217-students-create-specialized-clothing-for-individuals-with-disabilities-in-mu-class/</w:t>
      </w:r>
    </w:p>
    <w:p w14:paraId="66FF9211" w14:textId="77777777" w:rsidR="00B242D3" w:rsidRDefault="00B242D3" w:rsidP="00064AF8">
      <w:pPr>
        <w:widowControl w:val="0"/>
        <w:tabs>
          <w:tab w:val="left" w:pos="1761"/>
        </w:tabs>
        <w:spacing w:after="0" w:line="240" w:lineRule="auto"/>
        <w:rPr>
          <w:rFonts w:ascii="Times New Roman"/>
          <w:spacing w:val="-1"/>
          <w:sz w:val="24"/>
        </w:rPr>
      </w:pPr>
    </w:p>
    <w:p w14:paraId="1FBD0839" w14:textId="2390EA67" w:rsidR="00064AF8" w:rsidRDefault="00E85193" w:rsidP="000C528F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EACHING &amp; MENTORSHIP </w:t>
      </w:r>
      <w:r w:rsidR="00064AF8">
        <w:rPr>
          <w:rFonts w:ascii="Times New Roman" w:hAnsi="Times New Roman" w:cs="Times New Roman"/>
          <w:b/>
          <w:sz w:val="24"/>
        </w:rPr>
        <w:t>S</w:t>
      </w:r>
      <w:r>
        <w:rPr>
          <w:rFonts w:ascii="Times New Roman" w:hAnsi="Times New Roman" w:cs="Times New Roman"/>
          <w:b/>
          <w:sz w:val="24"/>
        </w:rPr>
        <w:t>ERVICES</w:t>
      </w:r>
    </w:p>
    <w:p w14:paraId="31F14774" w14:textId="77777777" w:rsidR="00064AF8" w:rsidRDefault="00064AF8" w:rsidP="000C528F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A198C7C" wp14:editId="712F72F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28360" cy="30480"/>
                <wp:effectExtent l="0" t="0" r="34290" b="2667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DB05ED6" id="Straight Connector 11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0" to="466.8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" strokecolor="black [3200]" strokeweight="1.25pt">
                <v:stroke joinstyle="miter"/>
                <w10:wrap anchorx="margin"/>
              </v:line>
            </w:pict>
          </mc:Fallback>
        </mc:AlternateContent>
      </w:r>
    </w:p>
    <w:p w14:paraId="6F4265FD" w14:textId="718513B6" w:rsidR="00243F12" w:rsidRPr="00460215" w:rsidRDefault="00243F12" w:rsidP="00243F1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6021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GRADUATE COURSES</w:t>
      </w:r>
      <w:r w:rsidRPr="00460215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 w:rsidRPr="0046021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AUGHT</w:t>
      </w:r>
      <w:r w:rsidRPr="00460215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Pr="00460215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Pr="00460215">
        <w:rPr>
          <w:rFonts w:ascii="Times New Roman" w:eastAsia="Times New Roman" w:hAnsi="Times New Roman" w:cs="Times New Roman"/>
          <w:b/>
          <w:bCs/>
          <w:spacing w:val="-17"/>
          <w:sz w:val="24"/>
          <w:szCs w:val="24"/>
        </w:rPr>
        <w:t xml:space="preserve"> </w:t>
      </w:r>
      <w:r w:rsidRPr="0046021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U</w:t>
      </w:r>
      <w:r w:rsidRPr="00460215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6BAA70BC" w14:textId="68D25A69" w:rsidR="00243F12" w:rsidRPr="00460215" w:rsidRDefault="00243F12" w:rsidP="00243F1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60215">
        <w:rPr>
          <w:rFonts w:ascii="Times New Roman" w:hAnsi="Times New Roman" w:cs="Times New Roman"/>
          <w:i/>
          <w:sz w:val="24"/>
          <w:szCs w:val="24"/>
        </w:rPr>
        <w:t>Graduate Seminar (TAM 8087)</w:t>
      </w:r>
    </w:p>
    <w:p w14:paraId="078C682E" w14:textId="50DAFF51" w:rsidR="00243F12" w:rsidRPr="00460215" w:rsidRDefault="00243F12" w:rsidP="00243F1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460215">
        <w:rPr>
          <w:rFonts w:ascii="Times New Roman" w:hAnsi="Times New Roman" w:cs="Times New Roman"/>
          <w:iCs/>
          <w:sz w:val="24"/>
          <w:szCs w:val="24"/>
        </w:rPr>
        <w:t>2</w:t>
      </w:r>
      <w:r w:rsidRPr="00460215">
        <w:rPr>
          <w:rFonts w:ascii="Times New Roman" w:hAnsi="Times New Roman" w:cs="Times New Roman"/>
          <w:iCs/>
          <w:sz w:val="24"/>
          <w:szCs w:val="24"/>
        </w:rPr>
        <w:tab/>
        <w:t>graduate students fall 2020 (taught one</w:t>
      </w:r>
      <w:r w:rsidR="00581D17" w:rsidRPr="00460215">
        <w:rPr>
          <w:rFonts w:ascii="Times New Roman" w:hAnsi="Times New Roman" w:cs="Times New Roman"/>
          <w:iCs/>
          <w:sz w:val="24"/>
          <w:szCs w:val="24"/>
        </w:rPr>
        <w:t>-</w:t>
      </w:r>
      <w:r w:rsidRPr="00460215">
        <w:rPr>
          <w:rFonts w:ascii="Times New Roman" w:hAnsi="Times New Roman" w:cs="Times New Roman"/>
          <w:iCs/>
          <w:sz w:val="24"/>
          <w:szCs w:val="24"/>
        </w:rPr>
        <w:t>week session)</w:t>
      </w:r>
    </w:p>
    <w:p w14:paraId="7C819BD7" w14:textId="1DD2BA22" w:rsidR="00A852A0" w:rsidRDefault="000C59C2" w:rsidP="00243F1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460215">
        <w:rPr>
          <w:rFonts w:ascii="Times New Roman" w:hAnsi="Times New Roman" w:cs="Times New Roman"/>
          <w:iCs/>
          <w:sz w:val="24"/>
          <w:szCs w:val="24"/>
        </w:rPr>
        <w:t>4</w:t>
      </w:r>
      <w:r w:rsidRPr="00460215">
        <w:rPr>
          <w:rFonts w:ascii="Times New Roman" w:hAnsi="Times New Roman" w:cs="Times New Roman"/>
          <w:iCs/>
          <w:sz w:val="24"/>
          <w:szCs w:val="24"/>
        </w:rPr>
        <w:tab/>
        <w:t>graduate students fall 2021 (taught one-week session)</w:t>
      </w:r>
    </w:p>
    <w:p w14:paraId="383B6206" w14:textId="173E59AE" w:rsidR="005C02CD" w:rsidRPr="00460215" w:rsidRDefault="001F5AAE" w:rsidP="00243F1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4</w:t>
      </w:r>
      <w:r w:rsidR="005C02CD">
        <w:rPr>
          <w:rFonts w:ascii="Times New Roman" w:hAnsi="Times New Roman" w:cs="Times New Roman"/>
          <w:iCs/>
          <w:sz w:val="24"/>
          <w:szCs w:val="24"/>
        </w:rPr>
        <w:tab/>
        <w:t>Graduate students fall 2022 (taught one-week session)</w:t>
      </w:r>
    </w:p>
    <w:p w14:paraId="3A6208D5" w14:textId="35FBCE48" w:rsidR="000C59C2" w:rsidRPr="00460215" w:rsidRDefault="000C59C2" w:rsidP="00243F1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4D93F93B" w14:textId="725ABD14" w:rsidR="000C59C2" w:rsidRPr="00460215" w:rsidRDefault="000C59C2" w:rsidP="00243F1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60215">
        <w:rPr>
          <w:rFonts w:ascii="Times New Roman" w:hAnsi="Times New Roman" w:cs="Times New Roman"/>
          <w:i/>
          <w:sz w:val="24"/>
          <w:szCs w:val="24"/>
        </w:rPr>
        <w:t>Graduate Seminar (TAM 9190)</w:t>
      </w:r>
    </w:p>
    <w:p w14:paraId="5E0E855C" w14:textId="5B44D261" w:rsidR="000C59C2" w:rsidRPr="000C59C2" w:rsidRDefault="00A52FD3" w:rsidP="00243F12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0215">
        <w:rPr>
          <w:rFonts w:ascii="Times New Roman" w:hAnsi="Times New Roman" w:cs="Times New Roman"/>
          <w:iCs/>
          <w:sz w:val="24"/>
          <w:szCs w:val="24"/>
        </w:rPr>
        <w:t xml:space="preserve">4 </w:t>
      </w:r>
      <w:r w:rsidRPr="00460215">
        <w:rPr>
          <w:rFonts w:ascii="Times New Roman" w:hAnsi="Times New Roman" w:cs="Times New Roman"/>
          <w:iCs/>
          <w:sz w:val="24"/>
          <w:szCs w:val="24"/>
        </w:rPr>
        <w:tab/>
        <w:t>graduate students fall 2021 (taught two sessions)</w:t>
      </w:r>
    </w:p>
    <w:p w14:paraId="48F161D1" w14:textId="13ABE20B" w:rsidR="00243F12" w:rsidRDefault="00243F12" w:rsidP="00064AF8">
      <w:pPr>
        <w:spacing w:after="0" w:line="240" w:lineRule="auto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104EF154" w14:textId="299EB779" w:rsidR="00064AF8" w:rsidRPr="00794DD7" w:rsidRDefault="00243F12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UNDERGRADUATE </w:t>
      </w:r>
      <w:r w:rsidR="00064AF8"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OURSES</w:t>
      </w:r>
      <w:r w:rsidR="00064AF8" w:rsidRPr="00794DD7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 w:rsidR="00064AF8"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AUGHT</w:t>
      </w:r>
      <w:r w:rsidR="00064AF8" w:rsidRPr="00794DD7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="00064AF8" w:rsidRPr="00794DD7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="00064AF8" w:rsidRPr="00794DD7">
        <w:rPr>
          <w:rFonts w:ascii="Times New Roman" w:eastAsia="Times New Roman" w:hAnsi="Times New Roman" w:cs="Times New Roman"/>
          <w:b/>
          <w:bCs/>
          <w:spacing w:val="-17"/>
          <w:sz w:val="24"/>
          <w:szCs w:val="24"/>
        </w:rPr>
        <w:t xml:space="preserve"> </w:t>
      </w:r>
      <w:r w:rsidR="00064AF8"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U</w:t>
      </w:r>
      <w:r w:rsidR="00064AF8"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1ACFCC8D" w14:textId="0EE411C2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i/>
          <w:sz w:val="24"/>
          <w:szCs w:val="24"/>
        </w:rPr>
        <w:t xml:space="preserve">Basic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Concepts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of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Apparel</w:t>
      </w:r>
      <w:r w:rsidRPr="00794DD7">
        <w:rPr>
          <w:rFonts w:ascii="Times New Roman" w:hAnsi="Times New Roman" w:cs="Times New Roman"/>
          <w:i/>
          <w:spacing w:val="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Design</w:t>
      </w:r>
      <w:r w:rsidRPr="00794DD7">
        <w:rPr>
          <w:rFonts w:ascii="Times New Roman" w:hAnsi="Times New Roman" w:cs="Times New Roman"/>
          <w:i/>
          <w:spacing w:val="3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i/>
          <w:spacing w:val="-2"/>
          <w:sz w:val="24"/>
          <w:szCs w:val="24"/>
        </w:rPr>
        <w:t>(</w:t>
      </w:r>
      <w:r w:rsidRPr="00794DD7">
        <w:rPr>
          <w:rFonts w:ascii="Times New Roman" w:hAnsi="Times New Roman" w:cs="Times New Roman"/>
          <w:spacing w:val="-2"/>
          <w:sz w:val="24"/>
          <w:szCs w:val="24"/>
        </w:rPr>
        <w:t>TAM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 xml:space="preserve">1200,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required</w:t>
      </w:r>
      <w:r w:rsidRPr="00794DD7">
        <w:rPr>
          <w:rFonts w:ascii="Times New Roman" w:hAnsi="Times New Roman" w:cs="Times New Roman"/>
          <w:sz w:val="24"/>
          <w:szCs w:val="24"/>
        </w:rPr>
        <w:t xml:space="preserve"> for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TAM</w:t>
      </w:r>
      <w:r w:rsidRPr="00794DD7">
        <w:rPr>
          <w:rFonts w:ascii="Times New Roman" w:hAnsi="Times New Roman" w:cs="Times New Roman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794DD7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elective </w:t>
      </w:r>
      <w:r w:rsidRPr="00794DD7">
        <w:rPr>
          <w:rFonts w:ascii="Times New Roman" w:hAnsi="Times New Roman" w:cs="Times New Roman"/>
          <w:sz w:val="24"/>
          <w:szCs w:val="24"/>
        </w:rPr>
        <w:t>for</w:t>
      </w:r>
      <w:r w:rsidRPr="00794DD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>other)</w:t>
      </w:r>
      <w:r w:rsidRPr="00794DD7">
        <w:rPr>
          <w:rFonts w:ascii="Times New Roman" w:hAnsi="Times New Roman" w:cs="Times New Roman"/>
          <w:spacing w:val="79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Developed </w:t>
      </w:r>
      <w:r w:rsidRPr="00794DD7">
        <w:rPr>
          <w:rFonts w:ascii="Times New Roman" w:hAnsi="Times New Roman" w:cs="Times New Roman"/>
          <w:sz w:val="24"/>
          <w:szCs w:val="24"/>
        </w:rPr>
        <w:t xml:space="preserve">new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syllabus,</w:t>
      </w:r>
      <w:r w:rsidRPr="00794DD7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projects,</w:t>
      </w:r>
      <w:r w:rsidRPr="00794DD7">
        <w:rPr>
          <w:rFonts w:ascii="Times New Roman" w:hAnsi="Times New Roman" w:cs="Times New Roman"/>
          <w:sz w:val="24"/>
          <w:szCs w:val="24"/>
        </w:rPr>
        <w:t xml:space="preserve"> exams,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794DD7">
        <w:rPr>
          <w:rFonts w:ascii="Times New Roman" w:hAnsi="Times New Roman" w:cs="Times New Roman"/>
          <w:sz w:val="24"/>
          <w:szCs w:val="24"/>
        </w:rPr>
        <w:t xml:space="preserve"> grading</w:t>
      </w:r>
      <w:r w:rsidRPr="00794DD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rubrics. </w:t>
      </w:r>
    </w:p>
    <w:p w14:paraId="30E6EBE7" w14:textId="06CAD8BF" w:rsidR="00064AF8" w:rsidRPr="00794DD7" w:rsidRDefault="00064AF8" w:rsidP="00064AF8">
      <w:pPr>
        <w:pStyle w:val="BodyText"/>
        <w:ind w:left="0"/>
        <w:rPr>
          <w:rFonts w:cs="Times New Roman"/>
        </w:rPr>
      </w:pPr>
    </w:p>
    <w:p w14:paraId="25F4DCFA" w14:textId="0A5D567B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74</w:t>
      </w:r>
      <w:r w:rsidR="00C218A8">
        <w:rPr>
          <w:rFonts w:cs="Times New Roman"/>
        </w:rPr>
        <w:tab/>
      </w:r>
      <w:r w:rsidRPr="00794DD7">
        <w:rPr>
          <w:rFonts w:cs="Times New Roman"/>
        </w:rPr>
        <w:t xml:space="preserve">undergraduate students in fall 2009 </w:t>
      </w:r>
    </w:p>
    <w:p w14:paraId="3DCE376A" w14:textId="1F500425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114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0</w:t>
      </w:r>
    </w:p>
    <w:p w14:paraId="2B30BA1F" w14:textId="771BCEF7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76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</w:rPr>
        <w:t>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 xml:space="preserve">2011 </w:t>
      </w:r>
    </w:p>
    <w:p w14:paraId="0760FE39" w14:textId="31247703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96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1 </w:t>
      </w:r>
    </w:p>
    <w:p w14:paraId="2F0584B5" w14:textId="28BE9CE3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84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 xml:space="preserve">2012 </w:t>
      </w:r>
    </w:p>
    <w:p w14:paraId="01C0EFD8" w14:textId="00AE76E2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91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2 </w:t>
      </w:r>
    </w:p>
    <w:p w14:paraId="61BDEE02" w14:textId="437D1015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86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 xml:space="preserve">2013 </w:t>
      </w:r>
    </w:p>
    <w:p w14:paraId="4E60B9F0" w14:textId="127C3840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73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3 </w:t>
      </w:r>
    </w:p>
    <w:p w14:paraId="6FCA1CA7" w14:textId="44007584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78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 xml:space="preserve">2014 </w:t>
      </w:r>
    </w:p>
    <w:p w14:paraId="37BA2529" w14:textId="53525B4C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86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4 </w:t>
      </w:r>
    </w:p>
    <w:p w14:paraId="7B305E59" w14:textId="2B091B7C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</w:rPr>
        <w:t>88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2015 with 1 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 xml:space="preserve">assistant </w:t>
      </w:r>
    </w:p>
    <w:p w14:paraId="09A06EFA" w14:textId="447C67BF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  <w:spacing w:val="-1"/>
        </w:rPr>
        <w:t>77</w:t>
      </w:r>
      <w:r w:rsidR="00C218A8">
        <w:rPr>
          <w:rFonts w:cs="Times New Roman"/>
          <w:spacing w:val="-1"/>
        </w:rPr>
        <w:tab/>
      </w:r>
      <w:r w:rsidRPr="00794DD7">
        <w:rPr>
          <w:rFonts w:cs="Times New Roman"/>
          <w:spacing w:val="-1"/>
        </w:rPr>
        <w:t xml:space="preserve">undergraduate students in fall 2015 </w:t>
      </w:r>
    </w:p>
    <w:p w14:paraId="6ACE1CFF" w14:textId="1636695E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86</w:t>
      </w:r>
      <w:r w:rsidR="00C218A8">
        <w:rPr>
          <w:rFonts w:cs="Times New Roman"/>
        </w:rPr>
        <w:tab/>
      </w:r>
      <w:r w:rsidRPr="00794DD7">
        <w:rPr>
          <w:rFonts w:cs="Times New Roman"/>
        </w:rPr>
        <w:t xml:space="preserve">undergraduate students in spring 2016 </w:t>
      </w:r>
    </w:p>
    <w:p w14:paraId="003B5AFA" w14:textId="6399A346" w:rsidR="00064AF8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87</w:t>
      </w:r>
      <w:r w:rsidR="00C218A8">
        <w:rPr>
          <w:rFonts w:cs="Times New Roman"/>
        </w:rPr>
        <w:tab/>
      </w:r>
      <w:r w:rsidRPr="00794DD7">
        <w:rPr>
          <w:rFonts w:cs="Times New Roman"/>
        </w:rPr>
        <w:t xml:space="preserve">undergraduate students in fall 2016 </w:t>
      </w:r>
    </w:p>
    <w:p w14:paraId="001DD183" w14:textId="2B1CD494" w:rsidR="00676DB8" w:rsidRDefault="00676DB8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86</w:t>
      </w:r>
      <w:r w:rsidR="00C218A8">
        <w:rPr>
          <w:rFonts w:cs="Times New Roman"/>
        </w:rPr>
        <w:tab/>
      </w:r>
      <w:r>
        <w:rPr>
          <w:rFonts w:cs="Times New Roman"/>
        </w:rPr>
        <w:t>undergraduate students in spring 2017</w:t>
      </w:r>
    </w:p>
    <w:p w14:paraId="12FB33E9" w14:textId="77E00D0C" w:rsidR="001827F5" w:rsidRDefault="001827F5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67</w:t>
      </w:r>
      <w:r w:rsidR="00C218A8">
        <w:rPr>
          <w:rFonts w:cs="Times New Roman"/>
        </w:rPr>
        <w:tab/>
      </w:r>
      <w:r>
        <w:rPr>
          <w:rFonts w:cs="Times New Roman"/>
        </w:rPr>
        <w:t xml:space="preserve">undergraduate students in </w:t>
      </w:r>
      <w:r w:rsidR="00676DB8">
        <w:rPr>
          <w:rFonts w:cs="Times New Roman"/>
        </w:rPr>
        <w:t xml:space="preserve">fall 2017 </w:t>
      </w:r>
    </w:p>
    <w:p w14:paraId="4A031EAA" w14:textId="5B9E8A75" w:rsidR="00322DE0" w:rsidRDefault="00322DE0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76</w:t>
      </w:r>
      <w:r w:rsidR="00C218A8">
        <w:rPr>
          <w:rFonts w:cs="Times New Roman"/>
        </w:rPr>
        <w:tab/>
      </w:r>
      <w:r>
        <w:rPr>
          <w:rFonts w:cs="Times New Roman"/>
        </w:rPr>
        <w:t xml:space="preserve">undergraduate students in spring 2018 </w:t>
      </w:r>
    </w:p>
    <w:p w14:paraId="74BC3A53" w14:textId="6AACC2E3" w:rsidR="00322DE0" w:rsidRDefault="00322DE0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67</w:t>
      </w:r>
      <w:r w:rsidR="00C218A8">
        <w:rPr>
          <w:rFonts w:cs="Times New Roman"/>
        </w:rPr>
        <w:tab/>
      </w:r>
      <w:r>
        <w:rPr>
          <w:rFonts w:cs="Times New Roman"/>
        </w:rPr>
        <w:t xml:space="preserve">undergraduate students in fall 2018 </w:t>
      </w:r>
    </w:p>
    <w:p w14:paraId="74167B02" w14:textId="7D52DE96" w:rsidR="00322DE0" w:rsidRDefault="00322DE0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85</w:t>
      </w:r>
      <w:r w:rsidR="00C218A8">
        <w:rPr>
          <w:rFonts w:cs="Times New Roman"/>
        </w:rPr>
        <w:tab/>
      </w:r>
      <w:r w:rsidR="005602D5">
        <w:rPr>
          <w:rFonts w:cs="Times New Roman"/>
        </w:rPr>
        <w:t>undergraduate</w:t>
      </w:r>
      <w:r>
        <w:rPr>
          <w:rFonts w:cs="Times New Roman"/>
        </w:rPr>
        <w:t xml:space="preserve"> students in spring 2019 </w:t>
      </w:r>
    </w:p>
    <w:p w14:paraId="12BA944C" w14:textId="6920AEA2" w:rsidR="00024078" w:rsidRDefault="00024078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77</w:t>
      </w:r>
      <w:r w:rsidR="00C218A8">
        <w:rPr>
          <w:rFonts w:cs="Times New Roman"/>
        </w:rPr>
        <w:tab/>
      </w:r>
      <w:r>
        <w:rPr>
          <w:rFonts w:cs="Times New Roman"/>
        </w:rPr>
        <w:t xml:space="preserve">undergraduate students in fall 2019 </w:t>
      </w:r>
    </w:p>
    <w:p w14:paraId="25D86262" w14:textId="14AE64D4" w:rsidR="00C218A8" w:rsidRDefault="00C218A8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63</w:t>
      </w:r>
      <w:r>
        <w:rPr>
          <w:rFonts w:cs="Times New Roman"/>
        </w:rPr>
        <w:tab/>
        <w:t>undergraduate students in spring 2020</w:t>
      </w:r>
    </w:p>
    <w:p w14:paraId="6C37B447" w14:textId="62B48CA8" w:rsidR="00243F12" w:rsidRDefault="00243F12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68</w:t>
      </w:r>
      <w:r>
        <w:rPr>
          <w:rFonts w:cs="Times New Roman"/>
        </w:rPr>
        <w:tab/>
        <w:t>undergraduate students in fall 2020</w:t>
      </w:r>
    </w:p>
    <w:p w14:paraId="43850304" w14:textId="4EAD2BB7" w:rsidR="002F4C75" w:rsidRDefault="00BB00F4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66</w:t>
      </w:r>
      <w:r>
        <w:rPr>
          <w:rFonts w:cs="Times New Roman"/>
        </w:rPr>
        <w:tab/>
        <w:t>undergraduate students in spring 2021</w:t>
      </w:r>
    </w:p>
    <w:p w14:paraId="177F3A08" w14:textId="4E031FCF" w:rsidR="00A52FD3" w:rsidRDefault="002F4C75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39</w:t>
      </w:r>
      <w:r>
        <w:rPr>
          <w:rFonts w:cs="Times New Roman"/>
        </w:rPr>
        <w:tab/>
        <w:t>undergraduate students in fall 2021</w:t>
      </w:r>
    </w:p>
    <w:p w14:paraId="68E8197F" w14:textId="3045686D" w:rsidR="001F5AAE" w:rsidRDefault="00AB1406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 xml:space="preserve">93 </w:t>
      </w:r>
      <w:r>
        <w:rPr>
          <w:rFonts w:cs="Times New Roman"/>
        </w:rPr>
        <w:tab/>
        <w:t>undergraduate students in fall 2022</w:t>
      </w:r>
    </w:p>
    <w:p w14:paraId="24DE78CF" w14:textId="4C54D435" w:rsidR="00C15F12" w:rsidRDefault="006F1AF5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44</w:t>
      </w:r>
      <w:r>
        <w:rPr>
          <w:rFonts w:cs="Times New Roman"/>
        </w:rPr>
        <w:tab/>
        <w:t>undergraduate students in spring 2023</w:t>
      </w:r>
    </w:p>
    <w:p w14:paraId="3DAC43B6" w14:textId="77777777" w:rsidR="00243F12" w:rsidRDefault="00243F12" w:rsidP="00064AF8">
      <w:pPr>
        <w:pStyle w:val="BodyText"/>
        <w:ind w:left="0"/>
        <w:rPr>
          <w:rFonts w:cs="Times New Roman"/>
        </w:rPr>
      </w:pPr>
    </w:p>
    <w:p w14:paraId="10887545" w14:textId="7BE86DA3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94DD7">
        <w:rPr>
          <w:rFonts w:ascii="Times New Roman" w:hAnsi="Times New Roman" w:cs="Times New Roman"/>
          <w:i/>
          <w:sz w:val="24"/>
          <w:szCs w:val="24"/>
        </w:rPr>
        <w:t>Softgoods</w:t>
      </w:r>
      <w:proofErr w:type="spellEnd"/>
      <w:r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Consumer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Behavior</w:t>
      </w:r>
      <w:r w:rsidRPr="00794DD7">
        <w:rPr>
          <w:rFonts w:ascii="Times New Roman" w:hAnsi="Times New Roman" w:cs="Times New Roman"/>
          <w:i/>
          <w:spacing w:val="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(TAM </w:t>
      </w:r>
      <w:r w:rsidRPr="00794DD7">
        <w:rPr>
          <w:rFonts w:ascii="Times New Roman" w:hAnsi="Times New Roman" w:cs="Times New Roman"/>
          <w:sz w:val="24"/>
          <w:szCs w:val="24"/>
        </w:rPr>
        <w:t xml:space="preserve">1400,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required)</w:t>
      </w:r>
      <w:r w:rsidRPr="00794DD7">
        <w:rPr>
          <w:rFonts w:ascii="Times New Roman" w:hAnsi="Times New Roman" w:cs="Times New Roman"/>
          <w:spacing w:val="47"/>
          <w:sz w:val="24"/>
          <w:szCs w:val="24"/>
        </w:rPr>
        <w:t xml:space="preserve">.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Developed</w:t>
      </w:r>
      <w:r w:rsidRPr="00794DD7">
        <w:rPr>
          <w:rFonts w:ascii="Times New Roman" w:hAnsi="Times New Roman" w:cs="Times New Roman"/>
          <w:sz w:val="24"/>
          <w:szCs w:val="24"/>
        </w:rPr>
        <w:t xml:space="preserve"> new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syllabus.</w:t>
      </w:r>
    </w:p>
    <w:p w14:paraId="5E079FEC" w14:textId="4E978882" w:rsidR="00064AF8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 xml:space="preserve">100 </w:t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</w:t>
      </w:r>
      <w:r w:rsidRPr="00794DD7">
        <w:rPr>
          <w:rFonts w:cs="Times New Roman"/>
          <w:spacing w:val="-1"/>
        </w:rPr>
        <w:t>participated</w:t>
      </w:r>
      <w:r w:rsidRPr="00794DD7">
        <w:rPr>
          <w:rFonts w:cs="Times New Roman"/>
        </w:rPr>
        <w:t xml:space="preserve"> in spring</w:t>
      </w:r>
      <w:r w:rsidRPr="00794DD7">
        <w:rPr>
          <w:rFonts w:cs="Times New Roman"/>
          <w:spacing w:val="-1"/>
        </w:rPr>
        <w:t xml:space="preserve"> </w:t>
      </w:r>
      <w:r w:rsidRPr="00794DD7">
        <w:rPr>
          <w:rFonts w:cs="Times New Roman"/>
        </w:rPr>
        <w:t xml:space="preserve">2009 </w:t>
      </w:r>
    </w:p>
    <w:p w14:paraId="265CC5D6" w14:textId="77777777" w:rsidR="00243F12" w:rsidRPr="00794DD7" w:rsidRDefault="00243F12" w:rsidP="00064AF8">
      <w:pPr>
        <w:pStyle w:val="BodyText"/>
        <w:ind w:left="0"/>
        <w:rPr>
          <w:rFonts w:cs="Times New Roman"/>
        </w:rPr>
      </w:pPr>
    </w:p>
    <w:p w14:paraId="3A4C3E46" w14:textId="77777777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i/>
          <w:sz w:val="24"/>
          <w:szCs w:val="24"/>
        </w:rPr>
        <w:t xml:space="preserve">Professional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Seminar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(TAM</w:t>
      </w:r>
      <w:r w:rsidRPr="00794DD7">
        <w:rPr>
          <w:rFonts w:ascii="Times New Roman" w:hAnsi="Times New Roman" w:cs="Times New Roman"/>
          <w:sz w:val="24"/>
          <w:szCs w:val="24"/>
        </w:rPr>
        <w:t xml:space="preserve"> 2120)</w:t>
      </w:r>
    </w:p>
    <w:p w14:paraId="19FDC478" w14:textId="60BFBCF8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22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</w:t>
      </w:r>
      <w:r w:rsidRPr="00794DD7">
        <w:rPr>
          <w:rFonts w:cs="Times New Roman"/>
          <w:spacing w:val="-1"/>
        </w:rPr>
        <w:t>participated</w:t>
      </w:r>
      <w:r w:rsidRPr="00794DD7">
        <w:rPr>
          <w:rFonts w:cs="Times New Roman"/>
        </w:rPr>
        <w:t xml:space="preserve"> in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</w:rPr>
        <w:t>spring</w:t>
      </w:r>
      <w:r w:rsidRPr="00794DD7">
        <w:rPr>
          <w:rFonts w:cs="Times New Roman"/>
          <w:spacing w:val="-2"/>
        </w:rPr>
        <w:t xml:space="preserve"> </w:t>
      </w:r>
      <w:r w:rsidRPr="00794DD7">
        <w:rPr>
          <w:rFonts w:cs="Times New Roman"/>
        </w:rPr>
        <w:t xml:space="preserve">2010 </w:t>
      </w:r>
    </w:p>
    <w:p w14:paraId="3766FC8C" w14:textId="2A1A967C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F34F3E" w14:textId="1C0371CE" w:rsidR="00064AF8" w:rsidRPr="00794DD7" w:rsidRDefault="00064AF8" w:rsidP="00064AF8">
      <w:pPr>
        <w:spacing w:after="0" w:line="240" w:lineRule="auto"/>
        <w:rPr>
          <w:rFonts w:ascii="Times New Roman" w:hAnsi="Times New Roman" w:cs="Times New Roman"/>
          <w:spacing w:val="-1"/>
          <w:sz w:val="24"/>
          <w:szCs w:val="24"/>
        </w:rPr>
      </w:pP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 xml:space="preserve">Science 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of Textiles </w:t>
      </w:r>
      <w:r w:rsidRPr="00794DD7">
        <w:rPr>
          <w:rFonts w:ascii="Times New Roman" w:hAnsi="Times New Roman" w:cs="Times New Roman"/>
          <w:sz w:val="24"/>
          <w:szCs w:val="24"/>
        </w:rPr>
        <w:t>(TAM 2200, r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equired</w:t>
      </w:r>
      <w:r w:rsidRPr="00794DD7">
        <w:rPr>
          <w:rFonts w:ascii="Times New Roman" w:hAnsi="Times New Roman" w:cs="Times New Roman"/>
          <w:sz w:val="24"/>
          <w:szCs w:val="24"/>
        </w:rPr>
        <w:t xml:space="preserve"> for</w:t>
      </w:r>
      <w:r w:rsidRPr="00794DD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 xml:space="preserve">TAM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794DD7">
        <w:rPr>
          <w:rFonts w:ascii="Times New Roman" w:hAnsi="Times New Roman" w:cs="Times New Roman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General</w:t>
      </w:r>
      <w:r w:rsidRPr="00794DD7">
        <w:rPr>
          <w:rFonts w:ascii="Times New Roman" w:hAnsi="Times New Roman" w:cs="Times New Roman"/>
          <w:sz w:val="24"/>
          <w:szCs w:val="24"/>
        </w:rPr>
        <w:t xml:space="preserve"> Education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for</w:t>
      </w:r>
      <w:r w:rsidRPr="00794DD7">
        <w:rPr>
          <w:rFonts w:ascii="Times New Roman" w:hAnsi="Times New Roman" w:cs="Times New Roman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Non-TAM)</w:t>
      </w:r>
      <w:r w:rsidRPr="00794DD7">
        <w:rPr>
          <w:rFonts w:ascii="Times New Roman" w:hAnsi="Times New Roman" w:cs="Times New Roman"/>
          <w:spacing w:val="51"/>
          <w:sz w:val="24"/>
          <w:szCs w:val="24"/>
        </w:rPr>
        <w:t xml:space="preserve"> M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ajor</w:t>
      </w:r>
      <w:r w:rsidRPr="00794DD7">
        <w:rPr>
          <w:rFonts w:ascii="Times New Roman" w:hAnsi="Times New Roman" w:cs="Times New Roman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contribution</w:t>
      </w:r>
      <w:r w:rsidRPr="00794DD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 xml:space="preserve">to developing this class for </w:t>
      </w:r>
      <w:r w:rsidR="00744A89">
        <w:rPr>
          <w:rFonts w:ascii="Times New Roman" w:hAnsi="Times New Roman" w:cs="Times New Roman"/>
          <w:sz w:val="24"/>
          <w:szCs w:val="24"/>
        </w:rPr>
        <w:t xml:space="preserve">an </w:t>
      </w:r>
      <w:r w:rsidRPr="00794DD7">
        <w:rPr>
          <w:rFonts w:ascii="Times New Roman" w:hAnsi="Times New Roman" w:cs="Times New Roman"/>
          <w:sz w:val="24"/>
          <w:szCs w:val="24"/>
        </w:rPr>
        <w:t>online format and approved by campus system in 2010.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 Developed</w:t>
      </w:r>
      <w:r w:rsidRPr="00794DD7">
        <w:rPr>
          <w:rFonts w:ascii="Times New Roman" w:hAnsi="Times New Roman" w:cs="Times New Roman"/>
          <w:sz w:val="24"/>
          <w:szCs w:val="24"/>
        </w:rPr>
        <w:t xml:space="preserve"> new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syllabus,</w:t>
      </w:r>
      <w:r w:rsidRPr="00794DD7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projects,</w:t>
      </w:r>
      <w:r w:rsidRPr="00794DD7">
        <w:rPr>
          <w:rFonts w:ascii="Times New Roman" w:hAnsi="Times New Roman" w:cs="Times New Roman"/>
          <w:sz w:val="24"/>
          <w:szCs w:val="24"/>
        </w:rPr>
        <w:t xml:space="preserve"> exams,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794DD7">
        <w:rPr>
          <w:rFonts w:ascii="Times New Roman" w:hAnsi="Times New Roman" w:cs="Times New Roman"/>
          <w:sz w:val="24"/>
          <w:szCs w:val="24"/>
        </w:rPr>
        <w:t xml:space="preserve"> grading</w:t>
      </w:r>
      <w:r w:rsidRPr="00794DD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rubrics.</w:t>
      </w:r>
    </w:p>
    <w:p w14:paraId="0533C2D6" w14:textId="7C5EC31C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C63FE5" w14:textId="3467898F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8</w:t>
      </w:r>
      <w:r w:rsidR="00AA1E5A">
        <w:rPr>
          <w:rFonts w:cs="Times New Roman"/>
        </w:rPr>
        <w:tab/>
      </w:r>
      <w:r w:rsidRPr="00794DD7">
        <w:rPr>
          <w:rFonts w:cs="Times New Roman"/>
        </w:rPr>
        <w:t xml:space="preserve">undergraduate students in summer 2010 </w:t>
      </w:r>
    </w:p>
    <w:p w14:paraId="466A40DC" w14:textId="18C1B9AF" w:rsidR="00064AF8" w:rsidRPr="00794DD7" w:rsidRDefault="00064AF8" w:rsidP="00064AF8">
      <w:pPr>
        <w:pStyle w:val="BodyText"/>
        <w:ind w:left="0"/>
        <w:rPr>
          <w:rFonts w:cs="Times New Roman"/>
          <w:b/>
          <w:spacing w:val="63"/>
        </w:rPr>
      </w:pPr>
      <w:r w:rsidRPr="00794DD7">
        <w:rPr>
          <w:rFonts w:cs="Times New Roman"/>
        </w:rPr>
        <w:t>168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and</w:t>
      </w:r>
      <w:r w:rsidRPr="00794DD7">
        <w:rPr>
          <w:rFonts w:cs="Times New Roman"/>
        </w:rPr>
        <w:t xml:space="preserve"> 1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  <w:spacing w:val="-1"/>
        </w:rPr>
        <w:t>graduate</w:t>
      </w:r>
      <w:r w:rsidRPr="00794DD7">
        <w:rPr>
          <w:rFonts w:cs="Times New Roman"/>
        </w:rPr>
        <w:t xml:space="preserve"> student in fall 2011 with 1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>assistant</w:t>
      </w:r>
      <w:r w:rsidRPr="00794DD7">
        <w:rPr>
          <w:rFonts w:cs="Times New Roman"/>
          <w:spacing w:val="-1"/>
        </w:rPr>
        <w:tab/>
      </w:r>
    </w:p>
    <w:p w14:paraId="75470984" w14:textId="3D3E3514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</w:rPr>
        <w:t>130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 xml:space="preserve">undergraduate </w:t>
      </w:r>
      <w:r w:rsidRPr="00794DD7">
        <w:rPr>
          <w:rFonts w:cs="Times New Roman"/>
        </w:rPr>
        <w:t>students in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</w:rPr>
        <w:t>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online</w:t>
      </w:r>
      <w:r w:rsidRPr="00794DD7">
        <w:rPr>
          <w:rFonts w:cs="Times New Roman"/>
          <w:spacing w:val="-1"/>
        </w:rPr>
        <w:t xml:space="preserve"> </w:t>
      </w:r>
      <w:r w:rsidRPr="00794DD7">
        <w:rPr>
          <w:rFonts w:cs="Times New Roman"/>
        </w:rPr>
        <w:t>2012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</w:rPr>
        <w:t xml:space="preserve">with 1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 xml:space="preserve">assistant </w:t>
      </w:r>
    </w:p>
    <w:p w14:paraId="414505BD" w14:textId="273FBDA4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</w:rPr>
        <w:t>202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2 with 1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 xml:space="preserve">assistant </w:t>
      </w:r>
    </w:p>
    <w:p w14:paraId="0FF9F602" w14:textId="1EB3A2E4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</w:rPr>
        <w:t>128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pring</w:t>
      </w:r>
      <w:r w:rsidRPr="00794DD7">
        <w:rPr>
          <w:rFonts w:cs="Times New Roman"/>
          <w:spacing w:val="-1"/>
        </w:rPr>
        <w:t xml:space="preserve"> </w:t>
      </w:r>
      <w:r w:rsidRPr="00794DD7">
        <w:rPr>
          <w:rFonts w:cs="Times New Roman"/>
        </w:rPr>
        <w:t>2013 online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</w:rPr>
        <w:t xml:space="preserve">with 1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 xml:space="preserve">assistant </w:t>
      </w:r>
    </w:p>
    <w:p w14:paraId="035F761C" w14:textId="3EBA673B" w:rsidR="00064AF8" w:rsidRPr="00794DD7" w:rsidRDefault="00064AF8" w:rsidP="00064AF8">
      <w:pPr>
        <w:pStyle w:val="BodyText"/>
        <w:ind w:left="0"/>
        <w:rPr>
          <w:rFonts w:cs="Times New Roman"/>
          <w:b/>
          <w:spacing w:val="-1"/>
        </w:rPr>
      </w:pPr>
      <w:r w:rsidRPr="00794DD7">
        <w:rPr>
          <w:rFonts w:cs="Times New Roman"/>
        </w:rPr>
        <w:t>32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ummer </w:t>
      </w:r>
      <w:r w:rsidRPr="00794DD7">
        <w:rPr>
          <w:rFonts w:cs="Times New Roman"/>
          <w:spacing w:val="-1"/>
        </w:rPr>
        <w:t>2013</w:t>
      </w:r>
      <w:r w:rsidRPr="00794DD7">
        <w:rPr>
          <w:rFonts w:cs="Times New Roman"/>
        </w:rPr>
        <w:t xml:space="preserve"> online</w:t>
      </w:r>
      <w:r w:rsidRPr="00794DD7">
        <w:rPr>
          <w:rFonts w:cs="Times New Roman"/>
          <w:spacing w:val="-1"/>
        </w:rPr>
        <w:t xml:space="preserve"> </w:t>
      </w:r>
      <w:r w:rsidRPr="00794DD7">
        <w:rPr>
          <w:rFonts w:cs="Times New Roman"/>
        </w:rPr>
        <w:t xml:space="preserve">with 1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>assistant</w:t>
      </w:r>
    </w:p>
    <w:p w14:paraId="0042B950" w14:textId="5EB91CBA" w:rsidR="00064AF8" w:rsidRPr="00794DD7" w:rsidRDefault="00064AF8" w:rsidP="00064AF8">
      <w:pPr>
        <w:pStyle w:val="BodyText"/>
        <w:ind w:left="0"/>
        <w:rPr>
          <w:rFonts w:cs="Times New Roman"/>
          <w:spacing w:val="55"/>
        </w:rPr>
      </w:pPr>
      <w:r w:rsidRPr="00794DD7">
        <w:rPr>
          <w:rFonts w:cs="Times New Roman"/>
        </w:rPr>
        <w:t>116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3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</w:rPr>
        <w:t>online</w:t>
      </w:r>
      <w:r w:rsidRPr="00794DD7">
        <w:rPr>
          <w:rFonts w:cs="Times New Roman"/>
          <w:spacing w:val="-1"/>
        </w:rPr>
        <w:t xml:space="preserve"> </w:t>
      </w:r>
      <w:r w:rsidRPr="00794DD7">
        <w:rPr>
          <w:rFonts w:cs="Times New Roman"/>
        </w:rPr>
        <w:t xml:space="preserve">with 1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 xml:space="preserve">assistant </w:t>
      </w:r>
    </w:p>
    <w:p w14:paraId="1ACBDAD3" w14:textId="70E8043F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</w:rPr>
        <w:t>208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 xml:space="preserve">2014 with 1.5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 xml:space="preserve">assistants </w:t>
      </w:r>
    </w:p>
    <w:p w14:paraId="1996A34D" w14:textId="77777777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</w:p>
    <w:p w14:paraId="4303903F" w14:textId="77777777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  <w:spacing w:val="-1"/>
        </w:rPr>
        <w:t>Received</w:t>
      </w:r>
      <w:r w:rsidRPr="00794DD7">
        <w:rPr>
          <w:rFonts w:cs="Times New Roman"/>
        </w:rPr>
        <w:t xml:space="preserve"> a </w:t>
      </w:r>
      <w:r w:rsidRPr="00794DD7">
        <w:rPr>
          <w:rFonts w:cs="Times New Roman"/>
          <w:spacing w:val="-1"/>
        </w:rPr>
        <w:t>course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redesign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  <w:spacing w:val="-1"/>
        </w:rPr>
        <w:t>grant</w:t>
      </w:r>
      <w:r w:rsidRPr="00794DD7">
        <w:rPr>
          <w:rFonts w:cs="Times New Roman"/>
        </w:rPr>
        <w:t xml:space="preserve"> and </w:t>
      </w:r>
      <w:r w:rsidRPr="00794DD7">
        <w:rPr>
          <w:rFonts w:cs="Times New Roman"/>
          <w:spacing w:val="-1"/>
        </w:rPr>
        <w:t>redesigned</w:t>
      </w:r>
      <w:r w:rsidRPr="00794DD7">
        <w:rPr>
          <w:rFonts w:cs="Times New Roman"/>
        </w:rPr>
        <w:t xml:space="preserve"> the</w:t>
      </w:r>
      <w:r w:rsidRPr="00794DD7">
        <w:rPr>
          <w:rFonts w:cs="Times New Roman"/>
          <w:spacing w:val="-1"/>
        </w:rPr>
        <w:t xml:space="preserve"> course</w:t>
      </w:r>
      <w:r w:rsidRPr="00794DD7">
        <w:rPr>
          <w:rFonts w:cs="Times New Roman"/>
          <w:spacing w:val="-2"/>
        </w:rPr>
        <w:t xml:space="preserve"> </w:t>
      </w:r>
      <w:r w:rsidRPr="00794DD7">
        <w:rPr>
          <w:rFonts w:cs="Times New Roman"/>
        </w:rPr>
        <w:t>to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</w:rPr>
        <w:t>a</w:t>
      </w:r>
      <w:r w:rsidRPr="00794DD7">
        <w:rPr>
          <w:rFonts w:cs="Times New Roman"/>
          <w:spacing w:val="-1"/>
        </w:rPr>
        <w:t xml:space="preserve"> flipped</w:t>
      </w:r>
      <w:r w:rsidRPr="00794DD7">
        <w:rPr>
          <w:rFonts w:cs="Times New Roman"/>
        </w:rPr>
        <w:t xml:space="preserve"> classroom </w:t>
      </w:r>
      <w:r w:rsidRPr="00794DD7">
        <w:rPr>
          <w:rFonts w:cs="Times New Roman"/>
          <w:spacing w:val="-1"/>
        </w:rPr>
        <w:t>model</w:t>
      </w:r>
      <w:r w:rsidRPr="00794DD7">
        <w:rPr>
          <w:rFonts w:cs="Times New Roman"/>
          <w:spacing w:val="81"/>
        </w:rPr>
        <w:t xml:space="preserve"> </w:t>
      </w:r>
      <w:r w:rsidRPr="00794DD7">
        <w:rPr>
          <w:rFonts w:cs="Times New Roman"/>
        </w:rPr>
        <w:t>for</w:t>
      </w:r>
      <w:r w:rsidRPr="00794DD7">
        <w:rPr>
          <w:rFonts w:cs="Times New Roman"/>
          <w:spacing w:val="-2"/>
        </w:rPr>
        <w:t xml:space="preserve"> </w:t>
      </w:r>
      <w:r w:rsidRPr="00794DD7">
        <w:rPr>
          <w:rFonts w:cs="Times New Roman"/>
        </w:rPr>
        <w:t>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2014.</w:t>
      </w:r>
    </w:p>
    <w:p w14:paraId="7AC1A177" w14:textId="77777777" w:rsidR="00064AF8" w:rsidRPr="00794DD7" w:rsidRDefault="00064AF8" w:rsidP="00064AF8">
      <w:pPr>
        <w:pStyle w:val="BodyText"/>
        <w:ind w:left="0"/>
        <w:rPr>
          <w:rFonts w:cs="Times New Roman"/>
        </w:rPr>
      </w:pPr>
    </w:p>
    <w:p w14:paraId="715C579A" w14:textId="59A0BA23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30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summer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2014</w:t>
      </w:r>
      <w:r w:rsidRPr="00794DD7">
        <w:rPr>
          <w:rFonts w:cs="Times New Roman"/>
        </w:rPr>
        <w:t xml:space="preserve"> with 1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>assistant</w:t>
      </w:r>
      <w:r w:rsidRPr="00794DD7">
        <w:rPr>
          <w:rFonts w:cs="Times New Roman"/>
        </w:rPr>
        <w:t xml:space="preserve"> </w:t>
      </w:r>
    </w:p>
    <w:p w14:paraId="7E999512" w14:textId="1DAB5D64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202</w:t>
      </w:r>
      <w:r w:rsidR="00C218A8">
        <w:rPr>
          <w:rFonts w:cs="Times New Roman"/>
          <w:spacing w:val="67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4 online</w:t>
      </w:r>
      <w:r w:rsidRPr="00794DD7">
        <w:rPr>
          <w:rFonts w:cs="Times New Roman"/>
          <w:spacing w:val="-1"/>
        </w:rPr>
        <w:t xml:space="preserve"> </w:t>
      </w:r>
      <w:r w:rsidRPr="00794DD7">
        <w:rPr>
          <w:rFonts w:cs="Times New Roman"/>
        </w:rPr>
        <w:t xml:space="preserve">with 2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>assistants</w:t>
      </w:r>
      <w:r w:rsidRPr="00794DD7">
        <w:rPr>
          <w:rFonts w:cs="Times New Roman"/>
        </w:rPr>
        <w:t xml:space="preserve"> </w:t>
      </w:r>
    </w:p>
    <w:p w14:paraId="64F8C38E" w14:textId="629BDC6F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</w:rPr>
        <w:t>21</w:t>
      </w:r>
      <w:r w:rsidR="00C218A8">
        <w:rPr>
          <w:rFonts w:cs="Times New Roman"/>
        </w:rPr>
        <w:t>1</w:t>
      </w:r>
      <w:r w:rsidR="00C218A8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 xml:space="preserve">2015 with 2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>assistants</w:t>
      </w:r>
      <w:r w:rsidR="00794DD7" w:rsidRPr="00794DD7">
        <w:rPr>
          <w:rFonts w:cs="Times New Roman"/>
          <w:spacing w:val="-1"/>
        </w:rPr>
        <w:t xml:space="preserve"> </w:t>
      </w:r>
    </w:p>
    <w:p w14:paraId="36730DB5" w14:textId="2BC165BC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  <w:spacing w:val="-1"/>
        </w:rPr>
        <w:t>37</w:t>
      </w:r>
      <w:r w:rsidR="00C218A8">
        <w:rPr>
          <w:rFonts w:cs="Times New Roman"/>
          <w:spacing w:val="-1"/>
        </w:rPr>
        <w:tab/>
      </w:r>
      <w:r w:rsidRPr="00794DD7">
        <w:rPr>
          <w:rFonts w:cs="Times New Roman"/>
          <w:spacing w:val="-1"/>
        </w:rPr>
        <w:t xml:space="preserve">undergraduate students in summer 2015 with 1 teaching assistant </w:t>
      </w:r>
    </w:p>
    <w:p w14:paraId="76E19A8A" w14:textId="0C551641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  <w:spacing w:val="-1"/>
        </w:rPr>
        <w:t>206</w:t>
      </w:r>
      <w:r w:rsidR="00C218A8">
        <w:rPr>
          <w:rFonts w:cs="Times New Roman"/>
          <w:spacing w:val="-1"/>
        </w:rPr>
        <w:tab/>
      </w:r>
      <w:r w:rsidRPr="00794DD7">
        <w:rPr>
          <w:rFonts w:cs="Times New Roman"/>
          <w:spacing w:val="-1"/>
        </w:rPr>
        <w:t>undergraduate students in fall 2015 with 2 teaching assistants</w:t>
      </w:r>
      <w:r w:rsidR="00794DD7" w:rsidRPr="00794DD7">
        <w:rPr>
          <w:rFonts w:cs="Times New Roman"/>
          <w:spacing w:val="-1"/>
        </w:rPr>
        <w:t xml:space="preserve"> </w:t>
      </w:r>
    </w:p>
    <w:p w14:paraId="47F28C67" w14:textId="0610E06B" w:rsidR="00064AF8" w:rsidRDefault="00064AF8" w:rsidP="00F97E42">
      <w:pPr>
        <w:pStyle w:val="BodyText"/>
        <w:ind w:left="1440" w:hanging="1440"/>
        <w:rPr>
          <w:rFonts w:cs="Times New Roman"/>
        </w:rPr>
      </w:pPr>
      <w:r w:rsidRPr="00794DD7">
        <w:rPr>
          <w:rFonts w:cs="Times New Roman"/>
        </w:rPr>
        <w:t>212</w:t>
      </w:r>
      <w:r w:rsidR="00C218A8">
        <w:rPr>
          <w:rFonts w:cs="Times New Roman"/>
        </w:rPr>
        <w:tab/>
      </w:r>
      <w:r w:rsidRPr="00794DD7">
        <w:rPr>
          <w:rFonts w:cs="Times New Roman"/>
        </w:rPr>
        <w:t xml:space="preserve">undergraduate students in spring 2016 with 2 teaching assistants.  Also, managed Saheli Goswami as she taught her section of 2200 in the spring </w:t>
      </w:r>
      <w:r w:rsidR="00794DD7" w:rsidRPr="00794DD7">
        <w:rPr>
          <w:rFonts w:cs="Times New Roman"/>
        </w:rPr>
        <w:t xml:space="preserve">with 55 undergraduate students </w:t>
      </w:r>
    </w:p>
    <w:p w14:paraId="3F013764" w14:textId="1245F48B" w:rsidR="00676DB8" w:rsidRPr="00794DD7" w:rsidRDefault="00676DB8" w:rsidP="00F97E42">
      <w:pPr>
        <w:pStyle w:val="BodyText"/>
        <w:ind w:left="1440" w:hanging="1440"/>
        <w:rPr>
          <w:rFonts w:cs="Times New Roman"/>
          <w:b/>
          <w:spacing w:val="-1"/>
        </w:rPr>
      </w:pPr>
      <w:r>
        <w:rPr>
          <w:rFonts w:cs="Times New Roman"/>
        </w:rPr>
        <w:t>58</w:t>
      </w:r>
      <w:r w:rsidR="00C218A8">
        <w:rPr>
          <w:rFonts w:cs="Times New Roman"/>
        </w:rPr>
        <w:tab/>
      </w:r>
      <w:r>
        <w:rPr>
          <w:rFonts w:cs="Times New Roman"/>
        </w:rPr>
        <w:t>undergraduate students in summer 2016 online with 1 teaching assistant. No evaluations deployed</w:t>
      </w:r>
    </w:p>
    <w:p w14:paraId="2CB6C75A" w14:textId="792D5021" w:rsidR="00064AF8" w:rsidRPr="00794DD7" w:rsidRDefault="00064AF8" w:rsidP="00F97E42">
      <w:pPr>
        <w:pStyle w:val="BodyText"/>
        <w:ind w:left="1440" w:hanging="1440"/>
        <w:rPr>
          <w:rFonts w:cs="Times New Roman"/>
          <w:b/>
          <w:spacing w:val="-1"/>
        </w:rPr>
      </w:pPr>
      <w:r w:rsidRPr="00794DD7">
        <w:rPr>
          <w:rFonts w:cs="Times New Roman"/>
        </w:rPr>
        <w:t>270</w:t>
      </w:r>
      <w:r w:rsidR="00C218A8">
        <w:rPr>
          <w:rFonts w:cs="Times New Roman"/>
        </w:rPr>
        <w:tab/>
      </w:r>
      <w:r w:rsidRPr="00794DD7">
        <w:rPr>
          <w:rFonts w:cs="Times New Roman"/>
        </w:rPr>
        <w:t>undergraduate students in fall 2016 online with 1 teaching assist</w:t>
      </w:r>
      <w:r w:rsidR="00794DD7" w:rsidRPr="00794DD7">
        <w:rPr>
          <w:rFonts w:cs="Times New Roman"/>
        </w:rPr>
        <w:t xml:space="preserve">ant and 1 undergraduate grader </w:t>
      </w:r>
    </w:p>
    <w:p w14:paraId="7B0AA13B" w14:textId="5FFE4804" w:rsidR="00064AF8" w:rsidRDefault="00064AF8" w:rsidP="00F97E42">
      <w:pPr>
        <w:pStyle w:val="BodyText"/>
        <w:ind w:left="1440" w:hanging="1440"/>
        <w:rPr>
          <w:rFonts w:cs="Times New Roman"/>
        </w:rPr>
      </w:pPr>
      <w:r w:rsidRPr="00794DD7">
        <w:rPr>
          <w:rFonts w:cs="Times New Roman"/>
        </w:rPr>
        <w:t>219</w:t>
      </w:r>
      <w:r w:rsidR="00F97E42">
        <w:rPr>
          <w:rFonts w:cs="Times New Roman"/>
        </w:rPr>
        <w:tab/>
      </w:r>
      <w:r w:rsidRPr="00794DD7">
        <w:rPr>
          <w:rFonts w:cs="Times New Roman"/>
        </w:rPr>
        <w:t>undergraduate students in spring 2017 with 1 teaching assista</w:t>
      </w:r>
      <w:r w:rsidR="00676DB8">
        <w:rPr>
          <w:rFonts w:cs="Times New Roman"/>
        </w:rPr>
        <w:t xml:space="preserve">nt and 1 undergraduate grader </w:t>
      </w:r>
    </w:p>
    <w:p w14:paraId="61D856F5" w14:textId="42849F45" w:rsidR="00676DB8" w:rsidRDefault="00676DB8" w:rsidP="00F97E42">
      <w:pPr>
        <w:pStyle w:val="BodyText"/>
        <w:ind w:left="1440" w:hanging="1440"/>
        <w:rPr>
          <w:rFonts w:cs="Times New Roman"/>
        </w:rPr>
      </w:pPr>
      <w:r>
        <w:rPr>
          <w:rFonts w:cs="Times New Roman"/>
        </w:rPr>
        <w:t>85</w:t>
      </w:r>
      <w:r w:rsidR="00C218A8">
        <w:rPr>
          <w:rFonts w:cs="Times New Roman"/>
        </w:rPr>
        <w:tab/>
      </w:r>
      <w:r>
        <w:rPr>
          <w:rFonts w:cs="Times New Roman"/>
        </w:rPr>
        <w:t>undergraduate students in summer 2017 online with 1 teaching assistant. No evaluations were deployed</w:t>
      </w:r>
    </w:p>
    <w:p w14:paraId="438CDF07" w14:textId="74750A83" w:rsidR="00676DB8" w:rsidRDefault="00676DB8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312</w:t>
      </w:r>
      <w:r w:rsidR="00C218A8">
        <w:rPr>
          <w:rFonts w:cs="Times New Roman"/>
        </w:rPr>
        <w:tab/>
      </w:r>
      <w:r>
        <w:rPr>
          <w:rFonts w:cs="Times New Roman"/>
        </w:rPr>
        <w:t xml:space="preserve">undergraduate students in fall 2017 online with 2 teaching assistants </w:t>
      </w:r>
    </w:p>
    <w:p w14:paraId="0E54EA36" w14:textId="37EE0E07" w:rsidR="00322DE0" w:rsidRDefault="00322DE0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274</w:t>
      </w:r>
      <w:r w:rsidR="00C218A8">
        <w:rPr>
          <w:rFonts w:cs="Times New Roman"/>
        </w:rPr>
        <w:tab/>
      </w:r>
      <w:r>
        <w:rPr>
          <w:rFonts w:cs="Times New Roman"/>
        </w:rPr>
        <w:t>undergraduate students in spring 2018 with 2 teaching assistants</w:t>
      </w:r>
      <w:r w:rsidR="005602D5">
        <w:rPr>
          <w:rFonts w:cs="Times New Roman"/>
        </w:rPr>
        <w:t xml:space="preserve"> </w:t>
      </w:r>
    </w:p>
    <w:p w14:paraId="6AA9C4D9" w14:textId="6BD6F983" w:rsidR="00322DE0" w:rsidRDefault="00322DE0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79</w:t>
      </w:r>
      <w:r w:rsidR="00C218A8">
        <w:rPr>
          <w:rFonts w:cs="Times New Roman"/>
        </w:rPr>
        <w:tab/>
      </w:r>
      <w:r>
        <w:rPr>
          <w:rFonts w:cs="Times New Roman"/>
        </w:rPr>
        <w:t>undergraduate students in summer 2018 online with 1 teaching assistant</w:t>
      </w:r>
      <w:r w:rsidR="005602D5">
        <w:rPr>
          <w:rFonts w:cs="Times New Roman"/>
        </w:rPr>
        <w:t xml:space="preserve"> </w:t>
      </w:r>
    </w:p>
    <w:p w14:paraId="0DF1B19F" w14:textId="6218C2B2" w:rsidR="00322DE0" w:rsidRDefault="00322DE0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337</w:t>
      </w:r>
      <w:r w:rsidR="00C218A8">
        <w:rPr>
          <w:rFonts w:cs="Times New Roman"/>
        </w:rPr>
        <w:tab/>
      </w:r>
      <w:r>
        <w:rPr>
          <w:rFonts w:cs="Times New Roman"/>
        </w:rPr>
        <w:t>undergraduate students in fall 2018 online with 2 teaching assistants</w:t>
      </w:r>
      <w:r w:rsidR="005602D5">
        <w:rPr>
          <w:rFonts w:cs="Times New Roman"/>
        </w:rPr>
        <w:t xml:space="preserve"> </w:t>
      </w:r>
    </w:p>
    <w:p w14:paraId="0C37CCC0" w14:textId="1B9123AC" w:rsidR="00322DE0" w:rsidRDefault="00322DE0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277</w:t>
      </w:r>
      <w:r w:rsidR="00C218A8">
        <w:rPr>
          <w:rFonts w:cs="Times New Roman"/>
        </w:rPr>
        <w:tab/>
      </w:r>
      <w:r>
        <w:rPr>
          <w:rFonts w:cs="Times New Roman"/>
        </w:rPr>
        <w:t xml:space="preserve">undergraduate students in spring 2019 with 2 teaching assistants </w:t>
      </w:r>
    </w:p>
    <w:p w14:paraId="3CF25030" w14:textId="1FE391B7" w:rsidR="009D1840" w:rsidRDefault="009D1840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110</w:t>
      </w:r>
      <w:r w:rsidR="00C218A8">
        <w:rPr>
          <w:rFonts w:cs="Times New Roman"/>
        </w:rPr>
        <w:tab/>
      </w:r>
      <w:r>
        <w:rPr>
          <w:rFonts w:cs="Times New Roman"/>
        </w:rPr>
        <w:t xml:space="preserve">undergraduate students in summer 2019 with 1 teaching assistant </w:t>
      </w:r>
    </w:p>
    <w:p w14:paraId="4320A57F" w14:textId="258B1C1F" w:rsidR="00024078" w:rsidRDefault="00024078" w:rsidP="00F97E42">
      <w:pPr>
        <w:pStyle w:val="BodyText"/>
        <w:ind w:left="1440" w:hanging="1440"/>
        <w:rPr>
          <w:rFonts w:cs="Times New Roman"/>
        </w:rPr>
      </w:pPr>
      <w:r>
        <w:rPr>
          <w:rFonts w:cs="Times New Roman"/>
        </w:rPr>
        <w:t>387</w:t>
      </w:r>
      <w:r w:rsidR="00C218A8">
        <w:rPr>
          <w:rFonts w:cs="Times New Roman"/>
        </w:rPr>
        <w:tab/>
      </w:r>
      <w:r>
        <w:rPr>
          <w:rFonts w:cs="Times New Roman"/>
        </w:rPr>
        <w:t>undergraduate students in fall 2019 with 3 grad</w:t>
      </w:r>
      <w:r w:rsidR="00243F12">
        <w:rPr>
          <w:rFonts w:cs="Times New Roman"/>
        </w:rPr>
        <w:t>uate</w:t>
      </w:r>
      <w:r>
        <w:rPr>
          <w:rFonts w:cs="Times New Roman"/>
        </w:rPr>
        <w:t xml:space="preserve"> teaching assistants and 1 undergraduate grader</w:t>
      </w:r>
    </w:p>
    <w:p w14:paraId="05DFC5D7" w14:textId="1E823B1F" w:rsidR="00C218A8" w:rsidRDefault="00C218A8" w:rsidP="00F97E42">
      <w:pPr>
        <w:pStyle w:val="BodyText"/>
        <w:ind w:left="1440" w:hanging="1440"/>
        <w:rPr>
          <w:rFonts w:cs="Times New Roman"/>
        </w:rPr>
      </w:pPr>
      <w:r>
        <w:rPr>
          <w:rFonts w:cs="Times New Roman"/>
        </w:rPr>
        <w:t>277</w:t>
      </w:r>
      <w:r>
        <w:rPr>
          <w:rFonts w:cs="Times New Roman"/>
        </w:rPr>
        <w:tab/>
        <w:t>undergraduate students in spring 2020 with 2 grad</w:t>
      </w:r>
      <w:r w:rsidR="00243F12">
        <w:rPr>
          <w:rFonts w:cs="Times New Roman"/>
        </w:rPr>
        <w:t>uate</w:t>
      </w:r>
      <w:r>
        <w:rPr>
          <w:rFonts w:cs="Times New Roman"/>
        </w:rPr>
        <w:t xml:space="preserve"> teaching assistants and 1 undergraduate grader </w:t>
      </w:r>
    </w:p>
    <w:p w14:paraId="406BDED1" w14:textId="0522E27E" w:rsidR="00243F12" w:rsidRDefault="00243F12" w:rsidP="00C218A8">
      <w:pPr>
        <w:pStyle w:val="BodyText"/>
        <w:ind w:left="720" w:hanging="720"/>
        <w:rPr>
          <w:rFonts w:cs="Times New Roman"/>
        </w:rPr>
      </w:pPr>
      <w:r>
        <w:rPr>
          <w:rFonts w:cs="Times New Roman"/>
        </w:rPr>
        <w:t xml:space="preserve">70 </w:t>
      </w:r>
      <w:r>
        <w:rPr>
          <w:rFonts w:cs="Times New Roman"/>
        </w:rPr>
        <w:tab/>
      </w:r>
      <w:r w:rsidR="00F97E42">
        <w:rPr>
          <w:rFonts w:cs="Times New Roman"/>
        </w:rPr>
        <w:tab/>
      </w:r>
      <w:r>
        <w:rPr>
          <w:rFonts w:cs="Times New Roman"/>
        </w:rPr>
        <w:t>undergraduate students in summer 2020 with 1 graduate teaching assistant</w:t>
      </w:r>
    </w:p>
    <w:p w14:paraId="30276AA5" w14:textId="0ACE943D" w:rsidR="00243F12" w:rsidRDefault="00243F12" w:rsidP="00F97E42">
      <w:pPr>
        <w:pStyle w:val="BodyText"/>
        <w:ind w:left="1440" w:hanging="1440"/>
        <w:rPr>
          <w:rFonts w:cs="Times New Roman"/>
        </w:rPr>
      </w:pPr>
      <w:r>
        <w:rPr>
          <w:rFonts w:cs="Times New Roman"/>
        </w:rPr>
        <w:t>353</w:t>
      </w:r>
      <w:r>
        <w:rPr>
          <w:rFonts w:cs="Times New Roman"/>
        </w:rPr>
        <w:tab/>
        <w:t>undergraduate students in fall 2020 with 2 graduate teaching assistants and 2 undergraduate graders</w:t>
      </w:r>
    </w:p>
    <w:p w14:paraId="46E2AD95" w14:textId="1C82C1BC" w:rsidR="005018FD" w:rsidRDefault="00BB00F4" w:rsidP="00F97E42">
      <w:pPr>
        <w:pStyle w:val="BodyText"/>
        <w:ind w:left="1440" w:hanging="1440"/>
        <w:rPr>
          <w:rFonts w:cs="Times New Roman"/>
        </w:rPr>
      </w:pPr>
      <w:r>
        <w:rPr>
          <w:rFonts w:cs="Times New Roman"/>
        </w:rPr>
        <w:lastRenderedPageBreak/>
        <w:t>319</w:t>
      </w:r>
      <w:r w:rsidR="005018FD">
        <w:rPr>
          <w:rFonts w:cs="Times New Roman"/>
        </w:rPr>
        <w:tab/>
        <w:t xml:space="preserve">undergraduate students in spring 2021 with 2 graduate teaching assistants and 2 undergraduate graders </w:t>
      </w:r>
    </w:p>
    <w:p w14:paraId="152F73C5" w14:textId="5F4EF893" w:rsidR="00D45EA1" w:rsidRDefault="00D45EA1" w:rsidP="00C218A8">
      <w:pPr>
        <w:pStyle w:val="BodyText"/>
        <w:ind w:left="720" w:hanging="720"/>
        <w:rPr>
          <w:rFonts w:cs="Times New Roman"/>
        </w:rPr>
      </w:pPr>
      <w:r>
        <w:rPr>
          <w:rFonts w:cs="Times New Roman"/>
        </w:rPr>
        <w:t>43</w:t>
      </w:r>
      <w:r>
        <w:rPr>
          <w:rFonts w:cs="Times New Roman"/>
        </w:rPr>
        <w:tab/>
      </w:r>
      <w:r w:rsidR="00F97E42">
        <w:rPr>
          <w:rFonts w:cs="Times New Roman"/>
        </w:rPr>
        <w:tab/>
      </w:r>
      <w:r>
        <w:rPr>
          <w:rFonts w:cs="Times New Roman"/>
        </w:rPr>
        <w:t>undergraduate students in summer 2021 with 1  graduate teaching assistant</w:t>
      </w:r>
    </w:p>
    <w:p w14:paraId="313C9636" w14:textId="598ADF22" w:rsidR="00AA1E5A" w:rsidRDefault="00D45EA1" w:rsidP="00F97E42">
      <w:pPr>
        <w:pStyle w:val="BodyText"/>
        <w:ind w:left="1440" w:hanging="1440"/>
        <w:rPr>
          <w:rFonts w:cs="Times New Roman"/>
        </w:rPr>
      </w:pPr>
      <w:r>
        <w:rPr>
          <w:rFonts w:cs="Times New Roman"/>
        </w:rPr>
        <w:t>2</w:t>
      </w:r>
      <w:r w:rsidR="00BB00F4">
        <w:rPr>
          <w:rFonts w:cs="Times New Roman"/>
        </w:rPr>
        <w:t>50</w:t>
      </w:r>
      <w:r>
        <w:rPr>
          <w:rFonts w:cs="Times New Roman"/>
        </w:rPr>
        <w:tab/>
      </w:r>
      <w:r w:rsidR="00F97E42">
        <w:rPr>
          <w:rFonts w:cs="Times New Roman"/>
        </w:rPr>
        <w:t>un</w:t>
      </w:r>
      <w:r>
        <w:rPr>
          <w:rFonts w:cs="Times New Roman"/>
        </w:rPr>
        <w:t xml:space="preserve">dergraduate students in fall 2021 with 2 graduate teaching assistants and 2 undergraduate graders </w:t>
      </w:r>
    </w:p>
    <w:p w14:paraId="221482AC" w14:textId="77777777" w:rsidR="00D45EA1" w:rsidRDefault="00D45EA1" w:rsidP="00C218A8">
      <w:pPr>
        <w:pStyle w:val="BodyText"/>
        <w:ind w:left="720" w:hanging="720"/>
        <w:rPr>
          <w:rFonts w:cs="Times New Roman"/>
        </w:rPr>
      </w:pPr>
    </w:p>
    <w:p w14:paraId="318BB484" w14:textId="77777777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Patternmaking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Lab </w:t>
      </w:r>
      <w:r w:rsidRPr="00794DD7">
        <w:rPr>
          <w:rFonts w:ascii="Times New Roman" w:hAnsi="Times New Roman" w:cs="Times New Roman"/>
          <w:sz w:val="24"/>
          <w:szCs w:val="24"/>
        </w:rPr>
        <w:t xml:space="preserve">(TAM 2211,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Required)</w:t>
      </w:r>
    </w:p>
    <w:p w14:paraId="5798FE99" w14:textId="2C49373C" w:rsidR="00064AF8" w:rsidRPr="00794DD7" w:rsidRDefault="00064AF8" w:rsidP="00064AF8">
      <w:pPr>
        <w:pStyle w:val="BodyText"/>
        <w:ind w:left="0"/>
        <w:rPr>
          <w:rFonts w:cs="Times New Roman"/>
          <w:spacing w:val="59"/>
        </w:rPr>
      </w:pPr>
      <w:r w:rsidRPr="00794DD7">
        <w:rPr>
          <w:rFonts w:cs="Times New Roman"/>
          <w:spacing w:val="-1"/>
        </w:rPr>
        <w:t>Developed</w:t>
      </w:r>
      <w:r w:rsidRPr="00794DD7">
        <w:rPr>
          <w:rFonts w:cs="Times New Roman"/>
        </w:rPr>
        <w:t xml:space="preserve"> new </w:t>
      </w:r>
      <w:r w:rsidRPr="00794DD7">
        <w:rPr>
          <w:rFonts w:cs="Times New Roman"/>
          <w:spacing w:val="-1"/>
        </w:rPr>
        <w:t>syllabus,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  <w:spacing w:val="-1"/>
        </w:rPr>
        <w:t>projects</w:t>
      </w:r>
      <w:r w:rsidR="005121B4">
        <w:rPr>
          <w:rFonts w:cs="Times New Roman"/>
          <w:spacing w:val="-1"/>
        </w:rPr>
        <w:t>,</w:t>
      </w:r>
      <w:r w:rsidRPr="00794DD7">
        <w:rPr>
          <w:rFonts w:cs="Times New Roman"/>
        </w:rPr>
        <w:t xml:space="preserve"> and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  <w:spacing w:val="-1"/>
        </w:rPr>
        <w:t>grading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rubrics.</w:t>
      </w:r>
      <w:r w:rsidRPr="00794DD7">
        <w:rPr>
          <w:rFonts w:cs="Times New Roman"/>
          <w:spacing w:val="59"/>
        </w:rPr>
        <w:t xml:space="preserve"> </w:t>
      </w:r>
    </w:p>
    <w:p w14:paraId="236C1AD6" w14:textId="77777777" w:rsidR="00064AF8" w:rsidRPr="00794DD7" w:rsidRDefault="00064AF8" w:rsidP="00064AF8">
      <w:pPr>
        <w:pStyle w:val="BodyText"/>
        <w:ind w:left="0"/>
        <w:rPr>
          <w:rFonts w:cs="Times New Roman"/>
          <w:spacing w:val="59"/>
        </w:rPr>
      </w:pPr>
    </w:p>
    <w:p w14:paraId="054E42C3" w14:textId="58E9E308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17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2012</w:t>
      </w:r>
      <w:r w:rsidR="00794DD7" w:rsidRPr="00794DD7">
        <w:rPr>
          <w:rFonts w:cs="Times New Roman"/>
        </w:rPr>
        <w:t xml:space="preserve"> </w:t>
      </w:r>
    </w:p>
    <w:p w14:paraId="2663DD1A" w14:textId="77777777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25F301" w14:textId="77777777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Apparel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Production </w:t>
      </w:r>
      <w:r w:rsidRPr="00794DD7">
        <w:rPr>
          <w:rFonts w:ascii="Times New Roman" w:hAnsi="Times New Roman" w:cs="Times New Roman"/>
          <w:sz w:val="24"/>
          <w:szCs w:val="24"/>
        </w:rPr>
        <w:t>(TAM</w:t>
      </w:r>
      <w:r w:rsidRPr="00794DD7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 xml:space="preserve">2280,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Required)</w:t>
      </w:r>
    </w:p>
    <w:p w14:paraId="2AE84EEC" w14:textId="77777777" w:rsidR="00064AF8" w:rsidRPr="00794DD7" w:rsidRDefault="00064AF8" w:rsidP="00064AF8">
      <w:pPr>
        <w:pStyle w:val="BodyText"/>
        <w:ind w:left="0"/>
        <w:rPr>
          <w:rFonts w:cs="Times New Roman"/>
          <w:spacing w:val="67"/>
        </w:rPr>
      </w:pPr>
      <w:r w:rsidRPr="00794DD7">
        <w:rPr>
          <w:rFonts w:cs="Times New Roman"/>
          <w:spacing w:val="-1"/>
        </w:rPr>
        <w:t>Developed</w:t>
      </w:r>
      <w:r w:rsidRPr="00794DD7">
        <w:rPr>
          <w:rFonts w:cs="Times New Roman"/>
        </w:rPr>
        <w:t xml:space="preserve"> new </w:t>
      </w:r>
      <w:r w:rsidRPr="00794DD7">
        <w:rPr>
          <w:rFonts w:cs="Times New Roman"/>
          <w:spacing w:val="-1"/>
        </w:rPr>
        <w:t>syllabus,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  <w:spacing w:val="-1"/>
        </w:rPr>
        <w:t>projects,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and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  <w:spacing w:val="-1"/>
        </w:rPr>
        <w:t>grading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rubrics.</w:t>
      </w:r>
      <w:r w:rsidRPr="00794DD7">
        <w:rPr>
          <w:rFonts w:cs="Times New Roman"/>
          <w:spacing w:val="67"/>
        </w:rPr>
        <w:t xml:space="preserve"> </w:t>
      </w:r>
    </w:p>
    <w:p w14:paraId="2D287A3E" w14:textId="0E953F14" w:rsidR="00064AF8" w:rsidRPr="00794DD7" w:rsidRDefault="00064AF8" w:rsidP="00064AF8">
      <w:pPr>
        <w:pStyle w:val="BodyText"/>
        <w:ind w:left="0"/>
        <w:rPr>
          <w:rFonts w:cs="Times New Roman"/>
          <w:spacing w:val="67"/>
        </w:rPr>
      </w:pPr>
    </w:p>
    <w:p w14:paraId="04E67372" w14:textId="3076252B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14</w:t>
      </w:r>
      <w:r w:rsidR="00AA1E5A">
        <w:rPr>
          <w:rFonts w:cs="Times New Roman"/>
        </w:rPr>
        <w:tab/>
        <w:t xml:space="preserve">undergraduate </w:t>
      </w:r>
      <w:r w:rsidRPr="00794DD7">
        <w:rPr>
          <w:rFonts w:cs="Times New Roman"/>
        </w:rPr>
        <w:t xml:space="preserve">students in </w:t>
      </w:r>
      <w:r w:rsidRPr="00794DD7">
        <w:rPr>
          <w:rFonts w:cs="Times New Roman"/>
          <w:spacing w:val="-1"/>
        </w:rPr>
        <w:t>fall</w:t>
      </w:r>
      <w:r w:rsidR="00794DD7" w:rsidRPr="00794DD7">
        <w:rPr>
          <w:rFonts w:cs="Times New Roman"/>
        </w:rPr>
        <w:t xml:space="preserve"> 2009 </w:t>
      </w:r>
    </w:p>
    <w:p w14:paraId="17E78481" w14:textId="6479899D" w:rsidR="00064AF8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6</w:t>
      </w:r>
      <w:r w:rsidR="00AA1E5A">
        <w:rPr>
          <w:rFonts w:cs="Times New Roman"/>
        </w:rPr>
        <w:tab/>
        <w:t xml:space="preserve">undergraduate </w:t>
      </w:r>
      <w:r w:rsidRPr="00794DD7">
        <w:rPr>
          <w:rFonts w:cs="Times New Roman"/>
          <w:spacing w:val="-1"/>
        </w:rPr>
        <w:t>students</w:t>
      </w:r>
      <w:r w:rsidRPr="00794DD7">
        <w:rPr>
          <w:rFonts w:cs="Times New Roman"/>
        </w:rPr>
        <w:t xml:space="preserve"> in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2010</w:t>
      </w:r>
    </w:p>
    <w:p w14:paraId="2A98481A" w14:textId="77777777" w:rsidR="00BB00F4" w:rsidRPr="00794DD7" w:rsidRDefault="00BB00F4" w:rsidP="00064AF8">
      <w:pPr>
        <w:pStyle w:val="BodyText"/>
        <w:ind w:left="0"/>
        <w:rPr>
          <w:rFonts w:cs="Times New Roman"/>
        </w:rPr>
      </w:pPr>
    </w:p>
    <w:p w14:paraId="652CFB82" w14:textId="4E993B9C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94DD7">
        <w:rPr>
          <w:rFonts w:ascii="Times New Roman" w:hAnsi="Times New Roman" w:cs="Times New Roman"/>
          <w:i/>
          <w:sz w:val="24"/>
          <w:szCs w:val="24"/>
        </w:rPr>
        <w:t>Softgoods</w:t>
      </w:r>
      <w:proofErr w:type="spellEnd"/>
      <w:r w:rsidRPr="00794DD7">
        <w:rPr>
          <w:rFonts w:ascii="Times New Roman" w:hAnsi="Times New Roman" w:cs="Times New Roman"/>
          <w:i/>
          <w:sz w:val="24"/>
          <w:szCs w:val="24"/>
        </w:rPr>
        <w:t xml:space="preserve"> Quality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Analysis</w:t>
      </w:r>
      <w:r w:rsidRPr="00794DD7">
        <w:rPr>
          <w:rFonts w:ascii="Times New Roman" w:hAnsi="Times New Roman" w:cs="Times New Roman"/>
          <w:i/>
          <w:spacing w:val="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(TAM</w:t>
      </w:r>
      <w:r w:rsidRPr="00794DD7">
        <w:rPr>
          <w:rFonts w:ascii="Times New Roman" w:hAnsi="Times New Roman" w:cs="Times New Roman"/>
          <w:sz w:val="24"/>
          <w:szCs w:val="24"/>
        </w:rPr>
        <w:t xml:space="preserve"> 3200,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Required)</w:t>
      </w:r>
    </w:p>
    <w:p w14:paraId="09B98C3D" w14:textId="791B0269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  <w:spacing w:val="-1"/>
        </w:rPr>
        <w:t>Developed</w:t>
      </w:r>
      <w:r w:rsidRPr="00794DD7">
        <w:rPr>
          <w:rFonts w:cs="Times New Roman"/>
        </w:rPr>
        <w:t xml:space="preserve"> </w:t>
      </w:r>
      <w:r w:rsidR="00490C8D">
        <w:rPr>
          <w:rFonts w:cs="Times New Roman"/>
        </w:rPr>
        <w:t xml:space="preserve">a </w:t>
      </w:r>
      <w:r w:rsidRPr="00794DD7">
        <w:rPr>
          <w:rFonts w:cs="Times New Roman"/>
        </w:rPr>
        <w:t>new course</w:t>
      </w:r>
      <w:r w:rsidRPr="00794DD7">
        <w:rPr>
          <w:rFonts w:cs="Times New Roman"/>
          <w:spacing w:val="-2"/>
        </w:rPr>
        <w:t xml:space="preserve"> </w:t>
      </w:r>
      <w:r w:rsidRPr="00794DD7">
        <w:rPr>
          <w:rFonts w:cs="Times New Roman"/>
        </w:rPr>
        <w:t>combining</w:t>
      </w:r>
      <w:r w:rsidRPr="00794DD7">
        <w:rPr>
          <w:rFonts w:cs="Times New Roman"/>
          <w:spacing w:val="-2"/>
        </w:rPr>
        <w:t xml:space="preserve"> </w:t>
      </w:r>
      <w:r w:rsidRPr="00794DD7">
        <w:rPr>
          <w:rFonts w:cs="Times New Roman"/>
          <w:spacing w:val="-1"/>
        </w:rPr>
        <w:t>TAM</w:t>
      </w:r>
      <w:r w:rsidRPr="00794DD7">
        <w:rPr>
          <w:rFonts w:cs="Times New Roman"/>
        </w:rPr>
        <w:t xml:space="preserve"> 3280 with </w:t>
      </w:r>
      <w:r w:rsidRPr="00794DD7">
        <w:rPr>
          <w:rFonts w:cs="Times New Roman"/>
          <w:spacing w:val="-1"/>
        </w:rPr>
        <w:t>TAM</w:t>
      </w:r>
      <w:r w:rsidRPr="00794DD7">
        <w:rPr>
          <w:rFonts w:cs="Times New Roman"/>
        </w:rPr>
        <w:t xml:space="preserve"> 3200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2015.</w:t>
      </w:r>
    </w:p>
    <w:p w14:paraId="2E45A3C1" w14:textId="05F5E0D2" w:rsidR="00064AF8" w:rsidRPr="00794DD7" w:rsidRDefault="00064AF8" w:rsidP="00064AF8">
      <w:pPr>
        <w:pStyle w:val="BodyText"/>
        <w:ind w:left="0"/>
        <w:rPr>
          <w:rFonts w:cs="Times New Roman"/>
          <w:spacing w:val="-1"/>
        </w:rPr>
      </w:pPr>
      <w:r w:rsidRPr="00794DD7">
        <w:rPr>
          <w:rFonts w:cs="Times New Roman"/>
        </w:rPr>
        <w:t>Course</w:t>
      </w:r>
      <w:r w:rsidRPr="00794DD7">
        <w:rPr>
          <w:rFonts w:cs="Times New Roman"/>
          <w:spacing w:val="-2"/>
        </w:rPr>
        <w:t xml:space="preserve"> </w:t>
      </w:r>
      <w:r w:rsidRPr="00794DD7">
        <w:rPr>
          <w:rFonts w:cs="Times New Roman"/>
          <w:spacing w:val="-1"/>
        </w:rPr>
        <w:t>redesign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included</w:t>
      </w:r>
      <w:r w:rsidRPr="00794DD7">
        <w:rPr>
          <w:rFonts w:cs="Times New Roman"/>
          <w:spacing w:val="2"/>
        </w:rPr>
        <w:t xml:space="preserve"> </w:t>
      </w:r>
      <w:r w:rsidR="00490C8D">
        <w:rPr>
          <w:rFonts w:cs="Times New Roman"/>
          <w:spacing w:val="2"/>
        </w:rPr>
        <w:t xml:space="preserve">the </w:t>
      </w:r>
      <w:r w:rsidRPr="00794DD7">
        <w:rPr>
          <w:rFonts w:cs="Times New Roman"/>
          <w:spacing w:val="-1"/>
        </w:rPr>
        <w:t>adoption</w:t>
      </w:r>
      <w:r w:rsidRPr="00794DD7">
        <w:rPr>
          <w:rFonts w:cs="Times New Roman"/>
        </w:rPr>
        <w:t xml:space="preserve"> of</w:t>
      </w:r>
      <w:r w:rsidRPr="00794DD7">
        <w:rPr>
          <w:rFonts w:cs="Times New Roman"/>
          <w:spacing w:val="-1"/>
        </w:rPr>
        <w:t xml:space="preserve"> </w:t>
      </w:r>
      <w:r w:rsidR="00490C8D">
        <w:rPr>
          <w:rFonts w:cs="Times New Roman"/>
          <w:spacing w:val="-1"/>
        </w:rPr>
        <w:t xml:space="preserve">a </w:t>
      </w:r>
      <w:r w:rsidRPr="00794DD7">
        <w:rPr>
          <w:rFonts w:cs="Times New Roman"/>
          <w:spacing w:val="-1"/>
        </w:rPr>
        <w:t>new</w:t>
      </w:r>
      <w:r w:rsidRPr="00794DD7">
        <w:rPr>
          <w:rFonts w:cs="Times New Roman"/>
        </w:rPr>
        <w:t xml:space="preserve"> textbook, </w:t>
      </w:r>
      <w:r w:rsidR="00490C8D">
        <w:rPr>
          <w:rFonts w:cs="Times New Roman"/>
        </w:rPr>
        <w:t xml:space="preserve">the </w:t>
      </w:r>
      <w:r w:rsidRPr="00794DD7">
        <w:rPr>
          <w:rFonts w:cs="Times New Roman"/>
          <w:spacing w:val="-1"/>
        </w:rPr>
        <w:t>creation</w:t>
      </w:r>
      <w:r w:rsidRPr="00794DD7">
        <w:rPr>
          <w:rFonts w:cs="Times New Roman"/>
        </w:rPr>
        <w:t xml:space="preserve"> of</w:t>
      </w:r>
      <w:r w:rsidRPr="00794DD7">
        <w:rPr>
          <w:rFonts w:cs="Times New Roman"/>
          <w:spacing w:val="-1"/>
        </w:rPr>
        <w:t xml:space="preserve"> </w:t>
      </w:r>
      <w:r w:rsidRPr="00794DD7">
        <w:rPr>
          <w:rFonts w:cs="Times New Roman"/>
        </w:rPr>
        <w:t xml:space="preserve">new assignments </w:t>
      </w:r>
      <w:r w:rsidRPr="00794DD7">
        <w:rPr>
          <w:rFonts w:cs="Times New Roman"/>
          <w:spacing w:val="-1"/>
        </w:rPr>
        <w:t>and</w:t>
      </w:r>
      <w:r w:rsidRPr="00794DD7">
        <w:rPr>
          <w:rFonts w:cs="Times New Roman"/>
          <w:spacing w:val="59"/>
        </w:rPr>
        <w:t xml:space="preserve"> </w:t>
      </w:r>
      <w:r w:rsidRPr="00794DD7">
        <w:rPr>
          <w:rFonts w:cs="Times New Roman"/>
          <w:spacing w:val="-1"/>
        </w:rPr>
        <w:t>projects</w:t>
      </w:r>
      <w:r w:rsidR="00490C8D">
        <w:rPr>
          <w:rFonts w:cs="Times New Roman"/>
          <w:spacing w:val="-1"/>
        </w:rPr>
        <w:t>,</w:t>
      </w:r>
      <w:r w:rsidRPr="00794DD7">
        <w:rPr>
          <w:rFonts w:cs="Times New Roman"/>
        </w:rPr>
        <w:t xml:space="preserve"> and </w:t>
      </w:r>
      <w:r w:rsidR="00F97E42">
        <w:rPr>
          <w:rFonts w:cs="Times New Roman"/>
        </w:rPr>
        <w:t xml:space="preserve">the </w:t>
      </w:r>
      <w:r w:rsidRPr="00794DD7">
        <w:rPr>
          <w:rFonts w:cs="Times New Roman"/>
          <w:spacing w:val="-1"/>
        </w:rPr>
        <w:t>creation</w:t>
      </w:r>
      <w:r w:rsidRPr="00794DD7">
        <w:rPr>
          <w:rFonts w:cs="Times New Roman"/>
        </w:rPr>
        <w:t xml:space="preserve"> of</w:t>
      </w:r>
      <w:r w:rsidRPr="00794DD7">
        <w:rPr>
          <w:rFonts w:cs="Times New Roman"/>
          <w:spacing w:val="-1"/>
        </w:rPr>
        <w:t xml:space="preserve"> </w:t>
      </w:r>
      <w:r w:rsidRPr="00794DD7">
        <w:rPr>
          <w:rFonts w:cs="Times New Roman"/>
        </w:rPr>
        <w:t xml:space="preserve">new </w:t>
      </w:r>
      <w:r w:rsidRPr="00794DD7">
        <w:rPr>
          <w:rFonts w:cs="Times New Roman"/>
          <w:spacing w:val="-1"/>
        </w:rPr>
        <w:t>lectures.</w:t>
      </w:r>
      <w:r w:rsidRPr="00794DD7">
        <w:rPr>
          <w:rFonts w:cs="Times New Roman"/>
        </w:rPr>
        <w:t xml:space="preserve">  The</w:t>
      </w:r>
      <w:r w:rsidRPr="00794DD7">
        <w:rPr>
          <w:rFonts w:cs="Times New Roman"/>
          <w:spacing w:val="-1"/>
        </w:rPr>
        <w:t xml:space="preserve"> </w:t>
      </w:r>
      <w:r w:rsidRPr="00794DD7">
        <w:rPr>
          <w:rFonts w:cs="Times New Roman"/>
        </w:rPr>
        <w:t xml:space="preserve">course </w:t>
      </w:r>
      <w:r w:rsidRPr="00794DD7">
        <w:rPr>
          <w:rFonts w:cs="Times New Roman"/>
          <w:spacing w:val="-1"/>
        </w:rPr>
        <w:t>was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created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  <w:spacing w:val="-1"/>
        </w:rPr>
        <w:t>as</w:t>
      </w:r>
      <w:r w:rsidRPr="00794DD7">
        <w:rPr>
          <w:rFonts w:cs="Times New Roman"/>
        </w:rPr>
        <w:t xml:space="preserve"> a</w:t>
      </w:r>
      <w:r w:rsidRPr="00794DD7">
        <w:rPr>
          <w:rFonts w:cs="Times New Roman"/>
          <w:spacing w:val="-1"/>
        </w:rPr>
        <w:t xml:space="preserve"> hybrid</w:t>
      </w:r>
      <w:r w:rsidRPr="00794DD7">
        <w:rPr>
          <w:rFonts w:cs="Times New Roman"/>
        </w:rPr>
        <w:t xml:space="preserve"> flipped </w:t>
      </w:r>
      <w:r w:rsidRPr="00794DD7">
        <w:rPr>
          <w:rFonts w:cs="Times New Roman"/>
          <w:spacing w:val="-1"/>
        </w:rPr>
        <w:t>classroom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model</w:t>
      </w:r>
      <w:r w:rsidRPr="00794DD7">
        <w:rPr>
          <w:rFonts w:cs="Times New Roman"/>
        </w:rPr>
        <w:t xml:space="preserve"> with </w:t>
      </w:r>
      <w:r w:rsidRPr="00794DD7">
        <w:rPr>
          <w:rFonts w:cs="Times New Roman"/>
          <w:spacing w:val="-1"/>
        </w:rPr>
        <w:t>lectures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recorded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and</w:t>
      </w:r>
      <w:r w:rsidRPr="00794DD7">
        <w:rPr>
          <w:rFonts w:cs="Times New Roman"/>
        </w:rPr>
        <w:t xml:space="preserve"> pu</w:t>
      </w:r>
      <w:r w:rsidR="009208F4">
        <w:rPr>
          <w:rFonts w:cs="Times New Roman"/>
        </w:rPr>
        <w:t xml:space="preserve">blished </w:t>
      </w:r>
      <w:r w:rsidRPr="00794DD7">
        <w:rPr>
          <w:rFonts w:cs="Times New Roman"/>
        </w:rPr>
        <w:t>online</w:t>
      </w:r>
      <w:r w:rsidRPr="00794DD7">
        <w:rPr>
          <w:rFonts w:cs="Times New Roman"/>
          <w:spacing w:val="-1"/>
        </w:rPr>
        <w:t xml:space="preserve"> and</w:t>
      </w:r>
      <w:r w:rsidRPr="00794DD7">
        <w:rPr>
          <w:rFonts w:cs="Times New Roman"/>
        </w:rPr>
        <w:t xml:space="preserve"> </w:t>
      </w:r>
      <w:r w:rsidR="009208F4">
        <w:rPr>
          <w:rFonts w:cs="Times New Roman"/>
        </w:rPr>
        <w:t xml:space="preserve">with </w:t>
      </w:r>
      <w:r w:rsidRPr="00794DD7">
        <w:rPr>
          <w:rFonts w:cs="Times New Roman"/>
        </w:rPr>
        <w:t xml:space="preserve">activities </w:t>
      </w:r>
      <w:r w:rsidRPr="00794DD7">
        <w:rPr>
          <w:rFonts w:cs="Times New Roman"/>
          <w:spacing w:val="-1"/>
        </w:rPr>
        <w:t>conducted</w:t>
      </w:r>
      <w:r w:rsidRPr="00794DD7">
        <w:rPr>
          <w:rFonts w:cs="Times New Roman"/>
        </w:rPr>
        <w:t xml:space="preserve"> in the</w:t>
      </w:r>
      <w:r w:rsidRPr="00794DD7">
        <w:rPr>
          <w:rFonts w:cs="Times New Roman"/>
          <w:spacing w:val="67"/>
        </w:rPr>
        <w:t xml:space="preserve"> </w:t>
      </w:r>
      <w:r w:rsidRPr="00794DD7">
        <w:rPr>
          <w:rFonts w:cs="Times New Roman"/>
          <w:spacing w:val="-1"/>
        </w:rPr>
        <w:t>classroom</w:t>
      </w:r>
      <w:r w:rsidRPr="00794DD7">
        <w:rPr>
          <w:rFonts w:cs="Times New Roman"/>
        </w:rPr>
        <w:t xml:space="preserve"> to </w:t>
      </w:r>
      <w:r w:rsidRPr="00794DD7">
        <w:rPr>
          <w:rFonts w:cs="Times New Roman"/>
          <w:spacing w:val="-1"/>
        </w:rPr>
        <w:t xml:space="preserve">coincide </w:t>
      </w:r>
      <w:r w:rsidRPr="00794DD7">
        <w:rPr>
          <w:rFonts w:cs="Times New Roman"/>
        </w:rPr>
        <w:t xml:space="preserve">with </w:t>
      </w:r>
      <w:r w:rsidR="00F97E42">
        <w:rPr>
          <w:rFonts w:cs="Times New Roman"/>
        </w:rPr>
        <w:t xml:space="preserve">the </w:t>
      </w:r>
      <w:r w:rsidRPr="00794DD7">
        <w:rPr>
          <w:rFonts w:cs="Times New Roman"/>
          <w:spacing w:val="-1"/>
        </w:rPr>
        <w:t>content.</w:t>
      </w:r>
    </w:p>
    <w:p w14:paraId="40A7E14E" w14:textId="3ADF2244" w:rsidR="00064AF8" w:rsidRPr="00794DD7" w:rsidRDefault="00064AF8" w:rsidP="00064AF8">
      <w:pPr>
        <w:pStyle w:val="BodyText"/>
        <w:ind w:left="0"/>
        <w:rPr>
          <w:rFonts w:cs="Times New Roman"/>
        </w:rPr>
      </w:pPr>
    </w:p>
    <w:p w14:paraId="037B3E0A" w14:textId="3988AC6E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90</w:t>
      </w:r>
      <w:r w:rsidR="00AA1E5A">
        <w:rPr>
          <w:rFonts w:cs="Times New Roman"/>
        </w:rPr>
        <w:tab/>
      </w:r>
      <w:r w:rsidRPr="00794DD7">
        <w:rPr>
          <w:rFonts w:cs="Times New Roman"/>
        </w:rPr>
        <w:t>undergraduate students in fall 2015</w:t>
      </w:r>
      <w:r w:rsidR="00794DD7" w:rsidRPr="00794DD7">
        <w:rPr>
          <w:rFonts w:cs="Times New Roman"/>
        </w:rPr>
        <w:t xml:space="preserve"> </w:t>
      </w:r>
    </w:p>
    <w:p w14:paraId="2A07AACD" w14:textId="6509E1DB" w:rsidR="00064AF8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170</w:t>
      </w:r>
      <w:r w:rsidR="00AA1E5A">
        <w:rPr>
          <w:rFonts w:cs="Times New Roman"/>
        </w:rPr>
        <w:tab/>
      </w:r>
      <w:r w:rsidRPr="00794DD7">
        <w:rPr>
          <w:rFonts w:cs="Times New Roman"/>
        </w:rPr>
        <w:t>undergraduate students in fall 2016</w:t>
      </w:r>
      <w:r w:rsidR="00794DD7" w:rsidRPr="00794DD7">
        <w:rPr>
          <w:rFonts w:cs="Times New Roman"/>
        </w:rPr>
        <w:t xml:space="preserve"> </w:t>
      </w:r>
    </w:p>
    <w:p w14:paraId="0330318D" w14:textId="1C7B46E1" w:rsidR="00676DB8" w:rsidRDefault="00676DB8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79</w:t>
      </w:r>
      <w:r w:rsidR="00AA1E5A">
        <w:rPr>
          <w:rFonts w:cs="Times New Roman"/>
        </w:rPr>
        <w:tab/>
      </w:r>
      <w:r>
        <w:rPr>
          <w:rFonts w:cs="Times New Roman"/>
        </w:rPr>
        <w:t xml:space="preserve">undergraduate students in fall 2017 </w:t>
      </w:r>
    </w:p>
    <w:p w14:paraId="6AE98EBD" w14:textId="0396C9D2" w:rsidR="00322DE0" w:rsidRDefault="00322DE0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93</w:t>
      </w:r>
      <w:r w:rsidR="00AA1E5A">
        <w:rPr>
          <w:rFonts w:cs="Times New Roman"/>
        </w:rPr>
        <w:tab/>
      </w:r>
      <w:r>
        <w:rPr>
          <w:rFonts w:cs="Times New Roman"/>
        </w:rPr>
        <w:t xml:space="preserve">undergraduate students in fall 2018 </w:t>
      </w:r>
    </w:p>
    <w:p w14:paraId="7B5B7CFB" w14:textId="2C95DCA8" w:rsidR="00024078" w:rsidRDefault="00024078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68</w:t>
      </w:r>
      <w:r w:rsidR="00AA1E5A">
        <w:rPr>
          <w:rFonts w:cs="Times New Roman"/>
        </w:rPr>
        <w:tab/>
      </w:r>
      <w:r>
        <w:rPr>
          <w:rFonts w:cs="Times New Roman"/>
        </w:rPr>
        <w:t xml:space="preserve">undergraduate students in fall 2019 </w:t>
      </w:r>
    </w:p>
    <w:p w14:paraId="0C3EEEC1" w14:textId="5E025E38" w:rsidR="00243F12" w:rsidRPr="00794DD7" w:rsidRDefault="00243F12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 xml:space="preserve">73 </w:t>
      </w:r>
      <w:r>
        <w:rPr>
          <w:rFonts w:cs="Times New Roman"/>
        </w:rPr>
        <w:tab/>
        <w:t>undergraduate students in fall 2020</w:t>
      </w:r>
    </w:p>
    <w:p w14:paraId="1D15E26C" w14:textId="6571F8CD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9C1A14" w14:textId="2182AE1B" w:rsidR="00064AF8" w:rsidRPr="00794DD7" w:rsidRDefault="00064AF8" w:rsidP="00064AF8">
      <w:pPr>
        <w:spacing w:after="0" w:line="240" w:lineRule="auto"/>
        <w:rPr>
          <w:rFonts w:ascii="Times New Roman" w:hAnsi="Times New Roman" w:cs="Times New Roman"/>
          <w:spacing w:val="56"/>
          <w:sz w:val="24"/>
          <w:szCs w:val="24"/>
        </w:rPr>
      </w:pP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Principles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of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Apparel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Manufacturing</w:t>
      </w:r>
      <w:r w:rsidRPr="00794DD7">
        <w:rPr>
          <w:rFonts w:ascii="Times New Roman" w:hAnsi="Times New Roman" w:cs="Times New Roman"/>
          <w:i/>
          <w:spacing w:val="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(TAM </w:t>
      </w:r>
      <w:r w:rsidRPr="00794DD7">
        <w:rPr>
          <w:rFonts w:ascii="Times New Roman" w:hAnsi="Times New Roman" w:cs="Times New Roman"/>
          <w:sz w:val="24"/>
          <w:szCs w:val="24"/>
        </w:rPr>
        <w:t>3280, r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equired)</w:t>
      </w:r>
      <w:r w:rsidRPr="00794DD7">
        <w:rPr>
          <w:rFonts w:ascii="Times New Roman" w:hAnsi="Times New Roman" w:cs="Times New Roman"/>
          <w:spacing w:val="7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Developed</w:t>
      </w:r>
      <w:r w:rsidRPr="00794DD7">
        <w:rPr>
          <w:rFonts w:ascii="Times New Roman" w:hAnsi="Times New Roman" w:cs="Times New Roman"/>
          <w:sz w:val="24"/>
          <w:szCs w:val="24"/>
        </w:rPr>
        <w:t xml:space="preserve"> new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syllabus,</w:t>
      </w:r>
      <w:r w:rsidRPr="00794DD7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projects,</w:t>
      </w:r>
      <w:r w:rsidRPr="00794DD7">
        <w:rPr>
          <w:rFonts w:ascii="Times New Roman" w:hAnsi="Times New Roman" w:cs="Times New Roman"/>
          <w:sz w:val="24"/>
          <w:szCs w:val="24"/>
        </w:rPr>
        <w:t xml:space="preserve"> exams, and grading</w:t>
      </w:r>
      <w:r w:rsidRPr="00794DD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rubrics.</w:t>
      </w:r>
      <w:r w:rsidRPr="00794DD7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</w:p>
    <w:p w14:paraId="5EA17117" w14:textId="08A678EB" w:rsidR="00064AF8" w:rsidRPr="00794DD7" w:rsidRDefault="00064AF8" w:rsidP="00064AF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7C7B0F" w14:textId="6B07AF3B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sz w:val="24"/>
          <w:szCs w:val="24"/>
        </w:rPr>
        <w:t>18</w:t>
      </w:r>
      <w:r w:rsidR="00AA1E5A">
        <w:rPr>
          <w:rFonts w:ascii="Times New Roman" w:hAnsi="Times New Roman" w:cs="Times New Roman"/>
          <w:sz w:val="24"/>
          <w:szCs w:val="24"/>
        </w:rPr>
        <w:tab/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undergraduate</w:t>
      </w:r>
      <w:r w:rsidRPr="00794DD7">
        <w:rPr>
          <w:rFonts w:ascii="Times New Roman" w:hAnsi="Times New Roman" w:cs="Times New Roman"/>
          <w:sz w:val="24"/>
          <w:szCs w:val="24"/>
        </w:rPr>
        <w:t xml:space="preserve"> students in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fall</w:t>
      </w:r>
      <w:r w:rsidRPr="00794DD7">
        <w:rPr>
          <w:rFonts w:ascii="Times New Roman" w:hAnsi="Times New Roman" w:cs="Times New Roman"/>
          <w:sz w:val="24"/>
          <w:szCs w:val="24"/>
        </w:rPr>
        <w:t xml:space="preserve"> 2010</w:t>
      </w:r>
      <w:r w:rsidR="00794DD7" w:rsidRPr="00794D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89EA62" w14:textId="523B00FC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20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  <w:spacing w:val="-1"/>
        </w:rPr>
        <w:t>fall</w:t>
      </w:r>
      <w:r w:rsidR="00794DD7" w:rsidRPr="00794DD7">
        <w:rPr>
          <w:rFonts w:cs="Times New Roman"/>
        </w:rPr>
        <w:t xml:space="preserve"> 2011 </w:t>
      </w:r>
    </w:p>
    <w:p w14:paraId="41F175DD" w14:textId="613FEEF6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33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2</w:t>
      </w:r>
      <w:r w:rsidR="00794DD7" w:rsidRPr="00794DD7">
        <w:rPr>
          <w:rFonts w:cs="Times New Roman"/>
        </w:rPr>
        <w:t xml:space="preserve"> </w:t>
      </w:r>
    </w:p>
    <w:p w14:paraId="674364F7" w14:textId="575B1779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38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3</w:t>
      </w:r>
      <w:r w:rsidR="00794DD7" w:rsidRPr="00794DD7">
        <w:rPr>
          <w:rFonts w:cs="Times New Roman"/>
        </w:rPr>
        <w:t xml:space="preserve"> </w:t>
      </w:r>
    </w:p>
    <w:p w14:paraId="1F855516" w14:textId="296222B7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32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</w:t>
      </w:r>
      <w:r w:rsidRPr="00794DD7">
        <w:rPr>
          <w:rFonts w:cs="Times New Roman"/>
          <w:spacing w:val="-1"/>
        </w:rPr>
        <w:t>fall</w:t>
      </w:r>
      <w:r w:rsidRPr="00794DD7">
        <w:rPr>
          <w:rFonts w:cs="Times New Roman"/>
        </w:rPr>
        <w:t xml:space="preserve"> 2014</w:t>
      </w:r>
      <w:r w:rsidR="00794DD7" w:rsidRPr="00794DD7">
        <w:rPr>
          <w:rFonts w:cs="Times New Roman"/>
        </w:rPr>
        <w:t xml:space="preserve"> </w:t>
      </w:r>
    </w:p>
    <w:p w14:paraId="591E0269" w14:textId="72C487CE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4F52AE" w14:textId="73F61553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i/>
          <w:sz w:val="24"/>
          <w:szCs w:val="24"/>
        </w:rPr>
        <w:t xml:space="preserve">Principles of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Apparel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Manufacturing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Lab</w:t>
      </w:r>
      <w:r w:rsidRPr="00794DD7">
        <w:rPr>
          <w:rFonts w:ascii="Times New Roman" w:hAnsi="Times New Roman" w:cs="Times New Roman"/>
          <w:i/>
          <w:spacing w:val="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(TAM</w:t>
      </w:r>
      <w:r w:rsidRPr="00794DD7">
        <w:rPr>
          <w:rFonts w:ascii="Times New Roman" w:hAnsi="Times New Roman" w:cs="Times New Roman"/>
          <w:sz w:val="24"/>
          <w:szCs w:val="24"/>
        </w:rPr>
        <w:t xml:space="preserve"> 3281, r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equired)</w:t>
      </w:r>
      <w:r w:rsidRPr="00794DD7">
        <w:rPr>
          <w:rFonts w:ascii="Times New Roman" w:hAnsi="Times New Roman" w:cs="Times New Roman"/>
          <w:spacing w:val="57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Developed</w:t>
      </w:r>
      <w:r w:rsidRPr="00794DD7">
        <w:rPr>
          <w:rFonts w:ascii="Times New Roman" w:hAnsi="Times New Roman" w:cs="Times New Roman"/>
          <w:sz w:val="24"/>
          <w:szCs w:val="24"/>
        </w:rPr>
        <w:t xml:space="preserve"> new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syllabus,</w:t>
      </w:r>
      <w:r w:rsidRPr="00794DD7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projects,</w:t>
      </w:r>
      <w:r w:rsidRPr="00794DD7">
        <w:rPr>
          <w:rFonts w:ascii="Times New Roman" w:hAnsi="Times New Roman" w:cs="Times New Roman"/>
          <w:sz w:val="24"/>
          <w:szCs w:val="24"/>
        </w:rPr>
        <w:t xml:space="preserve"> and</w:t>
      </w:r>
      <w:r w:rsidRPr="00794DD7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grading</w:t>
      </w:r>
      <w:r w:rsidRPr="00794DD7">
        <w:rPr>
          <w:rFonts w:ascii="Times New Roman" w:hAnsi="Times New Roman" w:cs="Times New Roman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rubrics.</w:t>
      </w:r>
    </w:p>
    <w:p w14:paraId="5123C390" w14:textId="144A716F" w:rsidR="00064AF8" w:rsidRPr="00794DD7" w:rsidRDefault="00064AF8" w:rsidP="00064AF8">
      <w:pPr>
        <w:pStyle w:val="BodyText"/>
        <w:ind w:left="0"/>
        <w:rPr>
          <w:rFonts w:cs="Times New Roman"/>
        </w:rPr>
      </w:pPr>
    </w:p>
    <w:p w14:paraId="641249F2" w14:textId="2B17BCB4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16</w:t>
      </w:r>
      <w:r w:rsidR="00AA1E5A">
        <w:rPr>
          <w:rFonts w:cs="Times New Roman"/>
        </w:rPr>
        <w:tab/>
      </w:r>
      <w:r w:rsidRPr="00794DD7">
        <w:rPr>
          <w:rFonts w:cs="Times New Roman"/>
        </w:rPr>
        <w:t>undergraduate students in fal</w:t>
      </w:r>
      <w:r w:rsidR="00794DD7" w:rsidRPr="00794DD7">
        <w:rPr>
          <w:rFonts w:cs="Times New Roman"/>
        </w:rPr>
        <w:t xml:space="preserve">l 2010 </w:t>
      </w:r>
    </w:p>
    <w:p w14:paraId="2CABB291" w14:textId="60E2076A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17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</w:rPr>
        <w:t>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2011</w:t>
      </w:r>
      <w:r w:rsidR="00794DD7" w:rsidRPr="00794DD7">
        <w:rPr>
          <w:rFonts w:cs="Times New Roman"/>
        </w:rPr>
        <w:t xml:space="preserve"> </w:t>
      </w:r>
    </w:p>
    <w:p w14:paraId="51EE1C7F" w14:textId="6E32E467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19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fall 2012</w:t>
      </w:r>
      <w:r w:rsidR="00794DD7" w:rsidRPr="00794DD7">
        <w:rPr>
          <w:rFonts w:cs="Times New Roman"/>
        </w:rPr>
        <w:t xml:space="preserve"> </w:t>
      </w:r>
    </w:p>
    <w:p w14:paraId="36C81A57" w14:textId="341C1507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lastRenderedPageBreak/>
        <w:t>14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in 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2014</w:t>
      </w:r>
      <w:r w:rsidR="00794DD7" w:rsidRPr="00794DD7">
        <w:rPr>
          <w:rFonts w:cs="Times New Roman"/>
        </w:rPr>
        <w:t xml:space="preserve"> </w:t>
      </w:r>
    </w:p>
    <w:p w14:paraId="35A74C28" w14:textId="1C0A5539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F6334E" w14:textId="0FB09690" w:rsidR="00603360" w:rsidRDefault="00603360" w:rsidP="00064AF8">
      <w:pPr>
        <w:spacing w:after="0" w:line="240" w:lineRule="auto"/>
        <w:rPr>
          <w:rFonts w:ascii="Times New Roman" w:hAnsi="Times New Roman" w:cs="Times New Roman"/>
          <w:i/>
          <w:spacing w:val="-1"/>
          <w:sz w:val="24"/>
          <w:szCs w:val="24"/>
        </w:rPr>
      </w:pPr>
      <w:r>
        <w:rPr>
          <w:rFonts w:ascii="Times New Roman" w:hAnsi="Times New Roman" w:cs="Times New Roman"/>
          <w:i/>
          <w:spacing w:val="-1"/>
          <w:sz w:val="24"/>
          <w:szCs w:val="24"/>
        </w:rPr>
        <w:t xml:space="preserve">Apparel Tech Design (TAM 3480, required). </w:t>
      </w:r>
    </w:p>
    <w:p w14:paraId="048CD826" w14:textId="3AC23E25" w:rsidR="00402055" w:rsidRDefault="00402055" w:rsidP="00064AF8">
      <w:pPr>
        <w:spacing w:after="0" w:line="240" w:lineRule="auto"/>
        <w:rPr>
          <w:rFonts w:ascii="Times New Roman" w:hAnsi="Times New Roman" w:cs="Times New Roman"/>
          <w:iCs/>
          <w:spacing w:val="-1"/>
          <w:sz w:val="24"/>
          <w:szCs w:val="24"/>
        </w:rPr>
      </w:pPr>
      <w:r>
        <w:rPr>
          <w:rFonts w:ascii="Times New Roman" w:hAnsi="Times New Roman" w:cs="Times New Roman"/>
          <w:iCs/>
          <w:spacing w:val="-1"/>
          <w:sz w:val="24"/>
          <w:szCs w:val="24"/>
        </w:rPr>
        <w:t>5</w:t>
      </w:r>
      <w:r>
        <w:rPr>
          <w:rFonts w:ascii="Times New Roman" w:hAnsi="Times New Roman" w:cs="Times New Roman"/>
          <w:iCs/>
          <w:spacing w:val="-1"/>
          <w:sz w:val="24"/>
          <w:szCs w:val="24"/>
        </w:rPr>
        <w:tab/>
        <w:t>undergraduate students in fall 2022</w:t>
      </w:r>
    </w:p>
    <w:p w14:paraId="48D6DA7F" w14:textId="77777777" w:rsidR="00402055" w:rsidRPr="00402055" w:rsidRDefault="00402055" w:rsidP="00064AF8">
      <w:pPr>
        <w:spacing w:after="0" w:line="240" w:lineRule="auto"/>
        <w:rPr>
          <w:rFonts w:ascii="Times New Roman" w:hAnsi="Times New Roman" w:cs="Times New Roman"/>
          <w:iCs/>
          <w:spacing w:val="-1"/>
          <w:sz w:val="24"/>
          <w:szCs w:val="24"/>
        </w:rPr>
      </w:pPr>
    </w:p>
    <w:p w14:paraId="22AC7CE3" w14:textId="046229BD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0205">
        <w:rPr>
          <w:rFonts w:ascii="Times New Roman" w:hAnsi="Times New Roman" w:cs="Times New Roman"/>
          <w:i/>
          <w:spacing w:val="-1"/>
          <w:sz w:val="24"/>
          <w:szCs w:val="24"/>
        </w:rPr>
        <w:t>Senior</w:t>
      </w:r>
      <w:r w:rsidRPr="00E10205">
        <w:rPr>
          <w:rFonts w:ascii="Times New Roman" w:hAnsi="Times New Roman" w:cs="Times New Roman"/>
          <w:i/>
          <w:sz w:val="24"/>
          <w:szCs w:val="24"/>
        </w:rPr>
        <w:t xml:space="preserve"> Capstone</w:t>
      </w:r>
      <w:r w:rsidRPr="00E10205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E10205">
        <w:rPr>
          <w:rFonts w:ascii="Times New Roman" w:hAnsi="Times New Roman" w:cs="Times New Roman"/>
          <w:spacing w:val="-1"/>
          <w:sz w:val="24"/>
          <w:szCs w:val="24"/>
        </w:rPr>
        <w:t>(TAM</w:t>
      </w:r>
      <w:r w:rsidRPr="00E10205">
        <w:rPr>
          <w:rFonts w:ascii="Times New Roman" w:hAnsi="Times New Roman" w:cs="Times New Roman"/>
          <w:sz w:val="24"/>
          <w:szCs w:val="24"/>
        </w:rPr>
        <w:t xml:space="preserve"> 4980, </w:t>
      </w:r>
      <w:r w:rsidRPr="00E10205">
        <w:rPr>
          <w:rFonts w:ascii="Times New Roman" w:hAnsi="Times New Roman" w:cs="Times New Roman"/>
          <w:spacing w:val="-1"/>
          <w:sz w:val="24"/>
          <w:szCs w:val="24"/>
        </w:rPr>
        <w:t>required)</w:t>
      </w:r>
      <w:r w:rsidRPr="00E10205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E10205">
        <w:rPr>
          <w:rFonts w:ascii="Times New Roman" w:hAnsi="Times New Roman" w:cs="Times New Roman"/>
          <w:spacing w:val="-1"/>
          <w:sz w:val="24"/>
          <w:szCs w:val="24"/>
        </w:rPr>
        <w:t>Developed</w:t>
      </w:r>
      <w:r w:rsidRPr="00E1020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E10205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E10205">
        <w:rPr>
          <w:rFonts w:ascii="Times New Roman" w:hAnsi="Times New Roman" w:cs="Times New Roman"/>
          <w:sz w:val="24"/>
          <w:szCs w:val="24"/>
        </w:rPr>
        <w:t xml:space="preserve"> led a</w:t>
      </w:r>
      <w:r w:rsidRPr="00E1020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E10205">
        <w:rPr>
          <w:rFonts w:ascii="Times New Roman" w:hAnsi="Times New Roman" w:cs="Times New Roman"/>
          <w:sz w:val="24"/>
          <w:szCs w:val="24"/>
        </w:rPr>
        <w:t xml:space="preserve">capstone </w:t>
      </w:r>
      <w:r w:rsidRPr="00E10205">
        <w:rPr>
          <w:rFonts w:ascii="Times New Roman" w:hAnsi="Times New Roman" w:cs="Times New Roman"/>
          <w:spacing w:val="-1"/>
          <w:sz w:val="24"/>
          <w:szCs w:val="24"/>
        </w:rPr>
        <w:t>project.</w:t>
      </w:r>
    </w:p>
    <w:p w14:paraId="4E3FC909" w14:textId="781C5E1E" w:rsidR="00064AF8" w:rsidRPr="00794DD7" w:rsidRDefault="00064AF8" w:rsidP="00064AF8">
      <w:pPr>
        <w:pStyle w:val="BodyText"/>
        <w:ind w:left="0"/>
        <w:rPr>
          <w:rFonts w:cs="Times New Roman"/>
        </w:rPr>
      </w:pPr>
    </w:p>
    <w:p w14:paraId="00103D6F" w14:textId="10BAC9B3" w:rsidR="00064AF8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8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  <w:spacing w:val="-1"/>
        </w:rPr>
        <w:t>participated</w:t>
      </w:r>
      <w:r w:rsidRPr="00794DD7">
        <w:rPr>
          <w:rFonts w:cs="Times New Roman"/>
        </w:rPr>
        <w:t xml:space="preserve"> in </w:t>
      </w:r>
      <w:r w:rsidR="00402055">
        <w:rPr>
          <w:rFonts w:cs="Times New Roman"/>
        </w:rPr>
        <w:t xml:space="preserve">the </w:t>
      </w:r>
      <w:r w:rsidRPr="00794DD7">
        <w:rPr>
          <w:rFonts w:cs="Times New Roman"/>
        </w:rPr>
        <w:t>spring</w:t>
      </w:r>
      <w:r w:rsidRPr="00794DD7">
        <w:rPr>
          <w:rFonts w:cs="Times New Roman"/>
          <w:spacing w:val="-2"/>
        </w:rPr>
        <w:t xml:space="preserve"> </w:t>
      </w:r>
      <w:r w:rsidRPr="00794DD7">
        <w:rPr>
          <w:rFonts w:cs="Times New Roman"/>
        </w:rPr>
        <w:t>2011</w:t>
      </w:r>
    </w:p>
    <w:p w14:paraId="58ABF102" w14:textId="0EDEACE7" w:rsidR="00912EF4" w:rsidRDefault="004B46E2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>10</w:t>
      </w:r>
      <w:r>
        <w:rPr>
          <w:rFonts w:cs="Times New Roman"/>
        </w:rPr>
        <w:tab/>
        <w:t xml:space="preserve">undergraduate students and </w:t>
      </w:r>
      <w:r w:rsidRPr="00E10205">
        <w:rPr>
          <w:rFonts w:cs="Times New Roman"/>
        </w:rPr>
        <w:t xml:space="preserve">1 graduate participated in </w:t>
      </w:r>
      <w:r w:rsidR="00402055">
        <w:rPr>
          <w:rFonts w:cs="Times New Roman"/>
        </w:rPr>
        <w:t xml:space="preserve">the </w:t>
      </w:r>
      <w:r w:rsidRPr="00E10205">
        <w:rPr>
          <w:rFonts w:cs="Times New Roman"/>
        </w:rPr>
        <w:t>spring 2022</w:t>
      </w:r>
    </w:p>
    <w:p w14:paraId="2B4333C7" w14:textId="54047FBC" w:rsidR="005B3533" w:rsidRPr="00794DD7" w:rsidRDefault="005B3533" w:rsidP="00064AF8">
      <w:pPr>
        <w:pStyle w:val="BodyText"/>
        <w:ind w:left="0"/>
        <w:rPr>
          <w:rFonts w:cs="Times New Roman"/>
        </w:rPr>
      </w:pPr>
      <w:r>
        <w:rPr>
          <w:rFonts w:cs="Times New Roman"/>
        </w:rPr>
        <w:t xml:space="preserve">15 </w:t>
      </w:r>
      <w:r>
        <w:rPr>
          <w:rFonts w:cs="Times New Roman"/>
        </w:rPr>
        <w:tab/>
        <w:t>undergraduate students and 2 graduate students in spring 2023</w:t>
      </w:r>
    </w:p>
    <w:p w14:paraId="0A1172AA" w14:textId="513F9856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B92D10" w14:textId="7D021450" w:rsidR="004E27B0" w:rsidRPr="00F23763" w:rsidRDefault="004E27B0" w:rsidP="00064AF8">
      <w:pPr>
        <w:spacing w:after="0" w:line="240" w:lineRule="auto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 w:rsidRPr="00F2376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INDEPENDENT STUDY – UNDERGRADUATE </w:t>
      </w:r>
    </w:p>
    <w:p w14:paraId="7647A81D" w14:textId="1AF98A0B" w:rsidR="003206AA" w:rsidRDefault="003206AA" w:rsidP="00064AF8">
      <w:pPr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annah Weave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  <w:t>Spring 23</w:t>
      </w:r>
      <w:r w:rsidR="00D23741">
        <w:rPr>
          <w:rFonts w:ascii="Times New Roman" w:eastAsia="Times New Roman" w:hAnsi="Times New Roman" w:cs="Times New Roman"/>
          <w:spacing w:val="-1"/>
          <w:sz w:val="24"/>
          <w:szCs w:val="24"/>
        </w:rPr>
        <w:t>, Summer 23</w:t>
      </w:r>
    </w:p>
    <w:p w14:paraId="4C3322D5" w14:textId="67380FD8" w:rsidR="003206AA" w:rsidRDefault="003206AA" w:rsidP="00064AF8">
      <w:pPr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Toni Reynold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  <w:t>Spring 23</w:t>
      </w:r>
    </w:p>
    <w:p w14:paraId="53D24503" w14:textId="6CC4B665" w:rsidR="004E27B0" w:rsidRPr="00F23763" w:rsidRDefault="004E27B0" w:rsidP="00064AF8">
      <w:pPr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F2376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Cali Burns </w:t>
      </w:r>
      <w:r w:rsidRPr="00F23763"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 w:rsidR="003206AA"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 w:rsidR="00F23763" w:rsidRPr="00F23763">
        <w:rPr>
          <w:rFonts w:ascii="Times New Roman" w:eastAsia="Times New Roman" w:hAnsi="Times New Roman" w:cs="Times New Roman"/>
          <w:spacing w:val="-1"/>
          <w:sz w:val="24"/>
          <w:szCs w:val="24"/>
        </w:rPr>
        <w:t>Fall 22</w:t>
      </w:r>
    </w:p>
    <w:p w14:paraId="12A2CE60" w14:textId="621AD09E" w:rsidR="00F23763" w:rsidRDefault="00F23763" w:rsidP="00064AF8">
      <w:pPr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69FBE30C" w14:textId="31CDA798" w:rsidR="00F23763" w:rsidRDefault="00F23763" w:rsidP="00F23763">
      <w:pPr>
        <w:spacing w:after="0" w:line="240" w:lineRule="auto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 w:rsidRPr="00F2376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INDEPENDENT STUDY –GRADUATE </w:t>
      </w:r>
    </w:p>
    <w:p w14:paraId="64E40CAB" w14:textId="30D7E1BB" w:rsidR="00D736FF" w:rsidRDefault="00D736FF" w:rsidP="00D736FF">
      <w:pPr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ndia Iv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ab/>
        <w:t>Spring 23</w:t>
      </w:r>
    </w:p>
    <w:p w14:paraId="432D4958" w14:textId="138EB5E0" w:rsidR="00D736FF" w:rsidRPr="00F23763" w:rsidRDefault="00D736FF" w:rsidP="00D736FF">
      <w:pPr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F2376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Mackenzie Miller </w:t>
      </w:r>
      <w:r w:rsidRPr="00F23763">
        <w:rPr>
          <w:rFonts w:ascii="Times New Roman" w:eastAsia="Times New Roman" w:hAnsi="Times New Roman" w:cs="Times New Roman"/>
          <w:spacing w:val="-1"/>
          <w:sz w:val="24"/>
          <w:szCs w:val="24"/>
        </w:rPr>
        <w:tab/>
        <w:t>Spring 2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3</w:t>
      </w:r>
    </w:p>
    <w:p w14:paraId="2ECF3730" w14:textId="403BB073" w:rsidR="00D736FF" w:rsidRPr="00F23763" w:rsidRDefault="00F23763" w:rsidP="00F23763">
      <w:pPr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F2376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Mackenzie Miller </w:t>
      </w:r>
      <w:r w:rsidRPr="00F23763">
        <w:rPr>
          <w:rFonts w:ascii="Times New Roman" w:eastAsia="Times New Roman" w:hAnsi="Times New Roman" w:cs="Times New Roman"/>
          <w:spacing w:val="-1"/>
          <w:sz w:val="24"/>
          <w:szCs w:val="24"/>
        </w:rPr>
        <w:tab/>
        <w:t>Fall 22</w:t>
      </w:r>
    </w:p>
    <w:p w14:paraId="496C36F4" w14:textId="384743F0" w:rsidR="00F23763" w:rsidRDefault="00F23763" w:rsidP="00064AF8">
      <w:pPr>
        <w:spacing w:after="0" w:line="240" w:lineRule="auto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7B928032" w14:textId="1FD425C1" w:rsidR="00064AF8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OURSES</w:t>
      </w:r>
      <w:r w:rsidRPr="00794DD7"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AUGHT</w:t>
      </w:r>
      <w:r w:rsidRPr="00794DD7">
        <w:rPr>
          <w:rFonts w:ascii="Times New Roman" w:eastAsia="Times New Roman" w:hAnsi="Times New Roman" w:cs="Times New Roman"/>
          <w:b/>
          <w:bCs/>
          <w:spacing w:val="-7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Pr="00794DD7">
        <w:rPr>
          <w:rFonts w:ascii="Times New Roman" w:eastAsia="Times New Roman" w:hAnsi="Times New Roman" w:cs="Times New Roman"/>
          <w:b/>
          <w:bCs/>
          <w:spacing w:val="-20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z w:val="24"/>
          <w:szCs w:val="24"/>
        </w:rPr>
        <w:t>COLUMBIA</w:t>
      </w:r>
      <w:r w:rsidRPr="00794DD7">
        <w:rPr>
          <w:rFonts w:ascii="Times New Roman" w:eastAsia="Times New Roman" w:hAnsi="Times New Roman" w:cs="Times New Roman"/>
          <w:b/>
          <w:bCs/>
          <w:spacing w:val="-7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OLLEGE</w:t>
      </w:r>
    </w:p>
    <w:p w14:paraId="3E4CFD2B" w14:textId="72F3D225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i/>
          <w:sz w:val="24"/>
          <w:szCs w:val="24"/>
        </w:rPr>
        <w:t xml:space="preserve">Principles of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Marketing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>(MKTG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>310)</w:t>
      </w:r>
    </w:p>
    <w:p w14:paraId="2A992FF7" w14:textId="612BEDD7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25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</w:t>
      </w:r>
      <w:r w:rsidRPr="00794DD7">
        <w:rPr>
          <w:rFonts w:cs="Times New Roman"/>
          <w:spacing w:val="-1"/>
        </w:rPr>
        <w:t>participated</w:t>
      </w:r>
      <w:r w:rsidRPr="00794DD7">
        <w:rPr>
          <w:rFonts w:cs="Times New Roman"/>
        </w:rPr>
        <w:t xml:space="preserve"> in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  <w:spacing w:val="-1"/>
        </w:rPr>
        <w:t>(6)</w:t>
      </w:r>
      <w:r w:rsidRPr="00794DD7">
        <w:rPr>
          <w:rFonts w:cs="Times New Roman"/>
          <w:spacing w:val="2"/>
        </w:rPr>
        <w:t xml:space="preserve"> </w:t>
      </w:r>
      <w:r w:rsidR="0071184C" w:rsidRPr="00794DD7">
        <w:rPr>
          <w:rFonts w:cs="Times New Roman"/>
          <w:spacing w:val="-1"/>
        </w:rPr>
        <w:t>-8</w:t>
      </w:r>
      <w:r w:rsidR="0071184C" w:rsidRPr="00794DD7">
        <w:rPr>
          <w:rFonts w:cs="Times New Roman"/>
        </w:rPr>
        <w:t>-week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sessions</w:t>
      </w:r>
      <w:r w:rsidRPr="00794DD7">
        <w:rPr>
          <w:rFonts w:cs="Times New Roman"/>
        </w:rPr>
        <w:t xml:space="preserve"> beginn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in 2010-2011</w:t>
      </w:r>
    </w:p>
    <w:p w14:paraId="51D1EC4C" w14:textId="278DA1D0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630A14" w14:textId="722148DE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Consumer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Behavior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>(MKTG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>331)</w:t>
      </w:r>
    </w:p>
    <w:p w14:paraId="5B86A5BD" w14:textId="3B5A6424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>25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</w:t>
      </w:r>
      <w:r w:rsidRPr="00794DD7">
        <w:rPr>
          <w:rFonts w:cs="Times New Roman"/>
          <w:spacing w:val="-1"/>
        </w:rPr>
        <w:t>participated</w:t>
      </w:r>
      <w:r w:rsidRPr="00794DD7">
        <w:rPr>
          <w:rFonts w:cs="Times New Roman"/>
        </w:rPr>
        <w:t xml:space="preserve"> in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  <w:spacing w:val="-1"/>
        </w:rPr>
        <w:t>(6)</w:t>
      </w:r>
      <w:r w:rsidRPr="00794DD7">
        <w:rPr>
          <w:rFonts w:cs="Times New Roman"/>
          <w:spacing w:val="2"/>
        </w:rPr>
        <w:t xml:space="preserve"> </w:t>
      </w:r>
      <w:r w:rsidR="00402055" w:rsidRPr="00794DD7">
        <w:rPr>
          <w:rFonts w:cs="Times New Roman"/>
          <w:spacing w:val="-1"/>
        </w:rPr>
        <w:t>-8</w:t>
      </w:r>
      <w:r w:rsidR="00402055" w:rsidRPr="00794DD7">
        <w:rPr>
          <w:rFonts w:cs="Times New Roman"/>
        </w:rPr>
        <w:t>-week</w:t>
      </w:r>
      <w:r w:rsidRPr="00794DD7">
        <w:rPr>
          <w:rFonts w:cs="Times New Roman"/>
        </w:rPr>
        <w:t xml:space="preserve"> sessions beginn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in 2010-2011</w:t>
      </w:r>
    </w:p>
    <w:p w14:paraId="579122E5" w14:textId="77777777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D9FE80" w14:textId="48B8C7F9" w:rsidR="00064AF8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OURSES</w:t>
      </w:r>
      <w:r w:rsidRPr="00794DD7">
        <w:rPr>
          <w:rFonts w:ascii="Times New Roman" w:eastAsia="Times New Roman" w:hAnsi="Times New Roman" w:cs="Times New Roman"/>
          <w:b/>
          <w:bCs/>
          <w:spacing w:val="-7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AUGHT</w:t>
      </w:r>
      <w:r w:rsidRPr="00794DD7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Pr="00794DD7">
        <w:rPr>
          <w:rFonts w:ascii="Times New Roman" w:eastAsia="Times New Roman" w:hAnsi="Times New Roman" w:cs="Times New Roman"/>
          <w:b/>
          <w:bCs/>
          <w:spacing w:val="-18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z w:val="24"/>
          <w:szCs w:val="24"/>
        </w:rPr>
        <w:t>ART</w:t>
      </w:r>
      <w:r w:rsidRPr="00794DD7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z w:val="24"/>
          <w:szCs w:val="24"/>
        </w:rPr>
        <w:t>INSTITU</w:t>
      </w:r>
      <w:r w:rsidR="009208F4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Pr="00794DD7"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794DD7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OF</w:t>
      </w:r>
      <w:r w:rsidRPr="00794DD7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 w:rsidRPr="00794DD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ITTSBURG</w:t>
      </w:r>
    </w:p>
    <w:p w14:paraId="29055DC7" w14:textId="6C7FE5C0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i/>
          <w:sz w:val="24"/>
          <w:szCs w:val="24"/>
        </w:rPr>
        <w:t>Fashion History I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(FRM</w:t>
      </w:r>
      <w:r w:rsidRPr="00794DD7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>111)</w:t>
      </w:r>
    </w:p>
    <w:p w14:paraId="7EDF77F2" w14:textId="483EE237" w:rsidR="00AA1E5A" w:rsidRDefault="00064AF8" w:rsidP="00064AF8">
      <w:pPr>
        <w:pStyle w:val="BodyText"/>
        <w:ind w:left="0"/>
        <w:rPr>
          <w:rFonts w:cs="Times New Roman"/>
          <w:spacing w:val="46"/>
        </w:rPr>
      </w:pPr>
      <w:r w:rsidRPr="00794DD7">
        <w:rPr>
          <w:rFonts w:cs="Times New Roman"/>
        </w:rPr>
        <w:t>30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</w:t>
      </w:r>
      <w:r w:rsidRPr="00794DD7">
        <w:rPr>
          <w:rFonts w:cs="Times New Roman"/>
          <w:spacing w:val="-1"/>
        </w:rPr>
        <w:t>participated</w:t>
      </w:r>
      <w:r w:rsidRPr="00794DD7">
        <w:rPr>
          <w:rFonts w:cs="Times New Roman"/>
        </w:rPr>
        <w:t xml:space="preserve"> in</w:t>
      </w:r>
      <w:r w:rsidRPr="00794DD7">
        <w:rPr>
          <w:rFonts w:cs="Times New Roman"/>
          <w:spacing w:val="1"/>
        </w:rPr>
        <w:t xml:space="preserve"> </w:t>
      </w:r>
      <w:r w:rsidR="00402055">
        <w:rPr>
          <w:rFonts w:cs="Times New Roman"/>
          <w:spacing w:val="1"/>
        </w:rPr>
        <w:t xml:space="preserve">the </w:t>
      </w:r>
      <w:r w:rsidRPr="00794DD7">
        <w:rPr>
          <w:rFonts w:cs="Times New Roman"/>
        </w:rPr>
        <w:t>spring</w:t>
      </w:r>
      <w:r w:rsidRPr="00794DD7">
        <w:rPr>
          <w:rFonts w:cs="Times New Roman"/>
          <w:spacing w:val="-2"/>
        </w:rPr>
        <w:t xml:space="preserve"> </w:t>
      </w:r>
      <w:r w:rsidRPr="00794DD7">
        <w:rPr>
          <w:rFonts w:cs="Times New Roman"/>
        </w:rPr>
        <w:t>2009</w:t>
      </w:r>
      <w:r w:rsidRPr="00794DD7">
        <w:rPr>
          <w:rFonts w:cs="Times New Roman"/>
          <w:spacing w:val="46"/>
        </w:rPr>
        <w:t xml:space="preserve"> </w:t>
      </w:r>
    </w:p>
    <w:p w14:paraId="4DEB56A3" w14:textId="10DE169E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 xml:space="preserve">30 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</w:t>
      </w:r>
      <w:r w:rsidRPr="00794DD7">
        <w:rPr>
          <w:rFonts w:cs="Times New Roman"/>
          <w:spacing w:val="-1"/>
        </w:rPr>
        <w:t>participated</w:t>
      </w:r>
      <w:r w:rsidRPr="00794DD7">
        <w:rPr>
          <w:rFonts w:cs="Times New Roman"/>
        </w:rPr>
        <w:t xml:space="preserve"> in </w:t>
      </w:r>
      <w:r w:rsidR="00402055">
        <w:rPr>
          <w:rFonts w:cs="Times New Roman"/>
        </w:rPr>
        <w:t xml:space="preserve">the </w:t>
      </w:r>
      <w:r w:rsidRPr="00794DD7">
        <w:rPr>
          <w:rFonts w:cs="Times New Roman"/>
          <w:spacing w:val="-1"/>
        </w:rPr>
        <w:t>summer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</w:rPr>
        <w:t>2009</w:t>
      </w:r>
    </w:p>
    <w:p w14:paraId="58677FA8" w14:textId="01173DFA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994512" w14:textId="68DBE92F" w:rsidR="00064AF8" w:rsidRPr="00794DD7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 w:hAnsi="Times New Roman" w:cs="Times New Roman"/>
          <w:i/>
          <w:sz w:val="24"/>
          <w:szCs w:val="24"/>
        </w:rPr>
        <w:t xml:space="preserve">Current </w:t>
      </w:r>
      <w:r w:rsidRPr="00794DD7">
        <w:rPr>
          <w:rFonts w:ascii="Times New Roman" w:hAnsi="Times New Roman" w:cs="Times New Roman"/>
          <w:i/>
          <w:spacing w:val="-1"/>
          <w:sz w:val="24"/>
          <w:szCs w:val="24"/>
        </w:rPr>
        <w:t>Designers</w:t>
      </w:r>
      <w:r w:rsidRPr="00794DD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>(FRM</w:t>
      </w:r>
      <w:r w:rsidRPr="00794DD7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sz w:val="24"/>
          <w:szCs w:val="24"/>
        </w:rPr>
        <w:t>331)</w:t>
      </w:r>
    </w:p>
    <w:p w14:paraId="6E154C55" w14:textId="0A866BE4" w:rsidR="00AA1E5A" w:rsidRDefault="00064AF8" w:rsidP="00064AF8">
      <w:pPr>
        <w:pStyle w:val="BodyText"/>
        <w:ind w:left="0"/>
        <w:rPr>
          <w:rFonts w:cs="Times New Roman"/>
          <w:spacing w:val="46"/>
        </w:rPr>
      </w:pPr>
      <w:r w:rsidRPr="00794DD7">
        <w:rPr>
          <w:rFonts w:cs="Times New Roman"/>
        </w:rPr>
        <w:t xml:space="preserve">30 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</w:t>
      </w:r>
      <w:r w:rsidRPr="00794DD7">
        <w:rPr>
          <w:rFonts w:cs="Times New Roman"/>
          <w:spacing w:val="-1"/>
        </w:rPr>
        <w:t>participated</w:t>
      </w:r>
      <w:r w:rsidRPr="00794DD7">
        <w:rPr>
          <w:rFonts w:cs="Times New Roman"/>
        </w:rPr>
        <w:t xml:space="preserve"> in</w:t>
      </w:r>
      <w:r w:rsidRPr="00794DD7">
        <w:rPr>
          <w:rFonts w:cs="Times New Roman"/>
          <w:spacing w:val="1"/>
        </w:rPr>
        <w:t xml:space="preserve"> </w:t>
      </w:r>
      <w:r w:rsidR="00402055">
        <w:rPr>
          <w:rFonts w:cs="Times New Roman"/>
          <w:spacing w:val="1"/>
        </w:rPr>
        <w:t xml:space="preserve">the </w:t>
      </w:r>
      <w:r w:rsidRPr="00794DD7">
        <w:rPr>
          <w:rFonts w:cs="Times New Roman"/>
        </w:rPr>
        <w:t>spr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2009</w:t>
      </w:r>
      <w:r w:rsidRPr="00794DD7">
        <w:rPr>
          <w:rFonts w:cs="Times New Roman"/>
          <w:spacing w:val="46"/>
        </w:rPr>
        <w:t xml:space="preserve"> </w:t>
      </w:r>
    </w:p>
    <w:p w14:paraId="33FB92BD" w14:textId="63A6C4BD" w:rsidR="00064AF8" w:rsidRPr="00794DD7" w:rsidRDefault="00064AF8" w:rsidP="00064AF8">
      <w:pPr>
        <w:pStyle w:val="BodyText"/>
        <w:ind w:left="0"/>
        <w:rPr>
          <w:rFonts w:cs="Times New Roman"/>
        </w:rPr>
      </w:pPr>
      <w:r w:rsidRPr="00794DD7">
        <w:rPr>
          <w:rFonts w:cs="Times New Roman"/>
        </w:rPr>
        <w:t xml:space="preserve">30 </w:t>
      </w:r>
      <w:r w:rsidR="00AA1E5A">
        <w:rPr>
          <w:rFonts w:cs="Times New Roman"/>
        </w:rPr>
        <w:tab/>
      </w:r>
      <w:r w:rsidRPr="00794DD7">
        <w:rPr>
          <w:rFonts w:cs="Times New Roman"/>
          <w:spacing w:val="-1"/>
        </w:rPr>
        <w:t>undergraduate</w:t>
      </w:r>
      <w:r w:rsidRPr="00794DD7">
        <w:rPr>
          <w:rFonts w:cs="Times New Roman"/>
        </w:rPr>
        <w:t xml:space="preserve"> students </w:t>
      </w:r>
      <w:r w:rsidRPr="00794DD7">
        <w:rPr>
          <w:rFonts w:cs="Times New Roman"/>
          <w:spacing w:val="-1"/>
        </w:rPr>
        <w:t>participated</w:t>
      </w:r>
      <w:r w:rsidRPr="00794DD7">
        <w:rPr>
          <w:rFonts w:cs="Times New Roman"/>
        </w:rPr>
        <w:t xml:space="preserve"> in </w:t>
      </w:r>
      <w:r w:rsidR="00402055">
        <w:rPr>
          <w:rFonts w:cs="Times New Roman"/>
        </w:rPr>
        <w:t xml:space="preserve">the </w:t>
      </w:r>
      <w:r w:rsidRPr="00794DD7">
        <w:rPr>
          <w:rFonts w:cs="Times New Roman"/>
          <w:spacing w:val="-1"/>
        </w:rPr>
        <w:t>summer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</w:rPr>
        <w:t>2009</w:t>
      </w:r>
    </w:p>
    <w:p w14:paraId="55393646" w14:textId="77777777" w:rsidR="00064AF8" w:rsidRDefault="00064AF8" w:rsidP="00064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E3FE90" w14:textId="7A4EB0AD" w:rsidR="00064AF8" w:rsidRPr="00010887" w:rsidRDefault="00064AF8" w:rsidP="006B0EF9">
      <w:p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</w:rPr>
      </w:pPr>
      <w:r w:rsidRPr="00010887">
        <w:rPr>
          <w:rFonts w:ascii="Times New Roman" w:hAnsi="Times New Roman" w:cs="Times New Roman"/>
          <w:b/>
          <w:iCs/>
          <w:sz w:val="24"/>
          <w:szCs w:val="24"/>
        </w:rPr>
        <w:t>UNDERGRADUATE</w:t>
      </w:r>
      <w:r w:rsidRPr="00010887">
        <w:rPr>
          <w:rFonts w:ascii="Times New Roman" w:hAnsi="Times New Roman" w:cs="Times New Roman"/>
          <w:b/>
          <w:iCs/>
          <w:spacing w:val="-25"/>
          <w:sz w:val="24"/>
          <w:szCs w:val="24"/>
        </w:rPr>
        <w:t xml:space="preserve"> </w:t>
      </w:r>
      <w:r w:rsidRPr="00010887">
        <w:rPr>
          <w:rFonts w:ascii="Times New Roman" w:hAnsi="Times New Roman" w:cs="Times New Roman"/>
          <w:b/>
          <w:iCs/>
          <w:sz w:val="24"/>
          <w:szCs w:val="24"/>
        </w:rPr>
        <w:t>ADVISING – MU</w:t>
      </w:r>
    </w:p>
    <w:p w14:paraId="5E91107C" w14:textId="10D7D8C6" w:rsidR="004B0FFD" w:rsidRDefault="004B0FFD" w:rsidP="00064AF8">
      <w:pPr>
        <w:pStyle w:val="BodyText"/>
        <w:tabs>
          <w:tab w:val="left" w:pos="2480"/>
        </w:tabs>
        <w:ind w:left="0"/>
        <w:rPr>
          <w:spacing w:val="-1"/>
        </w:rPr>
      </w:pPr>
      <w:r>
        <w:rPr>
          <w:spacing w:val="-1"/>
        </w:rPr>
        <w:t>2020</w:t>
      </w:r>
      <w:r>
        <w:rPr>
          <w:spacing w:val="-1"/>
        </w:rPr>
        <w:tab/>
        <w:t xml:space="preserve">20 undergraduate students annually </w:t>
      </w:r>
    </w:p>
    <w:p w14:paraId="147A5B7F" w14:textId="43A3F00F" w:rsidR="00064AF8" w:rsidRPr="00794DD7" w:rsidRDefault="00064AF8" w:rsidP="00064AF8">
      <w:pPr>
        <w:pStyle w:val="BodyText"/>
        <w:tabs>
          <w:tab w:val="left" w:pos="2480"/>
        </w:tabs>
        <w:ind w:left="0"/>
      </w:pPr>
      <w:r w:rsidRPr="00794DD7">
        <w:rPr>
          <w:spacing w:val="-1"/>
        </w:rPr>
        <w:t>2009-</w:t>
      </w:r>
      <w:r w:rsidR="004B0FFD">
        <w:rPr>
          <w:spacing w:val="-1"/>
        </w:rPr>
        <w:t>2019</w:t>
      </w:r>
      <w:r w:rsidRPr="00794DD7">
        <w:rPr>
          <w:spacing w:val="-1"/>
        </w:rPr>
        <w:tab/>
        <w:t>4</w:t>
      </w:r>
      <w:r w:rsidRPr="00794DD7">
        <w:t xml:space="preserve">0 </w:t>
      </w:r>
      <w:r w:rsidRPr="00794DD7">
        <w:rPr>
          <w:spacing w:val="-1"/>
        </w:rPr>
        <w:t>undergraduate</w:t>
      </w:r>
      <w:r w:rsidRPr="00794DD7">
        <w:t xml:space="preserve"> students annually</w:t>
      </w:r>
    </w:p>
    <w:p w14:paraId="3514C718" w14:textId="033D37E9" w:rsidR="00064AF8" w:rsidRPr="00794DD7" w:rsidRDefault="00064AF8" w:rsidP="00064AF8">
      <w:pPr>
        <w:pStyle w:val="BodyText"/>
        <w:tabs>
          <w:tab w:val="left" w:pos="2480"/>
        </w:tabs>
        <w:ind w:left="0"/>
      </w:pPr>
      <w:r w:rsidRPr="00794DD7">
        <w:t xml:space="preserve">2015 </w:t>
      </w:r>
      <w:r w:rsidRPr="00794DD7">
        <w:tab/>
        <w:t>YM</w:t>
      </w:r>
      <w:r w:rsidR="00794DD7" w:rsidRPr="00794DD7">
        <w:t xml:space="preserve">A Mentor- Wei </w:t>
      </w:r>
      <w:proofErr w:type="spellStart"/>
      <w:r w:rsidR="00794DD7" w:rsidRPr="00794DD7">
        <w:t>Wei</w:t>
      </w:r>
      <w:proofErr w:type="spellEnd"/>
      <w:r w:rsidR="00794DD7" w:rsidRPr="00794DD7">
        <w:t xml:space="preserve"> Hong</w:t>
      </w:r>
    </w:p>
    <w:p w14:paraId="7926A0C8" w14:textId="3764A38A" w:rsidR="00064AF8" w:rsidRPr="00794DD7" w:rsidRDefault="00064AF8" w:rsidP="00064AF8">
      <w:pPr>
        <w:pStyle w:val="BodyText"/>
        <w:tabs>
          <w:tab w:val="left" w:pos="2480"/>
        </w:tabs>
        <w:ind w:left="0"/>
      </w:pPr>
      <w:r w:rsidRPr="00794DD7">
        <w:t xml:space="preserve">2014 </w:t>
      </w:r>
      <w:r w:rsidR="00072406">
        <w:tab/>
      </w:r>
      <w:r w:rsidRPr="00794DD7">
        <w:t>YMA Mentor</w:t>
      </w:r>
      <w:r w:rsidR="00794DD7" w:rsidRPr="00794DD7">
        <w:t>- Kelsey Harris</w:t>
      </w:r>
      <w:r w:rsidRPr="00794DD7">
        <w:t xml:space="preserve"> selected for YMA   </w:t>
      </w:r>
    </w:p>
    <w:p w14:paraId="59F31A48" w14:textId="77777777" w:rsidR="00064AF8" w:rsidRPr="00794DD7" w:rsidRDefault="00064AF8" w:rsidP="00064AF8">
      <w:pPr>
        <w:pStyle w:val="BodyText"/>
        <w:tabs>
          <w:tab w:val="left" w:pos="2480"/>
        </w:tabs>
        <w:ind w:left="0"/>
      </w:pPr>
    </w:p>
    <w:p w14:paraId="61B9B8BA" w14:textId="24D18EDD" w:rsidR="00E85193" w:rsidRPr="00E10205" w:rsidRDefault="00010887" w:rsidP="00010887">
      <w:pPr>
        <w:spacing w:after="0" w:line="240" w:lineRule="auto"/>
        <w:rPr>
          <w:rFonts w:ascii="Times New Roman"/>
          <w:b/>
          <w:sz w:val="24"/>
          <w:szCs w:val="24"/>
        </w:rPr>
      </w:pPr>
      <w:r w:rsidRPr="00E10205">
        <w:rPr>
          <w:rFonts w:ascii="Times New Roman"/>
          <w:b/>
          <w:sz w:val="24"/>
          <w:szCs w:val="24"/>
        </w:rPr>
        <w:t xml:space="preserve">GRADUATE </w:t>
      </w:r>
      <w:r w:rsidR="00E85193" w:rsidRPr="00E10205">
        <w:rPr>
          <w:rFonts w:ascii="Times New Roman"/>
          <w:b/>
          <w:sz w:val="24"/>
          <w:szCs w:val="24"/>
        </w:rPr>
        <w:t>MENTORING &amp; SERVICE</w:t>
      </w:r>
    </w:p>
    <w:p w14:paraId="0C7BA663" w14:textId="4F947D5F" w:rsidR="003206AA" w:rsidRDefault="003206AA" w:rsidP="00010887">
      <w:pPr>
        <w:spacing w:after="0" w:line="240" w:lineRule="auto"/>
        <w:rPr>
          <w:rFonts w:ascii="Times New Roman"/>
          <w:bCs/>
          <w:sz w:val="24"/>
          <w:szCs w:val="24"/>
        </w:rPr>
      </w:pPr>
      <w:r>
        <w:rPr>
          <w:rFonts w:ascii="Times New Roman"/>
          <w:bCs/>
          <w:sz w:val="24"/>
          <w:szCs w:val="24"/>
        </w:rPr>
        <w:lastRenderedPageBreak/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>
        <w:rPr>
          <w:rFonts w:ascii="Times New Roman"/>
          <w:bCs/>
          <w:sz w:val="24"/>
          <w:szCs w:val="24"/>
        </w:rPr>
        <w:softHyphen/>
      </w: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E9A8CD7" wp14:editId="5A19DA1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28360" cy="30480"/>
                <wp:effectExtent l="0" t="0" r="34290" b="26670"/>
                <wp:wrapNone/>
                <wp:docPr id="627910413" name="Straight Connector 62791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2732E4DD" id="Straight Connector 627910413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0" to="466.8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" strokecolor="black [3200]" strokeweight="1.25pt">
                <v:stroke joinstyle="miter"/>
                <w10:wrap anchorx="margin"/>
              </v:line>
            </w:pict>
          </mc:Fallback>
        </mc:AlternateContent>
      </w:r>
    </w:p>
    <w:p w14:paraId="5B836F5C" w14:textId="628F254B" w:rsidR="0000601B" w:rsidRDefault="0000601B" w:rsidP="003206AA">
      <w:pPr>
        <w:spacing w:after="0" w:line="240" w:lineRule="auto"/>
        <w:rPr>
          <w:rFonts w:ascii="Times New Roman"/>
          <w:bCs/>
          <w:sz w:val="24"/>
          <w:szCs w:val="24"/>
        </w:rPr>
      </w:pPr>
      <w:r>
        <w:rPr>
          <w:rFonts w:ascii="Times New Roman"/>
          <w:bCs/>
          <w:sz w:val="24"/>
          <w:szCs w:val="24"/>
        </w:rPr>
        <w:t>DOCTORAL DISSERTATION SUPERVISION</w:t>
      </w:r>
    </w:p>
    <w:p w14:paraId="35A6FADC" w14:textId="4E31C59E" w:rsidR="0000601B" w:rsidRDefault="00A0724F" w:rsidP="003206AA">
      <w:pPr>
        <w:spacing w:after="0" w:line="240" w:lineRule="auto"/>
        <w:rPr>
          <w:rFonts w:ascii="Times New Roman"/>
          <w:bCs/>
          <w:sz w:val="24"/>
          <w:szCs w:val="24"/>
        </w:rPr>
      </w:pPr>
      <w:r>
        <w:rPr>
          <w:rFonts w:ascii="Times New Roman"/>
          <w:bCs/>
          <w:sz w:val="24"/>
          <w:szCs w:val="24"/>
        </w:rPr>
        <w:t>Miller, Mackenzie. 2023-present. Dept of Textile and Apparel Management.  University of Missouri.</w:t>
      </w:r>
    </w:p>
    <w:p w14:paraId="73BF9997" w14:textId="77777777" w:rsidR="00A0724F" w:rsidRDefault="00A0724F" w:rsidP="003206AA">
      <w:pPr>
        <w:spacing w:after="0" w:line="240" w:lineRule="auto"/>
        <w:rPr>
          <w:rFonts w:ascii="Times New Roman"/>
          <w:bCs/>
          <w:sz w:val="24"/>
          <w:szCs w:val="24"/>
        </w:rPr>
      </w:pPr>
    </w:p>
    <w:p w14:paraId="67F2BCAD" w14:textId="16627DDE" w:rsidR="003206AA" w:rsidRDefault="003206AA" w:rsidP="003206AA">
      <w:pPr>
        <w:spacing w:after="0" w:line="240" w:lineRule="auto"/>
        <w:rPr>
          <w:rFonts w:ascii="Times New Roman"/>
          <w:bCs/>
          <w:sz w:val="24"/>
          <w:szCs w:val="24"/>
        </w:rPr>
      </w:pPr>
      <w:r>
        <w:rPr>
          <w:rFonts w:ascii="Times New Roman"/>
          <w:bCs/>
          <w:sz w:val="24"/>
          <w:szCs w:val="24"/>
        </w:rPr>
        <w:t>DOCTORAL DISSERTATION SUPERVISION</w:t>
      </w:r>
    </w:p>
    <w:p w14:paraId="663D300E" w14:textId="454D143D" w:rsidR="003206AA" w:rsidRPr="00E10205" w:rsidRDefault="003206AA" w:rsidP="003206AA">
      <w:pPr>
        <w:spacing w:after="0" w:line="240" w:lineRule="auto"/>
        <w:rPr>
          <w:rFonts w:ascii="Times New Roman"/>
          <w:bCs/>
          <w:sz w:val="24"/>
          <w:szCs w:val="24"/>
        </w:rPr>
      </w:pPr>
      <w:r>
        <w:rPr>
          <w:rFonts w:ascii="Times New Roman"/>
          <w:bCs/>
          <w:sz w:val="24"/>
          <w:szCs w:val="24"/>
        </w:rPr>
        <w:t>Ipaye, Hali 2023. Dept of Textile and Apparel Management. University of Missouri.</w:t>
      </w:r>
    </w:p>
    <w:p w14:paraId="546988EA" w14:textId="77777777" w:rsidR="003206AA" w:rsidRDefault="003206AA" w:rsidP="003206AA">
      <w:pPr>
        <w:spacing w:after="0" w:line="240" w:lineRule="auto"/>
        <w:rPr>
          <w:rFonts w:ascii="Times New Roman"/>
          <w:bCs/>
          <w:sz w:val="24"/>
          <w:szCs w:val="24"/>
        </w:rPr>
      </w:pPr>
    </w:p>
    <w:p w14:paraId="4EA9DF12" w14:textId="44EB2873" w:rsidR="00010887" w:rsidRDefault="00CF5042" w:rsidP="00010887">
      <w:pPr>
        <w:spacing w:after="0" w:line="240" w:lineRule="auto"/>
        <w:rPr>
          <w:rFonts w:ascii="Times New Roman"/>
          <w:bCs/>
          <w:sz w:val="24"/>
          <w:szCs w:val="24"/>
        </w:rPr>
      </w:pPr>
      <w:r>
        <w:rPr>
          <w:rFonts w:ascii="Times New Roman"/>
          <w:bCs/>
          <w:sz w:val="24"/>
          <w:szCs w:val="24"/>
        </w:rPr>
        <w:t xml:space="preserve">DOCTORAL </w:t>
      </w:r>
      <w:r w:rsidR="003206AA">
        <w:rPr>
          <w:rFonts w:ascii="Times New Roman"/>
          <w:bCs/>
          <w:sz w:val="24"/>
          <w:szCs w:val="24"/>
        </w:rPr>
        <w:t>DISSERTATION</w:t>
      </w:r>
      <w:r w:rsidR="005B5B9A">
        <w:rPr>
          <w:rFonts w:ascii="Times New Roman"/>
          <w:bCs/>
          <w:sz w:val="24"/>
          <w:szCs w:val="24"/>
        </w:rPr>
        <w:t xml:space="preserve"> </w:t>
      </w:r>
      <w:r w:rsidR="003206AA">
        <w:rPr>
          <w:rFonts w:ascii="Times New Roman"/>
          <w:bCs/>
          <w:sz w:val="24"/>
          <w:szCs w:val="24"/>
        </w:rPr>
        <w:t>SUPERVISION</w:t>
      </w:r>
    </w:p>
    <w:p w14:paraId="2768F6E0" w14:textId="2589363A" w:rsidR="00CF5042" w:rsidRPr="00E10205" w:rsidRDefault="00CF5042" w:rsidP="00010887">
      <w:pPr>
        <w:spacing w:after="0" w:line="240" w:lineRule="auto"/>
        <w:rPr>
          <w:rFonts w:ascii="Times New Roman"/>
          <w:bCs/>
          <w:sz w:val="24"/>
          <w:szCs w:val="24"/>
        </w:rPr>
      </w:pPr>
      <w:r>
        <w:rPr>
          <w:rFonts w:ascii="Times New Roman"/>
          <w:bCs/>
          <w:sz w:val="24"/>
          <w:szCs w:val="24"/>
        </w:rPr>
        <w:t xml:space="preserve">Wu, </w:t>
      </w:r>
      <w:r w:rsidR="00DC4E3F">
        <w:rPr>
          <w:rFonts w:ascii="Times New Roman"/>
          <w:bCs/>
          <w:sz w:val="24"/>
          <w:szCs w:val="24"/>
        </w:rPr>
        <w:t>J</w:t>
      </w:r>
      <w:r w:rsidR="003D757F">
        <w:rPr>
          <w:rFonts w:ascii="Times New Roman"/>
          <w:bCs/>
          <w:sz w:val="24"/>
          <w:szCs w:val="24"/>
        </w:rPr>
        <w:t xml:space="preserve">ia 2021-present. </w:t>
      </w:r>
      <w:r w:rsidR="005B5B9A">
        <w:rPr>
          <w:rFonts w:ascii="Times New Roman"/>
          <w:bCs/>
          <w:sz w:val="24"/>
          <w:szCs w:val="24"/>
        </w:rPr>
        <w:t>Dept of Textile and Apparel Management. University of Missouri.</w:t>
      </w:r>
    </w:p>
    <w:p w14:paraId="4946BAE0" w14:textId="77777777" w:rsidR="00CF5042" w:rsidRDefault="00CF5042" w:rsidP="00010887">
      <w:pPr>
        <w:spacing w:after="0" w:line="240" w:lineRule="auto"/>
        <w:rPr>
          <w:rFonts w:ascii="Times New Roman"/>
          <w:bCs/>
          <w:sz w:val="24"/>
          <w:szCs w:val="24"/>
        </w:rPr>
      </w:pPr>
    </w:p>
    <w:p w14:paraId="121E659A" w14:textId="291C99D8" w:rsidR="008F424F" w:rsidRDefault="00E85193" w:rsidP="00010887">
      <w:pPr>
        <w:spacing w:after="0" w:line="240" w:lineRule="auto"/>
        <w:rPr>
          <w:rFonts w:ascii="Times New Roman"/>
          <w:bCs/>
          <w:sz w:val="24"/>
          <w:szCs w:val="24"/>
        </w:rPr>
      </w:pPr>
      <w:r w:rsidRPr="00E10205">
        <w:rPr>
          <w:rFonts w:ascii="Times New Roman"/>
          <w:bCs/>
          <w:sz w:val="24"/>
          <w:szCs w:val="24"/>
        </w:rPr>
        <w:t>DOCTORAL DISSERTATION SUPERVISION</w:t>
      </w:r>
    </w:p>
    <w:p w14:paraId="566A7B57" w14:textId="220E1A94" w:rsidR="00E85193" w:rsidRPr="00E10205" w:rsidRDefault="00E85193" w:rsidP="00010887">
      <w:pPr>
        <w:spacing w:after="0" w:line="240" w:lineRule="auto"/>
        <w:rPr>
          <w:rFonts w:ascii="Times New Roman"/>
          <w:bCs/>
          <w:sz w:val="24"/>
          <w:szCs w:val="24"/>
        </w:rPr>
      </w:pPr>
      <w:r w:rsidRPr="00E10205">
        <w:rPr>
          <w:rFonts w:ascii="Times New Roman"/>
          <w:bCs/>
          <w:sz w:val="24"/>
          <w:szCs w:val="24"/>
        </w:rPr>
        <w:t xml:space="preserve">Aflatoony, Lida. Co-Chair (with Li Zhao) 2021-2022. Dept of Textile and Apparel Management. University of Missouri. </w:t>
      </w:r>
    </w:p>
    <w:p w14:paraId="70B0333C" w14:textId="32AA6AC7" w:rsidR="00E85193" w:rsidRPr="00E10205" w:rsidRDefault="00E85193" w:rsidP="00010887">
      <w:pPr>
        <w:spacing w:after="0" w:line="240" w:lineRule="auto"/>
        <w:rPr>
          <w:rFonts w:ascii="Times New Roman"/>
          <w:bCs/>
          <w:sz w:val="24"/>
          <w:szCs w:val="24"/>
        </w:rPr>
      </w:pPr>
    </w:p>
    <w:p w14:paraId="4ECF1003" w14:textId="5D4C7F77" w:rsidR="00E85193" w:rsidRPr="00E10205" w:rsidRDefault="00E85193" w:rsidP="00010887">
      <w:pPr>
        <w:spacing w:after="0" w:line="240" w:lineRule="auto"/>
        <w:rPr>
          <w:rFonts w:ascii="Times New Roman"/>
          <w:bCs/>
          <w:sz w:val="24"/>
          <w:szCs w:val="24"/>
        </w:rPr>
      </w:pPr>
      <w:r w:rsidRPr="00E10205">
        <w:rPr>
          <w:rFonts w:ascii="Times New Roman"/>
          <w:bCs/>
          <w:sz w:val="24"/>
          <w:szCs w:val="24"/>
        </w:rPr>
        <w:t xml:space="preserve">M.S. THESIS SUPERVISION </w:t>
      </w:r>
    </w:p>
    <w:p w14:paraId="5AC2E673" w14:textId="3B621055" w:rsidR="00E85193" w:rsidRPr="00E10205" w:rsidRDefault="00E85193" w:rsidP="00010887">
      <w:pPr>
        <w:spacing w:after="0" w:line="240" w:lineRule="auto"/>
        <w:rPr>
          <w:rFonts w:ascii="Times New Roman"/>
          <w:bCs/>
          <w:sz w:val="24"/>
          <w:szCs w:val="24"/>
        </w:rPr>
      </w:pPr>
      <w:r w:rsidRPr="00E10205">
        <w:rPr>
          <w:rFonts w:ascii="Times New Roman"/>
          <w:bCs/>
          <w:sz w:val="24"/>
          <w:szCs w:val="24"/>
        </w:rPr>
        <w:t>Ivy, India. 2021</w:t>
      </w:r>
      <w:r w:rsidR="00834B3E" w:rsidRPr="00E10205">
        <w:rPr>
          <w:rFonts w:ascii="Times New Roman"/>
          <w:bCs/>
          <w:sz w:val="24"/>
          <w:szCs w:val="24"/>
        </w:rPr>
        <w:t xml:space="preserve">- </w:t>
      </w:r>
      <w:r w:rsidR="00FF406A">
        <w:rPr>
          <w:rFonts w:ascii="Times New Roman"/>
          <w:bCs/>
          <w:sz w:val="24"/>
          <w:szCs w:val="24"/>
        </w:rPr>
        <w:t>2023</w:t>
      </w:r>
      <w:r w:rsidR="00834B3E" w:rsidRPr="00E10205">
        <w:rPr>
          <w:rFonts w:ascii="Times New Roman"/>
          <w:bCs/>
          <w:sz w:val="24"/>
          <w:szCs w:val="24"/>
        </w:rPr>
        <w:t xml:space="preserve">. </w:t>
      </w:r>
    </w:p>
    <w:p w14:paraId="69B73E55" w14:textId="16EE599B" w:rsidR="00834B3E" w:rsidRPr="00E10205" w:rsidRDefault="00834B3E" w:rsidP="00010887">
      <w:pPr>
        <w:spacing w:after="0" w:line="240" w:lineRule="auto"/>
        <w:rPr>
          <w:rFonts w:ascii="Times New Roman"/>
          <w:bCs/>
          <w:sz w:val="24"/>
          <w:szCs w:val="24"/>
        </w:rPr>
      </w:pPr>
      <w:r w:rsidRPr="00E10205">
        <w:rPr>
          <w:rFonts w:ascii="Times New Roman"/>
          <w:bCs/>
          <w:sz w:val="24"/>
          <w:szCs w:val="24"/>
        </w:rPr>
        <w:t xml:space="preserve">Miller, Mackenzie. 2021-present. </w:t>
      </w:r>
    </w:p>
    <w:p w14:paraId="2107F84D" w14:textId="2A2BFB21" w:rsidR="00834B3E" w:rsidRPr="00E10205" w:rsidRDefault="00834B3E" w:rsidP="00010887">
      <w:pPr>
        <w:spacing w:after="0" w:line="240" w:lineRule="auto"/>
        <w:rPr>
          <w:rFonts w:ascii="Times New Roman"/>
          <w:bCs/>
          <w:sz w:val="24"/>
          <w:szCs w:val="24"/>
        </w:rPr>
      </w:pPr>
    </w:p>
    <w:p w14:paraId="68D1E63A" w14:textId="5D2F2C57" w:rsidR="00834B3E" w:rsidRPr="00E10205" w:rsidRDefault="00834B3E" w:rsidP="00010887">
      <w:pPr>
        <w:spacing w:after="0" w:line="240" w:lineRule="auto"/>
        <w:rPr>
          <w:rFonts w:ascii="Times New Roman"/>
          <w:bCs/>
          <w:sz w:val="24"/>
          <w:szCs w:val="24"/>
        </w:rPr>
      </w:pPr>
      <w:r w:rsidRPr="00E10205">
        <w:rPr>
          <w:rFonts w:ascii="Times New Roman"/>
          <w:bCs/>
          <w:sz w:val="24"/>
          <w:szCs w:val="24"/>
        </w:rPr>
        <w:t>M.S. THESIS COMMITTEES</w:t>
      </w:r>
    </w:p>
    <w:p w14:paraId="732CBA10" w14:textId="2C4C53FF" w:rsidR="00834B3E" w:rsidRPr="00794DD7" w:rsidRDefault="00834B3E" w:rsidP="00834B3E">
      <w:pPr>
        <w:pStyle w:val="BodyText"/>
        <w:ind w:left="0"/>
      </w:pPr>
      <w:r w:rsidRPr="00E10205">
        <w:t>Brewster, K</w:t>
      </w:r>
      <w:r w:rsidR="00722A9C" w:rsidRPr="00E10205">
        <w:t xml:space="preserve">. (2015). </w:t>
      </w:r>
      <w:r w:rsidR="00722A9C" w:rsidRPr="00E10205">
        <w:rPr>
          <w:i/>
          <w:iCs/>
        </w:rPr>
        <w:t>A quantitative analysis of the effect of textile mill water quality labels on consumer purchase intention for apparel</w:t>
      </w:r>
      <w:r w:rsidR="00722A9C" w:rsidRPr="00E10205">
        <w:t>. [Master’s Thesis, University of Missouri].</w:t>
      </w:r>
      <w:proofErr w:type="spellStart"/>
      <w:r w:rsidR="00722A9C" w:rsidRPr="00E10205">
        <w:t>Mospace</w:t>
      </w:r>
      <w:proofErr w:type="spellEnd"/>
      <w:r w:rsidR="00722A9C" w:rsidRPr="00E10205">
        <w:t>.</w:t>
      </w:r>
      <w:r w:rsidR="00722A9C">
        <w:t xml:space="preserve">  </w:t>
      </w:r>
      <w:r w:rsidRPr="00794DD7">
        <w:t xml:space="preserve"> </w:t>
      </w:r>
    </w:p>
    <w:p w14:paraId="474DBF4D" w14:textId="21728140" w:rsidR="00E85193" w:rsidRDefault="00E85193" w:rsidP="00010887">
      <w:pPr>
        <w:spacing w:after="0" w:line="240" w:lineRule="auto"/>
        <w:rPr>
          <w:rFonts w:ascii="Times New Roman"/>
          <w:bCs/>
          <w:sz w:val="24"/>
          <w:szCs w:val="24"/>
        </w:rPr>
      </w:pPr>
    </w:p>
    <w:p w14:paraId="65327E1F" w14:textId="48575169" w:rsidR="00467D05" w:rsidRDefault="00722A9C" w:rsidP="00064AF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5549C44" wp14:editId="4C0E0D9C">
                <wp:simplePos x="0" y="0"/>
                <wp:positionH relativeFrom="margin">
                  <wp:align>right</wp:align>
                </wp:positionH>
                <wp:positionV relativeFrom="paragraph">
                  <wp:posOffset>184823</wp:posOffset>
                </wp:positionV>
                <wp:extent cx="5928360" cy="30480"/>
                <wp:effectExtent l="0" t="0" r="34290" b="2667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6FC1D305" id="Straight Connector 12" o:spid="_x0000_s1026" style="position:absolute;z-index:25166080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15.6pt,14.55pt" to="882.4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" strokecolor="black [3200]" strokeweight="1.25pt">
                <v:stroke joinstyle="miter"/>
                <w10:wrap anchorx="margin"/>
              </v:line>
            </w:pict>
          </mc:Fallback>
        </mc:AlternateContent>
      </w:r>
      <w:r w:rsidR="00467D05">
        <w:rPr>
          <w:rFonts w:ascii="Times New Roman" w:hAnsi="Times New Roman" w:cs="Times New Roman"/>
          <w:b/>
          <w:sz w:val="24"/>
          <w:szCs w:val="24"/>
        </w:rPr>
        <w:t xml:space="preserve">UNDERGRADUATE </w:t>
      </w:r>
      <w:r>
        <w:rPr>
          <w:rFonts w:ascii="Times New Roman" w:hAnsi="Times New Roman" w:cs="Times New Roman"/>
          <w:b/>
          <w:sz w:val="24"/>
          <w:szCs w:val="24"/>
        </w:rPr>
        <w:t>MENTORSHIP</w:t>
      </w:r>
    </w:p>
    <w:p w14:paraId="38F1DD12" w14:textId="77777777" w:rsidR="00AA589C" w:rsidRPr="00AA589C" w:rsidRDefault="00AA589C" w:rsidP="00AA589C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041BE79A" w14:textId="2D0A0CE7" w:rsidR="00D81089" w:rsidRDefault="00D81089" w:rsidP="00010887">
      <w:pPr>
        <w:spacing w:after="0" w:line="240" w:lineRule="auto"/>
        <w:ind w:left="720" w:hanging="720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ynolds, T</w:t>
      </w:r>
      <w:r w:rsidR="00AE39D5">
        <w:rPr>
          <w:rFonts w:ascii="Times New Roman" w:hAnsi="Times New Roman" w:cs="Times New Roman"/>
          <w:bCs/>
          <w:sz w:val="24"/>
          <w:szCs w:val="24"/>
        </w:rPr>
        <w:t xml:space="preserve">. &amp; McBee-Black (2023). </w:t>
      </w:r>
      <w:r w:rsidR="00AE39D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ransgender </w:t>
      </w:r>
      <w:r w:rsidR="007E7650">
        <w:rPr>
          <w:rFonts w:ascii="Times New Roman" w:hAnsi="Times New Roman" w:cs="Times New Roman"/>
          <w:bCs/>
          <w:i/>
          <w:iCs/>
          <w:sz w:val="24"/>
          <w:szCs w:val="24"/>
        </w:rPr>
        <w:t>Activewear</w:t>
      </w:r>
      <w:r w:rsidR="00AE39D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pparel. </w:t>
      </w:r>
    </w:p>
    <w:p w14:paraId="497C5900" w14:textId="77777777" w:rsidR="00EF1266" w:rsidRDefault="00EF1266" w:rsidP="00010887">
      <w:pPr>
        <w:spacing w:after="0" w:line="240" w:lineRule="auto"/>
        <w:ind w:left="720" w:hanging="720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117DCFE" w14:textId="426F1E5B" w:rsidR="00AE39D5" w:rsidRDefault="00EF1266" w:rsidP="00010887">
      <w:pPr>
        <w:spacing w:after="0" w:line="240" w:lineRule="auto"/>
        <w:ind w:left="720" w:hanging="720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eaver, H. &amp; McBee-Black (2023).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pparel Challenges Facing Consumers with Rheumatoid Arthritis. </w:t>
      </w:r>
    </w:p>
    <w:p w14:paraId="3BEC6A9E" w14:textId="77777777" w:rsidR="00EF1266" w:rsidRPr="00EF1266" w:rsidRDefault="00EF1266" w:rsidP="00010887">
      <w:pPr>
        <w:spacing w:after="0" w:line="240" w:lineRule="auto"/>
        <w:ind w:left="720" w:hanging="720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C1919B8" w14:textId="07ABA3E4" w:rsidR="00E8568F" w:rsidRDefault="00E8568F" w:rsidP="00AA589C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ing, J</w:t>
      </w:r>
      <w:r w:rsidR="00727F9F">
        <w:rPr>
          <w:rFonts w:ascii="Times New Roman" w:hAnsi="Times New Roman" w:cs="Times New Roman"/>
          <w:bCs/>
          <w:sz w:val="24"/>
          <w:szCs w:val="24"/>
        </w:rPr>
        <w:t>illian (202</w:t>
      </w:r>
      <w:r w:rsidR="00832213">
        <w:rPr>
          <w:rFonts w:ascii="Times New Roman" w:hAnsi="Times New Roman" w:cs="Times New Roman"/>
          <w:bCs/>
          <w:sz w:val="24"/>
          <w:szCs w:val="24"/>
        </w:rPr>
        <w:t>3</w:t>
      </w:r>
      <w:r w:rsidR="00727F9F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="0083221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igital Nomad. </w:t>
      </w:r>
      <w:r w:rsidR="00727F9F">
        <w:rPr>
          <w:rFonts w:ascii="Times New Roman" w:hAnsi="Times New Roman" w:cs="Times New Roman"/>
          <w:bCs/>
          <w:sz w:val="24"/>
          <w:szCs w:val="24"/>
        </w:rPr>
        <w:t>FSA Scholarship</w:t>
      </w:r>
      <w:r w:rsidR="00832213">
        <w:rPr>
          <w:rFonts w:ascii="Times New Roman" w:hAnsi="Times New Roman" w:cs="Times New Roman"/>
          <w:bCs/>
          <w:sz w:val="24"/>
          <w:szCs w:val="24"/>
        </w:rPr>
        <w:t xml:space="preserve"> Fund Winner. </w:t>
      </w:r>
    </w:p>
    <w:p w14:paraId="5EBB282F" w14:textId="77777777" w:rsidR="00832213" w:rsidRDefault="00832213" w:rsidP="00AA589C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</w:p>
    <w:p w14:paraId="5F084FAC" w14:textId="7C6F122C" w:rsidR="00AA589C" w:rsidRDefault="00AA589C" w:rsidP="00AA589C">
      <w:pPr>
        <w:spacing w:after="0" w:line="240" w:lineRule="auto"/>
        <w:ind w:left="720" w:hanging="720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urns, C., &amp; McBee-Black (2022). </w:t>
      </w:r>
      <w:r w:rsidR="00D7362B" w:rsidRPr="00D7362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daptive </w:t>
      </w:r>
      <w:r w:rsidRPr="00D7362B">
        <w:rPr>
          <w:rFonts w:ascii="Times New Roman" w:hAnsi="Times New Roman" w:cs="Times New Roman"/>
          <w:bCs/>
          <w:i/>
          <w:iCs/>
          <w:sz w:val="24"/>
          <w:szCs w:val="24"/>
        </w:rPr>
        <w:t>I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ntimate Apparel Research. </w:t>
      </w:r>
    </w:p>
    <w:p w14:paraId="6644371B" w14:textId="77777777" w:rsidR="00AA589C" w:rsidRDefault="00AA589C" w:rsidP="00010887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</w:p>
    <w:p w14:paraId="493B2DBC" w14:textId="5CE55D96" w:rsidR="00467D05" w:rsidRDefault="00467D05" w:rsidP="00010887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ershkovich, M.</w:t>
      </w:r>
      <w:r w:rsidR="007214E1">
        <w:rPr>
          <w:rFonts w:ascii="Times New Roman" w:hAnsi="Times New Roman" w:cs="Times New Roman"/>
          <w:bCs/>
          <w:sz w:val="24"/>
          <w:szCs w:val="24"/>
        </w:rPr>
        <w:t xml:space="preserve"> &amp; McBee-Black, K. </w:t>
      </w:r>
      <w:r>
        <w:rPr>
          <w:rFonts w:ascii="Times New Roman" w:hAnsi="Times New Roman" w:cs="Times New Roman"/>
          <w:bCs/>
          <w:sz w:val="24"/>
          <w:szCs w:val="24"/>
        </w:rPr>
        <w:t xml:space="preserve">(2022).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Adaptive Apparel and Trend Forecasting</w:t>
      </w:r>
      <w:r>
        <w:rPr>
          <w:rFonts w:ascii="Times New Roman" w:hAnsi="Times New Roman" w:cs="Times New Roman"/>
          <w:bCs/>
          <w:sz w:val="24"/>
          <w:szCs w:val="24"/>
        </w:rPr>
        <w:t xml:space="preserve">. Mizzou Undergraduate Research Forum Presentation. </w:t>
      </w:r>
    </w:p>
    <w:p w14:paraId="2FE356A1" w14:textId="1C95AF43" w:rsidR="00467D05" w:rsidRDefault="00467D05" w:rsidP="00010887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</w:p>
    <w:p w14:paraId="3EDB7BFC" w14:textId="3B776340" w:rsidR="00467D05" w:rsidRDefault="00467D05" w:rsidP="0001088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ershkovich, M.</w:t>
      </w:r>
      <w:r w:rsidR="007214E1">
        <w:rPr>
          <w:rFonts w:ascii="Times New Roman" w:hAnsi="Times New Roman" w:cs="Times New Roman"/>
          <w:bCs/>
          <w:sz w:val="24"/>
          <w:szCs w:val="24"/>
        </w:rPr>
        <w:t xml:space="preserve"> &amp; McBee-Black, K.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2).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daptive Apparel and Trend Forecasting. </w:t>
      </w:r>
      <w:r w:rsidR="007214E1">
        <w:rPr>
          <w:rFonts w:ascii="Times New Roman" w:hAnsi="Times New Roman" w:cs="Times New Roman"/>
          <w:bCs/>
          <w:sz w:val="24"/>
          <w:szCs w:val="24"/>
        </w:rPr>
        <w:t xml:space="preserve">College of Art &amp; Sciences </w:t>
      </w:r>
      <w:r w:rsidR="007214E1" w:rsidRPr="007214E1">
        <w:rPr>
          <w:rFonts w:ascii="Times New Roman" w:hAnsi="Times New Roman" w:cs="Times New Roman"/>
          <w:sz w:val="24"/>
          <w:szCs w:val="24"/>
        </w:rPr>
        <w:t>Undergraduate Research and Creative Activity Mentorship Program</w:t>
      </w:r>
      <w:r w:rsidR="007214E1">
        <w:rPr>
          <w:rFonts w:ascii="Times New Roman" w:hAnsi="Times New Roman" w:cs="Times New Roman"/>
          <w:sz w:val="24"/>
          <w:szCs w:val="24"/>
        </w:rPr>
        <w:t xml:space="preserve">. $3,500 funding. </w:t>
      </w:r>
    </w:p>
    <w:p w14:paraId="17E53F44" w14:textId="6F858E66" w:rsidR="00722A9C" w:rsidRDefault="00722A9C" w:rsidP="00722A9C">
      <w:pPr>
        <w:pStyle w:val="BodyText"/>
        <w:ind w:left="720" w:hanging="720"/>
      </w:pPr>
    </w:p>
    <w:p w14:paraId="7AAF92D5" w14:textId="42A0E6D0" w:rsidR="00722A9C" w:rsidRDefault="00722A9C" w:rsidP="00722A9C">
      <w:pPr>
        <w:pStyle w:val="BodyText"/>
        <w:ind w:left="720" w:hanging="720"/>
      </w:pPr>
      <w:r w:rsidRPr="00794DD7">
        <w:t xml:space="preserve">Buscher, Courtney (April 2014).  </w:t>
      </w:r>
      <w:r w:rsidRPr="00794DD7">
        <w:rPr>
          <w:i/>
        </w:rPr>
        <w:t xml:space="preserve">Mumsy, TAM 1200 Basic Concepts of Apparel Design.  </w:t>
      </w:r>
      <w:r w:rsidRPr="00794DD7">
        <w:t>Spring Undergraduate Research and Creative Design Achievements Forum, Columbia, Missouri.</w:t>
      </w:r>
    </w:p>
    <w:p w14:paraId="3CA0EF83" w14:textId="5A2C74AD" w:rsidR="00722A9C" w:rsidRPr="00794DD7" w:rsidRDefault="00722A9C" w:rsidP="00722A9C">
      <w:pPr>
        <w:pStyle w:val="BodyText"/>
        <w:ind w:left="720" w:hanging="720"/>
      </w:pPr>
    </w:p>
    <w:p w14:paraId="0511516E" w14:textId="7109D863" w:rsidR="00722A9C" w:rsidRPr="0052244C" w:rsidRDefault="00722A9C" w:rsidP="00722A9C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2244C">
        <w:rPr>
          <w:rFonts w:ascii="Times New Roman" w:hAnsi="Times New Roman" w:cs="Times New Roman"/>
          <w:sz w:val="24"/>
          <w:szCs w:val="24"/>
        </w:rPr>
        <w:t xml:space="preserve">McKee, Brooke (2021). </w:t>
      </w:r>
      <w:r w:rsidRPr="0052244C">
        <w:rPr>
          <w:rFonts w:ascii="Times New Roman" w:hAnsi="Times New Roman" w:cs="Times New Roman"/>
          <w:i/>
          <w:iCs/>
          <w:sz w:val="24"/>
          <w:szCs w:val="24"/>
        </w:rPr>
        <w:t>AATCC 2021 Undergraduate Pitch It to Win it Competition</w:t>
      </w:r>
      <w:r w:rsidRPr="0052244C">
        <w:rPr>
          <w:rFonts w:ascii="Times New Roman" w:hAnsi="Times New Roman" w:cs="Times New Roman"/>
          <w:sz w:val="24"/>
          <w:szCs w:val="24"/>
        </w:rPr>
        <w:t xml:space="preserve">. AATCC. </w:t>
      </w:r>
      <w:hyperlink r:id="rId13" w:history="1">
        <w:r w:rsidRPr="0052244C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GmJHmJ5R0Ns</w:t>
        </w:r>
      </w:hyperlink>
      <w:r w:rsidRPr="005224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24892F" w14:textId="2D9558B1" w:rsidR="00722A9C" w:rsidRPr="007214E1" w:rsidRDefault="00722A9C" w:rsidP="00010887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</w:p>
    <w:p w14:paraId="52F9CE79" w14:textId="601E4FE0" w:rsidR="00467D05" w:rsidRDefault="00467D05" w:rsidP="00064AF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F2A277F" w14:textId="479D2BE3" w:rsidR="00AA1E5A" w:rsidRDefault="00722A9C" w:rsidP="00064AF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C977328" wp14:editId="1FCBCAE6">
                <wp:simplePos x="0" y="0"/>
                <wp:positionH relativeFrom="margin">
                  <wp:align>right</wp:align>
                </wp:positionH>
                <wp:positionV relativeFrom="paragraph">
                  <wp:posOffset>181610</wp:posOffset>
                </wp:positionV>
                <wp:extent cx="5928360" cy="30480"/>
                <wp:effectExtent l="0" t="0" r="34290" b="2667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BC6965A" id="Straight Connector 14" o:spid="_x0000_s1026" style="position:absolute;z-index:25166592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15.6pt,14.3pt" to="882.4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" strokecolor="black [3200]" strokeweight="1.25pt">
                <v:stroke joinstyle="miter"/>
                <w10:wrap anchorx="margin"/>
              </v:line>
            </w:pict>
          </mc:Fallback>
        </mc:AlternateContent>
      </w:r>
      <w:r w:rsidR="00AA1E5A">
        <w:rPr>
          <w:rFonts w:ascii="Times New Roman" w:hAnsi="Times New Roman" w:cs="Times New Roman"/>
          <w:b/>
          <w:sz w:val="24"/>
          <w:szCs w:val="24"/>
        </w:rPr>
        <w:t>STUDENT ORGANIZATION FACULTY MENTORSHIP</w:t>
      </w:r>
    </w:p>
    <w:p w14:paraId="6C0FC2C7" w14:textId="77777777" w:rsidR="00722A9C" w:rsidRDefault="00722A9C" w:rsidP="00064AF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B8A641E" w14:textId="0318DE2B" w:rsidR="00AA1E5A" w:rsidRDefault="00AA1E5A" w:rsidP="00064AF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Runway of Dreams Student Organization Faculty Mentor/Sponsor, 2019-present. </w:t>
      </w:r>
    </w:p>
    <w:p w14:paraId="63A05969" w14:textId="25478315" w:rsidR="00AA1E5A" w:rsidRPr="00AA1E5A" w:rsidRDefault="00AA1E5A" w:rsidP="00064AF8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B334E16" w14:textId="7B0D472D" w:rsidR="00CA7598" w:rsidRDefault="00064AF8" w:rsidP="00064AF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94DD7">
        <w:rPr>
          <w:rFonts w:ascii="Times New Roman" w:hAnsi="Times New Roman" w:cs="Times New Roman"/>
          <w:b/>
          <w:sz w:val="24"/>
          <w:szCs w:val="24"/>
        </w:rPr>
        <w:t>PROFESSIONAL DEVELOPMENT</w:t>
      </w:r>
    </w:p>
    <w:p w14:paraId="62CE2513" w14:textId="005A5CC1" w:rsidR="00722A9C" w:rsidRDefault="00722A9C" w:rsidP="00010887">
      <w:pPr>
        <w:spacing w:after="0" w:line="240" w:lineRule="auto"/>
        <w:ind w:left="720" w:hanging="720"/>
        <w:rPr>
          <w:rFonts w:ascii="Times New Roman"/>
          <w:i/>
          <w:spacing w:val="-1"/>
          <w:sz w:val="24"/>
          <w:szCs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B4BA5A5" wp14:editId="25A4F69C">
                <wp:simplePos x="0" y="0"/>
                <wp:positionH relativeFrom="margin">
                  <wp:align>left</wp:align>
                </wp:positionH>
                <wp:positionV relativeFrom="paragraph">
                  <wp:posOffset>67509</wp:posOffset>
                </wp:positionV>
                <wp:extent cx="5928360" cy="30480"/>
                <wp:effectExtent l="0" t="0" r="34290" b="2667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465BA87F" id="Straight Connector 15" o:spid="_x0000_s1026" style="position:absolute;z-index:25167001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5.3pt" to="466.8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" strokecolor="black [3200]" strokeweight="1.25pt">
                <v:stroke joinstyle="miter"/>
                <w10:wrap anchorx="margin"/>
              </v:line>
            </w:pict>
          </mc:Fallback>
        </mc:AlternateContent>
      </w:r>
    </w:p>
    <w:p w14:paraId="6F4BB092" w14:textId="77777777" w:rsidR="00DC1A98" w:rsidRPr="00DC1A98" w:rsidRDefault="00DC1A98" w:rsidP="00722A9C">
      <w:pPr>
        <w:spacing w:after="0" w:line="240" w:lineRule="auto"/>
        <w:ind w:left="720" w:hanging="720"/>
        <w:rPr>
          <w:rFonts w:ascii="Times New Roman"/>
          <w:b/>
          <w:bCs/>
          <w:iCs/>
          <w:spacing w:val="-1"/>
          <w:sz w:val="24"/>
          <w:szCs w:val="24"/>
        </w:rPr>
      </w:pPr>
      <w:r w:rsidRPr="00DC1A98">
        <w:rPr>
          <w:rFonts w:ascii="Times New Roman"/>
          <w:b/>
          <w:bCs/>
          <w:iCs/>
          <w:spacing w:val="-1"/>
          <w:sz w:val="24"/>
          <w:szCs w:val="24"/>
        </w:rPr>
        <w:t>Research</w:t>
      </w:r>
    </w:p>
    <w:p w14:paraId="2BD76A6D" w14:textId="4B50A160" w:rsidR="00546694" w:rsidRPr="00DC1A98" w:rsidRDefault="00150F7F" w:rsidP="00722A9C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>MU C</w:t>
      </w:r>
      <w:r w:rsidR="00DC1A98">
        <w:rPr>
          <w:rFonts w:ascii="Times New Roman"/>
          <w:i/>
          <w:spacing w:val="-1"/>
          <w:sz w:val="24"/>
          <w:szCs w:val="24"/>
        </w:rPr>
        <w:t xml:space="preserve">AREER Club, </w:t>
      </w:r>
      <w:r w:rsidR="00DC1A98">
        <w:rPr>
          <w:rFonts w:ascii="Times New Roman"/>
          <w:iCs/>
          <w:spacing w:val="-1"/>
          <w:sz w:val="24"/>
          <w:szCs w:val="24"/>
        </w:rPr>
        <w:t>Columbia, 2023</w:t>
      </w:r>
    </w:p>
    <w:p w14:paraId="693725A7" w14:textId="5637938A" w:rsidR="00D65242" w:rsidRDefault="00D65242" w:rsidP="00722A9C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ITAA Conference, </w:t>
      </w:r>
      <w:r w:rsidR="00651A37">
        <w:rPr>
          <w:rFonts w:ascii="Times New Roman"/>
          <w:iCs/>
          <w:spacing w:val="-1"/>
          <w:sz w:val="24"/>
          <w:szCs w:val="24"/>
        </w:rPr>
        <w:t>Denver, 2022</w:t>
      </w:r>
    </w:p>
    <w:p w14:paraId="579C0C3B" w14:textId="1E81EB6C" w:rsidR="00DC1A98" w:rsidRDefault="00DC1A98" w:rsidP="00DC1A98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ITAA Conference, </w:t>
      </w:r>
      <w:r w:rsidRPr="004B0FFD">
        <w:rPr>
          <w:rFonts w:ascii="Times New Roman"/>
          <w:iCs/>
          <w:spacing w:val="-1"/>
          <w:sz w:val="24"/>
          <w:szCs w:val="24"/>
        </w:rPr>
        <w:t>Online, November 2020</w:t>
      </w:r>
    </w:p>
    <w:p w14:paraId="7236EED6" w14:textId="77777777" w:rsidR="00DC1A98" w:rsidRPr="00165C75" w:rsidRDefault="00DC1A98" w:rsidP="00DC1A98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ITAA Conference, </w:t>
      </w:r>
      <w:r>
        <w:rPr>
          <w:rFonts w:ascii="Times New Roman"/>
          <w:iCs/>
          <w:spacing w:val="-1"/>
          <w:sz w:val="24"/>
          <w:szCs w:val="24"/>
        </w:rPr>
        <w:t>Las Vegas, NV, October 2019</w:t>
      </w:r>
    </w:p>
    <w:p w14:paraId="407589BE" w14:textId="77777777" w:rsidR="00DC1A98" w:rsidRDefault="00DC1A98" w:rsidP="00DC1A98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>2</w:t>
      </w:r>
      <w:r w:rsidRPr="00165C75">
        <w:rPr>
          <w:rFonts w:ascii="Times New Roman"/>
          <w:i/>
          <w:spacing w:val="-1"/>
          <w:sz w:val="24"/>
          <w:szCs w:val="24"/>
          <w:vertAlign w:val="superscript"/>
        </w:rPr>
        <w:t>nd</w:t>
      </w:r>
      <w:r>
        <w:rPr>
          <w:rFonts w:ascii="Times New Roman"/>
          <w:i/>
          <w:spacing w:val="-1"/>
          <w:sz w:val="24"/>
          <w:szCs w:val="24"/>
        </w:rPr>
        <w:t xml:space="preserve"> International Disability Studies, Art and Education Conference, </w:t>
      </w:r>
      <w:r>
        <w:rPr>
          <w:rFonts w:ascii="Times New Roman"/>
          <w:iCs/>
          <w:spacing w:val="-1"/>
          <w:sz w:val="24"/>
          <w:szCs w:val="24"/>
        </w:rPr>
        <w:t>Philadelphia, PA, October 2019</w:t>
      </w:r>
    </w:p>
    <w:p w14:paraId="78321D8E" w14:textId="5F4078F2" w:rsidR="00DC1A98" w:rsidRDefault="00DC1A98" w:rsidP="00DC1A98">
      <w:pPr>
        <w:spacing w:after="0" w:line="240" w:lineRule="auto"/>
        <w:ind w:left="720" w:hanging="720"/>
        <w:rPr>
          <w:rFonts w:ascii="Times New Roman"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Canadian Disability Studies Association Annual Conference, </w:t>
      </w:r>
      <w:r w:rsidRPr="00F85B56">
        <w:rPr>
          <w:rFonts w:ascii="Times New Roman"/>
          <w:spacing w:val="-1"/>
          <w:sz w:val="24"/>
          <w:szCs w:val="24"/>
        </w:rPr>
        <w:t>Vancouver, British Columbia, Canada, June 2019</w:t>
      </w:r>
    </w:p>
    <w:p w14:paraId="3556A74E" w14:textId="54B94D1E" w:rsidR="00DC1A98" w:rsidRDefault="00DC1A98" w:rsidP="00DC1A98">
      <w:pPr>
        <w:spacing w:after="0" w:line="240" w:lineRule="auto"/>
        <w:ind w:left="720" w:hanging="720"/>
        <w:rPr>
          <w:rFonts w:ascii="Times New Roman"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ITAA Conference, </w:t>
      </w:r>
      <w:r w:rsidRPr="005602D5">
        <w:rPr>
          <w:rFonts w:ascii="Times New Roman"/>
          <w:spacing w:val="-1"/>
          <w:sz w:val="24"/>
          <w:szCs w:val="24"/>
        </w:rPr>
        <w:t>Cleveland, Novembe</w:t>
      </w:r>
      <w:r>
        <w:rPr>
          <w:rFonts w:ascii="Times New Roman"/>
          <w:spacing w:val="-1"/>
          <w:sz w:val="24"/>
          <w:szCs w:val="24"/>
        </w:rPr>
        <w:t>r</w:t>
      </w:r>
      <w:r w:rsidRPr="005602D5">
        <w:rPr>
          <w:rFonts w:ascii="Times New Roman"/>
          <w:spacing w:val="-1"/>
          <w:sz w:val="24"/>
          <w:szCs w:val="24"/>
        </w:rPr>
        <w:t xml:space="preserve"> 2018</w:t>
      </w:r>
    </w:p>
    <w:p w14:paraId="4DD063CF" w14:textId="77777777" w:rsidR="00DC1A98" w:rsidRDefault="00DC1A98" w:rsidP="00DC1A98">
      <w:pPr>
        <w:spacing w:after="0" w:line="240" w:lineRule="auto"/>
        <w:rPr>
          <w:rFonts w:ascii="Times New Roman"/>
          <w:i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ITAA Conference, </w:t>
      </w:r>
      <w:r w:rsidRPr="005602D5">
        <w:rPr>
          <w:rFonts w:ascii="Times New Roman"/>
          <w:spacing w:val="-1"/>
          <w:sz w:val="24"/>
          <w:szCs w:val="24"/>
        </w:rPr>
        <w:t>St. Petersburg, November 2017</w:t>
      </w:r>
    </w:p>
    <w:p w14:paraId="4E91DCC8" w14:textId="77777777" w:rsidR="00DC1A98" w:rsidRPr="00794DD7" w:rsidRDefault="00DC1A98" w:rsidP="00DC1A98">
      <w:pPr>
        <w:spacing w:after="0" w:line="240" w:lineRule="auto"/>
        <w:ind w:left="720" w:hanging="720"/>
        <w:rPr>
          <w:rFonts w:ascii="Times New Roman"/>
          <w:spacing w:val="-1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 xml:space="preserve">ITAA Conference, </w:t>
      </w:r>
      <w:r w:rsidRPr="00794DD7">
        <w:rPr>
          <w:rFonts w:ascii="Times New Roman"/>
          <w:spacing w:val="-1"/>
          <w:sz w:val="24"/>
          <w:szCs w:val="24"/>
        </w:rPr>
        <w:t>Vancouver, November 2016</w:t>
      </w:r>
    </w:p>
    <w:p w14:paraId="7D4DCA11" w14:textId="77777777" w:rsidR="00DC1A98" w:rsidRPr="00794DD7" w:rsidRDefault="00DC1A98" w:rsidP="00DC1A98">
      <w:pPr>
        <w:spacing w:after="0" w:line="240" w:lineRule="auto"/>
        <w:ind w:left="720" w:hanging="720"/>
        <w:rPr>
          <w:rFonts w:ascii="Times New Roman"/>
          <w:i/>
          <w:spacing w:val="-1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 xml:space="preserve">ITAA Conference, </w:t>
      </w:r>
      <w:r w:rsidRPr="00794DD7">
        <w:rPr>
          <w:rFonts w:ascii="Times New Roman"/>
          <w:spacing w:val="-1"/>
          <w:sz w:val="24"/>
          <w:szCs w:val="24"/>
        </w:rPr>
        <w:t>Santa Fe, November 2015</w:t>
      </w:r>
    </w:p>
    <w:p w14:paraId="04E9F75B" w14:textId="77777777" w:rsidR="00DC1A98" w:rsidRPr="00794DD7" w:rsidRDefault="00DC1A98" w:rsidP="00DC1A98">
      <w:pPr>
        <w:spacing w:after="0" w:line="240" w:lineRule="auto"/>
        <w:ind w:left="720" w:hanging="720"/>
        <w:rPr>
          <w:rFonts w:ascii="Times New Roman"/>
          <w:spacing w:val="-1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 xml:space="preserve">ITAA Conference, </w:t>
      </w:r>
      <w:r w:rsidRPr="00794DD7">
        <w:rPr>
          <w:rFonts w:ascii="Times New Roman"/>
          <w:spacing w:val="-1"/>
          <w:sz w:val="24"/>
          <w:szCs w:val="24"/>
        </w:rPr>
        <w:t>Charlotte, November 2014</w:t>
      </w:r>
    </w:p>
    <w:p w14:paraId="1EC3039A" w14:textId="77777777" w:rsidR="00DC1A98" w:rsidRPr="00794DD7" w:rsidRDefault="00DC1A98" w:rsidP="00DC1A98">
      <w:pPr>
        <w:spacing w:after="0" w:line="240" w:lineRule="auto"/>
        <w:ind w:left="720" w:hanging="720"/>
        <w:rPr>
          <w:rFonts w:ascii="Times New Roman"/>
          <w:spacing w:val="-1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 xml:space="preserve">ITAA Conference, </w:t>
      </w:r>
      <w:r w:rsidRPr="00794DD7">
        <w:rPr>
          <w:rFonts w:ascii="Times New Roman"/>
          <w:spacing w:val="-1"/>
          <w:sz w:val="24"/>
          <w:szCs w:val="24"/>
        </w:rPr>
        <w:t>Hawaii, November 2012</w:t>
      </w:r>
    </w:p>
    <w:p w14:paraId="356001E6" w14:textId="77777777" w:rsidR="00DC1A98" w:rsidRDefault="00DC1A98" w:rsidP="00722A9C">
      <w:pPr>
        <w:spacing w:after="0" w:line="240" w:lineRule="auto"/>
        <w:ind w:left="720" w:hanging="720"/>
        <w:rPr>
          <w:rFonts w:ascii="Times New Roman"/>
          <w:i/>
          <w:spacing w:val="-1"/>
          <w:sz w:val="24"/>
          <w:szCs w:val="24"/>
        </w:rPr>
      </w:pPr>
    </w:p>
    <w:p w14:paraId="7C8999AD" w14:textId="77777777" w:rsidR="00DC1A98" w:rsidRPr="00DC1A98" w:rsidRDefault="00DC1A98" w:rsidP="00722A9C">
      <w:pPr>
        <w:spacing w:after="0" w:line="240" w:lineRule="auto"/>
        <w:ind w:left="720" w:hanging="720"/>
        <w:rPr>
          <w:rFonts w:ascii="Times New Roman"/>
          <w:b/>
          <w:bCs/>
          <w:iCs/>
          <w:spacing w:val="-1"/>
          <w:sz w:val="24"/>
          <w:szCs w:val="24"/>
        </w:rPr>
      </w:pPr>
      <w:r w:rsidRPr="00DC1A98">
        <w:rPr>
          <w:rFonts w:ascii="Times New Roman"/>
          <w:b/>
          <w:bCs/>
          <w:iCs/>
          <w:spacing w:val="-1"/>
          <w:sz w:val="24"/>
          <w:szCs w:val="24"/>
        </w:rPr>
        <w:t>Teaching</w:t>
      </w:r>
    </w:p>
    <w:p w14:paraId="793FEFB3" w14:textId="7E2D6EBF" w:rsidR="003206AA" w:rsidRPr="003206AA" w:rsidRDefault="003206AA" w:rsidP="00722A9C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CLO 3D Educator Training, </w:t>
      </w:r>
      <w:r>
        <w:rPr>
          <w:rFonts w:ascii="Times New Roman"/>
          <w:iCs/>
          <w:spacing w:val="-1"/>
          <w:sz w:val="24"/>
          <w:szCs w:val="24"/>
        </w:rPr>
        <w:t>NYC Summer 2023</w:t>
      </w:r>
    </w:p>
    <w:p w14:paraId="64A309AE" w14:textId="43B45C26" w:rsidR="00A60DCE" w:rsidRPr="0088794A" w:rsidRDefault="00A60DCE" w:rsidP="00722A9C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>Cotton Inc. Acade</w:t>
      </w:r>
      <w:r w:rsidR="0088794A">
        <w:rPr>
          <w:rFonts w:ascii="Times New Roman"/>
          <w:i/>
          <w:spacing w:val="-1"/>
          <w:sz w:val="24"/>
          <w:szCs w:val="24"/>
        </w:rPr>
        <w:t xml:space="preserve">my, </w:t>
      </w:r>
      <w:r w:rsidR="0088794A">
        <w:rPr>
          <w:rFonts w:ascii="Times New Roman"/>
          <w:iCs/>
          <w:spacing w:val="-1"/>
          <w:sz w:val="24"/>
          <w:szCs w:val="24"/>
        </w:rPr>
        <w:t>Raleigh, NC, June 2022</w:t>
      </w:r>
    </w:p>
    <w:p w14:paraId="46631178" w14:textId="0A25BBD1" w:rsidR="00A92613" w:rsidRPr="00A92613" w:rsidRDefault="00A92613" w:rsidP="00722A9C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CLO 3D Training, </w:t>
      </w:r>
      <w:r>
        <w:rPr>
          <w:rFonts w:ascii="Times New Roman"/>
          <w:iCs/>
          <w:spacing w:val="-1"/>
          <w:sz w:val="24"/>
          <w:szCs w:val="24"/>
        </w:rPr>
        <w:t>December 2021</w:t>
      </w:r>
    </w:p>
    <w:p w14:paraId="5D2DDBFB" w14:textId="768AD039" w:rsidR="00722A9C" w:rsidRPr="004B0FFD" w:rsidRDefault="00ED501D" w:rsidP="00722A9C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ACUE Certification - </w:t>
      </w:r>
      <w:r w:rsidR="004B0FFD">
        <w:rPr>
          <w:rFonts w:ascii="Times New Roman"/>
          <w:i/>
          <w:spacing w:val="-1"/>
          <w:sz w:val="24"/>
          <w:szCs w:val="24"/>
        </w:rPr>
        <w:t>Effective Online Teaching Practices,</w:t>
      </w:r>
      <w:r w:rsidR="004B0FFD" w:rsidRPr="004B0FFD">
        <w:rPr>
          <w:rFonts w:ascii="Times New Roman"/>
          <w:i/>
          <w:spacing w:val="-1"/>
          <w:sz w:val="24"/>
          <w:szCs w:val="24"/>
        </w:rPr>
        <w:t xml:space="preserve"> </w:t>
      </w:r>
      <w:r w:rsidR="004B0FFD" w:rsidRPr="004B0FFD">
        <w:rPr>
          <w:rFonts w:ascii="Times New Roman"/>
          <w:iCs/>
          <w:spacing w:val="-1"/>
          <w:sz w:val="24"/>
          <w:szCs w:val="24"/>
        </w:rPr>
        <w:t xml:space="preserve">MU, Summer 2020-Spring 2021 </w:t>
      </w:r>
    </w:p>
    <w:p w14:paraId="3590754D" w14:textId="2B4C18CA" w:rsidR="004B0FFD" w:rsidRPr="004B0FFD" w:rsidRDefault="004B0FFD" w:rsidP="00010887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Celebration of Teaching Conference, </w:t>
      </w:r>
      <w:r w:rsidRPr="004B0FFD">
        <w:rPr>
          <w:rFonts w:ascii="Times New Roman"/>
          <w:iCs/>
          <w:spacing w:val="-1"/>
          <w:sz w:val="24"/>
          <w:szCs w:val="24"/>
        </w:rPr>
        <w:t>MU, May 2020</w:t>
      </w:r>
    </w:p>
    <w:p w14:paraId="42DCE744" w14:textId="6ECA9E88" w:rsidR="00C27451" w:rsidRDefault="00C27451" w:rsidP="00010887">
      <w:pPr>
        <w:spacing w:after="0" w:line="240" w:lineRule="auto"/>
        <w:ind w:left="720" w:hanging="720"/>
        <w:rPr>
          <w:rFonts w:ascii="Times New Roman"/>
          <w:i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Target College Consortium, </w:t>
      </w:r>
      <w:r w:rsidRPr="00C27451">
        <w:rPr>
          <w:rFonts w:ascii="Times New Roman"/>
          <w:spacing w:val="-1"/>
          <w:sz w:val="24"/>
          <w:szCs w:val="24"/>
        </w:rPr>
        <w:t>Minneapolis, 2018</w:t>
      </w:r>
      <w:r w:rsidR="00F85B56">
        <w:rPr>
          <w:rFonts w:ascii="Times New Roman"/>
          <w:spacing w:val="-1"/>
          <w:sz w:val="24"/>
          <w:szCs w:val="24"/>
        </w:rPr>
        <w:t>, 2019</w:t>
      </w:r>
      <w:r>
        <w:rPr>
          <w:rFonts w:ascii="Times New Roman"/>
          <w:i/>
          <w:spacing w:val="-1"/>
          <w:sz w:val="24"/>
          <w:szCs w:val="24"/>
        </w:rPr>
        <w:t xml:space="preserve"> </w:t>
      </w:r>
    </w:p>
    <w:p w14:paraId="15CB57C3" w14:textId="60B7AC24" w:rsidR="00064AF8" w:rsidRPr="00794DD7" w:rsidRDefault="005602D5" w:rsidP="00DC1A98">
      <w:pPr>
        <w:spacing w:after="0" w:line="240" w:lineRule="auto"/>
        <w:rPr>
          <w:rFonts w:ascii="Times New Roman"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Celebration of Teaching Conference, </w:t>
      </w:r>
      <w:r w:rsidRPr="005602D5">
        <w:rPr>
          <w:rFonts w:ascii="Times New Roman"/>
          <w:spacing w:val="-1"/>
          <w:sz w:val="24"/>
          <w:szCs w:val="24"/>
        </w:rPr>
        <w:t>MU, May 2017</w:t>
      </w:r>
    </w:p>
    <w:p w14:paraId="34F29C12" w14:textId="1FF11DC0" w:rsidR="00064AF8" w:rsidRPr="00794DD7" w:rsidRDefault="00064AF8" w:rsidP="00010887">
      <w:pPr>
        <w:spacing w:after="0" w:line="240" w:lineRule="auto"/>
        <w:ind w:left="720" w:hanging="720"/>
        <w:rPr>
          <w:rFonts w:ascii="Times New Roman"/>
          <w:spacing w:val="-1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 xml:space="preserve">Distance Learning Conference, </w:t>
      </w:r>
      <w:r w:rsidRPr="00794DD7">
        <w:rPr>
          <w:rFonts w:ascii="Times New Roman"/>
          <w:spacing w:val="-1"/>
          <w:sz w:val="24"/>
          <w:szCs w:val="24"/>
        </w:rPr>
        <w:t>University of Wisconsin-Madison, August 2016</w:t>
      </w:r>
    </w:p>
    <w:p w14:paraId="5A5A3C46" w14:textId="000F0C1F" w:rsidR="00064AF8" w:rsidRPr="00794DD7" w:rsidRDefault="00064AF8" w:rsidP="00010887">
      <w:pPr>
        <w:spacing w:after="0" w:line="240" w:lineRule="auto"/>
        <w:ind w:left="720" w:hanging="720"/>
        <w:rPr>
          <w:rFonts w:ascii="Times New Roman"/>
          <w:spacing w:val="-1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 xml:space="preserve">Celebration of Teaching Conference, </w:t>
      </w:r>
      <w:r w:rsidRPr="00794DD7">
        <w:rPr>
          <w:rFonts w:ascii="Times New Roman"/>
          <w:spacing w:val="-1"/>
          <w:sz w:val="24"/>
          <w:szCs w:val="24"/>
        </w:rPr>
        <w:t>MU, May 2016</w:t>
      </w:r>
    </w:p>
    <w:p w14:paraId="52C72C2F" w14:textId="5C50ABAB" w:rsidR="00064AF8" w:rsidRPr="00794DD7" w:rsidRDefault="00064AF8" w:rsidP="00010887">
      <w:pPr>
        <w:spacing w:after="0" w:line="240" w:lineRule="auto"/>
        <w:ind w:left="720" w:hanging="720"/>
        <w:rPr>
          <w:rFonts w:ascii="Times New Roman"/>
          <w:i/>
          <w:spacing w:val="-1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 xml:space="preserve">Teaching Renewal Conference, </w:t>
      </w:r>
      <w:r w:rsidRPr="00794DD7">
        <w:rPr>
          <w:rFonts w:ascii="Times New Roman"/>
          <w:spacing w:val="-1"/>
          <w:sz w:val="24"/>
          <w:szCs w:val="24"/>
        </w:rPr>
        <w:t>MU, January 2016</w:t>
      </w:r>
    </w:p>
    <w:p w14:paraId="563EFBB0" w14:textId="3E6A014B" w:rsidR="004B0FFD" w:rsidRPr="004B0FFD" w:rsidRDefault="004B0FFD" w:rsidP="00010887">
      <w:pPr>
        <w:spacing w:after="0" w:line="240" w:lineRule="auto"/>
        <w:ind w:left="720" w:hanging="720"/>
        <w:rPr>
          <w:rFonts w:ascii="Times New Roman"/>
          <w:iCs/>
          <w:spacing w:val="-1"/>
          <w:sz w:val="24"/>
          <w:szCs w:val="24"/>
        </w:rPr>
      </w:pPr>
      <w:r>
        <w:rPr>
          <w:rFonts w:ascii="Times New Roman"/>
          <w:i/>
          <w:spacing w:val="-1"/>
          <w:sz w:val="24"/>
          <w:szCs w:val="24"/>
        </w:rPr>
        <w:t xml:space="preserve">Online Teaching Foundations, </w:t>
      </w:r>
      <w:r w:rsidRPr="004B0FFD">
        <w:rPr>
          <w:rFonts w:ascii="Times New Roman"/>
          <w:iCs/>
          <w:spacing w:val="-1"/>
          <w:sz w:val="24"/>
          <w:szCs w:val="24"/>
        </w:rPr>
        <w:t>MU, Fall 2015</w:t>
      </w:r>
    </w:p>
    <w:p w14:paraId="456F680A" w14:textId="13DB119A" w:rsidR="00064AF8" w:rsidRPr="00794DD7" w:rsidRDefault="00064AF8" w:rsidP="0001088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>Celebration</w:t>
      </w:r>
      <w:r w:rsidRPr="00794DD7">
        <w:rPr>
          <w:rFonts w:ascii="Times New Roman"/>
          <w:i/>
          <w:sz w:val="24"/>
          <w:szCs w:val="24"/>
        </w:rPr>
        <w:t xml:space="preserve"> of </w:t>
      </w:r>
      <w:r w:rsidRPr="00794DD7">
        <w:rPr>
          <w:rFonts w:ascii="Times New Roman"/>
          <w:i/>
          <w:spacing w:val="-1"/>
          <w:sz w:val="24"/>
          <w:szCs w:val="24"/>
        </w:rPr>
        <w:t>Teaching</w:t>
      </w:r>
      <w:r w:rsidRPr="00794DD7">
        <w:rPr>
          <w:rFonts w:ascii="Times New Roman"/>
          <w:i/>
          <w:sz w:val="24"/>
          <w:szCs w:val="24"/>
        </w:rPr>
        <w:t xml:space="preserve"> </w:t>
      </w:r>
      <w:r w:rsidRPr="00794DD7">
        <w:rPr>
          <w:rFonts w:ascii="Times New Roman"/>
          <w:i/>
          <w:spacing w:val="-1"/>
          <w:sz w:val="24"/>
          <w:szCs w:val="24"/>
        </w:rPr>
        <w:t>Conference,</w:t>
      </w:r>
      <w:r w:rsidRPr="00794DD7">
        <w:rPr>
          <w:rFonts w:ascii="Times New Roman"/>
          <w:i/>
          <w:spacing w:val="1"/>
          <w:sz w:val="24"/>
          <w:szCs w:val="24"/>
        </w:rPr>
        <w:t xml:space="preserve"> </w:t>
      </w:r>
      <w:r w:rsidRPr="00794DD7">
        <w:rPr>
          <w:rFonts w:ascii="Times New Roman"/>
          <w:sz w:val="24"/>
          <w:szCs w:val="24"/>
        </w:rPr>
        <w:t xml:space="preserve">MU, </w:t>
      </w:r>
      <w:r w:rsidRPr="00794DD7">
        <w:rPr>
          <w:rFonts w:ascii="Times New Roman"/>
          <w:spacing w:val="-1"/>
          <w:sz w:val="24"/>
          <w:szCs w:val="24"/>
        </w:rPr>
        <w:t>May</w:t>
      </w:r>
      <w:r w:rsidRPr="00794DD7">
        <w:rPr>
          <w:rFonts w:ascii="Times New Roman"/>
          <w:sz w:val="24"/>
          <w:szCs w:val="24"/>
        </w:rPr>
        <w:t xml:space="preserve"> 2015</w:t>
      </w:r>
    </w:p>
    <w:p w14:paraId="630D61C0" w14:textId="77777777" w:rsidR="00064AF8" w:rsidRPr="00794DD7" w:rsidRDefault="00064AF8" w:rsidP="00010887">
      <w:pPr>
        <w:spacing w:after="0" w:line="240" w:lineRule="auto"/>
        <w:ind w:left="720" w:hanging="720"/>
        <w:rPr>
          <w:rFonts w:ascii="Times New Roman"/>
          <w:spacing w:val="42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>Applying</w:t>
      </w:r>
      <w:r w:rsidRPr="00794DD7">
        <w:rPr>
          <w:rFonts w:ascii="Times New Roman"/>
          <w:i/>
          <w:sz w:val="24"/>
          <w:szCs w:val="24"/>
        </w:rPr>
        <w:t xml:space="preserve"> the </w:t>
      </w:r>
      <w:r w:rsidRPr="00794DD7">
        <w:rPr>
          <w:rFonts w:ascii="Times New Roman"/>
          <w:i/>
          <w:spacing w:val="-1"/>
          <w:sz w:val="24"/>
          <w:szCs w:val="24"/>
        </w:rPr>
        <w:t xml:space="preserve">QM </w:t>
      </w:r>
      <w:r w:rsidRPr="00794DD7">
        <w:rPr>
          <w:rFonts w:ascii="Times New Roman"/>
          <w:i/>
          <w:sz w:val="24"/>
          <w:szCs w:val="24"/>
        </w:rPr>
        <w:t>Rubric</w:t>
      </w:r>
      <w:r w:rsidRPr="00794DD7">
        <w:rPr>
          <w:rFonts w:ascii="Times New Roman"/>
          <w:i/>
          <w:spacing w:val="1"/>
          <w:sz w:val="24"/>
          <w:szCs w:val="24"/>
        </w:rPr>
        <w:t xml:space="preserve"> </w:t>
      </w:r>
      <w:r w:rsidRPr="00794DD7">
        <w:rPr>
          <w:rFonts w:ascii="Times New Roman"/>
          <w:i/>
          <w:sz w:val="24"/>
          <w:szCs w:val="24"/>
        </w:rPr>
        <w:t xml:space="preserve">Online </w:t>
      </w:r>
      <w:r w:rsidRPr="00794DD7">
        <w:rPr>
          <w:rFonts w:ascii="Times New Roman"/>
          <w:i/>
          <w:spacing w:val="-1"/>
          <w:sz w:val="24"/>
          <w:szCs w:val="24"/>
        </w:rPr>
        <w:t>Course,</w:t>
      </w:r>
      <w:r w:rsidRPr="00794DD7">
        <w:rPr>
          <w:rFonts w:ascii="Times New Roman"/>
          <w:i/>
          <w:spacing w:val="1"/>
          <w:sz w:val="24"/>
          <w:szCs w:val="24"/>
        </w:rPr>
        <w:t xml:space="preserve"> </w:t>
      </w:r>
      <w:r w:rsidRPr="00794DD7">
        <w:rPr>
          <w:rFonts w:ascii="Times New Roman"/>
          <w:spacing w:val="-1"/>
          <w:sz w:val="24"/>
          <w:szCs w:val="24"/>
        </w:rPr>
        <w:t>ET@MO</w:t>
      </w:r>
      <w:r w:rsidRPr="00794DD7">
        <w:rPr>
          <w:rFonts w:ascii="Times New Roman"/>
          <w:spacing w:val="1"/>
          <w:sz w:val="24"/>
          <w:szCs w:val="24"/>
        </w:rPr>
        <w:t xml:space="preserve"> </w:t>
      </w:r>
      <w:r w:rsidRPr="00794DD7">
        <w:rPr>
          <w:rFonts w:ascii="Times New Roman"/>
          <w:spacing w:val="-1"/>
          <w:sz w:val="24"/>
          <w:szCs w:val="24"/>
        </w:rPr>
        <w:t>and</w:t>
      </w:r>
      <w:r w:rsidRPr="00794DD7">
        <w:rPr>
          <w:rFonts w:ascii="Times New Roman"/>
          <w:sz w:val="24"/>
          <w:szCs w:val="24"/>
        </w:rPr>
        <w:t xml:space="preserve"> Quality</w:t>
      </w:r>
      <w:r w:rsidRPr="00794DD7">
        <w:rPr>
          <w:rFonts w:ascii="Times New Roman"/>
          <w:spacing w:val="-5"/>
          <w:sz w:val="24"/>
          <w:szCs w:val="24"/>
        </w:rPr>
        <w:t xml:space="preserve"> </w:t>
      </w:r>
      <w:r w:rsidRPr="00794DD7">
        <w:rPr>
          <w:rFonts w:ascii="Times New Roman"/>
          <w:sz w:val="24"/>
          <w:szCs w:val="24"/>
        </w:rPr>
        <w:t xml:space="preserve">Matters, MU, </w:t>
      </w:r>
      <w:r w:rsidRPr="00794DD7">
        <w:rPr>
          <w:rFonts w:ascii="Times New Roman"/>
          <w:spacing w:val="1"/>
          <w:sz w:val="24"/>
          <w:szCs w:val="24"/>
        </w:rPr>
        <w:t>May</w:t>
      </w:r>
      <w:r w:rsidRPr="00794DD7">
        <w:rPr>
          <w:rFonts w:ascii="Times New Roman"/>
          <w:spacing w:val="-5"/>
          <w:sz w:val="24"/>
          <w:szCs w:val="24"/>
        </w:rPr>
        <w:t xml:space="preserve"> </w:t>
      </w:r>
      <w:r w:rsidRPr="00794DD7">
        <w:rPr>
          <w:rFonts w:ascii="Times New Roman"/>
          <w:sz w:val="24"/>
          <w:szCs w:val="24"/>
        </w:rPr>
        <w:t>2012</w:t>
      </w:r>
      <w:r w:rsidRPr="00794DD7">
        <w:rPr>
          <w:rFonts w:ascii="Times New Roman"/>
          <w:spacing w:val="42"/>
          <w:sz w:val="24"/>
          <w:szCs w:val="24"/>
        </w:rPr>
        <w:t xml:space="preserve"> </w:t>
      </w:r>
    </w:p>
    <w:p w14:paraId="136BDC71" w14:textId="77777777" w:rsidR="00064AF8" w:rsidRPr="00794DD7" w:rsidRDefault="00064AF8" w:rsidP="0001088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94DD7">
        <w:rPr>
          <w:rFonts w:ascii="Times New Roman"/>
          <w:spacing w:val="-1"/>
          <w:sz w:val="24"/>
          <w:szCs w:val="24"/>
        </w:rPr>
        <w:t>(Certification</w:t>
      </w:r>
      <w:r w:rsidRPr="00794DD7">
        <w:rPr>
          <w:rFonts w:ascii="Times New Roman"/>
          <w:sz w:val="24"/>
          <w:szCs w:val="24"/>
        </w:rPr>
        <w:t xml:space="preserve"> </w:t>
      </w:r>
      <w:r w:rsidRPr="00794DD7">
        <w:rPr>
          <w:rFonts w:ascii="Times New Roman"/>
          <w:spacing w:val="-1"/>
          <w:sz w:val="24"/>
          <w:szCs w:val="24"/>
        </w:rPr>
        <w:t>Received)</w:t>
      </w:r>
    </w:p>
    <w:p w14:paraId="2BF49ECA" w14:textId="77777777" w:rsidR="00064AF8" w:rsidRPr="00794DD7" w:rsidRDefault="00064AF8" w:rsidP="00010887">
      <w:pPr>
        <w:spacing w:after="0" w:line="240" w:lineRule="auto"/>
        <w:ind w:left="720" w:hanging="720"/>
        <w:rPr>
          <w:rFonts w:ascii="Times New Roman"/>
          <w:spacing w:val="54"/>
          <w:sz w:val="24"/>
          <w:szCs w:val="24"/>
        </w:rPr>
      </w:pPr>
      <w:r w:rsidRPr="00794DD7">
        <w:rPr>
          <w:rFonts w:ascii="Times New Roman"/>
          <w:i/>
          <w:sz w:val="24"/>
          <w:szCs w:val="24"/>
        </w:rPr>
        <w:t>Quality</w:t>
      </w:r>
      <w:r w:rsidRPr="00794DD7">
        <w:rPr>
          <w:rFonts w:ascii="Times New Roman"/>
          <w:i/>
          <w:spacing w:val="-1"/>
          <w:sz w:val="24"/>
          <w:szCs w:val="24"/>
        </w:rPr>
        <w:t xml:space="preserve"> Matters</w:t>
      </w:r>
      <w:r w:rsidRPr="00794DD7">
        <w:rPr>
          <w:rFonts w:ascii="Times New Roman"/>
          <w:i/>
          <w:sz w:val="24"/>
          <w:szCs w:val="24"/>
        </w:rPr>
        <w:t xml:space="preserve"> </w:t>
      </w:r>
      <w:r w:rsidRPr="00794DD7">
        <w:rPr>
          <w:rFonts w:ascii="Times New Roman"/>
          <w:i/>
          <w:spacing w:val="-1"/>
          <w:sz w:val="24"/>
          <w:szCs w:val="24"/>
        </w:rPr>
        <w:t>Reviewer</w:t>
      </w:r>
      <w:r w:rsidRPr="00794DD7">
        <w:rPr>
          <w:rFonts w:ascii="Times New Roman"/>
          <w:i/>
          <w:sz w:val="24"/>
          <w:szCs w:val="24"/>
        </w:rPr>
        <w:t xml:space="preserve"> </w:t>
      </w:r>
      <w:r w:rsidRPr="00794DD7">
        <w:rPr>
          <w:rFonts w:ascii="Times New Roman"/>
          <w:i/>
          <w:spacing w:val="-1"/>
          <w:sz w:val="24"/>
          <w:szCs w:val="24"/>
        </w:rPr>
        <w:t>Certification,</w:t>
      </w:r>
      <w:r w:rsidRPr="00794DD7">
        <w:rPr>
          <w:rFonts w:ascii="Times New Roman"/>
          <w:i/>
          <w:spacing w:val="2"/>
          <w:sz w:val="24"/>
          <w:szCs w:val="24"/>
        </w:rPr>
        <w:t xml:space="preserve"> </w:t>
      </w:r>
      <w:r w:rsidRPr="00794DD7">
        <w:rPr>
          <w:rFonts w:ascii="Times New Roman"/>
          <w:sz w:val="24"/>
          <w:szCs w:val="24"/>
        </w:rPr>
        <w:t>May</w:t>
      </w:r>
      <w:r w:rsidRPr="00794DD7">
        <w:rPr>
          <w:rFonts w:ascii="Times New Roman"/>
          <w:spacing w:val="-8"/>
          <w:sz w:val="24"/>
          <w:szCs w:val="24"/>
        </w:rPr>
        <w:t xml:space="preserve"> </w:t>
      </w:r>
      <w:r w:rsidRPr="00794DD7">
        <w:rPr>
          <w:rFonts w:ascii="Times New Roman"/>
          <w:sz w:val="24"/>
          <w:szCs w:val="24"/>
        </w:rPr>
        <w:t>2012</w:t>
      </w:r>
      <w:r w:rsidRPr="00794DD7">
        <w:rPr>
          <w:rFonts w:ascii="Times New Roman"/>
          <w:spacing w:val="54"/>
          <w:sz w:val="24"/>
          <w:szCs w:val="24"/>
        </w:rPr>
        <w:t xml:space="preserve"> </w:t>
      </w:r>
    </w:p>
    <w:p w14:paraId="627C66A6" w14:textId="77777777" w:rsidR="00064AF8" w:rsidRPr="00794DD7" w:rsidRDefault="00064AF8" w:rsidP="00010887">
      <w:pPr>
        <w:spacing w:after="0" w:line="240" w:lineRule="auto"/>
        <w:ind w:left="720" w:hanging="720"/>
        <w:rPr>
          <w:rFonts w:ascii="Times New Roman"/>
          <w:spacing w:val="49"/>
          <w:sz w:val="24"/>
          <w:szCs w:val="24"/>
        </w:rPr>
      </w:pPr>
      <w:proofErr w:type="spellStart"/>
      <w:r w:rsidRPr="00794DD7">
        <w:rPr>
          <w:rFonts w:ascii="Times New Roman"/>
          <w:i/>
          <w:spacing w:val="-1"/>
          <w:sz w:val="24"/>
          <w:szCs w:val="24"/>
        </w:rPr>
        <w:t>Te</w:t>
      </w:r>
      <w:r w:rsidR="00794DD7">
        <w:rPr>
          <w:rFonts w:ascii="Times New Roman"/>
          <w:i/>
          <w:spacing w:val="-1"/>
          <w:sz w:val="24"/>
          <w:szCs w:val="24"/>
        </w:rPr>
        <w:t>A</w:t>
      </w:r>
      <w:r w:rsidRPr="00794DD7">
        <w:rPr>
          <w:rFonts w:ascii="Times New Roman"/>
          <w:i/>
          <w:spacing w:val="-1"/>
          <w:sz w:val="24"/>
          <w:szCs w:val="24"/>
        </w:rPr>
        <w:t>ch</w:t>
      </w:r>
      <w:r w:rsidR="00794DD7">
        <w:rPr>
          <w:rFonts w:ascii="Times New Roman"/>
          <w:i/>
          <w:spacing w:val="-1"/>
          <w:sz w:val="24"/>
          <w:szCs w:val="24"/>
        </w:rPr>
        <w:t>n</w:t>
      </w:r>
      <w:r w:rsidRPr="00794DD7">
        <w:rPr>
          <w:rFonts w:ascii="Times New Roman"/>
          <w:i/>
          <w:spacing w:val="-1"/>
          <w:sz w:val="24"/>
          <w:szCs w:val="24"/>
        </w:rPr>
        <w:t>ology</w:t>
      </w:r>
      <w:proofErr w:type="spellEnd"/>
      <w:r w:rsidRPr="00794DD7">
        <w:rPr>
          <w:rFonts w:ascii="Times New Roman"/>
          <w:i/>
          <w:sz w:val="24"/>
          <w:szCs w:val="24"/>
        </w:rPr>
        <w:t xml:space="preserve"> </w:t>
      </w:r>
      <w:r w:rsidRPr="00794DD7">
        <w:rPr>
          <w:rFonts w:ascii="Times New Roman"/>
          <w:i/>
          <w:spacing w:val="-1"/>
          <w:sz w:val="24"/>
          <w:szCs w:val="24"/>
        </w:rPr>
        <w:t>Conference,</w:t>
      </w:r>
      <w:r w:rsidRPr="00794DD7">
        <w:rPr>
          <w:rFonts w:ascii="Times New Roman"/>
          <w:i/>
          <w:spacing w:val="3"/>
          <w:sz w:val="24"/>
          <w:szCs w:val="24"/>
        </w:rPr>
        <w:t xml:space="preserve"> </w:t>
      </w:r>
      <w:r w:rsidRPr="00794DD7">
        <w:rPr>
          <w:rFonts w:ascii="Times New Roman"/>
          <w:spacing w:val="-1"/>
          <w:sz w:val="24"/>
          <w:szCs w:val="24"/>
        </w:rPr>
        <w:t>ET@MO,</w:t>
      </w:r>
      <w:r w:rsidRPr="00794DD7">
        <w:rPr>
          <w:rFonts w:ascii="Times New Roman"/>
          <w:sz w:val="24"/>
          <w:szCs w:val="24"/>
        </w:rPr>
        <w:t xml:space="preserve"> MU</w:t>
      </w:r>
      <w:r w:rsidRPr="00794DD7">
        <w:rPr>
          <w:rFonts w:ascii="Times New Roman"/>
          <w:i/>
          <w:sz w:val="24"/>
          <w:szCs w:val="24"/>
        </w:rPr>
        <w:t xml:space="preserve">, </w:t>
      </w:r>
      <w:r w:rsidRPr="00794DD7">
        <w:rPr>
          <w:rFonts w:ascii="Times New Roman"/>
          <w:sz w:val="24"/>
          <w:szCs w:val="24"/>
        </w:rPr>
        <w:t>2010</w:t>
      </w:r>
      <w:r w:rsidRPr="00794DD7">
        <w:rPr>
          <w:rFonts w:ascii="Times New Roman"/>
          <w:i/>
          <w:sz w:val="24"/>
          <w:szCs w:val="24"/>
        </w:rPr>
        <w:t>-</w:t>
      </w:r>
      <w:r w:rsidRPr="00794DD7">
        <w:rPr>
          <w:rFonts w:ascii="Times New Roman"/>
          <w:i/>
          <w:spacing w:val="-1"/>
          <w:sz w:val="24"/>
          <w:szCs w:val="24"/>
        </w:rPr>
        <w:t xml:space="preserve"> </w:t>
      </w:r>
      <w:r w:rsidRPr="00794DD7">
        <w:rPr>
          <w:rFonts w:ascii="Times New Roman"/>
          <w:sz w:val="24"/>
          <w:szCs w:val="24"/>
        </w:rPr>
        <w:t>2011</w:t>
      </w:r>
      <w:r w:rsidRPr="00794DD7">
        <w:rPr>
          <w:rFonts w:ascii="Times New Roman"/>
          <w:spacing w:val="49"/>
          <w:sz w:val="24"/>
          <w:szCs w:val="24"/>
        </w:rPr>
        <w:t xml:space="preserve"> </w:t>
      </w:r>
    </w:p>
    <w:p w14:paraId="597AE225" w14:textId="4E49892C" w:rsidR="00064AF8" w:rsidRDefault="00064AF8" w:rsidP="00010887">
      <w:pPr>
        <w:spacing w:after="0" w:line="240" w:lineRule="auto"/>
        <w:ind w:left="720" w:hanging="720"/>
        <w:rPr>
          <w:rFonts w:ascii="Times New Roman"/>
          <w:sz w:val="24"/>
          <w:szCs w:val="24"/>
        </w:rPr>
      </w:pPr>
      <w:r w:rsidRPr="00794DD7">
        <w:rPr>
          <w:rFonts w:ascii="Times New Roman"/>
          <w:i/>
          <w:spacing w:val="-1"/>
          <w:sz w:val="24"/>
          <w:szCs w:val="24"/>
        </w:rPr>
        <w:t>Celebration</w:t>
      </w:r>
      <w:r w:rsidRPr="00794DD7">
        <w:rPr>
          <w:rFonts w:ascii="Times New Roman"/>
          <w:i/>
          <w:sz w:val="24"/>
          <w:szCs w:val="24"/>
        </w:rPr>
        <w:t xml:space="preserve"> of </w:t>
      </w:r>
      <w:r w:rsidRPr="00794DD7">
        <w:rPr>
          <w:rFonts w:ascii="Times New Roman"/>
          <w:i/>
          <w:spacing w:val="-1"/>
          <w:sz w:val="24"/>
          <w:szCs w:val="24"/>
        </w:rPr>
        <w:t>Teaching</w:t>
      </w:r>
      <w:r w:rsidRPr="00794DD7">
        <w:rPr>
          <w:rFonts w:ascii="Times New Roman"/>
          <w:i/>
          <w:sz w:val="24"/>
          <w:szCs w:val="24"/>
        </w:rPr>
        <w:t xml:space="preserve"> </w:t>
      </w:r>
      <w:r w:rsidRPr="00794DD7">
        <w:rPr>
          <w:rFonts w:ascii="Times New Roman"/>
          <w:i/>
          <w:spacing w:val="-1"/>
          <w:sz w:val="24"/>
          <w:szCs w:val="24"/>
        </w:rPr>
        <w:t>Conference,</w:t>
      </w:r>
      <w:r w:rsidRPr="00794DD7">
        <w:rPr>
          <w:rFonts w:ascii="Times New Roman"/>
          <w:i/>
          <w:spacing w:val="1"/>
          <w:sz w:val="24"/>
          <w:szCs w:val="24"/>
        </w:rPr>
        <w:t xml:space="preserve"> </w:t>
      </w:r>
      <w:r w:rsidRPr="00794DD7">
        <w:rPr>
          <w:rFonts w:ascii="Times New Roman"/>
          <w:sz w:val="24"/>
          <w:szCs w:val="24"/>
        </w:rPr>
        <w:t xml:space="preserve">MU, </w:t>
      </w:r>
      <w:r w:rsidRPr="00794DD7">
        <w:rPr>
          <w:rFonts w:ascii="Times New Roman"/>
          <w:spacing w:val="-1"/>
          <w:sz w:val="24"/>
          <w:szCs w:val="24"/>
        </w:rPr>
        <w:t>Ma</w:t>
      </w:r>
      <w:r w:rsidRPr="00794DD7">
        <w:rPr>
          <w:rFonts w:ascii="Times New Roman"/>
          <w:sz w:val="24"/>
          <w:szCs w:val="24"/>
        </w:rPr>
        <w:t xml:space="preserve"> 2011</w:t>
      </w:r>
    </w:p>
    <w:p w14:paraId="5A42783C" w14:textId="5A47795B" w:rsidR="005B5FC1" w:rsidRDefault="005B5FC1" w:rsidP="00010887">
      <w:pPr>
        <w:spacing w:after="0" w:line="240" w:lineRule="auto"/>
        <w:ind w:left="720" w:hanging="720"/>
        <w:rPr>
          <w:rFonts w:ascii="Times New Roman"/>
          <w:sz w:val="24"/>
          <w:szCs w:val="24"/>
        </w:rPr>
      </w:pPr>
    </w:p>
    <w:p w14:paraId="62EA579D" w14:textId="77777777" w:rsidR="00064AF8" w:rsidRDefault="00064AF8" w:rsidP="000C528F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RVICE</w:t>
      </w:r>
    </w:p>
    <w:p w14:paraId="53300F94" w14:textId="77777777" w:rsidR="00064AF8" w:rsidRDefault="00064AF8" w:rsidP="000C528F">
      <w:pPr>
        <w:tabs>
          <w:tab w:val="left" w:pos="789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0C528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45A92F3" wp14:editId="61C43BA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28360" cy="30480"/>
                <wp:effectExtent l="0" t="0" r="34290" b="2667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8360" cy="3048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2850244C" id="Straight Connector 13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0" to="466.8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" strokecolor="black [3200]" strokeweight="1.25pt">
                <v:stroke joinstyle="miter"/>
                <w10:wrap anchorx="margin"/>
              </v:line>
            </w:pict>
          </mc:Fallback>
        </mc:AlternateContent>
      </w:r>
    </w:p>
    <w:p w14:paraId="020DBE73" w14:textId="07C24322" w:rsidR="00651A37" w:rsidRPr="00651A37" w:rsidRDefault="00794DD7" w:rsidP="00794DD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94DD7">
        <w:rPr>
          <w:rFonts w:ascii="Times New Roman" w:hAnsi="Times New Roman" w:cs="Times New Roman"/>
          <w:b/>
          <w:sz w:val="24"/>
          <w:szCs w:val="24"/>
        </w:rPr>
        <w:t>ITAA SERVICE</w:t>
      </w:r>
    </w:p>
    <w:p w14:paraId="244EF001" w14:textId="23E778B0" w:rsidR="007214E1" w:rsidRPr="00E10205" w:rsidRDefault="007214E1" w:rsidP="00794D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0205">
        <w:rPr>
          <w:rFonts w:ascii="Times New Roman" w:hAnsi="Times New Roman" w:cs="Times New Roman"/>
          <w:sz w:val="24"/>
          <w:szCs w:val="24"/>
        </w:rPr>
        <w:lastRenderedPageBreak/>
        <w:t>Adaptive Apparel Ad Hoc Workgroup, Chair 2020-2022; Member 2022-present</w:t>
      </w:r>
    </w:p>
    <w:p w14:paraId="54A8EE5A" w14:textId="77777777" w:rsidR="00B873A4" w:rsidRPr="00E10205" w:rsidRDefault="00B873A4" w:rsidP="00B873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0205">
        <w:rPr>
          <w:rFonts w:ascii="Times New Roman" w:hAnsi="Times New Roman" w:cs="Times New Roman"/>
          <w:sz w:val="24"/>
          <w:szCs w:val="24"/>
        </w:rPr>
        <w:t>ITAA Pedagogy Track Co-Chair, 2022-2023</w:t>
      </w:r>
    </w:p>
    <w:p w14:paraId="035A263E" w14:textId="77777777" w:rsidR="007214E1" w:rsidRPr="00E10205" w:rsidRDefault="007214E1" w:rsidP="00794D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0205">
        <w:rPr>
          <w:rFonts w:ascii="Times New Roman" w:hAnsi="Times New Roman" w:cs="Times New Roman"/>
          <w:sz w:val="24"/>
          <w:szCs w:val="24"/>
        </w:rPr>
        <w:t>Culture Reviewer, 2021-present</w:t>
      </w:r>
    </w:p>
    <w:p w14:paraId="3D71C63F" w14:textId="77777777" w:rsidR="007214E1" w:rsidRPr="00E10205" w:rsidRDefault="007214E1" w:rsidP="00794D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0205">
        <w:rPr>
          <w:rFonts w:ascii="Times New Roman" w:hAnsi="Times New Roman" w:cs="Times New Roman"/>
          <w:sz w:val="24"/>
          <w:szCs w:val="24"/>
        </w:rPr>
        <w:t>Philosophy Committee, 2021</w:t>
      </w:r>
    </w:p>
    <w:p w14:paraId="50CF21A6" w14:textId="354AB113" w:rsidR="007214E1" w:rsidRDefault="007214E1" w:rsidP="00794D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0205">
        <w:rPr>
          <w:rFonts w:ascii="Times New Roman" w:hAnsi="Times New Roman" w:cs="Times New Roman"/>
          <w:sz w:val="24"/>
          <w:szCs w:val="24"/>
        </w:rPr>
        <w:t>Teaching and Pedagogy Reviewer, 2015, 2017 - 2021</w:t>
      </w:r>
      <w:r w:rsidRPr="00794D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780298" w14:textId="77777777" w:rsidR="007214E1" w:rsidRDefault="007214E1" w:rsidP="00794D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0F5FED" w14:textId="31CE0298" w:rsidR="00794DD7" w:rsidRDefault="00794DD7" w:rsidP="00794DD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94DD7">
        <w:rPr>
          <w:rFonts w:ascii="Times New Roman" w:hAnsi="Times New Roman" w:cs="Times New Roman"/>
          <w:b/>
          <w:sz w:val="24"/>
          <w:szCs w:val="24"/>
        </w:rPr>
        <w:t>UNIVERSITY SERVICE</w:t>
      </w:r>
    </w:p>
    <w:p w14:paraId="488B4325" w14:textId="74EA25D5" w:rsidR="00086CB5" w:rsidRDefault="00D458C5" w:rsidP="000A79EC">
      <w:pPr>
        <w:pStyle w:val="BodyText"/>
        <w:ind w:left="0"/>
        <w:rPr>
          <w:rFonts w:cs="Times New Roman"/>
          <w:sz w:val="22"/>
          <w:szCs w:val="22"/>
          <w:shd w:val="clear" w:color="auto" w:fill="FFFFFF"/>
        </w:rPr>
      </w:pPr>
      <w:r>
        <w:rPr>
          <w:rFonts w:cs="Times New Roman"/>
          <w:sz w:val="22"/>
          <w:szCs w:val="22"/>
          <w:shd w:val="clear" w:color="auto" w:fill="FFFFFF"/>
        </w:rPr>
        <w:t xml:space="preserve">Center for the Humanities </w:t>
      </w:r>
      <w:r w:rsidR="00086CB5">
        <w:rPr>
          <w:rFonts w:cs="Times New Roman"/>
          <w:sz w:val="22"/>
          <w:szCs w:val="22"/>
          <w:shd w:val="clear" w:color="auto" w:fill="FFFFFF"/>
        </w:rPr>
        <w:t>Inaugural Advisory Board Member, 2023 - 2026</w:t>
      </w:r>
    </w:p>
    <w:p w14:paraId="7B2BB336" w14:textId="65F6CFB5" w:rsidR="000A79EC" w:rsidRPr="00523C91" w:rsidRDefault="000A79EC" w:rsidP="000A79EC">
      <w:pPr>
        <w:pStyle w:val="BodyText"/>
        <w:ind w:left="0"/>
        <w:rPr>
          <w:rFonts w:cs="Times New Roman"/>
          <w:spacing w:val="-1"/>
        </w:rPr>
      </w:pPr>
      <w:r w:rsidRPr="00523C91">
        <w:rPr>
          <w:rFonts w:cs="Times New Roman"/>
          <w:sz w:val="22"/>
          <w:szCs w:val="22"/>
          <w:shd w:val="clear" w:color="auto" w:fill="FFFFFF"/>
        </w:rPr>
        <w:t>University Library Liaison, 2022</w:t>
      </w:r>
    </w:p>
    <w:p w14:paraId="38687180" w14:textId="03C51514" w:rsidR="007214E1" w:rsidRPr="00794DD7" w:rsidRDefault="007214E1" w:rsidP="00794DD7">
      <w:pPr>
        <w:pStyle w:val="BodyText"/>
        <w:ind w:left="0"/>
        <w:rPr>
          <w:rFonts w:cs="Times New Roman"/>
          <w:spacing w:val="57"/>
        </w:rPr>
      </w:pPr>
      <w:r w:rsidRPr="00794DD7">
        <w:rPr>
          <w:rFonts w:cs="Times New Roman"/>
          <w:spacing w:val="-1"/>
        </w:rPr>
        <w:t>Academic Transformation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Committee,</w:t>
      </w:r>
      <w:r w:rsidRPr="00794DD7">
        <w:rPr>
          <w:rFonts w:cs="Times New Roman"/>
        </w:rPr>
        <w:t xml:space="preserve"> 2014</w:t>
      </w:r>
      <w:r w:rsidRPr="00794DD7">
        <w:rPr>
          <w:rFonts w:cs="Times New Roman"/>
          <w:spacing w:val="2"/>
        </w:rPr>
        <w:t xml:space="preserve"> </w:t>
      </w:r>
      <w:r w:rsidRPr="00794DD7">
        <w:rPr>
          <w:rFonts w:cs="Times New Roman"/>
        </w:rPr>
        <w:t>-</w:t>
      </w:r>
      <w:r w:rsidRPr="00794DD7">
        <w:rPr>
          <w:rFonts w:cs="Times New Roman"/>
          <w:spacing w:val="-1"/>
        </w:rPr>
        <w:t xml:space="preserve"> 2016</w:t>
      </w:r>
      <w:r w:rsidRPr="00794DD7">
        <w:rPr>
          <w:rFonts w:cs="Times New Roman"/>
          <w:spacing w:val="57"/>
        </w:rPr>
        <w:t xml:space="preserve"> </w:t>
      </w:r>
    </w:p>
    <w:p w14:paraId="19D708C1" w14:textId="77777777" w:rsidR="007214E1" w:rsidRPr="00794DD7" w:rsidRDefault="007214E1" w:rsidP="00794DD7">
      <w:pPr>
        <w:spacing w:after="0" w:line="240" w:lineRule="auto"/>
        <w:rPr>
          <w:rFonts w:ascii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>CT&amp;L</w:t>
      </w:r>
      <w:r w:rsidRPr="00794DD7">
        <w:rPr>
          <w:rFonts w:ascii="Times New Roman" w:hAnsi="Times New Roman" w:cs="Times New Roman"/>
          <w:spacing w:val="-1"/>
          <w:sz w:val="24"/>
          <w:szCs w:val="24"/>
        </w:rPr>
        <w:t xml:space="preserve"> Advisory Board, 2015-</w:t>
      </w:r>
      <w:r>
        <w:rPr>
          <w:rFonts w:ascii="Times New Roman" w:hAnsi="Times New Roman" w:cs="Times New Roman"/>
          <w:spacing w:val="-1"/>
          <w:sz w:val="24"/>
          <w:szCs w:val="24"/>
        </w:rPr>
        <w:t>2020</w:t>
      </w:r>
    </w:p>
    <w:p w14:paraId="69779200" w14:textId="77777777" w:rsidR="007214E1" w:rsidRPr="00794DD7" w:rsidRDefault="007214E1" w:rsidP="00794DD7">
      <w:pPr>
        <w:pStyle w:val="BodyText"/>
        <w:ind w:left="0"/>
        <w:rPr>
          <w:rFonts w:cs="Times New Roman"/>
        </w:rPr>
      </w:pPr>
      <w:r w:rsidRPr="00794DD7">
        <w:rPr>
          <w:rFonts w:cs="Times New Roman"/>
          <w:spacing w:val="-1"/>
        </w:rPr>
        <w:t>E</w:t>
      </w:r>
      <w:r>
        <w:rPr>
          <w:rFonts w:cs="Times New Roman"/>
          <w:spacing w:val="-1"/>
        </w:rPr>
        <w:t>-</w:t>
      </w:r>
      <w:r w:rsidRPr="00794DD7">
        <w:rPr>
          <w:rFonts w:cs="Times New Roman"/>
          <w:spacing w:val="-1"/>
        </w:rPr>
        <w:t>Mentor Educational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Technologies,</w:t>
      </w:r>
      <w:r w:rsidRPr="00794DD7">
        <w:rPr>
          <w:rFonts w:cs="Times New Roman"/>
        </w:rPr>
        <w:t xml:space="preserve"> </w:t>
      </w:r>
      <w:r w:rsidRPr="00794DD7">
        <w:rPr>
          <w:rFonts w:cs="Times New Roman"/>
          <w:spacing w:val="-1"/>
        </w:rPr>
        <w:t>2012-</w:t>
      </w:r>
      <w:r>
        <w:rPr>
          <w:rFonts w:cs="Times New Roman"/>
          <w:spacing w:val="-1"/>
        </w:rPr>
        <w:t>2020</w:t>
      </w:r>
    </w:p>
    <w:p w14:paraId="2B290B8D" w14:textId="77777777" w:rsidR="007214E1" w:rsidRPr="00794DD7" w:rsidRDefault="007214E1" w:rsidP="00794DD7">
      <w:pPr>
        <w:pStyle w:val="BodyText"/>
        <w:ind w:left="0"/>
        <w:rPr>
          <w:rFonts w:cs="Times New Roman"/>
          <w:spacing w:val="32"/>
        </w:rPr>
      </w:pPr>
      <w:r w:rsidRPr="00794DD7">
        <w:rPr>
          <w:rFonts w:cs="Times New Roman"/>
          <w:spacing w:val="-1"/>
        </w:rPr>
        <w:t xml:space="preserve">Excellence </w:t>
      </w:r>
      <w:r w:rsidRPr="00794DD7">
        <w:rPr>
          <w:rFonts w:cs="Times New Roman"/>
        </w:rPr>
        <w:t xml:space="preserve">in </w:t>
      </w:r>
      <w:r w:rsidRPr="00794DD7">
        <w:rPr>
          <w:rFonts w:cs="Times New Roman"/>
          <w:spacing w:val="-1"/>
        </w:rPr>
        <w:t>Teaching</w:t>
      </w:r>
      <w:r w:rsidRPr="00794DD7">
        <w:rPr>
          <w:rFonts w:cs="Times New Roman"/>
        </w:rPr>
        <w:t xml:space="preserve"> with Technology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</w:rPr>
        <w:t>Award</w:t>
      </w:r>
      <w:r w:rsidRPr="00794DD7">
        <w:rPr>
          <w:rFonts w:cs="Times New Roman"/>
          <w:spacing w:val="1"/>
        </w:rPr>
        <w:t xml:space="preserve"> </w:t>
      </w:r>
      <w:r w:rsidRPr="00794DD7">
        <w:rPr>
          <w:rFonts w:cs="Times New Roman"/>
        </w:rPr>
        <w:t>Committee</w:t>
      </w:r>
      <w:r w:rsidRPr="00794DD7">
        <w:rPr>
          <w:rFonts w:cs="Times New Roman"/>
          <w:spacing w:val="-2"/>
        </w:rPr>
        <w:t xml:space="preserve"> </w:t>
      </w:r>
      <w:r w:rsidRPr="00794DD7">
        <w:rPr>
          <w:rFonts w:cs="Times New Roman"/>
        </w:rPr>
        <w:t>2013-2015</w:t>
      </w:r>
      <w:r w:rsidRPr="00794DD7">
        <w:rPr>
          <w:rFonts w:cs="Times New Roman"/>
          <w:spacing w:val="32"/>
        </w:rPr>
        <w:t xml:space="preserve"> </w:t>
      </w:r>
    </w:p>
    <w:p w14:paraId="60ACFC3C" w14:textId="77777777" w:rsidR="007214E1" w:rsidRPr="00794DD7" w:rsidRDefault="007214E1" w:rsidP="00794DD7">
      <w:pPr>
        <w:pStyle w:val="BodyText"/>
        <w:ind w:left="0"/>
        <w:rPr>
          <w:rFonts w:cs="Times New Roman"/>
          <w:spacing w:val="54"/>
        </w:rPr>
      </w:pPr>
      <w:r w:rsidRPr="00794DD7">
        <w:rPr>
          <w:rFonts w:cs="Times New Roman"/>
          <w:spacing w:val="-1"/>
        </w:rPr>
        <w:t>Learning</w:t>
      </w:r>
      <w:r w:rsidRPr="00794DD7">
        <w:rPr>
          <w:rFonts w:cs="Times New Roman"/>
          <w:spacing w:val="-3"/>
        </w:rPr>
        <w:t xml:space="preserve"> </w:t>
      </w:r>
      <w:r w:rsidRPr="00794DD7">
        <w:rPr>
          <w:rFonts w:cs="Times New Roman"/>
          <w:spacing w:val="-1"/>
        </w:rPr>
        <w:t>Management</w:t>
      </w:r>
      <w:r w:rsidRPr="00794DD7">
        <w:rPr>
          <w:rFonts w:cs="Times New Roman"/>
        </w:rPr>
        <w:t xml:space="preserve"> System </w:t>
      </w:r>
      <w:r w:rsidRPr="00794DD7">
        <w:rPr>
          <w:rFonts w:cs="Times New Roman"/>
          <w:spacing w:val="-1"/>
        </w:rPr>
        <w:t>Review Committee,</w:t>
      </w:r>
      <w:r w:rsidRPr="00794DD7">
        <w:rPr>
          <w:rFonts w:cs="Times New Roman"/>
        </w:rPr>
        <w:t xml:space="preserve"> 2014</w:t>
      </w:r>
      <w:r w:rsidRPr="00794DD7">
        <w:rPr>
          <w:rFonts w:cs="Times New Roman"/>
          <w:spacing w:val="54"/>
        </w:rPr>
        <w:t xml:space="preserve"> </w:t>
      </w:r>
    </w:p>
    <w:p w14:paraId="675565BB" w14:textId="77777777" w:rsidR="007214E1" w:rsidRPr="00794DD7" w:rsidRDefault="007214E1" w:rsidP="00794DD7">
      <w:pPr>
        <w:pStyle w:val="BodyText"/>
        <w:ind w:left="0"/>
        <w:rPr>
          <w:rFonts w:cs="Times New Roman"/>
        </w:rPr>
      </w:pPr>
      <w:r>
        <w:rPr>
          <w:rFonts w:cs="Times New Roman"/>
        </w:rPr>
        <w:t xml:space="preserve">QM </w:t>
      </w:r>
      <w:r w:rsidRPr="00794DD7">
        <w:rPr>
          <w:rFonts w:cs="Times New Roman"/>
        </w:rPr>
        <w:t>Course Reviewer 2015-</w:t>
      </w:r>
      <w:r>
        <w:rPr>
          <w:rFonts w:cs="Times New Roman"/>
        </w:rPr>
        <w:t>2020</w:t>
      </w:r>
    </w:p>
    <w:p w14:paraId="60D9945D" w14:textId="77777777" w:rsidR="00794DD7" w:rsidRDefault="00794DD7" w:rsidP="00794DD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1D9C03" w14:textId="59C9B2CE" w:rsidR="00794DD7" w:rsidRDefault="00794DD7" w:rsidP="00794DD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94DD7">
        <w:rPr>
          <w:rFonts w:ascii="Times New Roman" w:hAnsi="Times New Roman" w:cs="Times New Roman"/>
          <w:b/>
          <w:sz w:val="24"/>
          <w:szCs w:val="24"/>
        </w:rPr>
        <w:t>COLLEGE/DEPARTMENT</w:t>
      </w:r>
      <w:r w:rsidRPr="00794DD7">
        <w:rPr>
          <w:rFonts w:ascii="Times New Roman" w:hAnsi="Times New Roman" w:cs="Times New Roman"/>
          <w:b/>
          <w:spacing w:val="-26"/>
          <w:sz w:val="24"/>
          <w:szCs w:val="24"/>
        </w:rPr>
        <w:t xml:space="preserve"> </w:t>
      </w:r>
      <w:r w:rsidRPr="00794DD7">
        <w:rPr>
          <w:rFonts w:ascii="Times New Roman" w:hAnsi="Times New Roman" w:cs="Times New Roman"/>
          <w:b/>
          <w:sz w:val="24"/>
          <w:szCs w:val="24"/>
        </w:rPr>
        <w:t>SERVICE</w:t>
      </w:r>
    </w:p>
    <w:p w14:paraId="18D0DB73" w14:textId="1208D14A" w:rsidR="00274CE2" w:rsidRDefault="00274CE2" w:rsidP="006C495C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TAM IDE Committee, No Term Limit</w:t>
      </w:r>
    </w:p>
    <w:p w14:paraId="6DDFC2A1" w14:textId="11FC5836" w:rsidR="00E52AE8" w:rsidRDefault="00E52AE8" w:rsidP="006C495C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E52AE8">
        <w:rPr>
          <w:rFonts w:ascii="Times New Roman" w:hAnsi="Times New Roman" w:cs="Times New Roman"/>
          <w:shd w:val="clear" w:color="auto" w:fill="FFFFFF"/>
        </w:rPr>
        <w:t>TAM PD Curriculum Committee</w:t>
      </w:r>
      <w:r>
        <w:rPr>
          <w:rFonts w:ascii="Times New Roman" w:hAnsi="Times New Roman" w:cs="Times New Roman"/>
          <w:shd w:val="clear" w:color="auto" w:fill="FFFFFF"/>
        </w:rPr>
        <w:t>, No Term Limit</w:t>
      </w:r>
    </w:p>
    <w:p w14:paraId="0DD94FCB" w14:textId="1F6F7F41" w:rsidR="006C495C" w:rsidRPr="00523C91" w:rsidRDefault="006C495C" w:rsidP="006C495C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523C91">
        <w:rPr>
          <w:rFonts w:ascii="Times New Roman" w:hAnsi="Times New Roman" w:cs="Times New Roman"/>
          <w:shd w:val="clear" w:color="auto" w:fill="FFFFFF"/>
        </w:rPr>
        <w:t>TAM Graduate Education Committee</w:t>
      </w:r>
      <w:r w:rsidR="0073060A">
        <w:rPr>
          <w:rFonts w:ascii="Times New Roman" w:hAnsi="Times New Roman" w:cs="Times New Roman"/>
          <w:shd w:val="clear" w:color="auto" w:fill="FFFFFF"/>
        </w:rPr>
        <w:t>, N</w:t>
      </w:r>
      <w:r w:rsidRPr="00523C91">
        <w:rPr>
          <w:rFonts w:ascii="Times New Roman" w:hAnsi="Times New Roman" w:cs="Times New Roman"/>
          <w:shd w:val="clear" w:color="auto" w:fill="FFFFFF"/>
        </w:rPr>
        <w:t xml:space="preserve">o </w:t>
      </w:r>
      <w:r w:rsidR="0073060A">
        <w:rPr>
          <w:rFonts w:ascii="Times New Roman" w:hAnsi="Times New Roman" w:cs="Times New Roman"/>
          <w:shd w:val="clear" w:color="auto" w:fill="FFFFFF"/>
        </w:rPr>
        <w:t>T</w:t>
      </w:r>
      <w:r w:rsidRPr="00523C91">
        <w:rPr>
          <w:rFonts w:ascii="Times New Roman" w:hAnsi="Times New Roman" w:cs="Times New Roman"/>
          <w:shd w:val="clear" w:color="auto" w:fill="FFFFFF"/>
        </w:rPr>
        <w:t xml:space="preserve">erm </w:t>
      </w:r>
      <w:r w:rsidR="0073060A">
        <w:rPr>
          <w:rFonts w:ascii="Times New Roman" w:hAnsi="Times New Roman" w:cs="Times New Roman"/>
          <w:shd w:val="clear" w:color="auto" w:fill="FFFFFF"/>
        </w:rPr>
        <w:t>L</w:t>
      </w:r>
      <w:r w:rsidRPr="00523C91">
        <w:rPr>
          <w:rFonts w:ascii="Times New Roman" w:hAnsi="Times New Roman" w:cs="Times New Roman"/>
          <w:shd w:val="clear" w:color="auto" w:fill="FFFFFF"/>
        </w:rPr>
        <w:t>imit</w:t>
      </w:r>
    </w:p>
    <w:p w14:paraId="189AEAF0" w14:textId="67542360" w:rsidR="00370187" w:rsidRPr="00523C91" w:rsidRDefault="00370187" w:rsidP="006C495C">
      <w:pPr>
        <w:spacing w:after="0" w:line="240" w:lineRule="auto"/>
        <w:rPr>
          <w:rFonts w:ascii="Times New Roman" w:hAnsi="Times New Roman" w:cs="Times New Roman"/>
          <w:shd w:val="clear" w:color="auto" w:fill="FFFFFF"/>
        </w:rPr>
      </w:pPr>
      <w:r w:rsidRPr="00523C91">
        <w:rPr>
          <w:rFonts w:ascii="Times New Roman" w:hAnsi="Times New Roman" w:cs="Times New Roman"/>
          <w:shd w:val="clear" w:color="auto" w:fill="FFFFFF"/>
        </w:rPr>
        <w:t>TAM Student Showcase Committee</w:t>
      </w:r>
      <w:r w:rsidR="0073060A">
        <w:rPr>
          <w:rFonts w:ascii="Times New Roman" w:hAnsi="Times New Roman" w:cs="Times New Roman"/>
          <w:shd w:val="clear" w:color="auto" w:fill="FFFFFF"/>
        </w:rPr>
        <w:t>, No Term Limit</w:t>
      </w:r>
    </w:p>
    <w:p w14:paraId="52CEEE86" w14:textId="79FC9696" w:rsidR="00010887" w:rsidRPr="00E10205" w:rsidRDefault="00010887" w:rsidP="006C495C">
      <w:pPr>
        <w:pStyle w:val="BodyText"/>
        <w:ind w:left="0"/>
        <w:rPr>
          <w:spacing w:val="-1"/>
        </w:rPr>
      </w:pPr>
      <w:r w:rsidRPr="00E10205">
        <w:rPr>
          <w:spacing w:val="-1"/>
        </w:rPr>
        <w:t xml:space="preserve">Preparing Future </w:t>
      </w:r>
      <w:r w:rsidR="00CE3ECF">
        <w:rPr>
          <w:spacing w:val="-1"/>
        </w:rPr>
        <w:t xml:space="preserve">Faculty </w:t>
      </w:r>
      <w:r w:rsidRPr="00E10205">
        <w:rPr>
          <w:spacing w:val="-1"/>
        </w:rPr>
        <w:t>TAM Search Committee, Fall 2022</w:t>
      </w:r>
    </w:p>
    <w:p w14:paraId="29BBD468" w14:textId="47512582" w:rsidR="007214E1" w:rsidRPr="00E10205" w:rsidRDefault="007214E1" w:rsidP="00794DD7">
      <w:pPr>
        <w:pStyle w:val="BodyText"/>
        <w:ind w:left="0"/>
        <w:rPr>
          <w:spacing w:val="-1"/>
        </w:rPr>
      </w:pPr>
      <w:r w:rsidRPr="00E10205">
        <w:rPr>
          <w:spacing w:val="-1"/>
        </w:rPr>
        <w:t>CAAS Health Humanities Committee Member, Fall 2021</w:t>
      </w:r>
      <w:r w:rsidR="00445184">
        <w:rPr>
          <w:spacing w:val="-1"/>
        </w:rPr>
        <w:t xml:space="preserve">- to </w:t>
      </w:r>
      <w:r w:rsidR="006722E4">
        <w:rPr>
          <w:spacing w:val="-1"/>
        </w:rPr>
        <w:t>present.</w:t>
      </w:r>
    </w:p>
    <w:p w14:paraId="25D068D5" w14:textId="77777777" w:rsidR="007214E1" w:rsidRPr="00794DD7" w:rsidRDefault="007214E1" w:rsidP="00794DD7">
      <w:pPr>
        <w:pStyle w:val="BodyText"/>
        <w:ind w:left="0"/>
      </w:pPr>
      <w:r w:rsidRPr="00E10205">
        <w:rPr>
          <w:spacing w:val="-1"/>
        </w:rPr>
        <w:t>HES</w:t>
      </w:r>
      <w:r w:rsidRPr="00E10205">
        <w:t xml:space="preserve"> </w:t>
      </w:r>
      <w:r w:rsidRPr="00E10205">
        <w:rPr>
          <w:spacing w:val="-1"/>
        </w:rPr>
        <w:t>Appeals</w:t>
      </w:r>
      <w:r w:rsidRPr="00E10205">
        <w:t xml:space="preserve"> </w:t>
      </w:r>
      <w:r w:rsidRPr="00E10205">
        <w:rPr>
          <w:spacing w:val="-1"/>
        </w:rPr>
        <w:t>Committee,</w:t>
      </w:r>
      <w:r w:rsidRPr="00E10205">
        <w:t xml:space="preserve"> 2013-2016; 2019 – May 2021</w:t>
      </w:r>
    </w:p>
    <w:p w14:paraId="47527F0E" w14:textId="77777777" w:rsidR="007214E1" w:rsidRDefault="007214E1" w:rsidP="00794DD7">
      <w:pPr>
        <w:pStyle w:val="BodyText"/>
        <w:ind w:left="0"/>
        <w:rPr>
          <w:spacing w:val="-1"/>
        </w:rPr>
      </w:pPr>
      <w:r>
        <w:rPr>
          <w:spacing w:val="-1"/>
        </w:rPr>
        <w:t>HES Undergraduate Scholarship Committee, 2020</w:t>
      </w:r>
    </w:p>
    <w:p w14:paraId="42E12775" w14:textId="77777777" w:rsidR="007214E1" w:rsidRDefault="007214E1" w:rsidP="00794DD7">
      <w:pPr>
        <w:pStyle w:val="BodyText"/>
        <w:ind w:left="0"/>
        <w:rPr>
          <w:spacing w:val="-1"/>
        </w:rPr>
      </w:pPr>
      <w:r w:rsidRPr="00794DD7">
        <w:rPr>
          <w:spacing w:val="-2"/>
        </w:rPr>
        <w:t>Lab</w:t>
      </w:r>
      <w:r w:rsidRPr="00794DD7">
        <w:rPr>
          <w:spacing w:val="2"/>
        </w:rPr>
        <w:t xml:space="preserve"> </w:t>
      </w:r>
      <w:r w:rsidRPr="00794DD7">
        <w:rPr>
          <w:spacing w:val="-1"/>
        </w:rPr>
        <w:t>Assistant</w:t>
      </w:r>
      <w:r w:rsidRPr="00794DD7">
        <w:t xml:space="preserve"> Supervisor, </w:t>
      </w:r>
      <w:r w:rsidRPr="00794DD7">
        <w:rPr>
          <w:spacing w:val="-1"/>
        </w:rPr>
        <w:t>2012-</w:t>
      </w:r>
      <w:r>
        <w:rPr>
          <w:spacing w:val="-1"/>
        </w:rPr>
        <w:t>2020</w:t>
      </w:r>
    </w:p>
    <w:p w14:paraId="52B39882" w14:textId="77777777" w:rsidR="007214E1" w:rsidRPr="00794DD7" w:rsidRDefault="007214E1" w:rsidP="00794DD7">
      <w:pPr>
        <w:pStyle w:val="BodyText"/>
        <w:ind w:left="0"/>
      </w:pPr>
      <w:r w:rsidRPr="00794DD7">
        <w:rPr>
          <w:spacing w:val="-1"/>
        </w:rPr>
        <w:t>TAM</w:t>
      </w:r>
      <w:r w:rsidRPr="00794DD7">
        <w:t xml:space="preserve"> </w:t>
      </w:r>
      <w:r w:rsidRPr="00794DD7">
        <w:rPr>
          <w:spacing w:val="-1"/>
        </w:rPr>
        <w:t>New</w:t>
      </w:r>
      <w:r w:rsidRPr="00794DD7">
        <w:rPr>
          <w:spacing w:val="1"/>
        </w:rPr>
        <w:t xml:space="preserve"> </w:t>
      </w:r>
      <w:r w:rsidRPr="00794DD7">
        <w:t>Faculty</w:t>
      </w:r>
      <w:r w:rsidRPr="00794DD7">
        <w:rPr>
          <w:spacing w:val="-4"/>
        </w:rPr>
        <w:t xml:space="preserve"> </w:t>
      </w:r>
      <w:r w:rsidRPr="00794DD7">
        <w:t xml:space="preserve">Search </w:t>
      </w:r>
      <w:r w:rsidRPr="00794DD7">
        <w:rPr>
          <w:spacing w:val="-1"/>
        </w:rPr>
        <w:t>Committee,</w:t>
      </w:r>
      <w:r w:rsidRPr="00794DD7">
        <w:t xml:space="preserve"> 2011, 2012</w:t>
      </w:r>
      <w:r>
        <w:t>, 2019</w:t>
      </w:r>
    </w:p>
    <w:p w14:paraId="4EEE875F" w14:textId="77777777" w:rsidR="007214E1" w:rsidRDefault="007214E1" w:rsidP="00794DD7">
      <w:pPr>
        <w:pStyle w:val="BodyText"/>
        <w:ind w:left="0"/>
        <w:rPr>
          <w:spacing w:val="-1"/>
        </w:rPr>
      </w:pPr>
      <w:r>
        <w:rPr>
          <w:spacing w:val="-1"/>
        </w:rPr>
        <w:t>TAM PD Faculty New Hire Committee Chair, Spring 2021</w:t>
      </w:r>
    </w:p>
    <w:p w14:paraId="2FCC20AD" w14:textId="38CD6236" w:rsidR="007214E1" w:rsidRDefault="007214E1" w:rsidP="00794DD7">
      <w:pPr>
        <w:pStyle w:val="BodyText"/>
        <w:ind w:left="0"/>
        <w:rPr>
          <w:spacing w:val="-1"/>
        </w:rPr>
      </w:pPr>
      <w:r>
        <w:rPr>
          <w:spacing w:val="-1"/>
        </w:rPr>
        <w:t>TAM P</w:t>
      </w:r>
      <w:r w:rsidR="00010887">
        <w:rPr>
          <w:spacing w:val="-1"/>
        </w:rPr>
        <w:t xml:space="preserve">reparing Future Faculty </w:t>
      </w:r>
      <w:r>
        <w:rPr>
          <w:spacing w:val="-1"/>
        </w:rPr>
        <w:t>Hire Committee, Fall 2021</w:t>
      </w:r>
    </w:p>
    <w:p w14:paraId="450E6C88" w14:textId="77777777" w:rsidR="007214E1" w:rsidRDefault="007214E1" w:rsidP="00794DD7">
      <w:pPr>
        <w:pStyle w:val="BodyText"/>
        <w:ind w:left="0"/>
        <w:rPr>
          <w:spacing w:val="-1"/>
        </w:rPr>
      </w:pPr>
      <w:r>
        <w:rPr>
          <w:spacing w:val="-1"/>
        </w:rPr>
        <w:t>TAM Scholarship Committee Chair, 2020-2021</w:t>
      </w:r>
    </w:p>
    <w:p w14:paraId="0BC8F999" w14:textId="6E6D5834" w:rsidR="0027309B" w:rsidRDefault="007214E1" w:rsidP="00794DD7">
      <w:pPr>
        <w:pStyle w:val="BodyText"/>
        <w:ind w:left="0"/>
        <w:rPr>
          <w:spacing w:val="59"/>
        </w:rPr>
      </w:pPr>
      <w:r w:rsidRPr="00794DD7">
        <w:rPr>
          <w:spacing w:val="-1"/>
        </w:rPr>
        <w:t>TAM</w:t>
      </w:r>
      <w:r w:rsidRPr="00794DD7">
        <w:t xml:space="preserve"> </w:t>
      </w:r>
      <w:r w:rsidRPr="00794DD7">
        <w:rPr>
          <w:spacing w:val="-1"/>
        </w:rPr>
        <w:t>Undergraduate</w:t>
      </w:r>
      <w:r w:rsidRPr="00794DD7">
        <w:t xml:space="preserve"> </w:t>
      </w:r>
      <w:r w:rsidRPr="00794DD7">
        <w:rPr>
          <w:spacing w:val="-1"/>
        </w:rPr>
        <w:t>Scholarship</w:t>
      </w:r>
      <w:r w:rsidRPr="00794DD7">
        <w:t xml:space="preserve"> </w:t>
      </w:r>
      <w:r w:rsidRPr="00794DD7">
        <w:rPr>
          <w:spacing w:val="-1"/>
        </w:rPr>
        <w:t>Committee,</w:t>
      </w:r>
      <w:r w:rsidRPr="00794DD7">
        <w:rPr>
          <w:spacing w:val="2"/>
        </w:rPr>
        <w:t xml:space="preserve"> </w:t>
      </w:r>
      <w:r w:rsidRPr="00794DD7">
        <w:t>2012</w:t>
      </w:r>
    </w:p>
    <w:p w14:paraId="73DDBA53" w14:textId="79155E86" w:rsidR="0027309B" w:rsidRPr="00386B3D" w:rsidRDefault="0027309B" w:rsidP="00794DD7">
      <w:pPr>
        <w:pStyle w:val="BodyText"/>
        <w:ind w:left="0"/>
      </w:pPr>
      <w:r w:rsidRPr="00386B3D">
        <w:t>Chaperone</w:t>
      </w:r>
      <w:r w:rsidR="00386B3D" w:rsidRPr="00386B3D">
        <w:t xml:space="preserve"> TAM El Salvador Experiential Learning Trip, 2011</w:t>
      </w:r>
    </w:p>
    <w:p w14:paraId="57922E38" w14:textId="1E040831" w:rsidR="00B66DA9" w:rsidRDefault="00B66DA9" w:rsidP="00794DD7">
      <w:pPr>
        <w:pStyle w:val="BodyText"/>
        <w:ind w:left="0"/>
        <w:rPr>
          <w:spacing w:val="-1"/>
        </w:rPr>
      </w:pPr>
    </w:p>
    <w:p w14:paraId="1BBAFE38" w14:textId="6D7FFC60" w:rsidR="00B66DA9" w:rsidRPr="00E10205" w:rsidRDefault="00B66DA9" w:rsidP="00794DD7">
      <w:pPr>
        <w:pStyle w:val="BodyText"/>
        <w:ind w:left="0"/>
        <w:rPr>
          <w:b/>
          <w:bCs/>
          <w:spacing w:val="-1"/>
        </w:rPr>
      </w:pPr>
      <w:r w:rsidRPr="00E10205">
        <w:rPr>
          <w:b/>
          <w:bCs/>
          <w:spacing w:val="-1"/>
        </w:rPr>
        <w:t>JOURNAL REVIEW SERVICE</w:t>
      </w:r>
    </w:p>
    <w:p w14:paraId="7AECEBE3" w14:textId="11BABB69" w:rsidR="003206AA" w:rsidRDefault="003206AA" w:rsidP="00794DD7">
      <w:pPr>
        <w:pStyle w:val="BodyText"/>
        <w:ind w:left="0"/>
        <w:rPr>
          <w:rFonts w:cs="Times New Roman"/>
          <w:bCs/>
        </w:rPr>
      </w:pPr>
      <w:r>
        <w:rPr>
          <w:rFonts w:cs="Times New Roman"/>
          <w:bCs/>
        </w:rPr>
        <w:t>Iowa State University Press – Adaptive Apparel Open Access Textbook Review, 2023</w:t>
      </w:r>
    </w:p>
    <w:p w14:paraId="22A361B0" w14:textId="50EEF9AB" w:rsidR="00F90778" w:rsidRPr="00E10205" w:rsidRDefault="00F90778" w:rsidP="00794DD7">
      <w:pPr>
        <w:pStyle w:val="BodyText"/>
        <w:ind w:left="0"/>
        <w:rPr>
          <w:rFonts w:cs="Times New Roman"/>
          <w:bCs/>
        </w:rPr>
      </w:pPr>
      <w:r w:rsidRPr="00E10205">
        <w:rPr>
          <w:rFonts w:cs="Times New Roman"/>
          <w:bCs/>
        </w:rPr>
        <w:t>Clothing and Textile Research Journal, 2021</w:t>
      </w:r>
    </w:p>
    <w:p w14:paraId="0FD941D3" w14:textId="19182D2F" w:rsidR="00E6613C" w:rsidRPr="009E65FF" w:rsidRDefault="009E65FF" w:rsidP="00794DD7">
      <w:pPr>
        <w:pStyle w:val="BodyText"/>
        <w:ind w:left="0"/>
        <w:rPr>
          <w:rFonts w:cs="Times New Roman"/>
          <w:bCs/>
        </w:rPr>
      </w:pPr>
      <w:r w:rsidRPr="00E10205">
        <w:rPr>
          <w:rFonts w:cs="Times New Roman"/>
          <w:bCs/>
        </w:rPr>
        <w:t>International Journal of Fashion Design, Technology and Education, 2021</w:t>
      </w:r>
    </w:p>
    <w:sectPr w:rsidR="00E6613C" w:rsidRPr="009E65FF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E7059" w14:textId="77777777" w:rsidR="00697560" w:rsidRDefault="00697560">
      <w:pPr>
        <w:spacing w:after="0" w:line="240" w:lineRule="auto"/>
      </w:pPr>
      <w:r>
        <w:separator/>
      </w:r>
    </w:p>
  </w:endnote>
  <w:endnote w:type="continuationSeparator" w:id="0">
    <w:p w14:paraId="7D06814E" w14:textId="77777777" w:rsidR="00697560" w:rsidRDefault="006975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14A6A" w14:textId="77777777" w:rsidR="00697560" w:rsidRDefault="00697560">
      <w:pPr>
        <w:spacing w:after="0" w:line="240" w:lineRule="auto"/>
      </w:pPr>
      <w:r>
        <w:separator/>
      </w:r>
    </w:p>
  </w:footnote>
  <w:footnote w:type="continuationSeparator" w:id="0">
    <w:p w14:paraId="3666296C" w14:textId="77777777" w:rsidR="00697560" w:rsidRDefault="006975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A5230" w14:textId="77777777" w:rsidR="008A6821" w:rsidRDefault="008A6821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77A98"/>
    <w:multiLevelType w:val="hybridMultilevel"/>
    <w:tmpl w:val="DBAE453A"/>
    <w:lvl w:ilvl="0" w:tplc="0409000F">
      <w:start w:val="1"/>
      <w:numFmt w:val="decimal"/>
      <w:lvlText w:val="%1."/>
      <w:lvlJc w:val="left"/>
      <w:pPr>
        <w:ind w:left="1400" w:hanging="360"/>
      </w:pPr>
    </w:lvl>
    <w:lvl w:ilvl="1" w:tplc="04090019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" w15:restartNumberingAfterBreak="0">
    <w:nsid w:val="362741B4"/>
    <w:multiLevelType w:val="hybridMultilevel"/>
    <w:tmpl w:val="4DFAD0E8"/>
    <w:lvl w:ilvl="0" w:tplc="0C92A344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C431124"/>
    <w:multiLevelType w:val="hybridMultilevel"/>
    <w:tmpl w:val="7EF86B02"/>
    <w:lvl w:ilvl="0" w:tplc="C0C86E1A">
      <w:start w:val="6"/>
      <w:numFmt w:val="decimal"/>
      <w:lvlText w:val="%1."/>
      <w:lvlJc w:val="left"/>
      <w:pPr>
        <w:ind w:left="1400" w:hanging="360"/>
      </w:pPr>
      <w:rPr>
        <w:rFonts w:ascii="Times New Roman" w:eastAsia="Times New Roman" w:hAnsi="Times New Roman" w:hint="default"/>
        <w:i/>
        <w:sz w:val="24"/>
        <w:szCs w:val="24"/>
      </w:rPr>
    </w:lvl>
    <w:lvl w:ilvl="1" w:tplc="7B1C6518">
      <w:start w:val="1"/>
      <w:numFmt w:val="bullet"/>
      <w:lvlText w:val="•"/>
      <w:lvlJc w:val="left"/>
      <w:pPr>
        <w:ind w:left="2406" w:hanging="360"/>
      </w:pPr>
      <w:rPr>
        <w:rFonts w:hint="default"/>
      </w:rPr>
    </w:lvl>
    <w:lvl w:ilvl="2" w:tplc="E68038B0">
      <w:start w:val="1"/>
      <w:numFmt w:val="bullet"/>
      <w:lvlText w:val="•"/>
      <w:lvlJc w:val="left"/>
      <w:pPr>
        <w:ind w:left="3412" w:hanging="360"/>
      </w:pPr>
      <w:rPr>
        <w:rFonts w:hint="default"/>
      </w:rPr>
    </w:lvl>
    <w:lvl w:ilvl="3" w:tplc="46A0D52C">
      <w:start w:val="1"/>
      <w:numFmt w:val="bullet"/>
      <w:lvlText w:val="•"/>
      <w:lvlJc w:val="left"/>
      <w:pPr>
        <w:ind w:left="4418" w:hanging="360"/>
      </w:pPr>
      <w:rPr>
        <w:rFonts w:hint="default"/>
      </w:rPr>
    </w:lvl>
    <w:lvl w:ilvl="4" w:tplc="BA62F884">
      <w:start w:val="1"/>
      <w:numFmt w:val="bullet"/>
      <w:lvlText w:val="•"/>
      <w:lvlJc w:val="left"/>
      <w:pPr>
        <w:ind w:left="5424" w:hanging="360"/>
      </w:pPr>
      <w:rPr>
        <w:rFonts w:hint="default"/>
      </w:rPr>
    </w:lvl>
    <w:lvl w:ilvl="5" w:tplc="86B8AFEA">
      <w:start w:val="1"/>
      <w:numFmt w:val="bullet"/>
      <w:lvlText w:val="•"/>
      <w:lvlJc w:val="left"/>
      <w:pPr>
        <w:ind w:left="6430" w:hanging="360"/>
      </w:pPr>
      <w:rPr>
        <w:rFonts w:hint="default"/>
      </w:rPr>
    </w:lvl>
    <w:lvl w:ilvl="6" w:tplc="13E23CD2">
      <w:start w:val="1"/>
      <w:numFmt w:val="bullet"/>
      <w:lvlText w:val="•"/>
      <w:lvlJc w:val="left"/>
      <w:pPr>
        <w:ind w:left="7436" w:hanging="360"/>
      </w:pPr>
      <w:rPr>
        <w:rFonts w:hint="default"/>
      </w:rPr>
    </w:lvl>
    <w:lvl w:ilvl="7" w:tplc="A2C4D48E">
      <w:start w:val="1"/>
      <w:numFmt w:val="bullet"/>
      <w:lvlText w:val="•"/>
      <w:lvlJc w:val="left"/>
      <w:pPr>
        <w:ind w:left="8442" w:hanging="360"/>
      </w:pPr>
      <w:rPr>
        <w:rFonts w:hint="default"/>
      </w:rPr>
    </w:lvl>
    <w:lvl w:ilvl="8" w:tplc="E2D48A5C">
      <w:start w:val="1"/>
      <w:numFmt w:val="bullet"/>
      <w:lvlText w:val="•"/>
      <w:lvlJc w:val="left"/>
      <w:pPr>
        <w:ind w:left="9448" w:hanging="360"/>
      </w:pPr>
      <w:rPr>
        <w:rFonts w:hint="default"/>
      </w:rPr>
    </w:lvl>
  </w:abstractNum>
  <w:abstractNum w:abstractNumId="3" w15:restartNumberingAfterBreak="0">
    <w:nsid w:val="3ED377D8"/>
    <w:multiLevelType w:val="hybridMultilevel"/>
    <w:tmpl w:val="858E0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47E83"/>
    <w:multiLevelType w:val="hybridMultilevel"/>
    <w:tmpl w:val="940CF34C"/>
    <w:lvl w:ilvl="0" w:tplc="383A7192">
      <w:start w:val="9"/>
      <w:numFmt w:val="decimal"/>
      <w:lvlText w:val="%1."/>
      <w:lvlJc w:val="left"/>
      <w:pPr>
        <w:ind w:left="140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7140FF5A">
      <w:start w:val="1"/>
      <w:numFmt w:val="decimal"/>
      <w:lvlText w:val="%2."/>
      <w:lvlJc w:val="left"/>
      <w:pPr>
        <w:ind w:left="1760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E250914A">
      <w:start w:val="1"/>
      <w:numFmt w:val="bullet"/>
      <w:lvlText w:val="•"/>
      <w:lvlJc w:val="left"/>
      <w:pPr>
        <w:ind w:left="2838" w:hanging="360"/>
      </w:pPr>
      <w:rPr>
        <w:rFonts w:hint="default"/>
      </w:rPr>
    </w:lvl>
    <w:lvl w:ilvl="3" w:tplc="2FF63754">
      <w:start w:val="1"/>
      <w:numFmt w:val="bullet"/>
      <w:lvlText w:val="•"/>
      <w:lvlJc w:val="left"/>
      <w:pPr>
        <w:ind w:left="3915" w:hanging="360"/>
      </w:pPr>
      <w:rPr>
        <w:rFonts w:hint="default"/>
      </w:rPr>
    </w:lvl>
    <w:lvl w:ilvl="4" w:tplc="E1143C90">
      <w:start w:val="1"/>
      <w:numFmt w:val="bullet"/>
      <w:lvlText w:val="•"/>
      <w:lvlJc w:val="left"/>
      <w:pPr>
        <w:ind w:left="4993" w:hanging="360"/>
      </w:pPr>
      <w:rPr>
        <w:rFonts w:hint="default"/>
      </w:rPr>
    </w:lvl>
    <w:lvl w:ilvl="5" w:tplc="CA326678">
      <w:start w:val="1"/>
      <w:numFmt w:val="bullet"/>
      <w:lvlText w:val="•"/>
      <w:lvlJc w:val="left"/>
      <w:pPr>
        <w:ind w:left="6071" w:hanging="360"/>
      </w:pPr>
      <w:rPr>
        <w:rFonts w:hint="default"/>
      </w:rPr>
    </w:lvl>
    <w:lvl w:ilvl="6" w:tplc="5F468024">
      <w:start w:val="1"/>
      <w:numFmt w:val="bullet"/>
      <w:lvlText w:val="•"/>
      <w:lvlJc w:val="left"/>
      <w:pPr>
        <w:ind w:left="7149" w:hanging="360"/>
      </w:pPr>
      <w:rPr>
        <w:rFonts w:hint="default"/>
      </w:rPr>
    </w:lvl>
    <w:lvl w:ilvl="7" w:tplc="537AE9F6">
      <w:start w:val="1"/>
      <w:numFmt w:val="bullet"/>
      <w:lvlText w:val="•"/>
      <w:lvlJc w:val="left"/>
      <w:pPr>
        <w:ind w:left="8226" w:hanging="360"/>
      </w:pPr>
      <w:rPr>
        <w:rFonts w:hint="default"/>
      </w:rPr>
    </w:lvl>
    <w:lvl w:ilvl="8" w:tplc="2F483292">
      <w:start w:val="1"/>
      <w:numFmt w:val="bullet"/>
      <w:lvlText w:val="•"/>
      <w:lvlJc w:val="left"/>
      <w:pPr>
        <w:ind w:left="9304" w:hanging="360"/>
      </w:pPr>
      <w:rPr>
        <w:rFonts w:hint="default"/>
      </w:rPr>
    </w:lvl>
  </w:abstractNum>
  <w:abstractNum w:abstractNumId="5" w15:restartNumberingAfterBreak="0">
    <w:nsid w:val="4B177C6A"/>
    <w:multiLevelType w:val="hybridMultilevel"/>
    <w:tmpl w:val="F7588714"/>
    <w:lvl w:ilvl="0" w:tplc="819259D2">
      <w:start w:val="1"/>
      <w:numFmt w:val="decimal"/>
      <w:lvlText w:val="%1."/>
      <w:lvlJc w:val="left"/>
      <w:pPr>
        <w:ind w:left="360" w:hanging="360"/>
      </w:pPr>
      <w:rPr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8704B0"/>
    <w:multiLevelType w:val="hybridMultilevel"/>
    <w:tmpl w:val="F7588714"/>
    <w:lvl w:ilvl="0" w:tplc="819259D2">
      <w:start w:val="1"/>
      <w:numFmt w:val="decimal"/>
      <w:lvlText w:val="%1."/>
      <w:lvlJc w:val="left"/>
      <w:pPr>
        <w:ind w:left="360" w:hanging="360"/>
      </w:pPr>
      <w:rPr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C13406"/>
    <w:multiLevelType w:val="hybridMultilevel"/>
    <w:tmpl w:val="F7588714"/>
    <w:lvl w:ilvl="0" w:tplc="819259D2">
      <w:start w:val="1"/>
      <w:numFmt w:val="decimal"/>
      <w:lvlText w:val="%1."/>
      <w:lvlJc w:val="left"/>
      <w:pPr>
        <w:ind w:left="360" w:hanging="360"/>
      </w:pPr>
      <w:rPr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A27F80"/>
    <w:multiLevelType w:val="hybridMultilevel"/>
    <w:tmpl w:val="E94A7D90"/>
    <w:lvl w:ilvl="0" w:tplc="0C92A344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3E86A01"/>
    <w:multiLevelType w:val="hybridMultilevel"/>
    <w:tmpl w:val="7D5E1F34"/>
    <w:lvl w:ilvl="0" w:tplc="8236AF34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746036E"/>
    <w:multiLevelType w:val="hybridMultilevel"/>
    <w:tmpl w:val="7FCC487C"/>
    <w:lvl w:ilvl="0" w:tplc="819259D2">
      <w:start w:val="1"/>
      <w:numFmt w:val="decimal"/>
      <w:lvlText w:val="%1."/>
      <w:lvlJc w:val="left"/>
      <w:pPr>
        <w:ind w:left="360" w:hanging="360"/>
      </w:pPr>
      <w:rPr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8C25EB"/>
    <w:multiLevelType w:val="hybridMultilevel"/>
    <w:tmpl w:val="D70A2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7953446">
    <w:abstractNumId w:val="3"/>
  </w:num>
  <w:num w:numId="2" w16cid:durableId="348677265">
    <w:abstractNumId w:val="4"/>
  </w:num>
  <w:num w:numId="3" w16cid:durableId="572350336">
    <w:abstractNumId w:val="2"/>
  </w:num>
  <w:num w:numId="4" w16cid:durableId="336543294">
    <w:abstractNumId w:val="0"/>
  </w:num>
  <w:num w:numId="5" w16cid:durableId="2109540768">
    <w:abstractNumId w:val="9"/>
  </w:num>
  <w:num w:numId="6" w16cid:durableId="243415531">
    <w:abstractNumId w:val="1"/>
  </w:num>
  <w:num w:numId="7" w16cid:durableId="1787196532">
    <w:abstractNumId w:val="8"/>
  </w:num>
  <w:num w:numId="8" w16cid:durableId="1455635656">
    <w:abstractNumId w:val="7"/>
  </w:num>
  <w:num w:numId="9" w16cid:durableId="1235969262">
    <w:abstractNumId w:val="5"/>
  </w:num>
  <w:num w:numId="10" w16cid:durableId="1579753536">
    <w:abstractNumId w:val="6"/>
  </w:num>
  <w:num w:numId="11" w16cid:durableId="606809733">
    <w:abstractNumId w:val="10"/>
  </w:num>
  <w:num w:numId="12" w16cid:durableId="5003868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4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DYHkiamhpbmlko6SsGpxcWZ+XkgBSbGtQA7siHyLQAAAA=="/>
  </w:docVars>
  <w:rsids>
    <w:rsidRoot w:val="00DD59AC"/>
    <w:rsid w:val="00002B89"/>
    <w:rsid w:val="00005D62"/>
    <w:rsid w:val="0000601B"/>
    <w:rsid w:val="00010887"/>
    <w:rsid w:val="00011A68"/>
    <w:rsid w:val="00014AE1"/>
    <w:rsid w:val="00016464"/>
    <w:rsid w:val="000168A8"/>
    <w:rsid w:val="00024078"/>
    <w:rsid w:val="000254A4"/>
    <w:rsid w:val="00027D2B"/>
    <w:rsid w:val="00040525"/>
    <w:rsid w:val="00041810"/>
    <w:rsid w:val="00047D11"/>
    <w:rsid w:val="00050794"/>
    <w:rsid w:val="00064AF8"/>
    <w:rsid w:val="00064F1A"/>
    <w:rsid w:val="00067CB3"/>
    <w:rsid w:val="00071001"/>
    <w:rsid w:val="000718A5"/>
    <w:rsid w:val="00072406"/>
    <w:rsid w:val="00074DDE"/>
    <w:rsid w:val="0007563E"/>
    <w:rsid w:val="0008345D"/>
    <w:rsid w:val="00086CB5"/>
    <w:rsid w:val="00091BAE"/>
    <w:rsid w:val="00097890"/>
    <w:rsid w:val="000A2550"/>
    <w:rsid w:val="000A2CEE"/>
    <w:rsid w:val="000A5822"/>
    <w:rsid w:val="000A5AA5"/>
    <w:rsid w:val="000A79EC"/>
    <w:rsid w:val="000C528F"/>
    <w:rsid w:val="000C59C2"/>
    <w:rsid w:val="000E5F34"/>
    <w:rsid w:val="000E6548"/>
    <w:rsid w:val="000F1438"/>
    <w:rsid w:val="000F209E"/>
    <w:rsid w:val="00103B89"/>
    <w:rsid w:val="00120748"/>
    <w:rsid w:val="00121452"/>
    <w:rsid w:val="00142119"/>
    <w:rsid w:val="00150F7F"/>
    <w:rsid w:val="001548B2"/>
    <w:rsid w:val="00156E25"/>
    <w:rsid w:val="00161353"/>
    <w:rsid w:val="00162A96"/>
    <w:rsid w:val="0016303B"/>
    <w:rsid w:val="00165C75"/>
    <w:rsid w:val="00166070"/>
    <w:rsid w:val="0017091F"/>
    <w:rsid w:val="00174906"/>
    <w:rsid w:val="001827F5"/>
    <w:rsid w:val="001877CE"/>
    <w:rsid w:val="00196064"/>
    <w:rsid w:val="001B3DA6"/>
    <w:rsid w:val="001C6B07"/>
    <w:rsid w:val="001D5B74"/>
    <w:rsid w:val="001E3FD7"/>
    <w:rsid w:val="001E6358"/>
    <w:rsid w:val="001E6711"/>
    <w:rsid w:val="001F3248"/>
    <w:rsid w:val="001F5AAE"/>
    <w:rsid w:val="00206C89"/>
    <w:rsid w:val="00227FA5"/>
    <w:rsid w:val="00234365"/>
    <w:rsid w:val="00237BAD"/>
    <w:rsid w:val="002406BF"/>
    <w:rsid w:val="00243F12"/>
    <w:rsid w:val="00254587"/>
    <w:rsid w:val="0027081B"/>
    <w:rsid w:val="0027184C"/>
    <w:rsid w:val="0027309B"/>
    <w:rsid w:val="00274CE2"/>
    <w:rsid w:val="002803D4"/>
    <w:rsid w:val="00284E38"/>
    <w:rsid w:val="0029462F"/>
    <w:rsid w:val="00296EEF"/>
    <w:rsid w:val="002976DE"/>
    <w:rsid w:val="00297B04"/>
    <w:rsid w:val="002A0B72"/>
    <w:rsid w:val="002A563D"/>
    <w:rsid w:val="002B59C2"/>
    <w:rsid w:val="002B6670"/>
    <w:rsid w:val="002B6C80"/>
    <w:rsid w:val="002C41F1"/>
    <w:rsid w:val="002C44BA"/>
    <w:rsid w:val="002D6C40"/>
    <w:rsid w:val="002F3FC9"/>
    <w:rsid w:val="002F42C9"/>
    <w:rsid w:val="002F4C75"/>
    <w:rsid w:val="002F521E"/>
    <w:rsid w:val="002F760F"/>
    <w:rsid w:val="00301EDD"/>
    <w:rsid w:val="00302D2E"/>
    <w:rsid w:val="00304683"/>
    <w:rsid w:val="00307C84"/>
    <w:rsid w:val="00312C63"/>
    <w:rsid w:val="00314495"/>
    <w:rsid w:val="003206AA"/>
    <w:rsid w:val="00322DE0"/>
    <w:rsid w:val="0032414C"/>
    <w:rsid w:val="003273FD"/>
    <w:rsid w:val="00337034"/>
    <w:rsid w:val="0034015D"/>
    <w:rsid w:val="00345C91"/>
    <w:rsid w:val="003472A2"/>
    <w:rsid w:val="003522EA"/>
    <w:rsid w:val="00354D6D"/>
    <w:rsid w:val="00355219"/>
    <w:rsid w:val="00355A9C"/>
    <w:rsid w:val="00357C86"/>
    <w:rsid w:val="00361190"/>
    <w:rsid w:val="0036697A"/>
    <w:rsid w:val="003672CE"/>
    <w:rsid w:val="00370187"/>
    <w:rsid w:val="00370BC7"/>
    <w:rsid w:val="00372825"/>
    <w:rsid w:val="003730F2"/>
    <w:rsid w:val="00375806"/>
    <w:rsid w:val="00376D14"/>
    <w:rsid w:val="003774E8"/>
    <w:rsid w:val="003865AA"/>
    <w:rsid w:val="00386B3D"/>
    <w:rsid w:val="00392429"/>
    <w:rsid w:val="003A0021"/>
    <w:rsid w:val="003B4C5B"/>
    <w:rsid w:val="003B5756"/>
    <w:rsid w:val="003B6221"/>
    <w:rsid w:val="003C0265"/>
    <w:rsid w:val="003C1472"/>
    <w:rsid w:val="003C5615"/>
    <w:rsid w:val="003D5B35"/>
    <w:rsid w:val="003D757F"/>
    <w:rsid w:val="003E2456"/>
    <w:rsid w:val="003E3AAB"/>
    <w:rsid w:val="003F11D2"/>
    <w:rsid w:val="003F4BB3"/>
    <w:rsid w:val="00401375"/>
    <w:rsid w:val="00402055"/>
    <w:rsid w:val="00403D48"/>
    <w:rsid w:val="00404688"/>
    <w:rsid w:val="00405834"/>
    <w:rsid w:val="0040766F"/>
    <w:rsid w:val="00427201"/>
    <w:rsid w:val="00444154"/>
    <w:rsid w:val="00444D0F"/>
    <w:rsid w:val="00445184"/>
    <w:rsid w:val="0044750C"/>
    <w:rsid w:val="00460215"/>
    <w:rsid w:val="00461412"/>
    <w:rsid w:val="00467414"/>
    <w:rsid w:val="00467D05"/>
    <w:rsid w:val="004707A5"/>
    <w:rsid w:val="00470931"/>
    <w:rsid w:val="00477457"/>
    <w:rsid w:val="00481431"/>
    <w:rsid w:val="004848D8"/>
    <w:rsid w:val="00484D49"/>
    <w:rsid w:val="00490C8D"/>
    <w:rsid w:val="004A3376"/>
    <w:rsid w:val="004A528B"/>
    <w:rsid w:val="004B0FFD"/>
    <w:rsid w:val="004B46E2"/>
    <w:rsid w:val="004B7D49"/>
    <w:rsid w:val="004C0763"/>
    <w:rsid w:val="004E27B0"/>
    <w:rsid w:val="004E53AE"/>
    <w:rsid w:val="004E5AB5"/>
    <w:rsid w:val="004E766B"/>
    <w:rsid w:val="004F07BB"/>
    <w:rsid w:val="005018FD"/>
    <w:rsid w:val="00502153"/>
    <w:rsid w:val="00504CCC"/>
    <w:rsid w:val="00507110"/>
    <w:rsid w:val="00507DB4"/>
    <w:rsid w:val="005121B4"/>
    <w:rsid w:val="00517449"/>
    <w:rsid w:val="00520110"/>
    <w:rsid w:val="0052244C"/>
    <w:rsid w:val="00522FCE"/>
    <w:rsid w:val="00523C91"/>
    <w:rsid w:val="00525BDF"/>
    <w:rsid w:val="005338AB"/>
    <w:rsid w:val="0054384E"/>
    <w:rsid w:val="00543A64"/>
    <w:rsid w:val="00546694"/>
    <w:rsid w:val="00550C47"/>
    <w:rsid w:val="005525C2"/>
    <w:rsid w:val="00552D3D"/>
    <w:rsid w:val="0055352F"/>
    <w:rsid w:val="0055572A"/>
    <w:rsid w:val="005602D5"/>
    <w:rsid w:val="005723D6"/>
    <w:rsid w:val="00577E86"/>
    <w:rsid w:val="00581D17"/>
    <w:rsid w:val="0059421B"/>
    <w:rsid w:val="005A03FA"/>
    <w:rsid w:val="005A2BF3"/>
    <w:rsid w:val="005A6186"/>
    <w:rsid w:val="005A7038"/>
    <w:rsid w:val="005B3533"/>
    <w:rsid w:val="005B5B9A"/>
    <w:rsid w:val="005B5FC1"/>
    <w:rsid w:val="005B7F0B"/>
    <w:rsid w:val="005C02CD"/>
    <w:rsid w:val="005C5D9F"/>
    <w:rsid w:val="005D7981"/>
    <w:rsid w:val="005E1C62"/>
    <w:rsid w:val="005E5D88"/>
    <w:rsid w:val="005F629A"/>
    <w:rsid w:val="00603360"/>
    <w:rsid w:val="0060583B"/>
    <w:rsid w:val="006171E7"/>
    <w:rsid w:val="006265EE"/>
    <w:rsid w:val="00630DA2"/>
    <w:rsid w:val="0063473B"/>
    <w:rsid w:val="00634EE9"/>
    <w:rsid w:val="00636E48"/>
    <w:rsid w:val="0064310C"/>
    <w:rsid w:val="0065006A"/>
    <w:rsid w:val="00651A37"/>
    <w:rsid w:val="00657DEB"/>
    <w:rsid w:val="006679BD"/>
    <w:rsid w:val="006722E4"/>
    <w:rsid w:val="00675262"/>
    <w:rsid w:val="00676728"/>
    <w:rsid w:val="00676DB8"/>
    <w:rsid w:val="0068282E"/>
    <w:rsid w:val="006900B3"/>
    <w:rsid w:val="006951C9"/>
    <w:rsid w:val="00697560"/>
    <w:rsid w:val="006A22A4"/>
    <w:rsid w:val="006A6EA0"/>
    <w:rsid w:val="006B09F6"/>
    <w:rsid w:val="006B0EF9"/>
    <w:rsid w:val="006B32CC"/>
    <w:rsid w:val="006B7205"/>
    <w:rsid w:val="006C149A"/>
    <w:rsid w:val="006C3D9B"/>
    <w:rsid w:val="006C3FB2"/>
    <w:rsid w:val="006C495C"/>
    <w:rsid w:val="006C49BF"/>
    <w:rsid w:val="006C5C94"/>
    <w:rsid w:val="006D25BB"/>
    <w:rsid w:val="006D49EC"/>
    <w:rsid w:val="006E50FF"/>
    <w:rsid w:val="006E581B"/>
    <w:rsid w:val="006F0E59"/>
    <w:rsid w:val="006F1AF5"/>
    <w:rsid w:val="00702ABD"/>
    <w:rsid w:val="0071184C"/>
    <w:rsid w:val="00714127"/>
    <w:rsid w:val="007214E1"/>
    <w:rsid w:val="00722A9C"/>
    <w:rsid w:val="0072416C"/>
    <w:rsid w:val="00726C93"/>
    <w:rsid w:val="00727F9F"/>
    <w:rsid w:val="0073060A"/>
    <w:rsid w:val="00741BC9"/>
    <w:rsid w:val="00741E29"/>
    <w:rsid w:val="00744A89"/>
    <w:rsid w:val="00745EE4"/>
    <w:rsid w:val="007647E1"/>
    <w:rsid w:val="00765284"/>
    <w:rsid w:val="00772B8E"/>
    <w:rsid w:val="00785381"/>
    <w:rsid w:val="00794DD7"/>
    <w:rsid w:val="007976C3"/>
    <w:rsid w:val="0079783E"/>
    <w:rsid w:val="007A1A9E"/>
    <w:rsid w:val="007B0945"/>
    <w:rsid w:val="007B2D06"/>
    <w:rsid w:val="007C4AC0"/>
    <w:rsid w:val="007C649D"/>
    <w:rsid w:val="007D18A6"/>
    <w:rsid w:val="007D7A73"/>
    <w:rsid w:val="007D7C93"/>
    <w:rsid w:val="007E7650"/>
    <w:rsid w:val="007E77D0"/>
    <w:rsid w:val="007F00C3"/>
    <w:rsid w:val="007F271C"/>
    <w:rsid w:val="008016FE"/>
    <w:rsid w:val="0080184D"/>
    <w:rsid w:val="00821BD8"/>
    <w:rsid w:val="00824BC4"/>
    <w:rsid w:val="00832213"/>
    <w:rsid w:val="00832EE1"/>
    <w:rsid w:val="00834B3E"/>
    <w:rsid w:val="00844B2D"/>
    <w:rsid w:val="0085194F"/>
    <w:rsid w:val="008520A3"/>
    <w:rsid w:val="0085752A"/>
    <w:rsid w:val="008649A6"/>
    <w:rsid w:val="00871461"/>
    <w:rsid w:val="00872530"/>
    <w:rsid w:val="00886687"/>
    <w:rsid w:val="0088794A"/>
    <w:rsid w:val="00896811"/>
    <w:rsid w:val="008970D0"/>
    <w:rsid w:val="00897220"/>
    <w:rsid w:val="008A6821"/>
    <w:rsid w:val="008B4521"/>
    <w:rsid w:val="008B6C32"/>
    <w:rsid w:val="008C0AC6"/>
    <w:rsid w:val="008E4DE8"/>
    <w:rsid w:val="008F15D1"/>
    <w:rsid w:val="008F2F73"/>
    <w:rsid w:val="008F31ED"/>
    <w:rsid w:val="008F424F"/>
    <w:rsid w:val="008F670D"/>
    <w:rsid w:val="00904D17"/>
    <w:rsid w:val="0091187B"/>
    <w:rsid w:val="009128B2"/>
    <w:rsid w:val="00912EF4"/>
    <w:rsid w:val="00913261"/>
    <w:rsid w:val="00914D81"/>
    <w:rsid w:val="00917BC6"/>
    <w:rsid w:val="009208F4"/>
    <w:rsid w:val="009245EF"/>
    <w:rsid w:val="00935941"/>
    <w:rsid w:val="009423EE"/>
    <w:rsid w:val="009445BA"/>
    <w:rsid w:val="009543C0"/>
    <w:rsid w:val="00961A22"/>
    <w:rsid w:val="009634B9"/>
    <w:rsid w:val="00963755"/>
    <w:rsid w:val="00965DF3"/>
    <w:rsid w:val="0097169D"/>
    <w:rsid w:val="00976E6A"/>
    <w:rsid w:val="009812A6"/>
    <w:rsid w:val="0098292B"/>
    <w:rsid w:val="0098773E"/>
    <w:rsid w:val="00996C51"/>
    <w:rsid w:val="009A67D4"/>
    <w:rsid w:val="009B1AC6"/>
    <w:rsid w:val="009C5D34"/>
    <w:rsid w:val="009C7EC3"/>
    <w:rsid w:val="009D1840"/>
    <w:rsid w:val="009D5452"/>
    <w:rsid w:val="009E0E2A"/>
    <w:rsid w:val="009E18DD"/>
    <w:rsid w:val="009E65FF"/>
    <w:rsid w:val="009F395E"/>
    <w:rsid w:val="009F6551"/>
    <w:rsid w:val="00A0724F"/>
    <w:rsid w:val="00A11319"/>
    <w:rsid w:val="00A1583E"/>
    <w:rsid w:val="00A3009B"/>
    <w:rsid w:val="00A52FD3"/>
    <w:rsid w:val="00A53D31"/>
    <w:rsid w:val="00A60DCE"/>
    <w:rsid w:val="00A7361F"/>
    <w:rsid w:val="00A852A0"/>
    <w:rsid w:val="00A864D6"/>
    <w:rsid w:val="00A8683B"/>
    <w:rsid w:val="00A9083F"/>
    <w:rsid w:val="00A92613"/>
    <w:rsid w:val="00A92CA3"/>
    <w:rsid w:val="00A93AA5"/>
    <w:rsid w:val="00AA0D66"/>
    <w:rsid w:val="00AA1E5A"/>
    <w:rsid w:val="00AA589C"/>
    <w:rsid w:val="00AA7C68"/>
    <w:rsid w:val="00AB1406"/>
    <w:rsid w:val="00AB1869"/>
    <w:rsid w:val="00AB1EC3"/>
    <w:rsid w:val="00AC6D83"/>
    <w:rsid w:val="00AD21B1"/>
    <w:rsid w:val="00AD2D2B"/>
    <w:rsid w:val="00AE26F7"/>
    <w:rsid w:val="00AE39D5"/>
    <w:rsid w:val="00AF3638"/>
    <w:rsid w:val="00AF5450"/>
    <w:rsid w:val="00B00088"/>
    <w:rsid w:val="00B05C00"/>
    <w:rsid w:val="00B0684C"/>
    <w:rsid w:val="00B14399"/>
    <w:rsid w:val="00B16A6E"/>
    <w:rsid w:val="00B242D3"/>
    <w:rsid w:val="00B365AD"/>
    <w:rsid w:val="00B41A3E"/>
    <w:rsid w:val="00B437FD"/>
    <w:rsid w:val="00B45DEC"/>
    <w:rsid w:val="00B45E2F"/>
    <w:rsid w:val="00B66DA9"/>
    <w:rsid w:val="00B72B81"/>
    <w:rsid w:val="00B72EFF"/>
    <w:rsid w:val="00B873A4"/>
    <w:rsid w:val="00B949B9"/>
    <w:rsid w:val="00B9776D"/>
    <w:rsid w:val="00BA0B0A"/>
    <w:rsid w:val="00BA11E1"/>
    <w:rsid w:val="00BB00F4"/>
    <w:rsid w:val="00BB2959"/>
    <w:rsid w:val="00BD5B92"/>
    <w:rsid w:val="00BD5D04"/>
    <w:rsid w:val="00BE77CA"/>
    <w:rsid w:val="00BF1CF3"/>
    <w:rsid w:val="00BF2E12"/>
    <w:rsid w:val="00C10F1E"/>
    <w:rsid w:val="00C15F12"/>
    <w:rsid w:val="00C218A8"/>
    <w:rsid w:val="00C23F05"/>
    <w:rsid w:val="00C27451"/>
    <w:rsid w:val="00C27698"/>
    <w:rsid w:val="00C3503D"/>
    <w:rsid w:val="00C42533"/>
    <w:rsid w:val="00C46EB9"/>
    <w:rsid w:val="00C51DE7"/>
    <w:rsid w:val="00C51FAC"/>
    <w:rsid w:val="00C57980"/>
    <w:rsid w:val="00C63159"/>
    <w:rsid w:val="00C63181"/>
    <w:rsid w:val="00C67352"/>
    <w:rsid w:val="00C67FBE"/>
    <w:rsid w:val="00C71BB4"/>
    <w:rsid w:val="00C84563"/>
    <w:rsid w:val="00C85D41"/>
    <w:rsid w:val="00C908C5"/>
    <w:rsid w:val="00C92A49"/>
    <w:rsid w:val="00C92BF3"/>
    <w:rsid w:val="00C9603C"/>
    <w:rsid w:val="00C96678"/>
    <w:rsid w:val="00CA232D"/>
    <w:rsid w:val="00CA2B5C"/>
    <w:rsid w:val="00CA3250"/>
    <w:rsid w:val="00CA4D0F"/>
    <w:rsid w:val="00CA7598"/>
    <w:rsid w:val="00CB71D0"/>
    <w:rsid w:val="00CB73AD"/>
    <w:rsid w:val="00CC60A4"/>
    <w:rsid w:val="00CD21A7"/>
    <w:rsid w:val="00CD2371"/>
    <w:rsid w:val="00CE13B5"/>
    <w:rsid w:val="00CE14E1"/>
    <w:rsid w:val="00CE33D8"/>
    <w:rsid w:val="00CE3ECF"/>
    <w:rsid w:val="00CF5042"/>
    <w:rsid w:val="00D01411"/>
    <w:rsid w:val="00D04777"/>
    <w:rsid w:val="00D0586A"/>
    <w:rsid w:val="00D2185E"/>
    <w:rsid w:val="00D227D4"/>
    <w:rsid w:val="00D23741"/>
    <w:rsid w:val="00D272A8"/>
    <w:rsid w:val="00D35D4B"/>
    <w:rsid w:val="00D429F6"/>
    <w:rsid w:val="00D44DD3"/>
    <w:rsid w:val="00D45837"/>
    <w:rsid w:val="00D458C5"/>
    <w:rsid w:val="00D45EA1"/>
    <w:rsid w:val="00D5029F"/>
    <w:rsid w:val="00D613BA"/>
    <w:rsid w:val="00D61E5C"/>
    <w:rsid w:val="00D6462D"/>
    <w:rsid w:val="00D65242"/>
    <w:rsid w:val="00D7362B"/>
    <w:rsid w:val="00D736FF"/>
    <w:rsid w:val="00D81089"/>
    <w:rsid w:val="00D850DC"/>
    <w:rsid w:val="00D87840"/>
    <w:rsid w:val="00DA099B"/>
    <w:rsid w:val="00DA6B41"/>
    <w:rsid w:val="00DB3FB7"/>
    <w:rsid w:val="00DB4A1A"/>
    <w:rsid w:val="00DC1A98"/>
    <w:rsid w:val="00DC4E3F"/>
    <w:rsid w:val="00DC7464"/>
    <w:rsid w:val="00DD2671"/>
    <w:rsid w:val="00DD35ED"/>
    <w:rsid w:val="00DD59AC"/>
    <w:rsid w:val="00DD6B89"/>
    <w:rsid w:val="00DE2938"/>
    <w:rsid w:val="00DE7021"/>
    <w:rsid w:val="00E023F2"/>
    <w:rsid w:val="00E04B35"/>
    <w:rsid w:val="00E07FAD"/>
    <w:rsid w:val="00E10205"/>
    <w:rsid w:val="00E15B86"/>
    <w:rsid w:val="00E36B9B"/>
    <w:rsid w:val="00E37716"/>
    <w:rsid w:val="00E412A8"/>
    <w:rsid w:val="00E4238A"/>
    <w:rsid w:val="00E47705"/>
    <w:rsid w:val="00E5078B"/>
    <w:rsid w:val="00E52AE8"/>
    <w:rsid w:val="00E623D6"/>
    <w:rsid w:val="00E6613C"/>
    <w:rsid w:val="00E66354"/>
    <w:rsid w:val="00E71E90"/>
    <w:rsid w:val="00E7783F"/>
    <w:rsid w:val="00E85193"/>
    <w:rsid w:val="00E8568F"/>
    <w:rsid w:val="00E860E3"/>
    <w:rsid w:val="00E869E7"/>
    <w:rsid w:val="00E918D1"/>
    <w:rsid w:val="00E974D6"/>
    <w:rsid w:val="00EA2695"/>
    <w:rsid w:val="00EA7587"/>
    <w:rsid w:val="00EB0365"/>
    <w:rsid w:val="00EB4146"/>
    <w:rsid w:val="00EC0868"/>
    <w:rsid w:val="00ED501D"/>
    <w:rsid w:val="00EE213F"/>
    <w:rsid w:val="00EF1266"/>
    <w:rsid w:val="00EF2237"/>
    <w:rsid w:val="00EF5E6F"/>
    <w:rsid w:val="00EF6363"/>
    <w:rsid w:val="00EF65D7"/>
    <w:rsid w:val="00EF69A7"/>
    <w:rsid w:val="00F00B7E"/>
    <w:rsid w:val="00F04272"/>
    <w:rsid w:val="00F10AB5"/>
    <w:rsid w:val="00F16525"/>
    <w:rsid w:val="00F2081B"/>
    <w:rsid w:val="00F21CC6"/>
    <w:rsid w:val="00F23763"/>
    <w:rsid w:val="00F248AA"/>
    <w:rsid w:val="00F24DC4"/>
    <w:rsid w:val="00F25F3F"/>
    <w:rsid w:val="00F30DEA"/>
    <w:rsid w:val="00F46A2A"/>
    <w:rsid w:val="00F54238"/>
    <w:rsid w:val="00F62EB0"/>
    <w:rsid w:val="00F816AB"/>
    <w:rsid w:val="00F85B56"/>
    <w:rsid w:val="00F90778"/>
    <w:rsid w:val="00F95EDC"/>
    <w:rsid w:val="00F97504"/>
    <w:rsid w:val="00F97E42"/>
    <w:rsid w:val="00FA1213"/>
    <w:rsid w:val="00FA1C64"/>
    <w:rsid w:val="00FA205E"/>
    <w:rsid w:val="00FB3D82"/>
    <w:rsid w:val="00FB428F"/>
    <w:rsid w:val="00FC6EF0"/>
    <w:rsid w:val="00FD47AF"/>
    <w:rsid w:val="00FD4E35"/>
    <w:rsid w:val="00FD5560"/>
    <w:rsid w:val="00FD7799"/>
    <w:rsid w:val="00FE0F34"/>
    <w:rsid w:val="00FE3272"/>
    <w:rsid w:val="00FF4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F7A0B"/>
  <w15:chartTrackingRefBased/>
  <w15:docId w15:val="{B95DBD5B-B4A7-4485-BCA9-948D0E386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354"/>
  </w:style>
  <w:style w:type="paragraph" w:styleId="Heading1">
    <w:name w:val="heading 1"/>
    <w:basedOn w:val="Normal"/>
    <w:next w:val="Normal"/>
    <w:link w:val="Heading1Char"/>
    <w:uiPriority w:val="9"/>
    <w:qFormat/>
    <w:rsid w:val="00914D81"/>
    <w:pPr>
      <w:keepNext/>
      <w:keepLines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kern w:val="24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DD59AC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DD59AC"/>
    <w:pPr>
      <w:widowControl w:val="0"/>
      <w:spacing w:after="0" w:line="240" w:lineRule="auto"/>
      <w:ind w:left="17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59AC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669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42D3"/>
    <w:rPr>
      <w:color w:val="605E5C"/>
      <w:shd w:val="clear" w:color="auto" w:fill="E1DFDD"/>
    </w:rPr>
  </w:style>
  <w:style w:type="character" w:customStyle="1" w:styleId="cls-response">
    <w:name w:val="cls-response"/>
    <w:basedOn w:val="DefaultParagraphFont"/>
    <w:rsid w:val="00B05C00"/>
  </w:style>
  <w:style w:type="character" w:styleId="CommentReference">
    <w:name w:val="annotation reference"/>
    <w:basedOn w:val="DefaultParagraphFont"/>
    <w:uiPriority w:val="99"/>
    <w:semiHidden/>
    <w:unhideWhenUsed/>
    <w:rsid w:val="00A92C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2C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2C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2CA3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CC60A4"/>
  </w:style>
  <w:style w:type="paragraph" w:customStyle="1" w:styleId="paragraph">
    <w:name w:val="paragraph"/>
    <w:basedOn w:val="Normal"/>
    <w:rsid w:val="00935941"/>
    <w:pPr>
      <w:spacing w:before="100" w:beforeAutospacing="1" w:after="100" w:afterAutospacing="1" w:line="240" w:lineRule="auto"/>
    </w:pPr>
    <w:rPr>
      <w:rFonts w:ascii="Calibri" w:eastAsia="PMingLiU" w:hAnsi="Calibri" w:cs="Calibri"/>
      <w:lang w:eastAsia="ja-JP"/>
    </w:rPr>
  </w:style>
  <w:style w:type="character" w:customStyle="1" w:styleId="eop">
    <w:name w:val="eop"/>
    <w:basedOn w:val="DefaultParagraphFont"/>
    <w:rsid w:val="00935941"/>
  </w:style>
  <w:style w:type="paragraph" w:customStyle="1" w:styleId="Default">
    <w:name w:val="Default"/>
    <w:rsid w:val="00976E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14D81"/>
    <w:rPr>
      <w:rFonts w:asciiTheme="majorHAnsi" w:eastAsiaTheme="majorEastAsia" w:hAnsiTheme="majorHAnsi" w:cstheme="majorBidi"/>
      <w:b/>
      <w:bCs/>
      <w:kern w:val="24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1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s.missouri.edu/vanguard_adaptive.html" TargetMode="External"/><Relationship Id="rId13" Type="http://schemas.openxmlformats.org/officeDocument/2006/relationships/hyperlink" Target="https://nam02.safelinks.protection.outlook.com/?url=https%3A%2F%2Fwww.youtube.com%2Fwatch%3Fv%3DGmJHmJ5R0Ns&amp;data=04%7C01%7C%7Cf7bf2fcf92c64ae878e508d8e353176c%7Ce3fefdbef7e9401ba51a355e01b05a89%7C0%7C0%7C637509293345656696%7CUnknown%7CTWFpbGZsb3d8eyJWIjoiMC4wLjAwMDAiLCJQIjoiV2luMzIiLCJBTiI6Ik1haWwiLCJXVCI6Mn0%3D%7C1000&amp;sdata=EzoXw6647tFFNekvNQuYRTFX2bwgWBjT2%2FtPRUTESLs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ciencedaily.com/releases/2018/05/180530144139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acked.com/2018/6/13/17454390/clothing-people-with-disabilities-workforc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multiplesclerosisnewstoday.com/2018/06/08/workplace-dress-codes-can-be-barrier-to-people-with-disabilities-linked-to-ms-other-condi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bs.org/newshour/show/designing-accessible-fashion-for-people-with-disabilities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A62B5-C13E-4555-A1D4-9F06AA46C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3</Pages>
  <Words>7142</Words>
  <Characters>40713</Characters>
  <Application>Microsoft Office Word</Application>
  <DocSecurity>0</DocSecurity>
  <Lines>339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i McBee-Black</dc:creator>
  <cp:keywords/>
  <dc:description/>
  <cp:lastModifiedBy>McBee-Black, Kerri</cp:lastModifiedBy>
  <cp:revision>96</cp:revision>
  <cp:lastPrinted>2020-04-22T18:05:00Z</cp:lastPrinted>
  <dcterms:created xsi:type="dcterms:W3CDTF">2023-04-12T19:52:00Z</dcterms:created>
  <dcterms:modified xsi:type="dcterms:W3CDTF">2023-07-14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d1deafb46ae16c0f82ec77912ce44a1530fce45866c77ef18b76f327c8d06b</vt:lpwstr>
  </property>
</Properties>
</file>